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media/image3.svg" ContentType="image/svg+xml"/>
  <Override PartName="/word/media/image5.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047A" w:rsidP="00AA047A" w14:paraId="772B5C50" w14:textId="3D61460C">
      <w:pPr>
        <w:pStyle w:val="Heading1"/>
        <w:numPr>
          <w:ilvl w:val="0"/>
          <w:numId w:val="0"/>
        </w:numPr>
        <w:jc w:val="left"/>
        <w:rPr>
          <w:rFonts w:ascii="Bahnschrift" w:hAnsi="Bahnschrift"/>
        </w:rPr>
      </w:pPr>
      <w:bookmarkStart w:id="0" w:name="_Toc528995702"/>
      <w:bookmarkStart w:id="1" w:name="_Hlk42330608"/>
    </w:p>
    <w:p w:rsidR="00AA047A" w:rsidP="00AA047A" w14:paraId="5F9C33DD" w14:textId="77777777">
      <w:pPr>
        <w:pStyle w:val="Heading1"/>
        <w:numPr>
          <w:ilvl w:val="0"/>
          <w:numId w:val="0"/>
        </w:numPr>
        <w:jc w:val="center"/>
        <w:rPr>
          <w:rFonts w:ascii="Bahnschrift" w:hAnsi="Bahnschrift"/>
        </w:rPr>
      </w:pPr>
    </w:p>
    <w:p w:rsidR="00AA047A" w:rsidP="00AA047A" w14:paraId="40A5C05B" w14:textId="77777777">
      <w:pPr>
        <w:pStyle w:val="Heading1"/>
        <w:numPr>
          <w:ilvl w:val="0"/>
          <w:numId w:val="0"/>
        </w:numPr>
        <w:jc w:val="center"/>
        <w:rPr>
          <w:rFonts w:ascii="Bahnschrift" w:hAnsi="Bahnschrift"/>
        </w:rPr>
      </w:pPr>
    </w:p>
    <w:p w:rsidR="00AA047A" w:rsidP="00AA047A" w14:paraId="561230CA" w14:textId="77777777">
      <w:pPr>
        <w:pStyle w:val="Heading1"/>
        <w:numPr>
          <w:ilvl w:val="0"/>
          <w:numId w:val="0"/>
        </w:numPr>
        <w:jc w:val="center"/>
        <w:rPr>
          <w:rFonts w:ascii="Bahnschrift" w:hAnsi="Bahnschrift"/>
          <w:sz w:val="48"/>
          <w:szCs w:val="44"/>
        </w:rPr>
      </w:pPr>
    </w:p>
    <w:p w:rsidR="00AA047A" w:rsidP="00AA047A" w14:paraId="34251774" w14:textId="77777777">
      <w:pPr>
        <w:pStyle w:val="Heading1"/>
        <w:numPr>
          <w:ilvl w:val="0"/>
          <w:numId w:val="0"/>
        </w:numPr>
        <w:jc w:val="center"/>
        <w:rPr>
          <w:rFonts w:ascii="Bahnschrift" w:hAnsi="Bahnschrift"/>
          <w:sz w:val="48"/>
          <w:szCs w:val="44"/>
        </w:rPr>
      </w:pPr>
    </w:p>
    <w:p w:rsidR="00AA047A" w:rsidP="00AA047A" w14:paraId="6EB38539" w14:textId="77777777">
      <w:pPr>
        <w:pStyle w:val="Heading1"/>
        <w:numPr>
          <w:ilvl w:val="0"/>
          <w:numId w:val="0"/>
        </w:numPr>
        <w:jc w:val="center"/>
        <w:rPr>
          <w:rFonts w:ascii="Bahnschrift" w:hAnsi="Bahnschrift"/>
          <w:sz w:val="48"/>
          <w:szCs w:val="44"/>
        </w:rPr>
      </w:pPr>
    </w:p>
    <w:p w:rsidR="00AA047A" w:rsidP="00AA047A" w14:paraId="51A0C277" w14:textId="77777777">
      <w:pPr>
        <w:pStyle w:val="Heading1"/>
        <w:numPr>
          <w:ilvl w:val="0"/>
          <w:numId w:val="0"/>
        </w:numPr>
        <w:jc w:val="center"/>
        <w:rPr>
          <w:rFonts w:ascii="Bahnschrift" w:hAnsi="Bahnschrift"/>
          <w:sz w:val="48"/>
          <w:szCs w:val="44"/>
        </w:rPr>
      </w:pPr>
    </w:p>
    <w:p w:rsidR="00AA047A" w:rsidP="00AA047A" w14:paraId="08E35ABB" w14:textId="77777777">
      <w:pPr>
        <w:pStyle w:val="Heading1"/>
        <w:numPr>
          <w:ilvl w:val="0"/>
          <w:numId w:val="0"/>
        </w:numPr>
        <w:jc w:val="center"/>
        <w:rPr>
          <w:rFonts w:ascii="Bahnschrift" w:hAnsi="Bahnschrift"/>
          <w:sz w:val="48"/>
          <w:szCs w:val="44"/>
        </w:rPr>
      </w:pPr>
    </w:p>
    <w:p w:rsidR="00AA047A" w:rsidP="00AA047A" w14:paraId="7E122FA8" w14:textId="77777777">
      <w:pPr>
        <w:pStyle w:val="Heading1"/>
        <w:numPr>
          <w:ilvl w:val="0"/>
          <w:numId w:val="0"/>
        </w:numPr>
        <w:jc w:val="center"/>
        <w:rPr>
          <w:rFonts w:ascii="Bahnschrift" w:hAnsi="Bahnschrift"/>
          <w:sz w:val="48"/>
          <w:szCs w:val="44"/>
        </w:rPr>
      </w:pPr>
    </w:p>
    <w:p w:rsidR="00FA0B7F" w:rsidRPr="00AA047A" w:rsidP="00AA047A" w14:paraId="68B46765" w14:textId="6748CAD1">
      <w:pPr>
        <w:pStyle w:val="Heading1"/>
        <w:numPr>
          <w:ilvl w:val="0"/>
          <w:numId w:val="0"/>
        </w:numPr>
        <w:jc w:val="center"/>
        <w:rPr>
          <w:rFonts w:ascii="Bahnschrift" w:hAnsi="Bahnschrift"/>
          <w:sz w:val="48"/>
          <w:szCs w:val="48"/>
        </w:rPr>
        <w:sectPr w:rsidSect="006454E6">
          <w:footerReference w:type="default" r:id="rId8"/>
          <w:type w:val="continuous"/>
          <w:pgSz w:w="12240" w:h="15840"/>
          <w:pgMar w:top="1080" w:right="1080" w:bottom="1080" w:left="1080" w:header="720" w:footer="720" w:gutter="0"/>
          <w:cols w:space="720"/>
          <w:docGrid w:linePitch="360"/>
        </w:sectPr>
      </w:pPr>
      <w:r w:rsidRPr="567ECD12">
        <w:rPr>
          <w:rFonts w:ascii="Bahnschrift" w:hAnsi="Bahnschrift"/>
          <w:sz w:val="48"/>
          <w:szCs w:val="48"/>
        </w:rPr>
        <w:t xml:space="preserve">    </w:t>
      </w:r>
      <w:r w:rsidRPr="567ECD12" w:rsidR="007F3F45">
        <w:rPr>
          <w:rFonts w:ascii="Bahnschrift" w:hAnsi="Bahnschrift"/>
          <w:sz w:val="48"/>
          <w:szCs w:val="48"/>
        </w:rPr>
        <w:t>We Think Twice Insider Testing</w:t>
      </w:r>
      <w:r w:rsidRPr="567ECD12">
        <w:rPr>
          <w:rFonts w:ascii="Bahnschrift" w:hAnsi="Bahnschrift"/>
          <w:sz w:val="48"/>
          <w:szCs w:val="48"/>
        </w:rPr>
        <w:t xml:space="preserve"> </w:t>
      </w:r>
      <w:r w:rsidRPr="567ECD12" w:rsidR="00AA6025">
        <w:rPr>
          <w:rFonts w:ascii="Bahnschrift" w:hAnsi="Bahnschrift"/>
          <w:sz w:val="48"/>
          <w:szCs w:val="48"/>
        </w:rPr>
        <w:t>– Activities</w:t>
      </w:r>
      <w:r w:rsidRPr="567ECD12" w:rsidR="00D1009A">
        <w:rPr>
          <w:rFonts w:ascii="Bahnschrift" w:hAnsi="Bahnschrift"/>
          <w:sz w:val="48"/>
          <w:szCs w:val="48"/>
        </w:rPr>
        <w:t xml:space="preserve"> for </w:t>
      </w:r>
      <w:r w:rsidR="00735010">
        <w:rPr>
          <w:rFonts w:ascii="Bahnschrift" w:hAnsi="Bahnschrift"/>
          <w:sz w:val="48"/>
          <w:szCs w:val="48"/>
        </w:rPr>
        <w:t xml:space="preserve">2024-2025 </w:t>
      </w:r>
    </w:p>
    <w:tbl>
      <w:tblPr>
        <w:tblStyle w:val="anewtable"/>
        <w:tblW w:w="12600" w:type="dxa"/>
        <w:tblInd w:w="-1440" w:type="dxa"/>
        <w:tblLook w:val="04A0"/>
      </w:tblPr>
      <w:tblGrid>
        <w:gridCol w:w="1260"/>
        <w:gridCol w:w="11340"/>
      </w:tblGrid>
      <w:tr w14:paraId="2135276E" w14:textId="77777777" w:rsidTr="1EECA8A2">
        <w:tblPrEx>
          <w:tblW w:w="12600" w:type="dxa"/>
          <w:tblInd w:w="-1440" w:type="dxa"/>
          <w:tblLook w:val="04A0"/>
        </w:tblPrEx>
        <w:trPr>
          <w:trHeight w:val="20"/>
        </w:trPr>
        <w:tc>
          <w:tcPr>
            <w:tcW w:w="1260" w:type="dxa"/>
            <w:tcBorders>
              <w:bottom w:val="single" w:sz="24" w:space="0" w:color="FFC000" w:themeColor="accent4"/>
            </w:tcBorders>
            <w:shd w:val="clear" w:color="auto" w:fill="FFFFFF" w:themeFill="background1"/>
            <w:vAlign w:val="center"/>
          </w:tcPr>
          <w:p w:rsidR="0004118F" w:rsidRPr="002760A7" w:rsidP="00326CA3" w14:paraId="508173FE" w14:textId="5649CFC4">
            <w:pPr>
              <w:pStyle w:val="Heading1"/>
              <w:numPr>
                <w:ilvl w:val="0"/>
                <w:numId w:val="0"/>
              </w:numPr>
              <w:ind w:left="1080"/>
              <w:rPr>
                <w:rFonts w:ascii="Bahnschrift" w:hAnsi="Bahnschrift"/>
              </w:rPr>
            </w:pPr>
          </w:p>
        </w:tc>
        <w:tc>
          <w:tcPr>
            <w:tcW w:w="11340" w:type="dxa"/>
            <w:tcBorders>
              <w:left w:val="nil"/>
              <w:bottom w:val="single" w:sz="24" w:space="0" w:color="FFC000" w:themeColor="accent4"/>
            </w:tcBorders>
            <w:shd w:val="clear" w:color="auto" w:fill="auto"/>
            <w:vAlign w:val="center"/>
          </w:tcPr>
          <w:p w:rsidR="0004118F" w:rsidRPr="001F2D1C" w:rsidP="07B31135" w14:paraId="114BBA42" w14:textId="5B341B0A">
            <w:pPr>
              <w:pStyle w:val="Heading1Blue"/>
              <w:rPr>
                <w:rFonts w:ascii="Bahnschrift" w:hAnsi="Bahnschrift"/>
                <w:color w:val="auto"/>
              </w:rPr>
            </w:pPr>
            <w:r>
              <w:rPr>
                <w:rFonts w:ascii="Bahnschrift" w:hAnsi="Bahnschrift"/>
                <w:color w:val="auto"/>
              </w:rPr>
              <w:t>We Think Twice Insider Testing</w:t>
            </w:r>
            <w:r w:rsidRPr="1EECA8A2" w:rsidR="7D79E723">
              <w:rPr>
                <w:rFonts w:ascii="Bahnschrift" w:hAnsi="Bahnschrift"/>
                <w:color w:val="auto"/>
              </w:rPr>
              <w:t xml:space="preserve"> –</w:t>
            </w:r>
            <w:r w:rsidR="00805713">
              <w:rPr>
                <w:rFonts w:ascii="Bahnschrift" w:hAnsi="Bahnschrift"/>
                <w:color w:val="auto"/>
              </w:rPr>
              <w:t xml:space="preserve">Planning Template </w:t>
            </w:r>
            <w:r w:rsidRPr="1EECA8A2" w:rsidR="25266059">
              <w:rPr>
                <w:rFonts w:ascii="Bahnschrift" w:hAnsi="Bahnschrift"/>
                <w:color w:val="auto"/>
              </w:rPr>
              <w:t xml:space="preserve"> </w:t>
            </w:r>
            <w:r w:rsidRPr="1EECA8A2" w:rsidR="4705DA0D">
              <w:rPr>
                <w:rFonts w:ascii="Bahnschrift" w:hAnsi="Bahnschrift"/>
                <w:color w:val="auto"/>
              </w:rPr>
              <w:t xml:space="preserve"> </w:t>
            </w:r>
            <w:r w:rsidRPr="1EECA8A2" w:rsidR="264049B5">
              <w:rPr>
                <w:rFonts w:ascii="Bahnschrift" w:hAnsi="Bahnschrift"/>
                <w:color w:val="auto"/>
              </w:rPr>
              <w:t xml:space="preserve"> </w:t>
            </w:r>
          </w:p>
        </w:tc>
      </w:tr>
    </w:tbl>
    <w:p w:rsidR="00B63D8D" w:rsidRPr="00B63D8D" w:rsidP="00B63D8D" w14:paraId="75F336B7" w14:textId="71C19257">
      <w:pPr>
        <w:spacing w:before="100" w:beforeAutospacing="1" w:after="100" w:afterAutospacing="1"/>
        <w:ind w:left="480"/>
        <w:rPr>
          <w:rFonts w:ascii="Arial" w:hAnsi="Arial" w:cs="Arial"/>
          <w:sz w:val="20"/>
        </w:rPr>
      </w:pPr>
      <w:bookmarkStart w:id="2" w:name="_Toc14609983"/>
      <w:bookmarkStart w:id="3" w:name="_Toc15464538"/>
      <w:bookmarkStart w:id="4" w:name="_Toc14609985"/>
      <w:bookmarkStart w:id="5" w:name="_Toc15464540"/>
      <w:bookmarkEnd w:id="0"/>
      <w:bookmarkEnd w:id="1"/>
      <w:bookmarkEnd w:id="2"/>
      <w:bookmarkEnd w:id="3"/>
      <w:bookmarkEnd w:id="4"/>
      <w:bookmarkEnd w:id="5"/>
      <w:r w:rsidRPr="00B63D8D">
        <w:rPr>
          <w:rFonts w:ascii="Segoe UI" w:hAnsi="Segoe UI" w:cs="Segoe UI"/>
          <w:sz w:val="18"/>
          <w:szCs w:val="18"/>
          <w:shd w:val="clear" w:color="auto" w:fill="FFFFFF"/>
        </w:rPr>
        <w:t>PAPERWORK REDUCTION ACT OF 1995 (Pub. L. 104-13) STATEMENT OF PUBLIC BURDEN:  The purpose of this information collection is to</w:t>
      </w:r>
      <w:r w:rsidR="00AB06D8">
        <w:rPr>
          <w:rFonts w:ascii="Segoe UI" w:hAnsi="Segoe UI" w:cs="Segoe UI"/>
          <w:sz w:val="18"/>
          <w:szCs w:val="18"/>
          <w:shd w:val="clear" w:color="auto" w:fill="FFFFFF"/>
        </w:rPr>
        <w:t xml:space="preserve"> obtain youth </w:t>
      </w:r>
      <w:r w:rsidR="00241225">
        <w:rPr>
          <w:rFonts w:ascii="Segoe UI" w:hAnsi="Segoe UI" w:cs="Segoe UI"/>
          <w:sz w:val="18"/>
          <w:szCs w:val="18"/>
          <w:shd w:val="clear" w:color="auto" w:fill="FFFFFF"/>
        </w:rPr>
        <w:t xml:space="preserve">feedback on various activities </w:t>
      </w:r>
      <w:r w:rsidR="006B17AD">
        <w:rPr>
          <w:rFonts w:ascii="Segoe UI" w:hAnsi="Segoe UI" w:cs="Segoe UI"/>
          <w:sz w:val="18"/>
          <w:szCs w:val="18"/>
          <w:shd w:val="clear" w:color="auto" w:fill="FFFFFF"/>
        </w:rPr>
        <w:t xml:space="preserve">on content </w:t>
      </w:r>
      <w:r w:rsidR="00224A78">
        <w:rPr>
          <w:rFonts w:ascii="Segoe UI" w:hAnsi="Segoe UI" w:cs="Segoe UI"/>
          <w:sz w:val="18"/>
          <w:szCs w:val="18"/>
          <w:shd w:val="clear" w:color="auto" w:fill="FFFFFF"/>
        </w:rPr>
        <w:t xml:space="preserve">that may be appealing </w:t>
      </w:r>
      <w:r w:rsidR="006B17AD">
        <w:rPr>
          <w:rFonts w:ascii="Segoe UI" w:hAnsi="Segoe UI" w:cs="Segoe UI"/>
          <w:sz w:val="18"/>
          <w:szCs w:val="18"/>
          <w:shd w:val="clear" w:color="auto" w:fill="FFFFFF"/>
        </w:rPr>
        <w:t xml:space="preserve">for youth </w:t>
      </w:r>
      <w:r w:rsidR="006C0F6C">
        <w:rPr>
          <w:rFonts w:ascii="Segoe UI" w:hAnsi="Segoe UI" w:cs="Segoe UI"/>
          <w:sz w:val="18"/>
          <w:szCs w:val="18"/>
          <w:shd w:val="clear" w:color="auto" w:fill="FFFFFF"/>
        </w:rPr>
        <w:t>on</w:t>
      </w:r>
      <w:r w:rsidR="006B17AD">
        <w:rPr>
          <w:rFonts w:ascii="Segoe UI" w:hAnsi="Segoe UI" w:cs="Segoe UI"/>
          <w:sz w:val="18"/>
          <w:szCs w:val="18"/>
          <w:shd w:val="clear" w:color="auto" w:fill="FFFFFF"/>
        </w:rPr>
        <w:t xml:space="preserve"> </w:t>
      </w:r>
      <w:r w:rsidR="00427FB5">
        <w:rPr>
          <w:rFonts w:ascii="Segoe UI" w:hAnsi="Segoe UI" w:cs="Segoe UI"/>
          <w:sz w:val="18"/>
          <w:szCs w:val="18"/>
          <w:shd w:val="clear" w:color="auto" w:fill="FFFFFF"/>
        </w:rPr>
        <w:t xml:space="preserve">a </w:t>
      </w:r>
      <w:r w:rsidR="00A406BA">
        <w:rPr>
          <w:rFonts w:ascii="Segoe UI" w:hAnsi="Segoe UI" w:cs="Segoe UI"/>
          <w:sz w:val="18"/>
          <w:szCs w:val="18"/>
          <w:shd w:val="clear" w:color="auto" w:fill="FFFFFF"/>
        </w:rPr>
        <w:t>social media campaign</w:t>
      </w:r>
      <w:r w:rsidR="006C0F6C">
        <w:rPr>
          <w:rFonts w:ascii="Segoe UI" w:hAnsi="Segoe UI" w:cs="Segoe UI"/>
          <w:sz w:val="18"/>
          <w:szCs w:val="18"/>
          <w:shd w:val="clear" w:color="auto" w:fill="FFFFFF"/>
        </w:rPr>
        <w:t xml:space="preserve"> </w:t>
      </w:r>
      <w:r w:rsidR="00427FB5">
        <w:rPr>
          <w:rFonts w:ascii="Segoe UI" w:hAnsi="Segoe UI" w:cs="Segoe UI"/>
          <w:sz w:val="18"/>
          <w:szCs w:val="18"/>
          <w:shd w:val="clear" w:color="auto" w:fill="FFFFFF"/>
        </w:rPr>
        <w:t xml:space="preserve">focused on youth. </w:t>
      </w:r>
      <w:r w:rsidRPr="00B63D8D">
        <w:rPr>
          <w:rFonts w:ascii="Segoe UI" w:hAnsi="Segoe UI" w:cs="Segoe UI"/>
          <w:sz w:val="18"/>
          <w:szCs w:val="18"/>
          <w:shd w:val="clear" w:color="auto" w:fill="FFFFFF"/>
        </w:rPr>
        <w:t xml:space="preserve">Public reporting burden for this collection </w:t>
      </w:r>
      <w:r w:rsidRPr="00B63D8D">
        <w:rPr>
          <w:rFonts w:ascii="Segoe UI" w:hAnsi="Segoe UI" w:cs="Segoe UI"/>
          <w:sz w:val="18"/>
          <w:szCs w:val="18"/>
        </w:rPr>
        <w:t>of information is estimated to average 20 minutes p</w:t>
      </w:r>
      <w:r w:rsidRPr="00B63D8D">
        <w:rPr>
          <w:rFonts w:ascii="Segoe UI" w:hAnsi="Segoe UI" w:cs="Segoe UI"/>
          <w:sz w:val="18"/>
          <w:szCs w:val="18"/>
          <w:shd w:val="clear" w:color="auto" w:fill="FFFFFF"/>
        </w:rPr>
        <w:t>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401 and the expiration date is 5/31/2027.  If you have any comments on this collection of information, please contac</w:t>
      </w:r>
      <w:r>
        <w:rPr>
          <w:rFonts w:ascii="Segoe UI" w:hAnsi="Segoe UI" w:cs="Segoe UI"/>
          <w:sz w:val="18"/>
          <w:szCs w:val="18"/>
          <w:shd w:val="clear" w:color="auto" w:fill="FFFFFF"/>
        </w:rPr>
        <w:t xml:space="preserve">t RTI at </w:t>
      </w:r>
      <w:hyperlink r:id="rId9" w:history="1">
        <w:r w:rsidRPr="006926CE">
          <w:rPr>
            <w:rStyle w:val="Hyperlink"/>
            <w:rFonts w:ascii="Segoe UI" w:hAnsi="Segoe UI" w:cs="Segoe UI"/>
            <w:sz w:val="18"/>
            <w:szCs w:val="18"/>
            <w:shd w:val="clear" w:color="auto" w:fill="FFFFFF"/>
          </w:rPr>
          <w:t>wwt@rti.org</w:t>
        </w:r>
      </w:hyperlink>
      <w:r w:rsidR="00AB06D8">
        <w:rPr>
          <w:rFonts w:ascii="Segoe UI" w:hAnsi="Segoe UI" w:cs="Segoe UI"/>
          <w:sz w:val="18"/>
          <w:szCs w:val="18"/>
          <w:shd w:val="clear" w:color="auto" w:fill="FFFFFF"/>
        </w:rPr>
        <w:t>.</w:t>
      </w:r>
      <w:r>
        <w:rPr>
          <w:rFonts w:ascii="Segoe UI" w:hAnsi="Segoe UI" w:cs="Segoe UI"/>
          <w:sz w:val="18"/>
          <w:szCs w:val="18"/>
          <w:shd w:val="clear" w:color="auto" w:fill="FFFFFF"/>
        </w:rPr>
        <w:t xml:space="preserve"> </w:t>
      </w:r>
      <w:r w:rsidRPr="00B63D8D">
        <w:rPr>
          <w:rFonts w:ascii="Segoe UI" w:hAnsi="Segoe UI" w:cs="Segoe UI"/>
          <w:sz w:val="18"/>
          <w:szCs w:val="18"/>
          <w:shd w:val="clear" w:color="auto" w:fill="FFFFFF"/>
        </w:rPr>
        <w:t> </w:t>
      </w:r>
    </w:p>
    <w:p w:rsidR="00B63D8D" w:rsidP="00793DA3" w14:paraId="306A68C3" w14:textId="77777777">
      <w:pPr>
        <w:pStyle w:val="BodyText"/>
        <w:spacing w:before="80" w:line="240" w:lineRule="auto"/>
        <w:rPr>
          <w:rStyle w:val="Heading2Char"/>
          <w:rFonts w:ascii="Calibri" w:hAnsi="Calibri"/>
          <w:b/>
          <w:bCs/>
          <w:sz w:val="22"/>
          <w:szCs w:val="22"/>
        </w:rPr>
      </w:pPr>
    </w:p>
    <w:p w:rsidR="0043769D" w:rsidRPr="001F2D1C" w:rsidP="0043769D" w14:paraId="2B746299" w14:textId="49305FCA">
      <w:pPr>
        <w:pStyle w:val="BodyText"/>
        <w:spacing w:before="80" w:line="276" w:lineRule="auto"/>
        <w:ind w:firstLine="0"/>
        <w:rPr>
          <w:rFonts w:ascii="Calibri" w:hAnsi="Calibri"/>
          <w:sz w:val="22"/>
          <w:szCs w:val="22"/>
        </w:rPr>
      </w:pPr>
      <w:r w:rsidRPr="001F2D1C">
        <w:rPr>
          <w:rStyle w:val="Heading2Char"/>
          <w:color w:val="auto"/>
        </w:rPr>
        <w:t>Content Strategy</w:t>
      </w:r>
    </w:p>
    <w:p w:rsidR="00747990" w:rsidP="0043769D" w14:paraId="0F9BBC7D" w14:textId="351ECAF3">
      <w:pPr>
        <w:pStyle w:val="BodyText"/>
        <w:spacing w:before="80" w:line="276" w:lineRule="auto"/>
        <w:ind w:firstLine="0"/>
        <w:rPr>
          <w:rFonts w:ascii="Calibri" w:hAnsi="Calibri"/>
          <w:sz w:val="22"/>
          <w:szCs w:val="22"/>
        </w:rPr>
      </w:pPr>
      <w:r>
        <w:rPr>
          <w:rFonts w:ascii="Calibri" w:hAnsi="Calibri"/>
          <w:sz w:val="22"/>
          <w:szCs w:val="22"/>
        </w:rPr>
        <w:t>The</w:t>
      </w:r>
      <w:r w:rsidRPr="00CF2103" w:rsidR="00CF2103">
        <w:rPr>
          <w:rFonts w:ascii="Calibri" w:hAnsi="Calibri"/>
          <w:sz w:val="22"/>
          <w:szCs w:val="22"/>
        </w:rPr>
        <w:t xml:space="preserve"> content strategy </w:t>
      </w:r>
      <w:r w:rsidR="00CB43C7">
        <w:rPr>
          <w:rFonts w:ascii="Calibri" w:hAnsi="Calibri"/>
          <w:sz w:val="22"/>
          <w:szCs w:val="22"/>
        </w:rPr>
        <w:t xml:space="preserve">for the campaign </w:t>
      </w:r>
      <w:r w:rsidRPr="00CF2103" w:rsidR="00CF2103">
        <w:rPr>
          <w:rFonts w:ascii="Calibri" w:hAnsi="Calibri"/>
          <w:sz w:val="22"/>
          <w:szCs w:val="22"/>
        </w:rPr>
        <w:t xml:space="preserve">will </w:t>
      </w:r>
      <w:r w:rsidR="00CD71E3">
        <w:rPr>
          <w:rFonts w:ascii="Calibri" w:hAnsi="Calibri"/>
          <w:sz w:val="22"/>
          <w:szCs w:val="22"/>
        </w:rPr>
        <w:t xml:space="preserve">be </w:t>
      </w:r>
      <w:r w:rsidR="00220858">
        <w:rPr>
          <w:rFonts w:ascii="Calibri" w:hAnsi="Calibri"/>
          <w:sz w:val="22"/>
          <w:szCs w:val="22"/>
        </w:rPr>
        <w:t>informed by Insider testing</w:t>
      </w:r>
      <w:r w:rsidR="00CB43C7">
        <w:rPr>
          <w:rFonts w:ascii="Calibri" w:hAnsi="Calibri"/>
          <w:sz w:val="22"/>
          <w:szCs w:val="22"/>
        </w:rPr>
        <w:t xml:space="preserve"> with youth</w:t>
      </w:r>
      <w:r w:rsidR="00B65207">
        <w:rPr>
          <w:rFonts w:ascii="Calibri" w:hAnsi="Calibri"/>
          <w:sz w:val="22"/>
          <w:szCs w:val="22"/>
        </w:rPr>
        <w:t xml:space="preserve">. Activities for Insider testing </w:t>
      </w:r>
      <w:r w:rsidR="002E5D03">
        <w:rPr>
          <w:rFonts w:ascii="Calibri" w:hAnsi="Calibri"/>
          <w:sz w:val="22"/>
          <w:szCs w:val="22"/>
        </w:rPr>
        <w:t xml:space="preserve">will </w:t>
      </w:r>
      <w:r w:rsidR="003A3B11">
        <w:rPr>
          <w:rFonts w:ascii="Calibri" w:hAnsi="Calibri"/>
          <w:sz w:val="22"/>
          <w:szCs w:val="22"/>
        </w:rPr>
        <w:t>touch on a variety of topics, including</w:t>
      </w:r>
      <w:r w:rsidR="00BC38EE">
        <w:rPr>
          <w:rFonts w:ascii="Calibri" w:hAnsi="Calibri"/>
          <w:sz w:val="22"/>
          <w:szCs w:val="22"/>
        </w:rPr>
        <w:t xml:space="preserve"> </w:t>
      </w:r>
      <w:r w:rsidR="00434E40">
        <w:rPr>
          <w:rFonts w:ascii="Calibri" w:hAnsi="Calibri"/>
          <w:sz w:val="22"/>
          <w:szCs w:val="22"/>
        </w:rPr>
        <w:t xml:space="preserve">behavior-driven messages central to the campaign, observances and events </w:t>
      </w:r>
      <w:r w:rsidR="00653AE6">
        <w:rPr>
          <w:rFonts w:ascii="Calibri" w:hAnsi="Calibri"/>
          <w:sz w:val="22"/>
          <w:szCs w:val="22"/>
        </w:rPr>
        <w:t>rel</w:t>
      </w:r>
      <w:r w:rsidR="002E5D03">
        <w:rPr>
          <w:rFonts w:ascii="Calibri" w:hAnsi="Calibri"/>
          <w:sz w:val="22"/>
          <w:szCs w:val="22"/>
        </w:rPr>
        <w:t>e</w:t>
      </w:r>
      <w:r w:rsidR="00653AE6">
        <w:rPr>
          <w:rFonts w:ascii="Calibri" w:hAnsi="Calibri"/>
          <w:sz w:val="22"/>
          <w:szCs w:val="22"/>
        </w:rPr>
        <w:t>vant</w:t>
      </w:r>
      <w:r w:rsidR="00434E40">
        <w:rPr>
          <w:rFonts w:ascii="Calibri" w:hAnsi="Calibri"/>
          <w:sz w:val="22"/>
          <w:szCs w:val="22"/>
        </w:rPr>
        <w:t xml:space="preserve"> to the </w:t>
      </w:r>
      <w:r w:rsidR="00E43A93">
        <w:rPr>
          <w:rFonts w:ascii="Calibri" w:hAnsi="Calibri"/>
          <w:sz w:val="22"/>
          <w:szCs w:val="22"/>
        </w:rPr>
        <w:t xml:space="preserve">health and wellness of teens and families, and tools and resources under development. </w:t>
      </w:r>
      <w:bookmarkStart w:id="6" w:name="_Toc45962127"/>
    </w:p>
    <w:p w:rsidR="00A71C2E" w:rsidP="0043769D" w14:paraId="204BFA97" w14:textId="61B620A2">
      <w:pPr>
        <w:pStyle w:val="BodyText"/>
        <w:spacing w:before="80" w:line="276" w:lineRule="auto"/>
        <w:ind w:firstLine="0"/>
        <w:rPr>
          <w:rFonts w:ascii="Calibri" w:hAnsi="Calibri"/>
          <w:sz w:val="22"/>
          <w:szCs w:val="22"/>
        </w:rPr>
      </w:pPr>
      <w:r>
        <w:rPr>
          <w:rFonts w:ascii="Calibri" w:hAnsi="Calibri"/>
          <w:sz w:val="22"/>
          <w:szCs w:val="22"/>
        </w:rPr>
        <w:t xml:space="preserve">Please note, that each of the below questions </w:t>
      </w:r>
      <w:r w:rsidR="004D4BC6">
        <w:rPr>
          <w:rFonts w:ascii="Calibri" w:hAnsi="Calibri"/>
          <w:sz w:val="22"/>
          <w:szCs w:val="22"/>
        </w:rPr>
        <w:t xml:space="preserve">will be asked as separate </w:t>
      </w:r>
      <w:r w:rsidR="00137631">
        <w:rPr>
          <w:rFonts w:ascii="Calibri" w:hAnsi="Calibri"/>
          <w:sz w:val="22"/>
          <w:szCs w:val="22"/>
        </w:rPr>
        <w:t xml:space="preserve">“surveys” or activities (as they are called </w:t>
      </w:r>
      <w:r w:rsidR="00C41292">
        <w:rPr>
          <w:rFonts w:ascii="Calibri" w:hAnsi="Calibri"/>
          <w:sz w:val="22"/>
          <w:szCs w:val="22"/>
        </w:rPr>
        <w:t>on the CMNTY.com platform</w:t>
      </w:r>
      <w:r w:rsidR="00AF277A">
        <w:rPr>
          <w:rFonts w:ascii="Calibri" w:hAnsi="Calibri"/>
          <w:sz w:val="22"/>
          <w:szCs w:val="22"/>
        </w:rPr>
        <w:t xml:space="preserve">). </w:t>
      </w:r>
      <w:r w:rsidR="00A833F3">
        <w:rPr>
          <w:rFonts w:ascii="Calibri" w:hAnsi="Calibri"/>
          <w:sz w:val="22"/>
          <w:szCs w:val="22"/>
        </w:rPr>
        <w:t xml:space="preserve">Activities </w:t>
      </w:r>
      <w:r w:rsidR="004118B5">
        <w:rPr>
          <w:rFonts w:ascii="Calibri" w:hAnsi="Calibri"/>
          <w:sz w:val="22"/>
          <w:szCs w:val="22"/>
        </w:rPr>
        <w:t>include the following formats:</w:t>
      </w:r>
    </w:p>
    <w:p w:rsidR="004118B5" w:rsidP="004118B5" w14:paraId="5E6802A5" w14:textId="6188E5DA">
      <w:pPr>
        <w:pStyle w:val="BodyText"/>
        <w:numPr>
          <w:ilvl w:val="0"/>
          <w:numId w:val="28"/>
        </w:numPr>
        <w:spacing w:before="80" w:line="276" w:lineRule="auto"/>
        <w:rPr>
          <w:rFonts w:ascii="Calibri" w:hAnsi="Calibri"/>
          <w:sz w:val="22"/>
          <w:szCs w:val="22"/>
        </w:rPr>
      </w:pPr>
      <w:r>
        <w:rPr>
          <w:rFonts w:ascii="Calibri" w:hAnsi="Calibri"/>
          <w:sz w:val="22"/>
          <w:szCs w:val="22"/>
        </w:rPr>
        <w:t>Journals</w:t>
      </w:r>
      <w:r w:rsidR="00387589">
        <w:rPr>
          <w:rFonts w:ascii="Calibri" w:hAnsi="Calibri"/>
          <w:sz w:val="22"/>
          <w:szCs w:val="22"/>
        </w:rPr>
        <w:t xml:space="preserve">: an activity in which participants can share their open-ended responses privately (no other participants can view). </w:t>
      </w:r>
    </w:p>
    <w:p w:rsidR="004118B5" w:rsidP="004118B5" w14:paraId="508623FF" w14:textId="559C4C53">
      <w:pPr>
        <w:pStyle w:val="BodyText"/>
        <w:numPr>
          <w:ilvl w:val="0"/>
          <w:numId w:val="28"/>
        </w:numPr>
        <w:spacing w:before="80" w:line="276" w:lineRule="auto"/>
        <w:rPr>
          <w:rFonts w:ascii="Calibri" w:hAnsi="Calibri"/>
          <w:sz w:val="22"/>
          <w:szCs w:val="22"/>
        </w:rPr>
      </w:pPr>
      <w:r>
        <w:rPr>
          <w:rFonts w:ascii="Calibri" w:hAnsi="Calibri"/>
          <w:sz w:val="22"/>
          <w:szCs w:val="22"/>
        </w:rPr>
        <w:t>Polls</w:t>
      </w:r>
      <w:r w:rsidR="00387589">
        <w:rPr>
          <w:rFonts w:ascii="Calibri" w:hAnsi="Calibri"/>
          <w:sz w:val="22"/>
          <w:szCs w:val="22"/>
        </w:rPr>
        <w:t xml:space="preserve">: </w:t>
      </w:r>
      <w:r w:rsidR="00A7394E">
        <w:rPr>
          <w:rFonts w:ascii="Calibri" w:hAnsi="Calibri"/>
          <w:sz w:val="22"/>
          <w:szCs w:val="22"/>
        </w:rPr>
        <w:t xml:space="preserve">an activity in which participants can select </w:t>
      </w:r>
      <w:r w:rsidR="00F0098C">
        <w:rPr>
          <w:rFonts w:ascii="Calibri" w:hAnsi="Calibri"/>
          <w:sz w:val="22"/>
          <w:szCs w:val="22"/>
        </w:rPr>
        <w:t>one or multiple response options to a question.</w:t>
      </w:r>
      <w:r w:rsidR="00A46484">
        <w:rPr>
          <w:rFonts w:ascii="Calibri" w:hAnsi="Calibri"/>
          <w:sz w:val="22"/>
          <w:szCs w:val="22"/>
        </w:rPr>
        <w:t xml:space="preserve"> </w:t>
      </w:r>
    </w:p>
    <w:p w:rsidR="004118B5" w:rsidP="004118B5" w14:paraId="21E9286F" w14:textId="77F6CED4">
      <w:pPr>
        <w:pStyle w:val="BodyText"/>
        <w:numPr>
          <w:ilvl w:val="0"/>
          <w:numId w:val="28"/>
        </w:numPr>
        <w:spacing w:before="80" w:line="276" w:lineRule="auto"/>
        <w:rPr>
          <w:rFonts w:ascii="Calibri" w:hAnsi="Calibri"/>
          <w:sz w:val="22"/>
          <w:szCs w:val="22"/>
        </w:rPr>
      </w:pPr>
      <w:r>
        <w:rPr>
          <w:rFonts w:ascii="Calibri" w:hAnsi="Calibri"/>
          <w:sz w:val="22"/>
          <w:szCs w:val="22"/>
        </w:rPr>
        <w:t>Questionnaires</w:t>
      </w:r>
      <w:r w:rsidR="00F0098C">
        <w:rPr>
          <w:rFonts w:ascii="Calibri" w:hAnsi="Calibri"/>
          <w:sz w:val="22"/>
          <w:szCs w:val="22"/>
        </w:rPr>
        <w:t xml:space="preserve">: </w:t>
      </w:r>
      <w:r w:rsidR="00486E30">
        <w:rPr>
          <w:rFonts w:ascii="Calibri" w:hAnsi="Calibri"/>
          <w:sz w:val="22"/>
          <w:szCs w:val="22"/>
        </w:rPr>
        <w:t xml:space="preserve">an activity in which participants can </w:t>
      </w:r>
      <w:r w:rsidR="006D3BCA">
        <w:rPr>
          <w:rFonts w:ascii="Calibri" w:hAnsi="Calibri"/>
          <w:sz w:val="22"/>
          <w:szCs w:val="22"/>
        </w:rPr>
        <w:t>respond to a variety of features:</w:t>
      </w:r>
    </w:p>
    <w:p w:rsidR="00E1593F" w:rsidRPr="00E1593F" w:rsidP="00E1593F" w14:paraId="1639BE67" w14:textId="77777777">
      <w:pPr>
        <w:pStyle w:val="BodyText"/>
        <w:numPr>
          <w:ilvl w:val="1"/>
          <w:numId w:val="28"/>
        </w:numPr>
        <w:spacing w:before="80" w:line="276" w:lineRule="auto"/>
        <w:rPr>
          <w:rFonts w:ascii="Calibri" w:hAnsi="Calibri"/>
          <w:sz w:val="22"/>
          <w:szCs w:val="22"/>
        </w:rPr>
      </w:pPr>
      <w:r w:rsidRPr="00E1593F">
        <w:rPr>
          <w:rFonts w:ascii="Calibri" w:hAnsi="Calibri"/>
          <w:sz w:val="22"/>
          <w:szCs w:val="22"/>
        </w:rPr>
        <w:t>Slider: Youth respond by sliding a marker along a spectrum to indicate their level of agreement with a statement.</w:t>
      </w:r>
    </w:p>
    <w:p w:rsidR="00E1593F" w:rsidRPr="00E1593F" w:rsidP="00E1593F" w14:paraId="404A3E06" w14:textId="0CFF5E8E">
      <w:pPr>
        <w:pStyle w:val="BodyText"/>
        <w:numPr>
          <w:ilvl w:val="1"/>
          <w:numId w:val="28"/>
        </w:numPr>
        <w:spacing w:before="80" w:line="276" w:lineRule="auto"/>
        <w:rPr>
          <w:rFonts w:ascii="Calibri" w:hAnsi="Calibri"/>
          <w:sz w:val="22"/>
          <w:szCs w:val="22"/>
        </w:rPr>
      </w:pPr>
      <w:r w:rsidRPr="00E1593F">
        <w:rPr>
          <w:rFonts w:ascii="Calibri" w:hAnsi="Calibri"/>
          <w:sz w:val="22"/>
          <w:szCs w:val="22"/>
        </w:rPr>
        <w:t>Heatmap: Youth respond by clicking anywhere on an image with a marker labeled "I like it" or "I dislike it</w:t>
      </w:r>
      <w:r w:rsidR="00A973C5">
        <w:rPr>
          <w:rFonts w:ascii="Calibri" w:hAnsi="Calibri"/>
          <w:sz w:val="22"/>
          <w:szCs w:val="22"/>
        </w:rPr>
        <w:t>.</w:t>
      </w:r>
      <w:r w:rsidRPr="00E1593F">
        <w:rPr>
          <w:rFonts w:ascii="Calibri" w:hAnsi="Calibri"/>
          <w:sz w:val="22"/>
          <w:szCs w:val="22"/>
        </w:rPr>
        <w:t>" They then leave a brief comment explaining why they liked/disliked that portion of the image.</w:t>
      </w:r>
    </w:p>
    <w:p w:rsidR="00E1593F" w:rsidRPr="00E1593F" w:rsidP="00E1593F" w14:paraId="7B3A4664" w14:textId="77777777">
      <w:pPr>
        <w:pStyle w:val="BodyText"/>
        <w:numPr>
          <w:ilvl w:val="1"/>
          <w:numId w:val="28"/>
        </w:numPr>
        <w:spacing w:before="80" w:line="276" w:lineRule="auto"/>
        <w:rPr>
          <w:rFonts w:ascii="Calibri" w:hAnsi="Calibri"/>
          <w:sz w:val="22"/>
          <w:szCs w:val="22"/>
        </w:rPr>
      </w:pPr>
      <w:r w:rsidRPr="00E1593F">
        <w:rPr>
          <w:rFonts w:ascii="Calibri" w:hAnsi="Calibri"/>
          <w:sz w:val="22"/>
          <w:szCs w:val="22"/>
        </w:rPr>
        <w:t>Multiple choice: Youth either choose one or multiple response options to a question.</w:t>
      </w:r>
    </w:p>
    <w:p w:rsidR="006D3BCA" w:rsidP="00184DD1" w14:paraId="31FFC2FD" w14:textId="05AB5ED8">
      <w:pPr>
        <w:pStyle w:val="BodyText"/>
        <w:numPr>
          <w:ilvl w:val="1"/>
          <w:numId w:val="28"/>
        </w:numPr>
        <w:spacing w:before="80" w:line="276" w:lineRule="auto"/>
        <w:rPr>
          <w:rFonts w:ascii="Calibri" w:hAnsi="Calibri"/>
          <w:sz w:val="22"/>
          <w:szCs w:val="22"/>
        </w:rPr>
      </w:pPr>
      <w:r w:rsidRPr="57E86329">
        <w:rPr>
          <w:rFonts w:ascii="Calibri" w:hAnsi="Calibri"/>
          <w:sz w:val="22"/>
          <w:szCs w:val="22"/>
        </w:rPr>
        <w:t>Open text: Youth write their response in a fillable box.</w:t>
      </w:r>
    </w:p>
    <w:p w:rsidR="4E5ED8AE" w:rsidP="57E86329" w14:paraId="617514CD" w14:textId="2DAAEE01">
      <w:pPr>
        <w:pStyle w:val="BodyText"/>
        <w:numPr>
          <w:ilvl w:val="1"/>
          <w:numId w:val="28"/>
        </w:numPr>
        <w:spacing w:before="80" w:line="276" w:lineRule="auto"/>
        <w:rPr>
          <w:rFonts w:ascii="Calibri" w:hAnsi="Calibri"/>
          <w:sz w:val="22"/>
          <w:szCs w:val="22"/>
        </w:rPr>
      </w:pPr>
      <w:r w:rsidRPr="57E86329">
        <w:rPr>
          <w:rFonts w:ascii="Calibri" w:hAnsi="Calibri"/>
          <w:sz w:val="22"/>
          <w:szCs w:val="22"/>
        </w:rPr>
        <w:t xml:space="preserve">Ranking: Youth </w:t>
      </w:r>
      <w:r w:rsidRPr="57E86329" w:rsidR="52904B46">
        <w:rPr>
          <w:rFonts w:ascii="Calibri" w:hAnsi="Calibri"/>
          <w:sz w:val="22"/>
          <w:szCs w:val="22"/>
        </w:rPr>
        <w:t>rank/</w:t>
      </w:r>
      <w:r w:rsidRPr="57E86329" w:rsidR="5DA76935">
        <w:rPr>
          <w:rFonts w:ascii="Calibri" w:hAnsi="Calibri"/>
          <w:sz w:val="22"/>
          <w:szCs w:val="22"/>
        </w:rPr>
        <w:t>prioritize a list of options</w:t>
      </w:r>
      <w:r w:rsidRPr="57E86329" w:rsidR="1B597E6F">
        <w:rPr>
          <w:rFonts w:ascii="Calibri" w:hAnsi="Calibri"/>
          <w:sz w:val="22"/>
          <w:szCs w:val="22"/>
        </w:rPr>
        <w:t>.</w:t>
      </w:r>
    </w:p>
    <w:p w:rsidR="004118B5" w:rsidP="004118B5" w14:paraId="089B9145" w14:textId="2B29B437">
      <w:pPr>
        <w:pStyle w:val="BodyText"/>
        <w:numPr>
          <w:ilvl w:val="0"/>
          <w:numId w:val="28"/>
        </w:numPr>
        <w:spacing w:before="80" w:line="276" w:lineRule="auto"/>
        <w:rPr>
          <w:rFonts w:ascii="Calibri" w:hAnsi="Calibri"/>
          <w:sz w:val="22"/>
          <w:szCs w:val="22"/>
        </w:rPr>
      </w:pPr>
      <w:r>
        <w:rPr>
          <w:rFonts w:ascii="Calibri" w:hAnsi="Calibri"/>
          <w:sz w:val="22"/>
          <w:szCs w:val="22"/>
        </w:rPr>
        <w:t>Forums</w:t>
      </w:r>
      <w:r w:rsidR="00E1593F">
        <w:rPr>
          <w:rFonts w:ascii="Calibri" w:hAnsi="Calibri"/>
          <w:sz w:val="22"/>
          <w:szCs w:val="22"/>
        </w:rPr>
        <w:t xml:space="preserve">: an activity in which participants can respond to </w:t>
      </w:r>
      <w:r w:rsidR="00C9164B">
        <w:rPr>
          <w:rFonts w:ascii="Calibri" w:hAnsi="Calibri"/>
          <w:sz w:val="22"/>
          <w:szCs w:val="22"/>
        </w:rPr>
        <w:t>a prompt in a monitored discussion thread with other participants</w:t>
      </w:r>
      <w:r w:rsidR="009D7763">
        <w:rPr>
          <w:rFonts w:ascii="Calibri" w:hAnsi="Calibri"/>
          <w:sz w:val="22"/>
          <w:szCs w:val="22"/>
        </w:rPr>
        <w:t>.</w:t>
      </w:r>
    </w:p>
    <w:p w:rsidR="00D3530C" w:rsidP="00184DD1" w14:paraId="24F61B14" w14:textId="767A49F2">
      <w:pPr>
        <w:pStyle w:val="BodyText"/>
        <w:numPr>
          <w:ilvl w:val="0"/>
          <w:numId w:val="28"/>
        </w:numPr>
        <w:spacing w:before="80" w:line="276" w:lineRule="auto"/>
        <w:rPr>
          <w:rFonts w:ascii="Calibri" w:hAnsi="Calibri"/>
          <w:sz w:val="22"/>
          <w:szCs w:val="22"/>
        </w:rPr>
      </w:pPr>
      <w:r>
        <w:rPr>
          <w:rFonts w:ascii="Calibri" w:hAnsi="Calibri"/>
          <w:sz w:val="22"/>
          <w:szCs w:val="22"/>
        </w:rPr>
        <w:t>Challenges</w:t>
      </w:r>
      <w:r w:rsidR="009D7763">
        <w:rPr>
          <w:rFonts w:ascii="Calibri" w:hAnsi="Calibri"/>
          <w:sz w:val="22"/>
          <w:szCs w:val="22"/>
        </w:rPr>
        <w:t xml:space="preserve">: an activity in which participants can add an individual idea </w:t>
      </w:r>
      <w:r w:rsidR="003879D6">
        <w:rPr>
          <w:rFonts w:ascii="Calibri" w:hAnsi="Calibri"/>
          <w:sz w:val="22"/>
          <w:szCs w:val="22"/>
        </w:rPr>
        <w:t>in response to a prompt, and then view and vote on their favorite ideas contributed by all participants.</w:t>
      </w:r>
    </w:p>
    <w:p w:rsidR="00F33F3B" w:rsidP="0043769D" w14:paraId="34F0E329" w14:textId="0DD3DCEB">
      <w:pPr>
        <w:pStyle w:val="BodyText"/>
        <w:spacing w:before="80" w:line="276" w:lineRule="auto"/>
        <w:ind w:firstLine="0"/>
        <w:rPr>
          <w:rFonts w:ascii="Calibri" w:hAnsi="Calibri"/>
          <w:sz w:val="22"/>
          <w:szCs w:val="22"/>
        </w:rPr>
      </w:pPr>
    </w:p>
    <w:tbl>
      <w:tblPr>
        <w:tblStyle w:val="GridTableLight"/>
        <w:tblW w:w="68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68"/>
        <w:gridCol w:w="288"/>
        <w:gridCol w:w="3389"/>
      </w:tblGrid>
      <w:tr w14:paraId="7CDF8579" w14:textId="77777777" w:rsidTr="3BA2C51F">
        <w:tblPrEx>
          <w:tblW w:w="68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87"/>
          <w:jc w:val="center"/>
        </w:trPr>
        <w:tc>
          <w:tcPr>
            <w:tcW w:w="3168" w:type="dxa"/>
            <w:shd w:val="clear" w:color="auto" w:fill="D0CECE" w:themeFill="background2" w:themeFillShade="E6"/>
          </w:tcPr>
          <w:p w:rsidR="00EA6AA1" w:rsidP="000F7039" w14:paraId="76AC8771" w14:textId="00BA2B81">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518160" cy="518160"/>
                  <wp:effectExtent l="0" t="0" r="0" b="0"/>
                  <wp:docPr id="3" name="Graphic 3" descr="Head with gea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Head with gears with solid fill"/>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60" cy="518160"/>
                          </a:xfrm>
                          <a:prstGeom prst="rect">
                            <a:avLst/>
                          </a:prstGeom>
                        </pic:spPr>
                      </pic:pic>
                    </a:graphicData>
                  </a:graphic>
                </wp:inline>
              </w:drawing>
            </w:r>
          </w:p>
          <w:p w:rsidR="00EA6AA1" w:rsidRPr="001F2D1C" w:rsidP="000F7039" w14:paraId="650551DD" w14:textId="1B7BC7CB">
            <w:pPr>
              <w:pStyle w:val="BodyText"/>
              <w:spacing w:before="80" w:line="276" w:lineRule="auto"/>
              <w:ind w:firstLine="0"/>
              <w:jc w:val="center"/>
              <w:rPr>
                <w:rStyle w:val="Heading2Char"/>
                <w:color w:val="auto"/>
              </w:rPr>
            </w:pPr>
            <w:r w:rsidRPr="001F2D1C">
              <w:rPr>
                <w:rStyle w:val="Heading2Char"/>
                <w:color w:val="auto"/>
              </w:rPr>
              <w:t>Behavior-</w:t>
            </w:r>
            <w:r w:rsidRPr="001F2D1C">
              <w:rPr>
                <w:rStyle w:val="Heading2Char"/>
                <w:color w:val="auto"/>
                <w:shd w:val="clear" w:color="auto" w:fill="D0CECE" w:themeFill="background2" w:themeFillShade="E6"/>
              </w:rPr>
              <w:t>Driven Messages</w:t>
            </w:r>
          </w:p>
          <w:p w:rsidR="00EA6AA1" w:rsidP="000F7039" w14:paraId="4E3463C9" w14:textId="77777777">
            <w:pPr>
              <w:pStyle w:val="BodyText"/>
              <w:spacing w:before="80" w:line="276" w:lineRule="auto"/>
              <w:ind w:firstLine="0"/>
              <w:jc w:val="center"/>
              <w:rPr>
                <w:rFonts w:ascii="Calibri" w:hAnsi="Calibri"/>
                <w:sz w:val="22"/>
                <w:szCs w:val="22"/>
              </w:rPr>
            </w:pPr>
            <w:r>
              <w:rPr>
                <w:rFonts w:ascii="Calibri" w:hAnsi="Calibri"/>
                <w:sz w:val="22"/>
                <w:szCs w:val="22"/>
              </w:rPr>
              <w:t>P</w:t>
            </w:r>
            <w:r w:rsidRPr="009E4CF0">
              <w:rPr>
                <w:rFonts w:ascii="Calibri" w:hAnsi="Calibri"/>
                <w:sz w:val="22"/>
                <w:szCs w:val="22"/>
              </w:rPr>
              <w:t>rioritize behavior-driven message</w:t>
            </w:r>
            <w:r>
              <w:rPr>
                <w:rFonts w:ascii="Calibri" w:hAnsi="Calibri"/>
                <w:sz w:val="22"/>
                <w:szCs w:val="22"/>
              </w:rPr>
              <w:t xml:space="preserve">s central to the </w:t>
            </w:r>
            <w:r w:rsidR="00AA047A">
              <w:rPr>
                <w:rFonts w:ascii="Calibri" w:hAnsi="Calibri"/>
                <w:sz w:val="22"/>
                <w:szCs w:val="22"/>
              </w:rPr>
              <w:t>campaign or program</w:t>
            </w:r>
          </w:p>
          <w:p w:rsidR="00D07203" w:rsidP="000F7039" w14:paraId="0C07C2B8" w14:textId="5CCA0BD2">
            <w:pPr>
              <w:pStyle w:val="BodyText"/>
              <w:spacing w:before="80" w:line="276" w:lineRule="auto"/>
              <w:ind w:firstLine="0"/>
              <w:jc w:val="center"/>
              <w:rPr>
                <w:rFonts w:ascii="Calibri" w:hAnsi="Calibri"/>
                <w:sz w:val="22"/>
                <w:szCs w:val="22"/>
              </w:rPr>
            </w:pPr>
          </w:p>
        </w:tc>
        <w:tc>
          <w:tcPr>
            <w:tcW w:w="288" w:type="dxa"/>
          </w:tcPr>
          <w:p w:rsidR="00EA6AA1" w:rsidP="000F7039" w14:paraId="20C5D394" w14:textId="77777777">
            <w:pPr>
              <w:pStyle w:val="BodyText"/>
              <w:spacing w:before="80" w:line="276" w:lineRule="auto"/>
              <w:ind w:firstLine="0"/>
              <w:jc w:val="center"/>
              <w:rPr>
                <w:rFonts w:ascii="Calibri" w:hAnsi="Calibri"/>
                <w:sz w:val="22"/>
                <w:szCs w:val="22"/>
              </w:rPr>
            </w:pPr>
          </w:p>
        </w:tc>
        <w:tc>
          <w:tcPr>
            <w:tcW w:w="3389" w:type="dxa"/>
            <w:shd w:val="clear" w:color="auto" w:fill="D0CECE" w:themeFill="background2" w:themeFillShade="E6"/>
          </w:tcPr>
          <w:p w:rsidR="00EA6AA1" w:rsidP="000F7039" w14:paraId="4C910155" w14:textId="298294B3">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495300" cy="495300"/>
                  <wp:effectExtent l="0" t="0" r="0" b="0"/>
                  <wp:docPr id="5" name="Graphic 5"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Daily calendar with solid fill"/>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95300" cy="495300"/>
                          </a:xfrm>
                          <a:prstGeom prst="rect">
                            <a:avLst/>
                          </a:prstGeom>
                        </pic:spPr>
                      </pic:pic>
                    </a:graphicData>
                  </a:graphic>
                </wp:inline>
              </w:drawing>
            </w:r>
          </w:p>
          <w:p w:rsidR="00EA6AA1" w:rsidRPr="001F2D1C" w:rsidP="000F7039" w14:paraId="598B2B89" w14:textId="4189550F">
            <w:pPr>
              <w:pStyle w:val="BodyText"/>
              <w:spacing w:before="80" w:line="276" w:lineRule="auto"/>
              <w:ind w:firstLine="0"/>
              <w:jc w:val="center"/>
              <w:rPr>
                <w:rStyle w:val="Heading2Char"/>
                <w:color w:val="auto"/>
              </w:rPr>
            </w:pPr>
            <w:r w:rsidRPr="001F2D1C">
              <w:rPr>
                <w:rStyle w:val="Heading2Char"/>
                <w:color w:val="auto"/>
              </w:rPr>
              <w:t>Observances + Events</w:t>
            </w:r>
          </w:p>
          <w:p w:rsidR="00EA6AA1" w:rsidP="000F7039" w14:paraId="237C9151" w14:textId="39787269">
            <w:pPr>
              <w:pStyle w:val="BodyText"/>
              <w:spacing w:before="80" w:line="276" w:lineRule="auto"/>
              <w:ind w:firstLine="0"/>
              <w:jc w:val="center"/>
              <w:rPr>
                <w:rFonts w:ascii="Calibri" w:hAnsi="Calibri"/>
                <w:sz w:val="22"/>
                <w:szCs w:val="22"/>
              </w:rPr>
            </w:pPr>
            <w:r>
              <w:rPr>
                <w:rFonts w:ascii="Calibri" w:hAnsi="Calibri"/>
                <w:sz w:val="22"/>
                <w:szCs w:val="22"/>
              </w:rPr>
              <w:t>L</w:t>
            </w:r>
            <w:r w:rsidRPr="00A972B1">
              <w:rPr>
                <w:rFonts w:ascii="Calibri" w:hAnsi="Calibri"/>
                <w:sz w:val="22"/>
                <w:szCs w:val="22"/>
              </w:rPr>
              <w:t>everage observances and other events to keep content fresh, timely, and relevant</w:t>
            </w:r>
          </w:p>
        </w:tc>
      </w:tr>
      <w:tr w14:paraId="59FF9F67" w14:textId="77777777" w:rsidTr="3BA2C51F">
        <w:tblPrEx>
          <w:tblW w:w="6845" w:type="dxa"/>
          <w:jc w:val="center"/>
          <w:tblLook w:val="04A0"/>
        </w:tblPrEx>
        <w:trPr>
          <w:trHeight w:val="288"/>
          <w:jc w:val="center"/>
        </w:trPr>
        <w:tc>
          <w:tcPr>
            <w:tcW w:w="3168" w:type="dxa"/>
          </w:tcPr>
          <w:p w:rsidR="00EA6AA1" w:rsidRPr="000F7039" w:rsidP="0043769D" w14:paraId="51C232F4" w14:textId="77777777">
            <w:pPr>
              <w:pStyle w:val="BodyText"/>
              <w:spacing w:before="80" w:line="276" w:lineRule="auto"/>
              <w:ind w:firstLine="0"/>
              <w:rPr>
                <w:rFonts w:ascii="Calibri" w:hAnsi="Calibri"/>
                <w:sz w:val="12"/>
                <w:szCs w:val="12"/>
              </w:rPr>
            </w:pPr>
          </w:p>
        </w:tc>
        <w:tc>
          <w:tcPr>
            <w:tcW w:w="288" w:type="dxa"/>
          </w:tcPr>
          <w:p w:rsidR="00EA6AA1" w:rsidRPr="000F7039" w:rsidP="0043769D" w14:paraId="2229A531" w14:textId="77777777">
            <w:pPr>
              <w:pStyle w:val="BodyText"/>
              <w:spacing w:before="80" w:line="276" w:lineRule="auto"/>
              <w:ind w:firstLine="0"/>
              <w:rPr>
                <w:rFonts w:ascii="Calibri" w:hAnsi="Calibri"/>
                <w:sz w:val="12"/>
                <w:szCs w:val="12"/>
              </w:rPr>
            </w:pPr>
          </w:p>
        </w:tc>
        <w:tc>
          <w:tcPr>
            <w:tcW w:w="3389" w:type="dxa"/>
          </w:tcPr>
          <w:p w:rsidR="00EA6AA1" w:rsidRPr="000F7039" w:rsidP="0043769D" w14:paraId="01D81739" w14:textId="77777777">
            <w:pPr>
              <w:pStyle w:val="BodyText"/>
              <w:spacing w:before="80" w:line="276" w:lineRule="auto"/>
              <w:ind w:firstLine="0"/>
              <w:rPr>
                <w:rFonts w:ascii="Calibri" w:hAnsi="Calibri"/>
                <w:sz w:val="12"/>
                <w:szCs w:val="12"/>
              </w:rPr>
            </w:pPr>
          </w:p>
        </w:tc>
      </w:tr>
      <w:tr w14:paraId="5951D780" w14:textId="77777777" w:rsidTr="3BA2C51F">
        <w:tblPrEx>
          <w:tblW w:w="6845" w:type="dxa"/>
          <w:jc w:val="center"/>
          <w:tblLook w:val="04A0"/>
        </w:tblPrEx>
        <w:trPr>
          <w:jc w:val="center"/>
        </w:trPr>
        <w:tc>
          <w:tcPr>
            <w:tcW w:w="3168" w:type="dxa"/>
            <w:shd w:val="clear" w:color="auto" w:fill="D0CECE" w:themeFill="background2" w:themeFillShade="E6"/>
          </w:tcPr>
          <w:p w:rsidR="00EA6AA1" w:rsidP="00FC729E" w14:paraId="1794AAF6" w14:textId="7CB5931F">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533400" cy="533400"/>
                  <wp:effectExtent l="0" t="0" r="0" b="0"/>
                  <wp:docPr id="6" name="Graphic 6"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Document with solid fill"/>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33400" cy="533400"/>
                          </a:xfrm>
                          <a:prstGeom prst="rect">
                            <a:avLst/>
                          </a:prstGeom>
                        </pic:spPr>
                      </pic:pic>
                    </a:graphicData>
                  </a:graphic>
                </wp:inline>
              </w:drawing>
            </w:r>
          </w:p>
          <w:p w:rsidR="00EA6AA1" w:rsidRPr="00AA047A" w:rsidP="00FC729E" w14:paraId="2765DA54" w14:textId="314364A2">
            <w:pPr>
              <w:pStyle w:val="BodyText"/>
              <w:spacing w:before="80" w:line="276" w:lineRule="auto"/>
              <w:ind w:firstLine="0"/>
              <w:jc w:val="center"/>
              <w:rPr>
                <w:rStyle w:val="Heading2Char"/>
                <w:color w:val="auto"/>
              </w:rPr>
            </w:pPr>
            <w:r w:rsidRPr="00AA047A">
              <w:rPr>
                <w:rStyle w:val="Heading2Char"/>
                <w:color w:val="auto"/>
              </w:rPr>
              <w:t xml:space="preserve">Tools &amp; Resources </w:t>
            </w:r>
          </w:p>
          <w:p w:rsidR="00EA6AA1" w:rsidP="00FC729E" w14:paraId="0646C0F1" w14:textId="1DAAB0E0">
            <w:pPr>
              <w:pStyle w:val="BodyText"/>
              <w:spacing w:before="80" w:line="276" w:lineRule="auto"/>
              <w:ind w:firstLine="0"/>
              <w:jc w:val="center"/>
              <w:rPr>
                <w:rFonts w:ascii="Calibri" w:hAnsi="Calibri"/>
                <w:sz w:val="22"/>
                <w:szCs w:val="22"/>
              </w:rPr>
            </w:pPr>
            <w:r>
              <w:rPr>
                <w:rFonts w:ascii="Calibri" w:hAnsi="Calibri"/>
                <w:sz w:val="22"/>
                <w:szCs w:val="22"/>
              </w:rPr>
              <w:t>Highlight resources and digital tools</w:t>
            </w:r>
            <w:r w:rsidR="00D07203">
              <w:rPr>
                <w:rFonts w:ascii="Calibri" w:hAnsi="Calibri"/>
                <w:sz w:val="22"/>
                <w:szCs w:val="22"/>
              </w:rPr>
              <w:t xml:space="preserve"> relevant for the target audience</w:t>
            </w:r>
          </w:p>
        </w:tc>
        <w:tc>
          <w:tcPr>
            <w:tcW w:w="288" w:type="dxa"/>
          </w:tcPr>
          <w:p w:rsidR="00EA6AA1" w:rsidP="00FC729E" w14:paraId="63648C28" w14:textId="77777777">
            <w:pPr>
              <w:pStyle w:val="BodyText"/>
              <w:spacing w:before="80" w:line="276" w:lineRule="auto"/>
              <w:ind w:firstLine="0"/>
              <w:jc w:val="center"/>
              <w:rPr>
                <w:rFonts w:ascii="Calibri" w:hAnsi="Calibri"/>
                <w:sz w:val="22"/>
                <w:szCs w:val="22"/>
              </w:rPr>
            </w:pPr>
          </w:p>
        </w:tc>
        <w:tc>
          <w:tcPr>
            <w:tcW w:w="3389" w:type="dxa"/>
            <w:shd w:val="clear" w:color="auto" w:fill="D0CECE" w:themeFill="background2" w:themeFillShade="E6"/>
          </w:tcPr>
          <w:p w:rsidR="00EA6AA1" w:rsidP="00FC729E" w14:paraId="4A86C030" w14:textId="747BD726">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590550" cy="590550"/>
                  <wp:effectExtent l="0" t="0" r="0" b="0"/>
                  <wp:docPr id="1" name="Graphic 1" descr="Badge He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Badge Heart with solid fill"/>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0550" cy="590550"/>
                          </a:xfrm>
                          <a:prstGeom prst="rect">
                            <a:avLst/>
                          </a:prstGeom>
                        </pic:spPr>
                      </pic:pic>
                    </a:graphicData>
                  </a:graphic>
                </wp:inline>
              </w:drawing>
            </w:r>
          </w:p>
          <w:p w:rsidR="00EA6AA1" w:rsidRPr="00AA047A" w:rsidP="00FC729E" w14:paraId="0FF48D68" w14:textId="192CB53C">
            <w:pPr>
              <w:pStyle w:val="BodyText"/>
              <w:spacing w:before="80" w:line="276" w:lineRule="auto"/>
              <w:ind w:firstLine="0"/>
              <w:jc w:val="center"/>
              <w:rPr>
                <w:rStyle w:val="Heading2Char"/>
                <w:color w:val="auto"/>
              </w:rPr>
            </w:pPr>
            <w:r w:rsidRPr="00FA0EB5">
              <w:rPr>
                <w:rStyle w:val="Heading2Char"/>
                <w:color w:val="auto"/>
              </w:rPr>
              <w:t xml:space="preserve">Engagement </w:t>
            </w:r>
            <w:r w:rsidRPr="00FA0EB5" w:rsidR="00B47861">
              <w:rPr>
                <w:rStyle w:val="Heading2Char"/>
                <w:color w:val="auto"/>
              </w:rPr>
              <w:t>Strategies</w:t>
            </w:r>
          </w:p>
          <w:p w:rsidR="00EA6AA1" w:rsidP="00FC729E" w14:paraId="02C2F744" w14:textId="3E0D4416">
            <w:pPr>
              <w:pStyle w:val="BodyText"/>
              <w:spacing w:before="80" w:line="276" w:lineRule="auto"/>
              <w:ind w:firstLine="0"/>
              <w:jc w:val="center"/>
              <w:rPr>
                <w:rFonts w:ascii="Calibri" w:hAnsi="Calibri"/>
                <w:sz w:val="22"/>
                <w:szCs w:val="22"/>
              </w:rPr>
            </w:pPr>
            <w:r>
              <w:rPr>
                <w:rFonts w:ascii="Calibri" w:hAnsi="Calibri"/>
                <w:sz w:val="22"/>
                <w:szCs w:val="22"/>
              </w:rPr>
              <w:t>Use i</w:t>
            </w:r>
            <w:r w:rsidR="00805713">
              <w:rPr>
                <w:rFonts w:ascii="Calibri" w:hAnsi="Calibri"/>
                <w:sz w:val="22"/>
                <w:szCs w:val="22"/>
              </w:rPr>
              <w:t>nteractive conten</w:t>
            </w:r>
            <w:r>
              <w:rPr>
                <w:rFonts w:ascii="Calibri" w:hAnsi="Calibri"/>
                <w:sz w:val="22"/>
                <w:szCs w:val="22"/>
              </w:rPr>
              <w:t>t/strategies</w:t>
            </w:r>
            <w:r w:rsidR="00805713">
              <w:rPr>
                <w:rFonts w:ascii="Calibri" w:hAnsi="Calibri"/>
                <w:sz w:val="22"/>
                <w:szCs w:val="22"/>
              </w:rPr>
              <w:t xml:space="preserve"> that </w:t>
            </w:r>
            <w:r w:rsidR="00B47861">
              <w:rPr>
                <w:rFonts w:ascii="Calibri" w:hAnsi="Calibri"/>
                <w:sz w:val="22"/>
                <w:szCs w:val="22"/>
              </w:rPr>
              <w:t>encourage</w:t>
            </w:r>
            <w:r w:rsidR="00805713">
              <w:rPr>
                <w:rFonts w:ascii="Calibri" w:hAnsi="Calibri"/>
                <w:sz w:val="22"/>
                <w:szCs w:val="22"/>
              </w:rPr>
              <w:t xml:space="preserve"> engagement  </w:t>
            </w:r>
            <w:r w:rsidRPr="3BA2C51F">
              <w:rPr>
                <w:rFonts w:ascii="Calibri" w:hAnsi="Calibri"/>
                <w:sz w:val="22"/>
                <w:szCs w:val="22"/>
              </w:rPr>
              <w:t xml:space="preserve"> </w:t>
            </w:r>
          </w:p>
          <w:p w:rsidR="00AA047A" w:rsidP="00FC729E" w14:paraId="5ED62B8E" w14:textId="017864E3">
            <w:pPr>
              <w:pStyle w:val="BodyText"/>
              <w:spacing w:before="80" w:line="276" w:lineRule="auto"/>
              <w:ind w:firstLine="0"/>
              <w:jc w:val="center"/>
              <w:rPr>
                <w:rFonts w:ascii="Calibri" w:hAnsi="Calibri"/>
                <w:sz w:val="22"/>
                <w:szCs w:val="22"/>
              </w:rPr>
            </w:pPr>
          </w:p>
        </w:tc>
      </w:tr>
    </w:tbl>
    <w:p w:rsidR="00793DA3" w:rsidP="00161D08" w14:paraId="695B7CD1" w14:textId="77777777">
      <w:pPr>
        <w:pStyle w:val="BodyText"/>
        <w:spacing w:line="276" w:lineRule="auto"/>
        <w:ind w:firstLine="0"/>
        <w:rPr>
          <w:rStyle w:val="Heading2Char"/>
          <w:rFonts w:ascii="Calibri" w:hAnsi="Calibri"/>
          <w:b/>
          <w:bCs/>
          <w:sz w:val="22"/>
          <w:szCs w:val="22"/>
        </w:rPr>
      </w:pPr>
    </w:p>
    <w:p w:rsidR="008B5B44" w:rsidP="2A822DA4" w14:paraId="26D4FD63" w14:textId="269FD437">
      <w:pPr>
        <w:pStyle w:val="BodyText"/>
        <w:spacing w:before="80" w:after="160" w:line="259" w:lineRule="auto"/>
        <w:rPr>
          <w:rStyle w:val="Heading2Char"/>
        </w:rPr>
      </w:pPr>
      <w:bookmarkStart w:id="7" w:name="_Toc78286026"/>
    </w:p>
    <w:p w:rsidR="007D18AF" w:rsidP="006B051E" w14:paraId="2E0D384F" w14:textId="0F85EFB8">
      <w:pPr>
        <w:pStyle w:val="BodyText"/>
        <w:spacing w:line="276" w:lineRule="auto"/>
        <w:ind w:firstLine="0"/>
        <w:rPr>
          <w:rFonts w:ascii="Calibri" w:hAnsi="Calibri"/>
          <w:sz w:val="22"/>
          <w:szCs w:val="22"/>
        </w:rPr>
      </w:pPr>
      <w:r>
        <w:rPr>
          <w:rFonts w:ascii="Calibri" w:hAnsi="Calibri"/>
          <w:sz w:val="22"/>
          <w:szCs w:val="22"/>
        </w:rPr>
        <w:t xml:space="preserve"> </w:t>
      </w:r>
      <w:r w:rsidR="0035556B">
        <w:rPr>
          <w:rStyle w:val="Heading2Char"/>
        </w:rPr>
        <w:br w:type="page"/>
      </w:r>
      <w:bookmarkEnd w:id="6"/>
      <w:bookmarkEnd w:id="7"/>
    </w:p>
    <w:p w:rsidR="007D18AF" w:rsidP="006B051E" w14:paraId="4B469D9B"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21CFDFB9" w14:textId="77777777" w:rsidTr="57E86329">
        <w:tblPrEx>
          <w:tblW w:w="10068" w:type="dxa"/>
          <w:tblLook w:val="04A0"/>
        </w:tblPrEx>
        <w:tc>
          <w:tcPr>
            <w:tcW w:w="10068" w:type="dxa"/>
            <w:gridSpan w:val="3"/>
          </w:tcPr>
          <w:p w:rsidR="008E6D4B" w:rsidRPr="00B844D2" w:rsidP="008E6D4B" w14:paraId="171E7C1C" w14:textId="01CB90AE">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sidR="6F2977DE">
              <w:rPr>
                <w:rStyle w:val="Heading2Char"/>
                <w:color w:val="FFFFFF" w:themeColor="background1"/>
              </w:rPr>
              <w:t>Insider Activities</w:t>
            </w:r>
            <w:r w:rsidRPr="57E86329" w:rsidR="38E73B12">
              <w:rPr>
                <w:rStyle w:val="Heading2Char"/>
                <w:color w:val="FFFFFF" w:themeColor="background1"/>
              </w:rPr>
              <w:t xml:space="preserve"> </w:t>
            </w:r>
            <w:r w:rsidR="00A24B71">
              <w:rPr>
                <w:rStyle w:val="Heading2Char"/>
                <w:color w:val="FFFFFF" w:themeColor="background1"/>
              </w:rPr>
              <w:t>October</w:t>
            </w:r>
            <w:r w:rsidRPr="57E86329" w:rsidR="7D303F7F">
              <w:rPr>
                <w:rStyle w:val="Heading2Char"/>
                <w:color w:val="FFFFFF" w:themeColor="background1"/>
              </w:rPr>
              <w:t xml:space="preserve"> 2024</w:t>
            </w:r>
          </w:p>
          <w:p w:rsidR="007F3F45" w14:paraId="5A559F5F" w14:textId="56FAC287">
            <w:pPr>
              <w:pStyle w:val="BodyText"/>
              <w:spacing w:before="120" w:after="120" w:line="276" w:lineRule="auto"/>
              <w:ind w:firstLine="0"/>
              <w:rPr>
                <w:rStyle w:val="Heading2Char"/>
              </w:rPr>
            </w:pPr>
            <w:r>
              <w:rPr>
                <w:rStyle w:val="Heading2Char"/>
                <w:color w:val="DEEAF6" w:themeColor="accent1" w:themeTint="33"/>
              </w:rPr>
              <w:t>8</w:t>
            </w:r>
            <w:r w:rsidRPr="007748A3" w:rsidR="007748A3">
              <w:rPr>
                <w:rStyle w:val="Heading2Char"/>
                <w:color w:val="DEEAF6" w:themeColor="accent1" w:themeTint="33"/>
              </w:rPr>
              <w:t xml:space="preserve"> activities total</w:t>
            </w:r>
          </w:p>
        </w:tc>
      </w:tr>
      <w:tr w14:paraId="7B6A7F28" w14:textId="77777777" w:rsidTr="57E86329">
        <w:tblPrEx>
          <w:tblW w:w="10068" w:type="dxa"/>
          <w:tblLook w:val="04A0"/>
        </w:tblPrEx>
        <w:tc>
          <w:tcPr>
            <w:tcW w:w="3109" w:type="dxa"/>
            <w:gridSpan w:val="2"/>
          </w:tcPr>
          <w:p w:rsidR="007F3F45" w:rsidRPr="00445059" w14:paraId="571F798A"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7F3F45" w:rsidRPr="00445059" w14:paraId="6D867C5F" w14:textId="58E76891">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333830593"/>
                <w14:checkbox>
                  <w14:checked w14:val="1"/>
                  <w14:checkedState w14:val="2612" w14:font="MS Gothic"/>
                  <w14:uncheckedState w14:val="2610" w14:font="MS Gothic"/>
                </w14:checkbox>
              </w:sdtPr>
              <w:sdtEndPr>
                <w:rPr>
                  <w:rStyle w:val="Heading2Char"/>
                </w:rPr>
              </w:sdtEndPr>
              <w:sdtContent>
                <w:r w:rsidRPr="00445059" w:rsidR="0078014B">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7F3F45" w:rsidRPr="00445059" w14:paraId="5B5E2F2A" w14:textId="53BC1852">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74476716"/>
                <w14:checkbox>
                  <w14:checked w14:val="0"/>
                  <w14:checkedState w14:val="2612" w14:font="MS Gothic"/>
                  <w14:uncheckedState w14:val="2610" w14:font="MS Gothic"/>
                </w14:checkbox>
              </w:sdtPr>
              <w:sdtEndPr>
                <w:rPr>
                  <w:rStyle w:val="Heading2Char"/>
                </w:rPr>
              </w:sdtEndPr>
              <w:sdtContent>
                <w:r w:rsidR="002C1F52">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Poll</w:t>
            </w:r>
          </w:p>
          <w:p w:rsidR="007F3F45" w:rsidRPr="00445059" w14:paraId="47443267" w14:textId="765A0E34">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81858799"/>
                <w14:checkbox>
                  <w14:checked w14:val="1"/>
                  <w14:checkedState w14:val="2612" w14:font="MS Gothic"/>
                  <w14:uncheckedState w14:val="2610" w14:font="MS Gothic"/>
                </w14:checkbox>
              </w:sdtPr>
              <w:sdtEndPr>
                <w:rPr>
                  <w:rStyle w:val="Heading2Char"/>
                </w:rPr>
              </w:sdtEndPr>
              <w:sdtContent>
                <w:r w:rsidRPr="00823EFF" w:rsidR="00823EF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7F3F45" w:rsidRPr="00445059" w14:paraId="1E4E7296" w14:textId="597ACBB4">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65028511"/>
                <w14:checkbox>
                  <w14:checked w14:val="1"/>
                  <w14:checkedState w14:val="2612" w14:font="MS Gothic"/>
                  <w14:uncheckedState w14:val="2610" w14:font="MS Gothic"/>
                </w14:checkbox>
              </w:sdtPr>
              <w:sdtEndPr>
                <w:rPr>
                  <w:rStyle w:val="Heading2Char"/>
                </w:rPr>
              </w:sdtEndPr>
              <w:sdtContent>
                <w:r w:rsidRPr="00445059" w:rsidR="00181094">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7F3F45" w:rsidRPr="00445059" w14:paraId="428E9DD0" w14:textId="668D6A9A">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714242807"/>
                <w14:checkbox>
                  <w14:checked w14:val="1"/>
                  <w14:checkedState w14:val="2612" w14:font="MS Gothic"/>
                  <w14:uncheckedState w14:val="2610" w14:font="MS Gothic"/>
                </w14:checkbox>
              </w:sdtPr>
              <w:sdtEndPr>
                <w:rPr>
                  <w:rStyle w:val="Heading2Char"/>
                </w:rPr>
              </w:sdtEndPr>
              <w:sdtContent>
                <w:r w:rsidRPr="00445059" w:rsidR="00181094">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7F3F45" w:rsidRPr="007B499F" w14:paraId="74490CAD"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7F3F45" w:rsidP="00175C65" w14:paraId="15E7A6D2"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790ABB" w:rsidRPr="005209F3" w:rsidP="005209F3" w14:paraId="276133B7" w14:textId="3CE095C4">
            <w:pPr>
              <w:pStyle w:val="ListParagraph"/>
              <w:numPr>
                <w:ilvl w:val="1"/>
                <w:numId w:val="17"/>
              </w:numPr>
              <w:spacing w:after="160" w:line="279" w:lineRule="auto"/>
              <w:rPr>
                <w:rFonts w:asciiTheme="minorHAnsi" w:hAnsiTheme="minorHAnsi" w:cstheme="minorHAnsi"/>
              </w:rPr>
            </w:pPr>
            <w:r w:rsidRPr="00F04DE9">
              <w:rPr>
                <w:rFonts w:asciiTheme="minorHAnsi" w:hAnsiTheme="minorHAnsi" w:cstheme="minorHAnsi"/>
              </w:rPr>
              <w:t>Identifying Cyberbullying</w:t>
            </w:r>
            <w:r w:rsidRPr="00F04DE9" w:rsidR="00313BB6">
              <w:rPr>
                <w:rFonts w:asciiTheme="minorHAnsi" w:hAnsiTheme="minorHAnsi" w:cstheme="minorHAnsi"/>
              </w:rPr>
              <w:t xml:space="preserve"> (Can you name any microag</w:t>
            </w:r>
            <w:r w:rsidRPr="00F04DE9" w:rsidR="009D6DF2">
              <w:rPr>
                <w:rFonts w:asciiTheme="minorHAnsi" w:hAnsiTheme="minorHAnsi" w:cstheme="minorHAnsi"/>
              </w:rPr>
              <w:t>g</w:t>
            </w:r>
            <w:r w:rsidRPr="00F04DE9" w:rsidR="00313BB6">
              <w:rPr>
                <w:rFonts w:asciiTheme="minorHAnsi" w:hAnsiTheme="minorHAnsi" w:cstheme="minorHAnsi"/>
              </w:rPr>
              <w:t xml:space="preserve">ressions that happen online </w:t>
            </w:r>
            <w:r w:rsidRPr="00F04DE9" w:rsidR="009D6DF2">
              <w:rPr>
                <w:rFonts w:asciiTheme="minorHAnsi" w:hAnsiTheme="minorHAnsi" w:cstheme="minorHAnsi"/>
              </w:rPr>
              <w:t>that make you wonder whether it’s considered cyberbullying?)</w:t>
            </w:r>
            <w:r w:rsidRPr="00F04DE9">
              <w:rPr>
                <w:rFonts w:asciiTheme="minorHAnsi" w:hAnsiTheme="minorHAnsi" w:cstheme="minorHAnsi"/>
              </w:rPr>
              <w:t xml:space="preserve"> [Questionnaire]</w:t>
            </w:r>
          </w:p>
          <w:p w:rsidR="007F3F45" w:rsidP="00175C65" w14:paraId="1EB5FB75"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EA2CCE" w:rsidP="00175C65" w14:paraId="10F77185"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6F3E38" w:rsidP="006F3E38" w14:paraId="7E1D30D2" w14:textId="5EC19A74">
            <w:pPr>
              <w:pStyle w:val="BodyText"/>
              <w:numPr>
                <w:ilvl w:val="1"/>
                <w:numId w:val="17"/>
              </w:numPr>
              <w:spacing w:before="60" w:after="60" w:line="276" w:lineRule="auto"/>
              <w:rPr>
                <w:rFonts w:ascii="Calibri" w:hAnsi="Calibri"/>
                <w:sz w:val="22"/>
                <w:szCs w:val="22"/>
              </w:rPr>
            </w:pPr>
            <w:r>
              <w:rPr>
                <w:rFonts w:ascii="Calibri" w:hAnsi="Calibri"/>
                <w:sz w:val="22"/>
                <w:szCs w:val="22"/>
              </w:rPr>
              <w:t>Are you planning to vote in this election?</w:t>
            </w:r>
            <w:r w:rsidRPr="00B00136" w:rsidR="00B00136">
              <w:rPr>
                <w:rFonts w:asciiTheme="minorHAnsi" w:eastAsiaTheme="minorEastAsia" w:hAnsiTheme="minorHAnsi" w:cstheme="minorBidi"/>
                <w:sz w:val="24"/>
                <w:szCs w:val="24"/>
                <w:lang w:eastAsia="ja-JP"/>
              </w:rPr>
              <w:t xml:space="preserve"> </w:t>
            </w:r>
            <w:r w:rsidRPr="00B00136" w:rsidR="00B00136">
              <w:rPr>
                <w:rFonts w:ascii="Calibri" w:hAnsi="Calibri"/>
                <w:sz w:val="22"/>
                <w:szCs w:val="22"/>
              </w:rPr>
              <w:t>Why or why not? Are there any other ways you are participating without voting (if you are not old enough to vote yet)?</w:t>
            </w:r>
            <w:r w:rsidR="00D70E99">
              <w:rPr>
                <w:rFonts w:ascii="Calibri" w:hAnsi="Calibri"/>
                <w:sz w:val="22"/>
                <w:szCs w:val="22"/>
              </w:rPr>
              <w:t xml:space="preserve"> [Journal]</w:t>
            </w:r>
          </w:p>
          <w:p w:rsidR="007F3F45" w:rsidP="00175C65" w14:paraId="327C3EAE" w14:textId="6B550B8F">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9B2B9B" w:rsidRPr="005209F3" w:rsidP="005209F3" w14:paraId="2FD7C936" w14:textId="09CB615D">
            <w:pPr>
              <w:pStyle w:val="ListParagraph"/>
              <w:numPr>
                <w:ilvl w:val="1"/>
                <w:numId w:val="17"/>
              </w:numPr>
              <w:rPr>
                <w:rFonts w:ascii="Calibri" w:hAnsi="Calibri"/>
                <w:szCs w:val="22"/>
              </w:rPr>
            </w:pPr>
            <w:r w:rsidRPr="006F3E38">
              <w:rPr>
                <w:rFonts w:ascii="Calibri" w:hAnsi="Calibri"/>
                <w:szCs w:val="22"/>
              </w:rPr>
              <w:t xml:space="preserve">How are </w:t>
            </w:r>
            <w:r>
              <w:rPr>
                <w:rFonts w:ascii="Calibri" w:hAnsi="Calibri"/>
                <w:szCs w:val="22"/>
              </w:rPr>
              <w:t>you</w:t>
            </w:r>
            <w:r w:rsidRPr="006F3E38">
              <w:rPr>
                <w:rFonts w:ascii="Calibri" w:hAnsi="Calibri"/>
                <w:szCs w:val="22"/>
              </w:rPr>
              <w:t xml:space="preserve"> feeling about the upcoming election?</w:t>
            </w:r>
            <w:r>
              <w:rPr>
                <w:rFonts w:ascii="Calibri" w:hAnsi="Calibri"/>
                <w:szCs w:val="22"/>
              </w:rPr>
              <w:t xml:space="preserve"> [Journal]</w:t>
            </w:r>
          </w:p>
          <w:p w:rsidR="007F3F45" w:rsidP="00175C65" w14:paraId="5AB9F92D"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31195" w:rsidRPr="00531195" w:rsidP="00531195" w14:paraId="4E108AEE" w14:textId="4A1416B4">
            <w:pPr>
              <w:pStyle w:val="ListParagraph"/>
              <w:numPr>
                <w:ilvl w:val="1"/>
                <w:numId w:val="17"/>
              </w:numPr>
              <w:rPr>
                <w:rFonts w:ascii="Calibri" w:hAnsi="Calibri"/>
                <w:szCs w:val="22"/>
              </w:rPr>
            </w:pPr>
            <w:r w:rsidRPr="00531195">
              <w:rPr>
                <w:rFonts w:ascii="Calibri" w:hAnsi="Calibri"/>
                <w:szCs w:val="22"/>
              </w:rPr>
              <w:t>How is school going so far? What classes do you have?</w:t>
            </w:r>
            <w:r w:rsidR="00C710A0">
              <w:rPr>
                <w:rFonts w:ascii="Calibri" w:hAnsi="Calibri"/>
                <w:szCs w:val="22"/>
              </w:rPr>
              <w:t xml:space="preserve"> [Forum]</w:t>
            </w:r>
          </w:p>
          <w:p w:rsidR="00AC1D36" w:rsidRPr="005209F3" w:rsidP="005209F3" w14:paraId="48BFA6B0" w14:textId="54BEC2AB">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tc>
      </w:tr>
      <w:tr w14:paraId="452295FB" w14:textId="77777777" w:rsidTr="57E86329">
        <w:tblPrEx>
          <w:tblW w:w="10068" w:type="dxa"/>
          <w:tblLook w:val="04A0"/>
        </w:tblPrEx>
        <w:trPr>
          <w:trHeight w:val="70"/>
        </w:trPr>
        <w:tc>
          <w:tcPr>
            <w:tcW w:w="636" w:type="dxa"/>
          </w:tcPr>
          <w:p w:rsidR="007F3F45" w14:paraId="223D804A"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5" name="Graphic 15"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7F3F45" w14:paraId="2C6F4E7B" w14:textId="59C49145">
            <w:pPr>
              <w:pStyle w:val="BodyText"/>
              <w:spacing w:before="100" w:after="100" w:line="276" w:lineRule="auto"/>
              <w:ind w:firstLine="0"/>
              <w:rPr>
                <w:rStyle w:val="Heading2Char"/>
                <w:color w:val="auto"/>
              </w:rPr>
            </w:pPr>
            <w:r w:rsidRPr="2B3D9F55">
              <w:rPr>
                <w:rStyle w:val="Heading2Char"/>
                <w:color w:val="auto"/>
              </w:rPr>
              <w:t>Observances and Events</w:t>
            </w:r>
            <w:r w:rsidR="00B844D2">
              <w:rPr>
                <w:rStyle w:val="Heading2Char"/>
                <w:color w:val="auto"/>
              </w:rPr>
              <w:t xml:space="preserve"> </w:t>
            </w:r>
            <w:r w:rsidRPr="00B844D2" w:rsidR="00B844D2">
              <w:rPr>
                <w:rStyle w:val="Heading2Char"/>
                <w:color w:val="auto"/>
              </w:rPr>
              <w:t>that align with Insider Activities</w:t>
            </w:r>
          </w:p>
        </w:tc>
      </w:tr>
      <w:tr w14:paraId="290AE07C" w14:textId="77777777" w:rsidTr="57E86329">
        <w:tblPrEx>
          <w:tblW w:w="10068" w:type="dxa"/>
          <w:tblLook w:val="04A0"/>
        </w:tblPrEx>
        <w:tc>
          <w:tcPr>
            <w:tcW w:w="3109" w:type="dxa"/>
            <w:gridSpan w:val="2"/>
          </w:tcPr>
          <w:p w:rsidR="007F3F45" w:rsidRPr="00FF32AF" w:rsidP="00FF32AF" w14:paraId="34294D1A" w14:textId="371DDE5D">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7F3F45" w:rsidRPr="000F1034" w:rsidP="005B06E2" w14:paraId="2F7FBC2F" w14:textId="58BFEA1A">
            <w:pPr>
              <w:pStyle w:val="ListParagraph"/>
              <w:numPr>
                <w:ilvl w:val="0"/>
                <w:numId w:val="15"/>
              </w:numPr>
              <w:spacing w:after="160" w:line="259" w:lineRule="auto"/>
              <w:rPr>
                <w:rFonts w:ascii="Calibri" w:hAnsi="Calibri"/>
                <w:szCs w:val="22"/>
              </w:rPr>
            </w:pPr>
            <w:r>
              <w:rPr>
                <w:rFonts w:ascii="Calibri" w:hAnsi="Calibri"/>
                <w:szCs w:val="22"/>
              </w:rPr>
              <w:t xml:space="preserve">ADHD Awareness Month: </w:t>
            </w:r>
            <w:r w:rsidRPr="001008BA">
              <w:rPr>
                <w:rFonts w:ascii="Calibri" w:hAnsi="Calibri"/>
                <w:b w:val="0"/>
                <w:bCs w:val="0"/>
                <w:szCs w:val="22"/>
              </w:rPr>
              <w:t>How do you make space for friends</w:t>
            </w:r>
            <w:r w:rsidRPr="001008BA" w:rsidR="001008BA">
              <w:rPr>
                <w:rFonts w:ascii="Calibri" w:hAnsi="Calibri"/>
                <w:b w:val="0"/>
                <w:bCs w:val="0"/>
                <w:szCs w:val="22"/>
              </w:rPr>
              <w:t>, workmates</w:t>
            </w:r>
            <w:r w:rsidRPr="001008BA">
              <w:rPr>
                <w:rFonts w:ascii="Calibri" w:hAnsi="Calibri"/>
                <w:b w:val="0"/>
                <w:bCs w:val="0"/>
                <w:szCs w:val="22"/>
              </w:rPr>
              <w:t xml:space="preserve"> or classmates with </w:t>
            </w:r>
            <w:r w:rsidRPr="001008BA" w:rsidR="001008BA">
              <w:rPr>
                <w:rFonts w:ascii="Calibri" w:hAnsi="Calibri"/>
                <w:b w:val="0"/>
                <w:bCs w:val="0"/>
                <w:szCs w:val="22"/>
              </w:rPr>
              <w:t>an ADHD diagnosis?</w:t>
            </w:r>
            <w:r w:rsidR="001008BA">
              <w:rPr>
                <w:rFonts w:ascii="Calibri" w:hAnsi="Calibri"/>
                <w:b w:val="0"/>
                <w:bCs w:val="0"/>
                <w:szCs w:val="22"/>
              </w:rPr>
              <w:t xml:space="preserve"> [Forum]</w:t>
            </w:r>
          </w:p>
        </w:tc>
        <w:tc>
          <w:tcPr>
            <w:tcW w:w="6959" w:type="dxa"/>
          </w:tcPr>
          <w:p w:rsidR="007F3F45" w:rsidRPr="00445059" w14:paraId="52631377"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C83A61" w:rsidP="00C83A61" w14:paraId="62A1A475" w14:textId="6404F9D4">
            <w:pPr>
              <w:pStyle w:val="ListParagraph"/>
              <w:numPr>
                <w:ilvl w:val="0"/>
                <w:numId w:val="15"/>
              </w:numPr>
              <w:spacing w:after="160" w:line="259" w:lineRule="auto"/>
              <w:rPr>
                <w:rFonts w:asciiTheme="minorHAnsi" w:hAnsiTheme="minorHAnsi" w:cstheme="minorBidi"/>
                <w:szCs w:val="22"/>
              </w:rPr>
            </w:pPr>
            <w:r w:rsidRPr="007748A3">
              <w:rPr>
                <w:rFonts w:asciiTheme="minorHAnsi" w:hAnsiTheme="minorHAnsi" w:cstheme="minorBidi"/>
                <w:b/>
                <w:bCs/>
                <w:szCs w:val="22"/>
              </w:rPr>
              <w:t>5: World Teacher Day</w:t>
            </w:r>
            <w:r>
              <w:rPr>
                <w:rFonts w:asciiTheme="minorHAnsi" w:hAnsiTheme="minorHAnsi" w:cstheme="minorBidi"/>
                <w:szCs w:val="22"/>
              </w:rPr>
              <w:t xml:space="preserve">: </w:t>
            </w:r>
            <w:r w:rsidRPr="00C83A61">
              <w:rPr>
                <w:rFonts w:asciiTheme="minorHAnsi" w:hAnsiTheme="minorHAnsi" w:cstheme="minorBidi"/>
                <w:szCs w:val="22"/>
              </w:rPr>
              <w:t>Share an example of a teacher who has impacted you. What influence did they have on your life?</w:t>
            </w:r>
            <w:r>
              <w:rPr>
                <w:rFonts w:asciiTheme="minorHAnsi" w:hAnsiTheme="minorHAnsi" w:cstheme="minorBidi"/>
                <w:szCs w:val="22"/>
              </w:rPr>
              <w:t xml:space="preserve"> [Challenge]</w:t>
            </w:r>
          </w:p>
          <w:p w:rsidR="00985B9F" w:rsidRPr="000C2956" w:rsidP="00B70F18" w14:paraId="31AD5627" w14:textId="270C6EFC">
            <w:pPr>
              <w:pStyle w:val="ListParagraph"/>
              <w:numPr>
                <w:ilvl w:val="0"/>
                <w:numId w:val="32"/>
              </w:numPr>
              <w:spacing w:after="160" w:line="279" w:lineRule="auto"/>
            </w:pPr>
            <w:r w:rsidRPr="007748A3">
              <w:rPr>
                <w:rFonts w:asciiTheme="minorHAnsi" w:hAnsiTheme="minorHAnsi" w:cstheme="minorBidi"/>
                <w:b/>
                <w:bCs/>
                <w:szCs w:val="22"/>
              </w:rPr>
              <w:t>10: World Mental Health Day</w:t>
            </w:r>
            <w:r>
              <w:rPr>
                <w:rFonts w:asciiTheme="minorHAnsi" w:hAnsiTheme="minorHAnsi" w:cstheme="minorBidi"/>
                <w:szCs w:val="22"/>
              </w:rPr>
              <w:t xml:space="preserve">: </w:t>
            </w:r>
            <w:r w:rsidRPr="00D22835" w:rsidR="00D22835">
              <w:rPr>
                <w:rFonts w:asciiTheme="minorHAnsi" w:hAnsiTheme="minorHAnsi" w:cstheme="minorHAnsi"/>
              </w:rPr>
              <w:t>How do you check in with your mental health? Ex. Journaling, tracking the ups and downs of your emotions, can help you identify potential patterns</w:t>
            </w:r>
            <w:r w:rsidR="00D22835">
              <w:rPr>
                <w:rFonts w:asciiTheme="minorHAnsi" w:hAnsiTheme="minorHAnsi" w:cstheme="minorHAnsi"/>
              </w:rPr>
              <w:t xml:space="preserve"> [Journal]</w:t>
            </w:r>
          </w:p>
          <w:p w:rsidR="000C2956" w:rsidRPr="000C2956" w:rsidP="00B70F18" w14:paraId="07502793" w14:textId="3FC35447">
            <w:pPr>
              <w:pStyle w:val="ListParagraph"/>
              <w:numPr>
                <w:ilvl w:val="0"/>
                <w:numId w:val="32"/>
              </w:numPr>
              <w:spacing w:after="160" w:line="279" w:lineRule="auto"/>
              <w:rPr>
                <w:rFonts w:asciiTheme="minorHAnsi" w:hAnsiTheme="minorHAnsi" w:cstheme="minorHAnsi"/>
              </w:rPr>
            </w:pPr>
            <w:r w:rsidRPr="000C2956">
              <w:rPr>
                <w:rFonts w:asciiTheme="minorHAnsi" w:hAnsiTheme="minorHAnsi" w:cstheme="minorHAnsi"/>
                <w:b/>
                <w:bCs/>
                <w:szCs w:val="22"/>
              </w:rPr>
              <w:t>21-</w:t>
            </w:r>
            <w:r w:rsidRPr="000C2956">
              <w:rPr>
                <w:rFonts w:asciiTheme="minorHAnsi" w:hAnsiTheme="minorHAnsi" w:cstheme="minorHAnsi"/>
                <w:b/>
                <w:bCs/>
              </w:rPr>
              <w:t>25: National Health Education Week</w:t>
            </w:r>
            <w:r w:rsidRPr="00A21731">
              <w:rPr>
                <w:rFonts w:asciiTheme="minorHAnsi" w:hAnsiTheme="minorHAnsi" w:cstheme="minorHAnsi"/>
              </w:rPr>
              <w:t>: Where do you get information about your health? [Questionnaire]</w:t>
            </w:r>
          </w:p>
        </w:tc>
      </w:tr>
    </w:tbl>
    <w:p w:rsidR="00777166" w:rsidP="006B051E" w14:paraId="7699EAF5"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0E9C55C5" w14:textId="77777777" w:rsidTr="00B441F7">
        <w:tblPrEx>
          <w:tblW w:w="10068" w:type="dxa"/>
          <w:tblLook w:val="04A0"/>
        </w:tblPrEx>
        <w:tc>
          <w:tcPr>
            <w:tcW w:w="10068" w:type="dxa"/>
            <w:gridSpan w:val="3"/>
          </w:tcPr>
          <w:p w:rsidR="005B06E2" w:rsidRPr="00B844D2" w:rsidP="00B441F7" w14:paraId="672A68C0" w14:textId="1C7147D3">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B70F18">
              <w:rPr>
                <w:rStyle w:val="Heading2Char"/>
                <w:color w:val="FFFFFF" w:themeColor="background1"/>
              </w:rPr>
              <w:t>November</w:t>
            </w:r>
            <w:r w:rsidRPr="57E86329">
              <w:rPr>
                <w:rStyle w:val="Heading2Char"/>
                <w:color w:val="FFFFFF" w:themeColor="background1"/>
              </w:rPr>
              <w:t xml:space="preserve"> 2024</w:t>
            </w:r>
          </w:p>
          <w:p w:rsidR="005B06E2" w:rsidP="00B441F7" w14:paraId="61016C15" w14:textId="246A5ED8">
            <w:pPr>
              <w:pStyle w:val="BodyText"/>
              <w:spacing w:before="120" w:after="120" w:line="276" w:lineRule="auto"/>
              <w:ind w:firstLine="0"/>
              <w:rPr>
                <w:rStyle w:val="Heading2Char"/>
              </w:rPr>
            </w:pPr>
            <w:r>
              <w:rPr>
                <w:rStyle w:val="Heading2Char"/>
                <w:color w:val="DEEAF6" w:themeColor="accent1" w:themeTint="33"/>
              </w:rPr>
              <w:t xml:space="preserve">8 </w:t>
            </w:r>
            <w:r w:rsidRPr="007748A3" w:rsidR="007748A3">
              <w:rPr>
                <w:rStyle w:val="Heading2Char"/>
                <w:color w:val="DEEAF6" w:themeColor="accent1" w:themeTint="33"/>
              </w:rPr>
              <w:t>activities total</w:t>
            </w:r>
          </w:p>
        </w:tc>
      </w:tr>
      <w:tr w14:paraId="20F3AF76" w14:textId="77777777" w:rsidTr="00B441F7">
        <w:tblPrEx>
          <w:tblW w:w="10068" w:type="dxa"/>
          <w:tblLook w:val="04A0"/>
        </w:tblPrEx>
        <w:tc>
          <w:tcPr>
            <w:tcW w:w="3109" w:type="dxa"/>
            <w:gridSpan w:val="2"/>
          </w:tcPr>
          <w:p w:rsidR="005B06E2" w:rsidRPr="00445059" w:rsidP="00B441F7" w14:paraId="1E932EE0"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0F7A05B8"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86388010"/>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573A1C1D"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926190897"/>
                <w14:checkbox>
                  <w14:checked w14:val="1"/>
                  <w14:checkedState w14:val="2612" w14:font="MS Gothic"/>
                  <w14:uncheckedState w14:val="2610" w14:font="MS Gothic"/>
                </w14:checkbox>
              </w:sdtPr>
              <w:sdtEndPr>
                <w:rPr>
                  <w:rStyle w:val="Heading2Char"/>
                </w:rPr>
              </w:sdtEndPr>
              <w:sdtContent>
                <w:r w:rsidRPr="00823EF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Poll</w:t>
            </w:r>
          </w:p>
          <w:p w:rsidR="005B06E2" w:rsidRPr="00445059" w:rsidP="00B441F7" w14:paraId="6B556E2F" w14:textId="5C2E9A13">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002510756"/>
                <w14:checkbox>
                  <w14:checked w14:val="0"/>
                  <w14:checkedState w14:val="2612" w14:font="MS Gothic"/>
                  <w14:uncheckedState w14:val="2610" w14:font="MS Gothic"/>
                </w14:checkbox>
              </w:sdtPr>
              <w:sdtEndPr>
                <w:rPr>
                  <w:rStyle w:val="Heading2Char"/>
                </w:rPr>
              </w:sdtEndPr>
              <w:sdtContent>
                <w:r w:rsidRPr="00DA7E73" w:rsidR="00DA7E73">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4770DF42"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711270598"/>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5031CD41"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800646555"/>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219C0E22"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7AD6E7D1" w14:textId="13B92971">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B95233" w:rsidP="0066049C" w14:paraId="66BA9122" w14:textId="463C12DC">
            <w:pPr>
              <w:pStyle w:val="BodyText"/>
              <w:numPr>
                <w:ilvl w:val="1"/>
                <w:numId w:val="17"/>
              </w:numPr>
              <w:spacing w:before="60" w:after="60" w:line="276" w:lineRule="auto"/>
              <w:rPr>
                <w:rFonts w:ascii="Calibri" w:hAnsi="Calibri"/>
                <w:sz w:val="22"/>
                <w:szCs w:val="22"/>
              </w:rPr>
            </w:pPr>
            <w:r w:rsidRPr="0066049C">
              <w:rPr>
                <w:rFonts w:ascii="Calibri" w:hAnsi="Calibri"/>
                <w:sz w:val="22"/>
                <w:szCs w:val="22"/>
              </w:rPr>
              <w:t>Parents/Caregivers may not fully understand the challenges teens face when it comes to navigating relationships online. What do you wish your parent/caregiver knew about dating in the digital age that could help them have positive experiences developing relationships online and keep you safe? What do you need more information about regarding legal risks and social consequences of sharing information or images online?</w:t>
            </w:r>
            <w:r>
              <w:rPr>
                <w:rFonts w:ascii="Calibri" w:hAnsi="Calibri"/>
                <w:sz w:val="22"/>
                <w:szCs w:val="22"/>
              </w:rPr>
              <w:t xml:space="preserve"> [Journal]</w:t>
            </w:r>
          </w:p>
          <w:p w:rsidR="005B06E2" w:rsidP="00B441F7" w14:paraId="2188495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5B06E2" w:rsidP="00B441F7" w14:paraId="047277BC" w14:textId="41777EFC">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266B5C" w:rsidRPr="00266B5C" w:rsidP="00266B5C" w14:paraId="59A27634" w14:textId="0A8A7B7C">
            <w:pPr>
              <w:pStyle w:val="BodyText"/>
              <w:numPr>
                <w:ilvl w:val="1"/>
                <w:numId w:val="17"/>
              </w:numPr>
              <w:spacing w:before="60" w:after="60" w:line="276" w:lineRule="auto"/>
              <w:rPr>
                <w:rFonts w:ascii="Calibri" w:hAnsi="Calibri"/>
                <w:sz w:val="22"/>
                <w:szCs w:val="22"/>
              </w:rPr>
            </w:pPr>
            <w:r w:rsidRPr="00266B5C">
              <w:rPr>
                <w:rFonts w:ascii="Calibri" w:hAnsi="Calibri"/>
                <w:sz w:val="22"/>
                <w:szCs w:val="22"/>
              </w:rPr>
              <w:t>Where are you getting your news about the election?</w:t>
            </w:r>
            <w:r>
              <w:rPr>
                <w:rFonts w:ascii="Calibri" w:hAnsi="Calibri"/>
                <w:sz w:val="22"/>
                <w:szCs w:val="22"/>
              </w:rPr>
              <w:t xml:space="preserve"> [Poll]</w:t>
            </w:r>
          </w:p>
          <w:p w:rsidR="00266B5C" w:rsidRPr="00266B5C" w:rsidP="00266B5C" w14:paraId="489D9ADB" w14:textId="77777777">
            <w:pPr>
              <w:pStyle w:val="BodyText"/>
              <w:numPr>
                <w:ilvl w:val="2"/>
                <w:numId w:val="17"/>
              </w:numPr>
              <w:spacing w:before="60" w:after="60" w:line="276" w:lineRule="auto"/>
              <w:rPr>
                <w:rFonts w:ascii="Calibri" w:hAnsi="Calibri"/>
                <w:sz w:val="22"/>
                <w:szCs w:val="22"/>
              </w:rPr>
            </w:pPr>
            <w:r w:rsidRPr="00266B5C">
              <w:rPr>
                <w:rFonts w:ascii="Calibri" w:hAnsi="Calibri"/>
                <w:sz w:val="22"/>
                <w:szCs w:val="22"/>
              </w:rPr>
              <w:t>Social media</w:t>
            </w:r>
          </w:p>
          <w:p w:rsidR="00266B5C" w:rsidRPr="00266B5C" w:rsidP="00266B5C" w14:paraId="614AA7F6" w14:textId="77777777">
            <w:pPr>
              <w:pStyle w:val="BodyText"/>
              <w:numPr>
                <w:ilvl w:val="2"/>
                <w:numId w:val="17"/>
              </w:numPr>
              <w:spacing w:before="60" w:after="60" w:line="276" w:lineRule="auto"/>
              <w:rPr>
                <w:rFonts w:ascii="Calibri" w:hAnsi="Calibri"/>
                <w:sz w:val="22"/>
                <w:szCs w:val="22"/>
              </w:rPr>
            </w:pPr>
            <w:r w:rsidRPr="00266B5C">
              <w:rPr>
                <w:rFonts w:ascii="Calibri" w:hAnsi="Calibri"/>
                <w:sz w:val="22"/>
                <w:szCs w:val="22"/>
              </w:rPr>
              <w:t>Parents and family members</w:t>
            </w:r>
          </w:p>
          <w:p w:rsidR="00266B5C" w:rsidRPr="00266B5C" w:rsidP="00266B5C" w14:paraId="081A717F" w14:textId="77777777">
            <w:pPr>
              <w:pStyle w:val="BodyText"/>
              <w:numPr>
                <w:ilvl w:val="2"/>
                <w:numId w:val="17"/>
              </w:numPr>
              <w:spacing w:before="60" w:after="60" w:line="276" w:lineRule="auto"/>
              <w:rPr>
                <w:rFonts w:ascii="Calibri" w:hAnsi="Calibri"/>
                <w:sz w:val="22"/>
                <w:szCs w:val="22"/>
              </w:rPr>
            </w:pPr>
            <w:r w:rsidRPr="00266B5C">
              <w:rPr>
                <w:rFonts w:ascii="Calibri" w:hAnsi="Calibri"/>
                <w:sz w:val="22"/>
                <w:szCs w:val="22"/>
              </w:rPr>
              <w:t>Friends</w:t>
            </w:r>
          </w:p>
          <w:p w:rsidR="00266B5C" w:rsidRPr="00266B5C" w:rsidP="00266B5C" w14:paraId="7980C28A" w14:textId="77777777">
            <w:pPr>
              <w:pStyle w:val="BodyText"/>
              <w:numPr>
                <w:ilvl w:val="2"/>
                <w:numId w:val="17"/>
              </w:numPr>
              <w:spacing w:before="60" w:after="60" w:line="276" w:lineRule="auto"/>
              <w:rPr>
                <w:rFonts w:ascii="Calibri" w:hAnsi="Calibri"/>
                <w:sz w:val="22"/>
                <w:szCs w:val="22"/>
              </w:rPr>
            </w:pPr>
            <w:r w:rsidRPr="00266B5C">
              <w:rPr>
                <w:rFonts w:ascii="Calibri" w:hAnsi="Calibri"/>
                <w:sz w:val="22"/>
                <w:szCs w:val="22"/>
              </w:rPr>
              <w:t>Celebrities/influencers you trust</w:t>
            </w:r>
          </w:p>
          <w:p w:rsidR="00266B5C" w:rsidRPr="00266B5C" w:rsidP="00266B5C" w14:paraId="5BB42B2E" w14:textId="77777777">
            <w:pPr>
              <w:pStyle w:val="BodyText"/>
              <w:numPr>
                <w:ilvl w:val="2"/>
                <w:numId w:val="17"/>
              </w:numPr>
              <w:spacing w:before="60" w:after="60" w:line="276" w:lineRule="auto"/>
              <w:rPr>
                <w:rFonts w:ascii="Calibri" w:hAnsi="Calibri"/>
                <w:sz w:val="22"/>
                <w:szCs w:val="22"/>
              </w:rPr>
            </w:pPr>
            <w:r w:rsidRPr="00266B5C">
              <w:rPr>
                <w:rFonts w:ascii="Calibri" w:hAnsi="Calibri"/>
                <w:sz w:val="22"/>
                <w:szCs w:val="22"/>
              </w:rPr>
              <w:t>Other</w:t>
            </w:r>
          </w:p>
          <w:p w:rsidR="008530B3" w:rsidRPr="0061173D" w:rsidP="0061173D" w14:paraId="1EE4BD27" w14:textId="013C93CF">
            <w:pPr>
              <w:pStyle w:val="ListParagraph"/>
              <w:numPr>
                <w:ilvl w:val="1"/>
                <w:numId w:val="17"/>
              </w:numPr>
              <w:rPr>
                <w:rFonts w:ascii="Calibri" w:hAnsi="Calibri"/>
                <w:szCs w:val="22"/>
              </w:rPr>
            </w:pPr>
            <w:r w:rsidRPr="001637D8">
              <w:rPr>
                <w:rFonts w:ascii="Calibri" w:hAnsi="Calibri"/>
                <w:szCs w:val="22"/>
              </w:rPr>
              <w:t>What issues/priorities are you most concerned about that will impact you over the next few years? (could be financial, social, environmental, directly impact you or your larger community)</w:t>
            </w:r>
            <w:r>
              <w:rPr>
                <w:rFonts w:ascii="Calibri" w:hAnsi="Calibri"/>
                <w:szCs w:val="22"/>
              </w:rPr>
              <w:t xml:space="preserve"> [Journal]</w:t>
            </w:r>
          </w:p>
          <w:p w:rsidR="001E3E96" w:rsidRPr="0061173D" w:rsidP="0061173D" w14:paraId="7A039A4E" w14:textId="7BF704EE">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5B06E2" w:rsidP="00B441F7" w14:paraId="51EF1A13"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B70F18" w:rsidRPr="0061173D" w:rsidP="0061173D" w14:paraId="4BDFF9E8" w14:textId="762FBCAB">
            <w:pPr>
              <w:pStyle w:val="ListParagraph"/>
              <w:numPr>
                <w:ilvl w:val="1"/>
                <w:numId w:val="17"/>
              </w:numPr>
              <w:rPr>
                <w:rFonts w:ascii="Calibri" w:hAnsi="Calibri"/>
                <w:szCs w:val="22"/>
              </w:rPr>
            </w:pPr>
            <w:r w:rsidRPr="006F0AE4">
              <w:rPr>
                <w:rFonts w:ascii="Calibri" w:hAnsi="Calibri"/>
                <w:szCs w:val="22"/>
              </w:rPr>
              <w:t>What is one thing you are excited about this school year? What is one thing you are nervous about this school year?</w:t>
            </w:r>
            <w:r>
              <w:rPr>
                <w:rFonts w:ascii="Calibri" w:hAnsi="Calibri"/>
                <w:szCs w:val="22"/>
              </w:rPr>
              <w:t xml:space="preserve"> [Journal]</w:t>
            </w:r>
          </w:p>
          <w:p w:rsidR="005B06E2" w:rsidRPr="0061173D" w:rsidP="0061173D" w14:paraId="092D110C" w14:textId="0F158D6F">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tc>
      </w:tr>
      <w:tr w14:paraId="49C7C2E0" w14:textId="77777777" w:rsidTr="00B441F7">
        <w:tblPrEx>
          <w:tblW w:w="10068" w:type="dxa"/>
          <w:tblLook w:val="04A0"/>
        </w:tblPrEx>
        <w:trPr>
          <w:trHeight w:val="70"/>
        </w:trPr>
        <w:tc>
          <w:tcPr>
            <w:tcW w:w="636" w:type="dxa"/>
          </w:tcPr>
          <w:p w:rsidR="005B06E2" w:rsidP="00B441F7" w14:paraId="3F9EFAE3"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379682098" name="Graphic 1379682098"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82098"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510BB912"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163871F0" w14:textId="77777777" w:rsidTr="00B441F7">
        <w:tblPrEx>
          <w:tblW w:w="10068" w:type="dxa"/>
          <w:tblLook w:val="04A0"/>
        </w:tblPrEx>
        <w:tc>
          <w:tcPr>
            <w:tcW w:w="3109" w:type="dxa"/>
            <w:gridSpan w:val="2"/>
          </w:tcPr>
          <w:p w:rsidR="005B06E2" w:rsidRPr="00FF32AF" w:rsidP="00B441F7" w14:paraId="0F8BF554"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5B06E2" w:rsidP="00B441F7" w14:paraId="7BD920E1" w14:textId="77777777">
            <w:pPr>
              <w:pStyle w:val="ListParagraph"/>
              <w:numPr>
                <w:ilvl w:val="0"/>
                <w:numId w:val="15"/>
              </w:numPr>
              <w:spacing w:after="160" w:line="259" w:lineRule="auto"/>
              <w:rPr>
                <w:rFonts w:ascii="Calibri" w:hAnsi="Calibri"/>
                <w:szCs w:val="22"/>
              </w:rPr>
            </w:pPr>
            <w:r>
              <w:rPr>
                <w:rFonts w:ascii="Calibri" w:hAnsi="Calibri"/>
                <w:szCs w:val="22"/>
              </w:rPr>
              <w:t xml:space="preserve">National Career Development Month: </w:t>
            </w:r>
            <w:r w:rsidRPr="00D661EA">
              <w:rPr>
                <w:rFonts w:ascii="Calibri" w:hAnsi="Calibri"/>
                <w:b w:val="0"/>
                <w:bCs w:val="0"/>
                <w:szCs w:val="22"/>
              </w:rPr>
              <w:t>What steps do you take to prepare for an interview?</w:t>
            </w:r>
            <w:r w:rsidR="00D661EA">
              <w:rPr>
                <w:rFonts w:ascii="Calibri" w:hAnsi="Calibri"/>
                <w:b w:val="0"/>
                <w:bCs w:val="0"/>
                <w:szCs w:val="22"/>
              </w:rPr>
              <w:t xml:space="preserve"> [Journal]</w:t>
            </w:r>
          </w:p>
          <w:p w:rsidR="0045694C" w:rsidRPr="000F1034" w:rsidP="00B441F7" w14:paraId="074F44DA" w14:textId="16A8D6EB">
            <w:pPr>
              <w:pStyle w:val="ListParagraph"/>
              <w:numPr>
                <w:ilvl w:val="0"/>
                <w:numId w:val="15"/>
              </w:numPr>
              <w:spacing w:after="160" w:line="259" w:lineRule="auto"/>
              <w:rPr>
                <w:rFonts w:ascii="Calibri" w:hAnsi="Calibri"/>
                <w:szCs w:val="22"/>
              </w:rPr>
            </w:pPr>
            <w:r>
              <w:rPr>
                <w:rFonts w:ascii="Calibri" w:hAnsi="Calibri"/>
                <w:szCs w:val="22"/>
              </w:rPr>
              <w:t xml:space="preserve">National Homeless Youth Awareness Month: </w:t>
            </w:r>
            <w:r w:rsidRPr="0045694C">
              <w:rPr>
                <w:rFonts w:ascii="Calibri" w:hAnsi="Calibri"/>
                <w:b w:val="0"/>
                <w:bCs w:val="0"/>
                <w:szCs w:val="22"/>
              </w:rPr>
              <w:t xml:space="preserve">Share examples of how you could help youth experiencing </w:t>
            </w:r>
            <w:r w:rsidRPr="0045694C">
              <w:rPr>
                <w:rFonts w:ascii="Calibri" w:hAnsi="Calibri"/>
                <w:b w:val="0"/>
                <w:bCs w:val="0"/>
                <w:szCs w:val="22"/>
              </w:rPr>
              <w:t>homelessness in your community. [Forum]</w:t>
            </w:r>
          </w:p>
        </w:tc>
        <w:tc>
          <w:tcPr>
            <w:tcW w:w="6959" w:type="dxa"/>
          </w:tcPr>
          <w:p w:rsidR="005B06E2" w:rsidRPr="00445059" w:rsidP="00B441F7" w14:paraId="07110E8E"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5B06E2" w:rsidP="00B441F7" w14:paraId="435F6641" w14:textId="198FD0D0">
            <w:pPr>
              <w:pStyle w:val="ListParagraph"/>
              <w:numPr>
                <w:ilvl w:val="0"/>
                <w:numId w:val="15"/>
              </w:numPr>
              <w:spacing w:after="160" w:line="259" w:lineRule="auto"/>
              <w:rPr>
                <w:rFonts w:asciiTheme="minorHAnsi" w:hAnsiTheme="minorHAnsi" w:cstheme="minorBidi"/>
                <w:szCs w:val="22"/>
              </w:rPr>
            </w:pPr>
            <w:r w:rsidRPr="007748A3">
              <w:rPr>
                <w:rFonts w:asciiTheme="minorHAnsi" w:hAnsiTheme="minorHAnsi" w:cstheme="minorBidi"/>
                <w:b/>
                <w:bCs/>
                <w:szCs w:val="22"/>
              </w:rPr>
              <w:t>13: World Kindness Day</w:t>
            </w:r>
            <w:r w:rsidR="00A41305">
              <w:rPr>
                <w:rFonts w:asciiTheme="minorHAnsi" w:hAnsiTheme="minorHAnsi" w:cstheme="minorBidi"/>
                <w:szCs w:val="22"/>
              </w:rPr>
              <w:t>: Do something kind for someone else. Then share how it went! [Challenge]</w:t>
            </w:r>
          </w:p>
          <w:p w:rsidR="0061173D" w:rsidRPr="00FF32AF" w:rsidP="00B441F7" w14:paraId="34680945" w14:textId="28128517">
            <w:pPr>
              <w:pStyle w:val="ListParagraph"/>
              <w:numPr>
                <w:ilvl w:val="0"/>
                <w:numId w:val="15"/>
              </w:numPr>
              <w:spacing w:after="160" w:line="259" w:lineRule="auto"/>
              <w:rPr>
                <w:rFonts w:asciiTheme="minorHAnsi" w:hAnsiTheme="minorHAnsi" w:cstheme="minorBidi"/>
                <w:szCs w:val="22"/>
              </w:rPr>
            </w:pPr>
            <w:r w:rsidRPr="007748A3">
              <w:rPr>
                <w:rFonts w:asciiTheme="minorHAnsi" w:hAnsiTheme="minorHAnsi" w:cstheme="minorBidi"/>
                <w:b/>
                <w:bCs/>
                <w:szCs w:val="22"/>
              </w:rPr>
              <w:t>Thanksgiving</w:t>
            </w:r>
            <w:r>
              <w:rPr>
                <w:rFonts w:asciiTheme="minorHAnsi" w:hAnsiTheme="minorHAnsi" w:cstheme="minorBidi"/>
                <w:szCs w:val="22"/>
              </w:rPr>
              <w:t>: How do you show/express gratitude? [Challenge]</w:t>
            </w:r>
          </w:p>
        </w:tc>
      </w:tr>
    </w:tbl>
    <w:p w:rsidR="00777166" w:rsidP="006B051E" w14:paraId="63055A4D" w14:textId="23D4FEFA">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7F67080E" w14:textId="77777777" w:rsidTr="00B441F7">
        <w:tblPrEx>
          <w:tblW w:w="10068" w:type="dxa"/>
          <w:tblLook w:val="04A0"/>
        </w:tblPrEx>
        <w:tc>
          <w:tcPr>
            <w:tcW w:w="10068" w:type="dxa"/>
            <w:gridSpan w:val="3"/>
          </w:tcPr>
          <w:p w:rsidR="005B06E2" w:rsidRPr="00B844D2" w:rsidP="00B441F7" w14:paraId="49581196" w14:textId="013B368D">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553D8E">
              <w:rPr>
                <w:rStyle w:val="Heading2Char"/>
                <w:color w:val="FFFFFF" w:themeColor="background1"/>
              </w:rPr>
              <w:t>December</w:t>
            </w:r>
            <w:r w:rsidRPr="57E86329">
              <w:rPr>
                <w:rStyle w:val="Heading2Char"/>
                <w:color w:val="FFFFFF" w:themeColor="background1"/>
              </w:rPr>
              <w:t xml:space="preserve"> 2024</w:t>
            </w:r>
          </w:p>
          <w:p w:rsidR="005B06E2" w:rsidP="00B441F7" w14:paraId="52A7835A" w14:textId="5A6422C6">
            <w:pPr>
              <w:pStyle w:val="BodyText"/>
              <w:spacing w:before="120" w:after="120" w:line="276" w:lineRule="auto"/>
              <w:ind w:firstLine="0"/>
              <w:rPr>
                <w:rStyle w:val="Heading2Char"/>
              </w:rPr>
            </w:pPr>
            <w:r>
              <w:rPr>
                <w:rStyle w:val="Heading2Char"/>
                <w:color w:val="DEEAF6" w:themeColor="accent1" w:themeTint="33"/>
              </w:rPr>
              <w:t xml:space="preserve">9 </w:t>
            </w:r>
            <w:r w:rsidRPr="003C1A69" w:rsidR="003C1A69">
              <w:rPr>
                <w:rStyle w:val="Heading2Char"/>
                <w:color w:val="DEEAF6" w:themeColor="accent1" w:themeTint="33"/>
              </w:rPr>
              <w:t>activities total</w:t>
            </w:r>
          </w:p>
        </w:tc>
      </w:tr>
      <w:tr w14:paraId="01F29B4B" w14:textId="77777777" w:rsidTr="00B441F7">
        <w:tblPrEx>
          <w:tblW w:w="10068" w:type="dxa"/>
          <w:tblLook w:val="04A0"/>
        </w:tblPrEx>
        <w:tc>
          <w:tcPr>
            <w:tcW w:w="3109" w:type="dxa"/>
            <w:gridSpan w:val="2"/>
          </w:tcPr>
          <w:p w:rsidR="005B06E2" w:rsidRPr="00445059" w:rsidP="00B441F7" w14:paraId="2EAD04A9"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3E989FBC"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378094915"/>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0034CF0F" w14:textId="29433761">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1433021162"/>
                <w14:checkbox>
                  <w14:checked w14:val="1"/>
                  <w14:checkedState w14:val="2612" w14:font="MS Gothic"/>
                  <w14:uncheckedState w14:val="2610" w14:font="MS Gothic"/>
                </w14:checkbox>
              </w:sdtPr>
              <w:sdtEndPr>
                <w:rPr>
                  <w:rStyle w:val="Heading2Char"/>
                </w:rPr>
              </w:sdtEndPr>
              <w:sdtContent>
                <w:r w:rsidRPr="266363E4" w:rsidR="345C3A8D">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04F82B2D" w14:textId="6667CCE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873765462"/>
                <w14:checkbox>
                  <w14:checked w14:val="0"/>
                  <w14:checkedState w14:val="2612" w14:font="MS Gothic"/>
                  <w14:uncheckedState w14:val="2610" w14:font="MS Gothic"/>
                </w14:checkbox>
              </w:sdtPr>
              <w:sdtEndPr>
                <w:rPr>
                  <w:rStyle w:val="Heading2Char"/>
                </w:rPr>
              </w:sdtEndPr>
              <w:sdtContent>
                <w:r w:rsidRPr="00DA7E73" w:rsidR="00DA7E73">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3F9CFDB8" w14:textId="45FC1654">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52360503"/>
                <w14:checkbox>
                  <w14:checked w14:val="0"/>
                  <w14:checkedState w14:val="2612" w14:font="MS Gothic"/>
                  <w14:uncheckedState w14:val="2610" w14:font="MS Gothic"/>
                </w14:checkbox>
              </w:sdtPr>
              <w:sdtEndPr>
                <w:rPr>
                  <w:rStyle w:val="Heading2Char"/>
                </w:rPr>
              </w:sdtEndPr>
              <w:sdtContent>
                <w:r w:rsidRPr="00DA7E73" w:rsidR="00DA7E73">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04BE4FAE"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166519941"/>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14036CA7"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626BFD1C"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A1696E" w:rsidRPr="00E81AC5" w:rsidP="00E81AC5" w14:paraId="5D77A869" w14:textId="48072744">
            <w:pPr>
              <w:pStyle w:val="ListParagraph"/>
              <w:numPr>
                <w:ilvl w:val="1"/>
                <w:numId w:val="17"/>
              </w:numPr>
              <w:rPr>
                <w:rFonts w:ascii="Calibri" w:hAnsi="Calibri"/>
                <w:szCs w:val="22"/>
              </w:rPr>
            </w:pPr>
            <w:r w:rsidRPr="00A1696E">
              <w:rPr>
                <w:rFonts w:ascii="Calibri" w:hAnsi="Calibri"/>
                <w:szCs w:val="22"/>
              </w:rPr>
              <w:t>Think about conflicts you have had to deal with in the past. What was a positive or healthy way you approached a specific conflict? What was a less healthy way to deal with a conflict? Reflect on your actions and what you learned from managing this conflict.</w:t>
            </w:r>
            <w:r>
              <w:rPr>
                <w:rFonts w:ascii="Calibri" w:hAnsi="Calibri"/>
                <w:szCs w:val="22"/>
              </w:rPr>
              <w:t xml:space="preserve"> [Journal]</w:t>
            </w:r>
          </w:p>
          <w:p w:rsidR="005B06E2" w:rsidP="00B441F7" w14:paraId="63DA0F16"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B167BC" w:rsidP="00B167BC" w14:paraId="28724339" w14:textId="234ED1B3">
            <w:pPr>
              <w:pStyle w:val="BodyText"/>
              <w:numPr>
                <w:ilvl w:val="1"/>
                <w:numId w:val="17"/>
              </w:numPr>
              <w:spacing w:before="60" w:after="60" w:line="276" w:lineRule="auto"/>
              <w:rPr>
                <w:rFonts w:ascii="Calibri" w:hAnsi="Calibri"/>
                <w:sz w:val="22"/>
                <w:szCs w:val="22"/>
              </w:rPr>
            </w:pPr>
            <w:r>
              <w:rPr>
                <w:rFonts w:ascii="Calibri" w:hAnsi="Calibri"/>
                <w:sz w:val="22"/>
                <w:szCs w:val="22"/>
              </w:rPr>
              <w:t xml:space="preserve">This is the time of year when many gather to enjoy </w:t>
            </w:r>
            <w:r w:rsidR="0062105D">
              <w:rPr>
                <w:rFonts w:ascii="Calibri" w:hAnsi="Calibri"/>
                <w:sz w:val="22"/>
                <w:szCs w:val="22"/>
              </w:rPr>
              <w:t>time with family and</w:t>
            </w:r>
            <w:r w:rsidR="00CC3B88">
              <w:rPr>
                <w:rFonts w:ascii="Calibri" w:hAnsi="Calibri"/>
                <w:sz w:val="22"/>
                <w:szCs w:val="22"/>
              </w:rPr>
              <w:t xml:space="preserve"> </w:t>
            </w:r>
            <w:r w:rsidR="0062105D">
              <w:rPr>
                <w:rFonts w:ascii="Calibri" w:hAnsi="Calibri"/>
                <w:sz w:val="22"/>
                <w:szCs w:val="22"/>
              </w:rPr>
              <w:t>lots of</w:t>
            </w:r>
            <w:r w:rsidR="00CC3B88">
              <w:rPr>
                <w:rFonts w:ascii="Calibri" w:hAnsi="Calibri"/>
                <w:sz w:val="22"/>
                <w:szCs w:val="22"/>
              </w:rPr>
              <w:t xml:space="preserve"> yummy</w:t>
            </w:r>
            <w:r w:rsidR="0062105D">
              <w:rPr>
                <w:rFonts w:ascii="Calibri" w:hAnsi="Calibri"/>
                <w:sz w:val="22"/>
                <w:szCs w:val="22"/>
              </w:rPr>
              <w:t xml:space="preserve"> food! </w:t>
            </w:r>
            <w:r w:rsidR="00CC3B88">
              <w:rPr>
                <w:rFonts w:ascii="Calibri" w:hAnsi="Calibri"/>
                <w:sz w:val="22"/>
                <w:szCs w:val="22"/>
              </w:rPr>
              <w:t xml:space="preserve">How will you </w:t>
            </w:r>
            <w:r w:rsidR="00990588">
              <w:rPr>
                <w:rFonts w:ascii="Calibri" w:hAnsi="Calibri"/>
                <w:sz w:val="22"/>
                <w:szCs w:val="22"/>
              </w:rPr>
              <w:t xml:space="preserve">promote </w:t>
            </w:r>
            <w:r w:rsidR="00502A8E">
              <w:rPr>
                <w:rFonts w:ascii="Calibri" w:hAnsi="Calibri"/>
                <w:sz w:val="22"/>
                <w:szCs w:val="22"/>
              </w:rPr>
              <w:t xml:space="preserve">a positive relationship with </w:t>
            </w:r>
            <w:r w:rsidR="00686286">
              <w:rPr>
                <w:rFonts w:ascii="Calibri" w:hAnsi="Calibri"/>
                <w:sz w:val="22"/>
                <w:szCs w:val="22"/>
              </w:rPr>
              <w:t>food this season</w:t>
            </w:r>
            <w:r w:rsidR="00990588">
              <w:rPr>
                <w:rFonts w:ascii="Calibri" w:hAnsi="Calibri"/>
                <w:sz w:val="22"/>
                <w:szCs w:val="22"/>
              </w:rPr>
              <w:t>?</w:t>
            </w:r>
            <w:r w:rsidR="00686286">
              <w:rPr>
                <w:rFonts w:ascii="Calibri" w:hAnsi="Calibri"/>
                <w:sz w:val="22"/>
                <w:szCs w:val="22"/>
              </w:rPr>
              <w:t xml:space="preserve"> [</w:t>
            </w:r>
            <w:r w:rsidR="00F27ECE">
              <w:rPr>
                <w:rFonts w:ascii="Calibri" w:hAnsi="Calibri"/>
                <w:sz w:val="22"/>
                <w:szCs w:val="22"/>
              </w:rPr>
              <w:t>Journal]</w:t>
            </w:r>
          </w:p>
          <w:p w:rsidR="005B06E2" w:rsidP="00B441F7" w14:paraId="3F8198C2"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7748A3" w:rsidP="266363E4" w14:paraId="57C36EDD" w14:textId="5A64834E">
            <w:pPr>
              <w:pStyle w:val="BodyText"/>
              <w:numPr>
                <w:ilvl w:val="1"/>
                <w:numId w:val="17"/>
              </w:numPr>
              <w:spacing w:before="60" w:after="60" w:line="276" w:lineRule="auto"/>
              <w:rPr>
                <w:rFonts w:ascii="Calibri" w:hAnsi="Calibri"/>
                <w:sz w:val="22"/>
                <w:szCs w:val="22"/>
              </w:rPr>
            </w:pPr>
            <w:r>
              <w:rPr>
                <w:rFonts w:ascii="Calibri" w:hAnsi="Calibri"/>
                <w:sz w:val="22"/>
                <w:szCs w:val="22"/>
              </w:rPr>
              <w:t xml:space="preserve">Which platforms are you using the most? </w:t>
            </w:r>
            <w:r w:rsidRPr="266363E4" w:rsidR="10A3B5D8">
              <w:rPr>
                <w:rFonts w:ascii="Calibri" w:hAnsi="Calibri"/>
                <w:sz w:val="22"/>
                <w:szCs w:val="22"/>
              </w:rPr>
              <w:t>[Poll]</w:t>
            </w:r>
          </w:p>
          <w:p w:rsidR="007748A3" w:rsidP="266363E4" w14:paraId="40662289" w14:textId="1E9B85CA">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Instagram</w:t>
            </w:r>
          </w:p>
          <w:p w:rsidR="007748A3" w:rsidP="266363E4" w14:paraId="7A988FB8" w14:textId="394B2202">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YouTube</w:t>
            </w:r>
          </w:p>
          <w:p w:rsidR="007748A3" w:rsidP="266363E4" w14:paraId="3C00F54E" w14:textId="5ADE2C4F">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Snapchat</w:t>
            </w:r>
          </w:p>
          <w:p w:rsidR="007748A3" w:rsidP="266363E4" w14:paraId="630D0794" w14:textId="3D9D85A5">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Discord</w:t>
            </w:r>
          </w:p>
          <w:p w:rsidR="007748A3" w:rsidP="266363E4" w14:paraId="17909914" w14:textId="52A92179">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Other</w:t>
            </w:r>
          </w:p>
          <w:p w:rsidR="007748A3" w:rsidP="007748A3" w14:paraId="20F6D137" w14:textId="179314B2">
            <w:pPr>
              <w:pStyle w:val="BodyText"/>
              <w:numPr>
                <w:ilvl w:val="1"/>
                <w:numId w:val="17"/>
              </w:numPr>
              <w:spacing w:before="60" w:after="60" w:line="276" w:lineRule="auto"/>
              <w:rPr>
                <w:rFonts w:ascii="Calibri" w:hAnsi="Calibri"/>
                <w:sz w:val="22"/>
                <w:szCs w:val="22"/>
              </w:rPr>
            </w:pPr>
            <w:r w:rsidRPr="00F26B37">
              <w:rPr>
                <w:rFonts w:ascii="Calibri" w:hAnsi="Calibri"/>
                <w:sz w:val="22"/>
                <w:szCs w:val="22"/>
              </w:rPr>
              <w:t>When you use social media, what do you spend the most time doing</w:t>
            </w:r>
            <w:r w:rsidRPr="266363E4" w:rsidR="4C398D00">
              <w:rPr>
                <w:rFonts w:ascii="Calibri" w:hAnsi="Calibri"/>
                <w:sz w:val="22"/>
                <w:szCs w:val="22"/>
              </w:rPr>
              <w:t>? [Poll]</w:t>
            </w:r>
          </w:p>
          <w:p w:rsidR="007748A3" w:rsidP="266363E4" w14:paraId="39F56660" w14:textId="71FBFE28">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Curating</w:t>
            </w:r>
            <w:r>
              <w:rPr>
                <w:rFonts w:ascii="Calibri" w:hAnsi="Calibri"/>
                <w:sz w:val="22"/>
                <w:szCs w:val="22"/>
              </w:rPr>
              <w:t xml:space="preserve"> your own content</w:t>
            </w:r>
          </w:p>
          <w:p w:rsidR="007748A3" w:rsidP="266363E4" w14:paraId="5C9BED07" w14:textId="3D3AF665">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Scanning your</w:t>
            </w:r>
            <w:r>
              <w:rPr>
                <w:rFonts w:ascii="Calibri" w:hAnsi="Calibri"/>
                <w:sz w:val="22"/>
                <w:szCs w:val="22"/>
              </w:rPr>
              <w:t xml:space="preserve"> feed</w:t>
            </w:r>
          </w:p>
          <w:p w:rsidR="007748A3" w:rsidP="266363E4" w14:paraId="5F9A0A92" w14:textId="0C31CCD6">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Checking</w:t>
            </w:r>
            <w:r>
              <w:rPr>
                <w:rFonts w:ascii="Calibri" w:hAnsi="Calibri"/>
                <w:sz w:val="22"/>
                <w:szCs w:val="22"/>
              </w:rPr>
              <w:t xml:space="preserve"> for likes</w:t>
            </w:r>
          </w:p>
          <w:p w:rsidR="007748A3" w:rsidP="266363E4" w14:paraId="08BF8F62" w14:textId="5084FB0A">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Talking with friends</w:t>
            </w:r>
          </w:p>
          <w:p w:rsidR="007748A3" w:rsidP="266363E4" w14:paraId="17E685F8" w14:textId="5123C49C">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Watching short-form content</w:t>
            </w:r>
          </w:p>
          <w:p w:rsidR="007748A3" w:rsidP="266363E4" w14:paraId="2D0CEA9E" w14:textId="72C70417">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Watching long-form content</w:t>
            </w:r>
          </w:p>
          <w:p w:rsidR="007748A3" w:rsidP="266363E4" w14:paraId="33FFC017" w14:textId="08604804">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Other</w:t>
            </w:r>
            <w:r w:rsidRPr="266363E4">
              <w:rPr>
                <w:rFonts w:ascii="Calibri" w:hAnsi="Calibri"/>
                <w:sz w:val="22"/>
                <w:szCs w:val="22"/>
              </w:rPr>
              <w:t xml:space="preserve"> </w:t>
            </w:r>
          </w:p>
          <w:p w:rsidR="007748A3" w:rsidRPr="00E81AC5" w:rsidP="00E81AC5" w14:paraId="5006E804" w14:textId="0B4C9388">
            <w:pPr>
              <w:pStyle w:val="ListParagraph"/>
              <w:numPr>
                <w:ilvl w:val="1"/>
                <w:numId w:val="17"/>
              </w:numPr>
              <w:rPr>
                <w:rFonts w:ascii="Calibri" w:hAnsi="Calibri"/>
                <w:szCs w:val="22"/>
              </w:rPr>
            </w:pPr>
            <w:r w:rsidRPr="00E10E17">
              <w:rPr>
                <w:rFonts w:ascii="Calibri" w:hAnsi="Calibri"/>
                <w:szCs w:val="22"/>
              </w:rPr>
              <w:t>When you use social media, how does it make you feel? Are you ever aware of social media changing your mood?</w:t>
            </w:r>
            <w:r>
              <w:rPr>
                <w:rFonts w:ascii="Calibri" w:hAnsi="Calibri"/>
                <w:szCs w:val="22"/>
              </w:rPr>
              <w:t xml:space="preserve"> [</w:t>
            </w:r>
            <w:r w:rsidR="0096554E">
              <w:rPr>
                <w:rFonts w:ascii="Calibri" w:hAnsi="Calibri"/>
                <w:szCs w:val="22"/>
              </w:rPr>
              <w:t>Forum</w:t>
            </w:r>
            <w:r>
              <w:rPr>
                <w:rFonts w:ascii="Calibri" w:hAnsi="Calibri"/>
                <w:szCs w:val="22"/>
              </w:rPr>
              <w:t>]</w:t>
            </w:r>
          </w:p>
          <w:p w:rsidR="005B06E2" w:rsidP="00B441F7" w14:paraId="69CE152E"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FA48A1" w:rsidRPr="00FA48A1" w:rsidP="00FA48A1" w14:paraId="23BE3FEB" w14:textId="2F86D9FA">
            <w:pPr>
              <w:pStyle w:val="BodyText"/>
              <w:numPr>
                <w:ilvl w:val="1"/>
                <w:numId w:val="17"/>
              </w:numPr>
              <w:spacing w:before="60" w:after="60" w:line="276" w:lineRule="auto"/>
              <w:rPr>
                <w:rFonts w:ascii="Calibri" w:hAnsi="Calibri"/>
                <w:sz w:val="22"/>
                <w:szCs w:val="24"/>
              </w:rPr>
            </w:pPr>
            <w:r w:rsidRPr="00FA48A1">
              <w:rPr>
                <w:rFonts w:ascii="Calibri" w:hAnsi="Calibri"/>
                <w:sz w:val="22"/>
                <w:szCs w:val="24"/>
              </w:rPr>
              <w:t xml:space="preserve">What are some ways your parents/caregivers responded to you about any mental health issues you were </w:t>
            </w:r>
            <w:r w:rsidRPr="00FA48A1">
              <w:rPr>
                <w:rFonts w:ascii="Calibri" w:hAnsi="Calibri"/>
                <w:sz w:val="22"/>
                <w:szCs w:val="24"/>
              </w:rPr>
              <w:t>experiencing? What was positive and what could have been improved about the way your parent/caregiver approached the issue? [Journal]</w:t>
            </w:r>
          </w:p>
          <w:p w:rsidR="005B06E2" w:rsidP="00B441F7" w14:paraId="220F633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93028E" w:rsidP="0093028E" w14:paraId="60BE045A" w14:textId="27E95BCB">
            <w:pPr>
              <w:pStyle w:val="ListParagraph"/>
              <w:numPr>
                <w:ilvl w:val="1"/>
                <w:numId w:val="17"/>
              </w:numPr>
              <w:rPr>
                <w:rFonts w:ascii="Calibri" w:hAnsi="Calibri"/>
                <w:szCs w:val="22"/>
              </w:rPr>
            </w:pPr>
            <w:r w:rsidRPr="0093028E">
              <w:rPr>
                <w:rFonts w:ascii="Calibri" w:hAnsi="Calibri"/>
                <w:szCs w:val="22"/>
              </w:rPr>
              <w:t>How do you plan to budget around holiday spending and gift giving?</w:t>
            </w:r>
            <w:r>
              <w:rPr>
                <w:rFonts w:ascii="Calibri" w:hAnsi="Calibri"/>
                <w:szCs w:val="22"/>
              </w:rPr>
              <w:t xml:space="preserve"> </w:t>
            </w:r>
            <w:r w:rsidR="00315187">
              <w:rPr>
                <w:rFonts w:ascii="Calibri" w:hAnsi="Calibri"/>
                <w:szCs w:val="22"/>
              </w:rPr>
              <w:t>[Journal]</w:t>
            </w:r>
          </w:p>
          <w:p w:rsidR="0093028E" w:rsidRPr="00E81AC5" w:rsidP="00E81AC5" w14:paraId="00463A3F" w14:textId="154BA831">
            <w:pPr>
              <w:pStyle w:val="ListParagraph"/>
              <w:numPr>
                <w:ilvl w:val="1"/>
                <w:numId w:val="17"/>
              </w:numPr>
              <w:rPr>
                <w:rFonts w:ascii="Calibri" w:hAnsi="Calibri"/>
                <w:szCs w:val="22"/>
              </w:rPr>
            </w:pPr>
            <w:r w:rsidRPr="0044632A">
              <w:rPr>
                <w:rFonts w:ascii="Calibri" w:hAnsi="Calibri"/>
                <w:szCs w:val="22"/>
              </w:rPr>
              <w:t>Share ideas for free or low-cost gift ideas for your loved ones.</w:t>
            </w:r>
            <w:r>
              <w:rPr>
                <w:rFonts w:ascii="Calibri" w:hAnsi="Calibri"/>
                <w:szCs w:val="22"/>
              </w:rPr>
              <w:t xml:space="preserve"> [Forum]</w:t>
            </w:r>
          </w:p>
          <w:p w:rsidR="005B06E2" w:rsidP="00B441F7" w14:paraId="435E4F8F"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B06E2" w:rsidRPr="00E81AC5" w:rsidP="00E81AC5" w14:paraId="141EF03A" w14:textId="5C88970E">
            <w:pPr>
              <w:pStyle w:val="ListParagraph"/>
              <w:numPr>
                <w:ilvl w:val="1"/>
                <w:numId w:val="17"/>
              </w:numPr>
              <w:rPr>
                <w:rFonts w:asciiTheme="minorHAnsi" w:hAnsiTheme="minorHAnsi" w:cstheme="minorHAnsi"/>
              </w:rPr>
            </w:pPr>
            <w:r w:rsidRPr="00AB701B">
              <w:rPr>
                <w:rFonts w:asciiTheme="minorHAnsi" w:hAnsiTheme="minorHAnsi" w:cstheme="minorHAnsi"/>
              </w:rPr>
              <w:t>As we come up on the holiday season, share some ideas with fellow teens about how you can volunteer in your community. What are some of the benefits of volunteering to yourself and others?</w:t>
            </w:r>
            <w:r>
              <w:rPr>
                <w:rFonts w:asciiTheme="minorHAnsi" w:hAnsiTheme="minorHAnsi" w:cstheme="minorHAnsi"/>
              </w:rPr>
              <w:t xml:space="preserve"> [Forum]</w:t>
            </w:r>
          </w:p>
        </w:tc>
      </w:tr>
      <w:tr w14:paraId="0C2FCB97" w14:textId="77777777" w:rsidTr="00B441F7">
        <w:tblPrEx>
          <w:tblW w:w="10068" w:type="dxa"/>
          <w:tblLook w:val="04A0"/>
        </w:tblPrEx>
        <w:trPr>
          <w:trHeight w:val="70"/>
        </w:trPr>
        <w:tc>
          <w:tcPr>
            <w:tcW w:w="636" w:type="dxa"/>
          </w:tcPr>
          <w:p w:rsidR="005B06E2" w:rsidP="00B441F7" w14:paraId="533C44E4"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345106065" name="Graphic 345106065"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106065"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4A2BC4F5"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50E756A1" w14:textId="77777777" w:rsidTr="00B441F7">
        <w:tblPrEx>
          <w:tblW w:w="10068" w:type="dxa"/>
          <w:tblLook w:val="04A0"/>
        </w:tblPrEx>
        <w:tc>
          <w:tcPr>
            <w:tcW w:w="3109" w:type="dxa"/>
            <w:gridSpan w:val="2"/>
          </w:tcPr>
          <w:p w:rsidR="005B06E2" w:rsidRPr="00DA7E73" w:rsidP="00DA7E73" w14:paraId="0592CCA2" w14:textId="68F4D9D1">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tc>
        <w:tc>
          <w:tcPr>
            <w:tcW w:w="6959" w:type="dxa"/>
          </w:tcPr>
          <w:p w:rsidR="005B06E2" w:rsidRPr="00DA7E73" w:rsidP="00DA7E73" w14:paraId="6712A240" w14:textId="19A0EAA2">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tc>
      </w:tr>
    </w:tbl>
    <w:p w:rsidR="005B06E2" w:rsidP="006B051E" w14:paraId="0D90528D"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6B002349" w14:textId="77777777" w:rsidTr="00B441F7">
        <w:tblPrEx>
          <w:tblW w:w="10068" w:type="dxa"/>
          <w:tblLook w:val="04A0"/>
        </w:tblPrEx>
        <w:tc>
          <w:tcPr>
            <w:tcW w:w="10068" w:type="dxa"/>
            <w:gridSpan w:val="3"/>
          </w:tcPr>
          <w:p w:rsidR="005B06E2" w:rsidRPr="00B844D2" w:rsidP="00B441F7" w14:paraId="6BA49A48" w14:textId="673C5A5E">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3C1A69">
              <w:rPr>
                <w:rStyle w:val="Heading2Char"/>
                <w:color w:val="FFFFFF" w:themeColor="background1"/>
              </w:rPr>
              <w:t>January</w:t>
            </w:r>
            <w:r w:rsidRPr="57E86329">
              <w:rPr>
                <w:rStyle w:val="Heading2Char"/>
                <w:color w:val="FFFFFF" w:themeColor="background1"/>
              </w:rPr>
              <w:t xml:space="preserve"> 202</w:t>
            </w:r>
            <w:r w:rsidR="003C1A69">
              <w:rPr>
                <w:rStyle w:val="Heading2Char"/>
                <w:color w:val="FFFFFF" w:themeColor="background1"/>
              </w:rPr>
              <w:t>5</w:t>
            </w:r>
          </w:p>
          <w:p w:rsidR="005B06E2" w:rsidP="00B441F7" w14:paraId="24BFBE9C" w14:textId="68DFE1E4">
            <w:pPr>
              <w:pStyle w:val="BodyText"/>
              <w:spacing w:before="120" w:after="120" w:line="276" w:lineRule="auto"/>
              <w:ind w:firstLine="0"/>
              <w:rPr>
                <w:rStyle w:val="Heading2Char"/>
              </w:rPr>
            </w:pPr>
            <w:r>
              <w:rPr>
                <w:rStyle w:val="Heading2Char"/>
                <w:color w:val="DEEAF6" w:themeColor="accent1" w:themeTint="33"/>
              </w:rPr>
              <w:t>9</w:t>
            </w:r>
            <w:r w:rsidRPr="00170950">
              <w:rPr>
                <w:rStyle w:val="Heading2Char"/>
                <w:color w:val="DEEAF6" w:themeColor="accent1" w:themeTint="33"/>
              </w:rPr>
              <w:t xml:space="preserve"> activities total</w:t>
            </w:r>
          </w:p>
        </w:tc>
      </w:tr>
      <w:tr w14:paraId="3DCE1603" w14:textId="77777777" w:rsidTr="00B441F7">
        <w:tblPrEx>
          <w:tblW w:w="10068" w:type="dxa"/>
          <w:tblLook w:val="04A0"/>
        </w:tblPrEx>
        <w:tc>
          <w:tcPr>
            <w:tcW w:w="3109" w:type="dxa"/>
            <w:gridSpan w:val="2"/>
          </w:tcPr>
          <w:p w:rsidR="005B06E2" w:rsidRPr="00445059" w:rsidP="00B441F7" w14:paraId="7F56A5B2"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3A1F995F"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429554382"/>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694BA727" w14:textId="6D9C8920">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1959321602"/>
                <w14:checkbox>
                  <w14:checked w14:val="1"/>
                  <w14:checkedState w14:val="2612" w14:font="MS Gothic"/>
                  <w14:uncheckedState w14:val="2610" w14:font="MS Gothic"/>
                </w14:checkbox>
              </w:sdtPr>
              <w:sdtEndPr>
                <w:rPr>
                  <w:rStyle w:val="Heading2Char"/>
                </w:rPr>
              </w:sdtEndPr>
              <w:sdtContent>
                <w:r w:rsidRPr="266363E4" w:rsidR="6ED46577">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1658749D"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580510471"/>
                <w14:checkbox>
                  <w14:checked w14:val="1"/>
                  <w14:checkedState w14:val="2612" w14:font="MS Gothic"/>
                  <w14:uncheckedState w14:val="2610" w14:font="MS Gothic"/>
                </w14:checkbox>
              </w:sdtPr>
              <w:sdtEndPr>
                <w:rPr>
                  <w:rStyle w:val="Heading2Char"/>
                </w:rPr>
              </w:sdtEndPr>
              <w:sdtContent>
                <w:r w:rsidRPr="00823EF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5A7E5EA9"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952510958"/>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3D025901" w14:textId="75247F18">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855760554"/>
                <w14:checkbox>
                  <w14:checked w14:val="0"/>
                  <w14:checkedState w14:val="2612" w14:font="MS Gothic"/>
                  <w14:uncheckedState w14:val="2610" w14:font="MS Gothic"/>
                </w14:checkbox>
              </w:sdtPr>
              <w:sdtEndPr>
                <w:rPr>
                  <w:rStyle w:val="Heading2Char"/>
                </w:rPr>
              </w:sdtEndPr>
              <w:sdtContent>
                <w:r w:rsidRPr="001C6F27" w:rsidR="001C6F27">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1E1D4C83"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DB23AC" w14:paraId="650D0C90"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6E063D" w:rsidP="006E063D" w14:paraId="7E03FB22" w14:textId="46F9D070">
            <w:pPr>
              <w:pStyle w:val="ListParagraph"/>
              <w:numPr>
                <w:ilvl w:val="1"/>
                <w:numId w:val="17"/>
              </w:numPr>
              <w:rPr>
                <w:rFonts w:ascii="Calibri" w:hAnsi="Calibri"/>
                <w:szCs w:val="22"/>
              </w:rPr>
            </w:pPr>
            <w:r w:rsidRPr="006E063D">
              <w:rPr>
                <w:rFonts w:ascii="Calibri" w:hAnsi="Calibri"/>
                <w:szCs w:val="22"/>
              </w:rPr>
              <w:t>Have you ever had to set a boundary with someone close to you? How did you communicate it, and what happened after?</w:t>
            </w:r>
            <w:r>
              <w:rPr>
                <w:rFonts w:ascii="Calibri" w:hAnsi="Calibri"/>
                <w:szCs w:val="22"/>
              </w:rPr>
              <w:t xml:space="preserve"> [Journal]</w:t>
            </w:r>
          </w:p>
          <w:p w:rsidR="006E063D" w:rsidRPr="00170950" w:rsidP="00170950" w14:paraId="1DC23AE9" w14:textId="265D4F95">
            <w:pPr>
              <w:pStyle w:val="ListParagraph"/>
              <w:numPr>
                <w:ilvl w:val="1"/>
                <w:numId w:val="17"/>
              </w:numPr>
              <w:rPr>
                <w:rFonts w:ascii="Calibri" w:hAnsi="Calibri"/>
              </w:rPr>
            </w:pPr>
            <w:r w:rsidRPr="266363E4">
              <w:rPr>
                <w:rFonts w:ascii="Calibri" w:hAnsi="Calibri"/>
              </w:rPr>
              <w:t>What would make you feel more comfortable asking your parents/caregivers questions about STIs, dating, and/or sex?</w:t>
            </w:r>
            <w:r w:rsidRPr="266363E4" w:rsidR="00832312">
              <w:rPr>
                <w:rFonts w:ascii="Calibri" w:hAnsi="Calibri"/>
              </w:rPr>
              <w:t xml:space="preserve"> </w:t>
            </w:r>
            <w:r w:rsidRPr="266363E4" w:rsidR="5BD42B8E">
              <w:rPr>
                <w:rFonts w:ascii="Calibri" w:hAnsi="Calibri"/>
              </w:rPr>
              <w:t>[Poll]</w:t>
            </w:r>
          </w:p>
          <w:p w:rsidR="3ECF1A3B" w:rsidP="266363E4" w14:paraId="335F2D27" w14:textId="23D87DD4">
            <w:pPr>
              <w:pStyle w:val="ListParagraph"/>
              <w:numPr>
                <w:ilvl w:val="2"/>
                <w:numId w:val="17"/>
              </w:numPr>
              <w:rPr>
                <w:rFonts w:ascii="Calibri" w:hAnsi="Calibri"/>
              </w:rPr>
            </w:pPr>
            <w:r w:rsidRPr="266363E4">
              <w:rPr>
                <w:rFonts w:ascii="Calibri" w:hAnsi="Calibri"/>
              </w:rPr>
              <w:t>Knowing they aren’t going to judge you for what you say</w:t>
            </w:r>
          </w:p>
          <w:p w:rsidR="3ECF1A3B" w:rsidP="266363E4" w14:paraId="2A7B53B0" w14:textId="5EE1C593">
            <w:pPr>
              <w:pStyle w:val="ListParagraph"/>
              <w:numPr>
                <w:ilvl w:val="2"/>
                <w:numId w:val="17"/>
              </w:numPr>
              <w:rPr>
                <w:rFonts w:ascii="Calibri" w:hAnsi="Calibri"/>
              </w:rPr>
            </w:pPr>
            <w:r w:rsidRPr="266363E4">
              <w:rPr>
                <w:rFonts w:ascii="Calibri" w:hAnsi="Calibri"/>
              </w:rPr>
              <w:t>Knowing they won’t assume you’re having sex just because you’re asking about it</w:t>
            </w:r>
          </w:p>
          <w:p w:rsidR="3ECF1A3B" w:rsidP="266363E4" w14:paraId="031A22E6" w14:textId="5BF3F1BE">
            <w:pPr>
              <w:pStyle w:val="ListParagraph"/>
              <w:numPr>
                <w:ilvl w:val="2"/>
                <w:numId w:val="17"/>
              </w:numPr>
              <w:rPr>
                <w:rFonts w:ascii="Calibri" w:hAnsi="Calibri"/>
              </w:rPr>
            </w:pPr>
            <w:r w:rsidRPr="266363E4">
              <w:rPr>
                <w:rFonts w:ascii="Calibri" w:hAnsi="Calibri"/>
              </w:rPr>
              <w:t>Knowing they won’t get upset by you asking</w:t>
            </w:r>
          </w:p>
          <w:p w:rsidR="3ECF1A3B" w:rsidP="266363E4" w14:paraId="31304C18" w14:textId="688EED0D">
            <w:pPr>
              <w:pStyle w:val="ListParagraph"/>
              <w:numPr>
                <w:ilvl w:val="2"/>
                <w:numId w:val="17"/>
              </w:numPr>
              <w:rPr>
                <w:rFonts w:ascii="Calibri" w:hAnsi="Calibri"/>
              </w:rPr>
            </w:pPr>
            <w:r w:rsidRPr="266363E4">
              <w:rPr>
                <w:rFonts w:ascii="Calibri" w:hAnsi="Calibri"/>
              </w:rPr>
              <w:t>Knowing they would be open and honest with you in their response</w:t>
            </w:r>
          </w:p>
          <w:p w:rsidR="3ECF1A3B" w:rsidP="266363E4" w14:paraId="08478FD3" w14:textId="0FFC0924">
            <w:pPr>
              <w:pStyle w:val="ListParagraph"/>
              <w:numPr>
                <w:ilvl w:val="2"/>
                <w:numId w:val="17"/>
              </w:numPr>
              <w:rPr>
                <w:rFonts w:ascii="Calibri" w:hAnsi="Calibri"/>
              </w:rPr>
            </w:pPr>
            <w:r w:rsidRPr="266363E4">
              <w:rPr>
                <w:rFonts w:ascii="Calibri" w:hAnsi="Calibri"/>
              </w:rPr>
              <w:t>Trusting that they are knowledgeable on the topic</w:t>
            </w:r>
          </w:p>
          <w:p w:rsidR="3ECF1A3B" w:rsidP="266363E4" w14:paraId="1F9C60D0" w14:textId="7A9AC962">
            <w:pPr>
              <w:pStyle w:val="ListParagraph"/>
              <w:numPr>
                <w:ilvl w:val="2"/>
                <w:numId w:val="17"/>
              </w:numPr>
              <w:rPr>
                <w:rFonts w:ascii="Calibri" w:hAnsi="Calibri"/>
              </w:rPr>
            </w:pPr>
            <w:r w:rsidRPr="266363E4">
              <w:rPr>
                <w:rFonts w:ascii="Calibri" w:hAnsi="Calibri"/>
              </w:rPr>
              <w:t>Other</w:t>
            </w:r>
          </w:p>
          <w:p w:rsidR="005B06E2" w:rsidP="00DB23AC" w14:paraId="40A7DB63"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473B95" w:rsidRPr="00170950" w:rsidP="00170950" w14:paraId="5C9515FE" w14:textId="0C9172A7">
            <w:pPr>
              <w:pStyle w:val="ListParagraph"/>
              <w:numPr>
                <w:ilvl w:val="1"/>
                <w:numId w:val="17"/>
              </w:numPr>
              <w:rPr>
                <w:rFonts w:ascii="Calibri" w:hAnsi="Calibri"/>
                <w:szCs w:val="22"/>
              </w:rPr>
            </w:pPr>
            <w:r w:rsidRPr="00473B95">
              <w:rPr>
                <w:rFonts w:ascii="Calibri" w:hAnsi="Calibri"/>
                <w:szCs w:val="22"/>
              </w:rPr>
              <w:t>How do you form new habits? What tips would you share with other teens?</w:t>
            </w:r>
            <w:r w:rsidR="001A0B14">
              <w:rPr>
                <w:rFonts w:ascii="Calibri" w:hAnsi="Calibri"/>
                <w:szCs w:val="22"/>
              </w:rPr>
              <w:t xml:space="preserve"> </w:t>
            </w:r>
            <w:r w:rsidRPr="001A0B14" w:rsidR="001A0B14">
              <w:rPr>
                <w:rFonts w:ascii="Calibri" w:hAnsi="Calibri"/>
                <w:szCs w:val="22"/>
              </w:rPr>
              <w:t>What are some healthy habits you’d like to adopt? What is the first step you need to take to adopt them?</w:t>
            </w:r>
            <w:r w:rsidRPr="001A0B14">
              <w:rPr>
                <w:rFonts w:ascii="Calibri" w:hAnsi="Calibri"/>
                <w:szCs w:val="22"/>
              </w:rPr>
              <w:t xml:space="preserve"> [Journal]</w:t>
            </w:r>
          </w:p>
          <w:p w:rsidR="005B06E2" w:rsidP="00DB23AC" w14:paraId="02982E1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D55292" w:rsidP="00D55292" w14:paraId="16317798" w14:textId="169C6E0E">
            <w:pPr>
              <w:pStyle w:val="ListParagraph"/>
              <w:numPr>
                <w:ilvl w:val="1"/>
                <w:numId w:val="17"/>
              </w:numPr>
              <w:rPr>
                <w:rFonts w:ascii="Calibri" w:hAnsi="Calibri"/>
                <w:szCs w:val="22"/>
              </w:rPr>
            </w:pPr>
            <w:r w:rsidRPr="00D55292">
              <w:rPr>
                <w:rFonts w:ascii="Calibri" w:hAnsi="Calibri"/>
                <w:szCs w:val="22"/>
              </w:rPr>
              <w:t xml:space="preserve">Start paying attention to how your body feels after a meal. Do you feel satisfied? Do you have energy? How do you feel now vs before you ate? </w:t>
            </w:r>
            <w:r>
              <w:rPr>
                <w:rFonts w:ascii="Calibri" w:hAnsi="Calibri"/>
                <w:szCs w:val="22"/>
              </w:rPr>
              <w:t>[Journal]</w:t>
            </w:r>
          </w:p>
          <w:p w:rsidR="00D55292" w:rsidRPr="00170950" w:rsidP="00170950" w14:paraId="1C0163FB" w14:textId="4959C4FC">
            <w:pPr>
              <w:pStyle w:val="ListParagraph"/>
              <w:numPr>
                <w:ilvl w:val="1"/>
                <w:numId w:val="17"/>
              </w:numPr>
              <w:rPr>
                <w:rFonts w:ascii="Calibri" w:hAnsi="Calibri"/>
                <w:szCs w:val="22"/>
              </w:rPr>
            </w:pPr>
            <w:r>
              <w:rPr>
                <w:rFonts w:ascii="Calibri" w:hAnsi="Calibri"/>
                <w:szCs w:val="22"/>
              </w:rPr>
              <w:t>Make a “colorful” plate/meal and post a picture of it! Describe what it is</w:t>
            </w:r>
            <w:r w:rsidR="00170950">
              <w:rPr>
                <w:rFonts w:ascii="Calibri" w:hAnsi="Calibri"/>
                <w:szCs w:val="22"/>
              </w:rPr>
              <w:t xml:space="preserve"> and why you chose those foods</w:t>
            </w:r>
            <w:r>
              <w:rPr>
                <w:rFonts w:ascii="Calibri" w:hAnsi="Calibri"/>
                <w:szCs w:val="22"/>
              </w:rPr>
              <w:t>. [Challenge]</w:t>
            </w:r>
          </w:p>
          <w:p w:rsidR="005B06E2" w:rsidP="00DB23AC" w14:paraId="232D335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DB23AC" w:rsidRPr="00DB23AC" w:rsidP="00DB23AC" w14:paraId="56552EB2" w14:textId="7C2EFF90">
            <w:pPr>
              <w:pStyle w:val="ListParagraph"/>
              <w:numPr>
                <w:ilvl w:val="1"/>
                <w:numId w:val="17"/>
              </w:numPr>
              <w:spacing w:after="160" w:line="279" w:lineRule="auto"/>
              <w:rPr>
                <w:rFonts w:asciiTheme="minorHAnsi" w:hAnsiTheme="minorHAnsi" w:cstheme="minorHAnsi"/>
              </w:rPr>
            </w:pPr>
            <w:r w:rsidRPr="00DB23AC">
              <w:rPr>
                <w:rFonts w:asciiTheme="minorHAnsi" w:hAnsiTheme="minorHAnsi" w:cstheme="minorHAnsi"/>
              </w:rPr>
              <w:t>Create a mantra or self-affirmation that you can use to support your mental health.</w:t>
            </w:r>
            <w:r>
              <w:rPr>
                <w:rFonts w:asciiTheme="minorHAnsi" w:hAnsiTheme="minorHAnsi" w:cstheme="minorHAnsi"/>
              </w:rPr>
              <w:t xml:space="preserve"> [Challenge]</w:t>
            </w:r>
          </w:p>
          <w:p w:rsidR="005B06E2" w:rsidP="00DB23AC" w14:paraId="1817B501"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1915BF" w:rsidRPr="00170950" w:rsidP="00170950" w14:paraId="4507125B" w14:textId="3D7A35AE">
            <w:pPr>
              <w:pStyle w:val="BodyText"/>
              <w:numPr>
                <w:ilvl w:val="1"/>
                <w:numId w:val="17"/>
              </w:numPr>
              <w:spacing w:before="60" w:after="60" w:line="276" w:lineRule="auto"/>
              <w:rPr>
                <w:rFonts w:ascii="Calibri" w:hAnsi="Calibri"/>
                <w:sz w:val="22"/>
                <w:szCs w:val="22"/>
              </w:rPr>
            </w:pPr>
            <w:r w:rsidRPr="001915BF">
              <w:rPr>
                <w:rFonts w:ascii="Calibri" w:hAnsi="Calibri"/>
                <w:sz w:val="22"/>
                <w:szCs w:val="22"/>
              </w:rPr>
              <w:t>What is an appropriate use of AI? How are you using it in school?</w:t>
            </w:r>
            <w:r>
              <w:rPr>
                <w:rFonts w:ascii="Calibri" w:hAnsi="Calibri"/>
                <w:sz w:val="22"/>
                <w:szCs w:val="22"/>
              </w:rPr>
              <w:t xml:space="preserve"> </w:t>
            </w:r>
            <w:r w:rsidRPr="001915BF">
              <w:rPr>
                <w:rFonts w:ascii="Calibri" w:hAnsi="Calibri"/>
                <w:sz w:val="22"/>
                <w:szCs w:val="22"/>
              </w:rPr>
              <w:t>Does your school or classes have any policy on AI usage? If so, how would you summarize the policy in your own words?</w:t>
            </w:r>
            <w:r>
              <w:rPr>
                <w:rFonts w:ascii="Calibri" w:hAnsi="Calibri"/>
                <w:sz w:val="22"/>
                <w:szCs w:val="22"/>
              </w:rPr>
              <w:t xml:space="preserve"> [</w:t>
            </w:r>
            <w:r w:rsidR="00BB5782">
              <w:rPr>
                <w:rFonts w:ascii="Calibri" w:hAnsi="Calibri"/>
                <w:sz w:val="22"/>
                <w:szCs w:val="22"/>
              </w:rPr>
              <w:t>Journal]</w:t>
            </w:r>
          </w:p>
          <w:p w:rsidR="005B06E2" w:rsidRPr="00170950" w:rsidP="00170950" w14:paraId="4DFB53E3" w14:textId="653E0FCB">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tc>
      </w:tr>
      <w:tr w14:paraId="661C2357" w14:textId="77777777" w:rsidTr="00B441F7">
        <w:tblPrEx>
          <w:tblW w:w="10068" w:type="dxa"/>
          <w:tblLook w:val="04A0"/>
        </w:tblPrEx>
        <w:trPr>
          <w:trHeight w:val="70"/>
        </w:trPr>
        <w:tc>
          <w:tcPr>
            <w:tcW w:w="636" w:type="dxa"/>
          </w:tcPr>
          <w:p w:rsidR="005B06E2" w:rsidP="00B441F7" w14:paraId="262F562C"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309271780" name="Graphic 1309271780"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71780"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01098ABD"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1CBC066C" w14:textId="77777777" w:rsidTr="00B441F7">
        <w:tblPrEx>
          <w:tblW w:w="10068" w:type="dxa"/>
          <w:tblLook w:val="04A0"/>
        </w:tblPrEx>
        <w:tc>
          <w:tcPr>
            <w:tcW w:w="3109" w:type="dxa"/>
            <w:gridSpan w:val="2"/>
          </w:tcPr>
          <w:p w:rsidR="005B06E2" w:rsidRPr="00FF32AF" w:rsidP="00B441F7" w14:paraId="6084A0AA"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5B06E2" w:rsidRPr="00DE113C" w:rsidP="00DE113C" w14:paraId="5B1479D1" w14:textId="6D79614E">
            <w:pPr>
              <w:pStyle w:val="ListParagraph"/>
              <w:numPr>
                <w:ilvl w:val="0"/>
                <w:numId w:val="15"/>
              </w:numPr>
              <w:spacing w:after="160" w:line="259" w:lineRule="auto"/>
              <w:rPr>
                <w:rFonts w:ascii="Calibri" w:hAnsi="Calibri"/>
                <w:szCs w:val="22"/>
              </w:rPr>
            </w:pPr>
            <w:r w:rsidRPr="00170950">
              <w:rPr>
                <w:rFonts w:ascii="Calibri" w:hAnsi="Calibri"/>
                <w:szCs w:val="22"/>
              </w:rPr>
              <w:t>National Mentoring Month:</w:t>
            </w:r>
            <w:r>
              <w:rPr>
                <w:rFonts w:ascii="Calibri" w:hAnsi="Calibri"/>
                <w:szCs w:val="22"/>
              </w:rPr>
              <w:t xml:space="preserve"> </w:t>
            </w:r>
            <w:r w:rsidRPr="00170950" w:rsidR="000D5665">
              <w:rPr>
                <w:rFonts w:ascii="Calibri" w:hAnsi="Calibri"/>
                <w:b w:val="0"/>
                <w:bCs w:val="0"/>
                <w:szCs w:val="22"/>
              </w:rPr>
              <w:t>Tell us about a time you had a strong mentor. What made them an asset to your life? What did you learn from them?</w:t>
            </w:r>
            <w:r w:rsidRPr="00170950" w:rsidR="005F793C">
              <w:rPr>
                <w:rFonts w:ascii="Calibri" w:hAnsi="Calibri"/>
                <w:b w:val="0"/>
                <w:bCs w:val="0"/>
                <w:szCs w:val="22"/>
              </w:rPr>
              <w:t xml:space="preserve"> [Journal]</w:t>
            </w:r>
          </w:p>
        </w:tc>
        <w:tc>
          <w:tcPr>
            <w:tcW w:w="6959" w:type="dxa"/>
          </w:tcPr>
          <w:p w:rsidR="005B06E2" w:rsidRPr="00445059" w:rsidP="00B441F7" w14:paraId="3B921B85"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5B06E2" w:rsidRPr="005F44A5" w:rsidP="005F44A5" w14:paraId="6F3699ED" w14:textId="0E8E16E6">
            <w:pPr>
              <w:pStyle w:val="ListParagraph"/>
              <w:numPr>
                <w:ilvl w:val="0"/>
                <w:numId w:val="32"/>
              </w:numPr>
              <w:spacing w:after="160" w:line="279" w:lineRule="auto"/>
            </w:pPr>
            <w:r w:rsidRPr="266363E4">
              <w:rPr>
                <w:rFonts w:asciiTheme="minorHAnsi" w:hAnsiTheme="minorHAnsi" w:cstheme="minorBidi"/>
                <w:b/>
              </w:rPr>
              <w:t>1: Global Family Day</w:t>
            </w:r>
            <w:r w:rsidRPr="266363E4" w:rsidR="2F4B2353">
              <w:rPr>
                <w:rFonts w:asciiTheme="minorHAnsi" w:hAnsiTheme="minorHAnsi" w:cstheme="minorBidi"/>
                <w:b/>
                <w:bCs/>
              </w:rPr>
              <w:t xml:space="preserve">: </w:t>
            </w:r>
            <w:r w:rsidRPr="266363E4" w:rsidR="00001837">
              <w:rPr>
                <w:rFonts w:asciiTheme="minorHAnsi" w:hAnsiTheme="minorHAnsi" w:cstheme="minorBidi"/>
              </w:rPr>
              <w:t>Reflect on a familial relationship that is important to you. How do you keep this relationship strong</w:t>
            </w:r>
            <w:r w:rsidRPr="266363E4" w:rsidR="7F82DBDD">
              <w:rPr>
                <w:rFonts w:asciiTheme="minorHAnsi" w:hAnsiTheme="minorHAnsi" w:cstheme="minorBidi"/>
              </w:rPr>
              <w:t>?</w:t>
            </w:r>
            <w:r w:rsidRPr="266363E4" w:rsidR="00001837">
              <w:rPr>
                <w:rFonts w:asciiTheme="minorHAnsi" w:hAnsiTheme="minorHAnsi" w:cstheme="minorBidi"/>
              </w:rPr>
              <w:t xml:space="preserve"> [Questionnaire]</w:t>
            </w:r>
          </w:p>
        </w:tc>
      </w:tr>
    </w:tbl>
    <w:p w:rsidR="005B06E2" w:rsidP="006B051E" w14:paraId="4F806C73"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329AF80D" w14:textId="77777777" w:rsidTr="00B441F7">
        <w:tblPrEx>
          <w:tblW w:w="10068" w:type="dxa"/>
          <w:tblLook w:val="04A0"/>
        </w:tblPrEx>
        <w:tc>
          <w:tcPr>
            <w:tcW w:w="10068" w:type="dxa"/>
            <w:gridSpan w:val="3"/>
          </w:tcPr>
          <w:p w:rsidR="005B06E2" w:rsidRPr="00B844D2" w:rsidP="00B441F7" w14:paraId="2D9A32DB" w14:textId="2D7F2993">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170950">
              <w:rPr>
                <w:rStyle w:val="Heading2Char"/>
                <w:color w:val="FFFFFF" w:themeColor="background1"/>
              </w:rPr>
              <w:t>February</w:t>
            </w:r>
            <w:r w:rsidRPr="57E86329">
              <w:rPr>
                <w:rStyle w:val="Heading2Char"/>
                <w:color w:val="FFFFFF" w:themeColor="background1"/>
              </w:rPr>
              <w:t xml:space="preserve"> 202</w:t>
            </w:r>
            <w:r w:rsidR="00170950">
              <w:rPr>
                <w:rStyle w:val="Heading2Char"/>
                <w:color w:val="FFFFFF" w:themeColor="background1"/>
              </w:rPr>
              <w:t>5</w:t>
            </w:r>
          </w:p>
          <w:p w:rsidR="005B06E2" w:rsidP="00B441F7" w14:paraId="0F9DC4FE" w14:textId="4FCED5DB">
            <w:pPr>
              <w:pStyle w:val="BodyText"/>
              <w:spacing w:before="120" w:after="120" w:line="276" w:lineRule="auto"/>
              <w:ind w:firstLine="0"/>
              <w:rPr>
                <w:rStyle w:val="Heading2Char"/>
              </w:rPr>
            </w:pPr>
            <w:r>
              <w:rPr>
                <w:rStyle w:val="Heading2Char"/>
                <w:color w:val="DEEAF6" w:themeColor="accent1" w:themeTint="33"/>
              </w:rPr>
              <w:t>8</w:t>
            </w:r>
            <w:r w:rsidRPr="00636F7A" w:rsidR="00636F7A">
              <w:rPr>
                <w:rStyle w:val="Heading2Char"/>
                <w:color w:val="DEEAF6" w:themeColor="accent1" w:themeTint="33"/>
              </w:rPr>
              <w:t xml:space="preserve"> activities total</w:t>
            </w:r>
          </w:p>
        </w:tc>
      </w:tr>
      <w:tr w14:paraId="7C7341A7" w14:textId="77777777" w:rsidTr="00B441F7">
        <w:tblPrEx>
          <w:tblW w:w="10068" w:type="dxa"/>
          <w:tblLook w:val="04A0"/>
        </w:tblPrEx>
        <w:tc>
          <w:tcPr>
            <w:tcW w:w="3109" w:type="dxa"/>
            <w:gridSpan w:val="2"/>
          </w:tcPr>
          <w:p w:rsidR="005B06E2" w:rsidRPr="00445059" w:rsidP="00B441F7" w14:paraId="7E2AD1E7"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4BC37A30"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270865232"/>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2533533D" w14:textId="0B633979">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2084796153"/>
                <w14:checkbox>
                  <w14:checked w14:val="1"/>
                  <w14:checkedState w14:val="2612" w14:font="MS Gothic"/>
                  <w14:uncheckedState w14:val="2610" w14:font="MS Gothic"/>
                </w14:checkbox>
              </w:sdtPr>
              <w:sdtEndPr>
                <w:rPr>
                  <w:rStyle w:val="Heading2Char"/>
                </w:rPr>
              </w:sdtEndPr>
              <w:sdtContent>
                <w:r w:rsidRPr="266363E4" w:rsidR="113DFA86">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3D0D0FCC" w14:textId="3970F6F6">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945381056"/>
                <w14:checkbox>
                  <w14:checked w14:val="0"/>
                  <w14:checkedState w14:val="2612" w14:font="MS Gothic"/>
                  <w14:uncheckedState w14:val="2610" w14:font="MS Gothic"/>
                </w14:checkbox>
              </w:sdtPr>
              <w:sdtEndPr>
                <w:rPr>
                  <w:rStyle w:val="Heading2Char"/>
                </w:rPr>
              </w:sdtEndPr>
              <w:sdtContent>
                <w:r w:rsidRPr="001C6F27" w:rsidR="001C6F27">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3923C746"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705918381"/>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2CA08AD1"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608278727"/>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25FA4B38"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0E246E47"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3867A2" w:rsidRPr="003867A2" w:rsidP="003867A2" w14:paraId="23FA7C4C" w14:textId="0D332A85">
            <w:pPr>
              <w:pStyle w:val="ListParagraph"/>
              <w:numPr>
                <w:ilvl w:val="1"/>
                <w:numId w:val="17"/>
              </w:numPr>
              <w:rPr>
                <w:rFonts w:ascii="Calibri" w:hAnsi="Calibri"/>
              </w:rPr>
            </w:pPr>
            <w:r w:rsidRPr="266363E4">
              <w:rPr>
                <w:rFonts w:ascii="Calibri" w:hAnsi="Calibri"/>
              </w:rPr>
              <w:t xml:space="preserve">Do you think it’s important for teens who are not sexually active to be informed about topics such as STI testing, dating, and sex? </w:t>
            </w:r>
            <w:r w:rsidRPr="266363E4" w:rsidR="54264DEF">
              <w:rPr>
                <w:rFonts w:ascii="Calibri" w:hAnsi="Calibri"/>
              </w:rPr>
              <w:t>[Poll]</w:t>
            </w:r>
          </w:p>
          <w:p w:rsidR="54264DEF" w:rsidP="266363E4" w14:paraId="279F9BEA" w14:textId="7B7A7E3E">
            <w:pPr>
              <w:pStyle w:val="ListParagraph"/>
              <w:numPr>
                <w:ilvl w:val="2"/>
                <w:numId w:val="17"/>
              </w:numPr>
              <w:rPr>
                <w:rFonts w:ascii="Calibri" w:hAnsi="Calibri"/>
              </w:rPr>
            </w:pPr>
            <w:r w:rsidRPr="266363E4">
              <w:rPr>
                <w:rFonts w:ascii="Calibri" w:hAnsi="Calibri"/>
              </w:rPr>
              <w:t>Yes</w:t>
            </w:r>
          </w:p>
          <w:p w:rsidR="54264DEF" w:rsidP="266363E4" w14:paraId="56E89F04" w14:textId="4F76104F">
            <w:pPr>
              <w:pStyle w:val="ListParagraph"/>
              <w:numPr>
                <w:ilvl w:val="2"/>
                <w:numId w:val="17"/>
              </w:numPr>
              <w:rPr>
                <w:rFonts w:ascii="Calibri" w:hAnsi="Calibri"/>
              </w:rPr>
            </w:pPr>
            <w:r w:rsidRPr="266363E4">
              <w:rPr>
                <w:rFonts w:ascii="Calibri" w:hAnsi="Calibri"/>
              </w:rPr>
              <w:t>No</w:t>
            </w:r>
          </w:p>
          <w:p w:rsidR="005B06E2" w:rsidP="00B441F7" w14:paraId="26A73F7C"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5B06E2" w:rsidP="00B441F7" w14:paraId="793B398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481BF6" w:rsidP="00481BF6" w14:paraId="5A46F606" w14:textId="7873173F">
            <w:pPr>
              <w:pStyle w:val="ListParagraph"/>
              <w:numPr>
                <w:ilvl w:val="1"/>
                <w:numId w:val="17"/>
              </w:numPr>
              <w:rPr>
                <w:rFonts w:ascii="Calibri" w:hAnsi="Calibri"/>
                <w:szCs w:val="22"/>
              </w:rPr>
            </w:pPr>
            <w:r w:rsidRPr="00481BF6">
              <w:rPr>
                <w:rFonts w:ascii="Calibri" w:hAnsi="Calibri"/>
                <w:szCs w:val="22"/>
              </w:rPr>
              <w:t>What are the tools you use to fact check information you read online? Take us through the process you use to make sure what you’re viewing/reading is accurate?</w:t>
            </w:r>
            <w:r w:rsidR="004813AE">
              <w:rPr>
                <w:rFonts w:ascii="Calibri" w:hAnsi="Calibri"/>
                <w:szCs w:val="22"/>
              </w:rPr>
              <w:t xml:space="preserve"> [Journal]</w:t>
            </w:r>
          </w:p>
          <w:p w:rsidR="00481BF6" w:rsidRPr="008279C0" w:rsidP="008279C0" w14:paraId="1AE52D88" w14:textId="0F023129">
            <w:pPr>
              <w:pStyle w:val="ListParagraph"/>
              <w:numPr>
                <w:ilvl w:val="1"/>
                <w:numId w:val="17"/>
              </w:numPr>
              <w:rPr>
                <w:rFonts w:ascii="Calibri" w:hAnsi="Calibri"/>
                <w:szCs w:val="22"/>
              </w:rPr>
            </w:pPr>
            <w:r w:rsidRPr="006C64C4">
              <w:rPr>
                <w:rFonts w:ascii="Calibri" w:hAnsi="Calibri"/>
                <w:szCs w:val="22"/>
              </w:rPr>
              <w:t xml:space="preserve">What foods make your body feel good and energized? </w:t>
            </w:r>
            <w:r>
              <w:rPr>
                <w:rFonts w:ascii="Calibri" w:hAnsi="Calibri"/>
                <w:szCs w:val="22"/>
              </w:rPr>
              <w:t>[Challenge]</w:t>
            </w:r>
          </w:p>
          <w:p w:rsidR="005B06E2" w:rsidP="00B441F7" w14:paraId="701B0D2A"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D442FD" w:rsidP="00D442FD" w14:paraId="3EE9BA58" w14:textId="0C8A2E40">
            <w:pPr>
              <w:pStyle w:val="BodyText"/>
              <w:numPr>
                <w:ilvl w:val="1"/>
                <w:numId w:val="17"/>
              </w:numPr>
              <w:spacing w:before="60" w:after="60" w:line="276" w:lineRule="auto"/>
              <w:rPr>
                <w:rFonts w:ascii="Calibri" w:hAnsi="Calibri"/>
                <w:sz w:val="22"/>
                <w:szCs w:val="22"/>
              </w:rPr>
            </w:pPr>
            <w:r>
              <w:rPr>
                <w:rFonts w:ascii="Calibri" w:hAnsi="Calibri"/>
                <w:sz w:val="22"/>
                <w:szCs w:val="22"/>
              </w:rPr>
              <w:t>How does body image impact your life, positively or negatively? [Journal]</w:t>
            </w:r>
          </w:p>
          <w:p w:rsidR="00CB0131" w:rsidRPr="00CB0131" w:rsidP="00CB0131" w14:paraId="59187E08" w14:textId="773350CE">
            <w:pPr>
              <w:pStyle w:val="ListParagraph"/>
              <w:numPr>
                <w:ilvl w:val="1"/>
                <w:numId w:val="17"/>
              </w:numPr>
              <w:rPr>
                <w:rFonts w:ascii="Calibri" w:hAnsi="Calibri"/>
              </w:rPr>
            </w:pPr>
            <w:r w:rsidRPr="00CB0131">
              <w:rPr>
                <w:rFonts w:ascii="Calibri" w:hAnsi="Calibri"/>
              </w:rPr>
              <w:t>What does “resilience” mean to you? What can your parents/caregivers do to help you become more resilient?</w:t>
            </w:r>
            <w:r>
              <w:rPr>
                <w:rFonts w:ascii="Calibri" w:hAnsi="Calibri"/>
              </w:rPr>
              <w:t xml:space="preserve"> [Journal]</w:t>
            </w:r>
          </w:p>
          <w:p w:rsidR="005B06E2" w:rsidP="00B441F7" w14:paraId="58D500B6"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F95468" w:rsidRPr="00F95468" w:rsidP="00F95468" w14:paraId="54EF2D50" w14:textId="38C5074C">
            <w:pPr>
              <w:pStyle w:val="ListParagraph"/>
              <w:numPr>
                <w:ilvl w:val="1"/>
                <w:numId w:val="17"/>
              </w:numPr>
              <w:rPr>
                <w:rFonts w:ascii="Calibri" w:hAnsi="Calibri"/>
              </w:rPr>
            </w:pPr>
            <w:r w:rsidRPr="266363E4">
              <w:rPr>
                <w:rFonts w:ascii="Calibri" w:hAnsi="Calibri"/>
              </w:rPr>
              <w:t>How are you balancing your extracurricular activities with school commitments? Making sure you’re getting the rest you need to prevent burnout</w:t>
            </w:r>
            <w:r w:rsidRPr="266363E4" w:rsidR="2A95A2F2">
              <w:rPr>
                <w:rFonts w:ascii="Calibri" w:hAnsi="Calibri"/>
              </w:rPr>
              <w:t>?</w:t>
            </w:r>
            <w:r w:rsidRPr="266363E4">
              <w:rPr>
                <w:rFonts w:ascii="Calibri" w:hAnsi="Calibri"/>
              </w:rPr>
              <w:t xml:space="preserve"> [Journal]</w:t>
            </w:r>
          </w:p>
          <w:p w:rsidR="005B06E2" w:rsidP="00B441F7" w14:paraId="7E893B14"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B06E2" w:rsidRPr="002613F1" w:rsidP="00B441F7" w14:paraId="71AC5CDB" w14:textId="02176E14">
            <w:pPr>
              <w:pStyle w:val="ListParagraph"/>
              <w:numPr>
                <w:ilvl w:val="1"/>
                <w:numId w:val="17"/>
              </w:numPr>
              <w:spacing w:after="160" w:line="259" w:lineRule="auto"/>
              <w:rPr>
                <w:rFonts w:asciiTheme="minorHAnsi" w:hAnsiTheme="minorHAnsi" w:cstheme="minorHAnsi"/>
              </w:rPr>
            </w:pPr>
            <w:r w:rsidRPr="002613F1">
              <w:rPr>
                <w:rFonts w:asciiTheme="minorHAnsi" w:hAnsiTheme="minorHAnsi" w:cstheme="minorHAnsi"/>
              </w:rPr>
              <w:t>Share a video of you participating in your talent or hobby.</w:t>
            </w:r>
            <w:r w:rsidR="00A55886">
              <w:rPr>
                <w:rFonts w:asciiTheme="minorHAnsi" w:hAnsiTheme="minorHAnsi" w:cstheme="minorHAnsi"/>
              </w:rPr>
              <w:t xml:space="preserve"> [Challenge]</w:t>
            </w:r>
          </w:p>
        </w:tc>
      </w:tr>
      <w:tr w14:paraId="72305CC9" w14:textId="77777777" w:rsidTr="00B441F7">
        <w:tblPrEx>
          <w:tblW w:w="10068" w:type="dxa"/>
          <w:tblLook w:val="04A0"/>
        </w:tblPrEx>
        <w:trPr>
          <w:trHeight w:val="70"/>
        </w:trPr>
        <w:tc>
          <w:tcPr>
            <w:tcW w:w="636" w:type="dxa"/>
          </w:tcPr>
          <w:p w:rsidR="005B06E2" w:rsidP="00B441F7" w14:paraId="6CAAACDC"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912088539" name="Graphic 1912088539"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88539"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6AB6643D"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0C6E21F1" w14:textId="77777777" w:rsidTr="00B441F7">
        <w:tblPrEx>
          <w:tblW w:w="10068" w:type="dxa"/>
          <w:tblLook w:val="04A0"/>
        </w:tblPrEx>
        <w:tc>
          <w:tcPr>
            <w:tcW w:w="3109" w:type="dxa"/>
            <w:gridSpan w:val="2"/>
          </w:tcPr>
          <w:p w:rsidR="005B06E2" w:rsidRPr="00FF32AF" w:rsidP="00B441F7" w14:paraId="4464890D"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5B06E2" w:rsidRPr="00874405" w:rsidP="00874405" w14:paraId="5FEA7F47" w14:textId="4B78F1E9">
            <w:pPr>
              <w:pStyle w:val="ListParagraph"/>
              <w:numPr>
                <w:ilvl w:val="0"/>
                <w:numId w:val="15"/>
              </w:numPr>
              <w:spacing w:after="160" w:line="259" w:lineRule="auto"/>
              <w:rPr>
                <w:rFonts w:asciiTheme="minorHAnsi" w:hAnsiTheme="minorHAnsi" w:cstheme="minorHAnsi"/>
                <w:b w:val="0"/>
                <w:bCs w:val="0"/>
              </w:rPr>
            </w:pPr>
            <w:r>
              <w:rPr>
                <w:rFonts w:ascii="Calibri" w:hAnsi="Calibri"/>
                <w:szCs w:val="22"/>
              </w:rPr>
              <w:t xml:space="preserve">Gap Year Awareness Month: </w:t>
            </w:r>
            <w:r w:rsidRPr="0045542E" w:rsidR="0045542E">
              <w:rPr>
                <w:rFonts w:asciiTheme="minorHAnsi" w:hAnsiTheme="minorHAnsi" w:cstheme="minorHAnsi"/>
                <w:b w:val="0"/>
                <w:bCs w:val="0"/>
              </w:rPr>
              <w:t>Have any of you taken a gap year or considered taking one? What do you see as the benefits of taking one?</w:t>
            </w:r>
            <w:r w:rsidR="0045542E">
              <w:rPr>
                <w:rFonts w:asciiTheme="minorHAnsi" w:hAnsiTheme="minorHAnsi" w:cstheme="minorHAnsi"/>
                <w:b w:val="0"/>
                <w:bCs w:val="0"/>
              </w:rPr>
              <w:t xml:space="preserve"> </w:t>
            </w:r>
            <w:r w:rsidRPr="00874405" w:rsidR="00874405">
              <w:rPr>
                <w:rFonts w:asciiTheme="minorHAnsi" w:hAnsiTheme="minorHAnsi" w:cstheme="minorHAnsi"/>
                <w:b w:val="0"/>
                <w:bCs w:val="0"/>
              </w:rPr>
              <w:t>If you did take a gap year, how did you spend your time? What do you have to do to prepare for one? How d</w:t>
            </w:r>
            <w:r w:rsidR="00874405">
              <w:rPr>
                <w:rFonts w:asciiTheme="minorHAnsi" w:hAnsiTheme="minorHAnsi" w:cstheme="minorHAnsi"/>
                <w:b w:val="0"/>
                <w:bCs w:val="0"/>
              </w:rPr>
              <w:t>id</w:t>
            </w:r>
            <w:r w:rsidRPr="00874405" w:rsidR="00874405">
              <w:rPr>
                <w:rFonts w:asciiTheme="minorHAnsi" w:hAnsiTheme="minorHAnsi" w:cstheme="minorHAnsi"/>
                <w:b w:val="0"/>
                <w:bCs w:val="0"/>
              </w:rPr>
              <w:t xml:space="preserve"> you transition out of your gap year? </w:t>
            </w:r>
            <w:r w:rsidRPr="00874405" w:rsidR="007E5BF5">
              <w:rPr>
                <w:rFonts w:asciiTheme="minorHAnsi" w:hAnsiTheme="minorHAnsi" w:cstheme="minorHAnsi"/>
                <w:b w:val="0"/>
                <w:bCs w:val="0"/>
              </w:rPr>
              <w:t>[Forum]</w:t>
            </w:r>
          </w:p>
        </w:tc>
        <w:tc>
          <w:tcPr>
            <w:tcW w:w="6959" w:type="dxa"/>
          </w:tcPr>
          <w:p w:rsidR="005B06E2" w:rsidRPr="001C6F27" w:rsidP="001C6F27" w14:paraId="21CB399E" w14:textId="45BD2838">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tc>
      </w:tr>
    </w:tbl>
    <w:p w:rsidR="005B06E2" w:rsidP="006B051E" w14:paraId="49310085"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780656B5" w14:textId="77777777" w:rsidTr="00B441F7">
        <w:tblPrEx>
          <w:tblW w:w="10068" w:type="dxa"/>
          <w:tblLook w:val="04A0"/>
        </w:tblPrEx>
        <w:tc>
          <w:tcPr>
            <w:tcW w:w="10068" w:type="dxa"/>
            <w:gridSpan w:val="3"/>
          </w:tcPr>
          <w:p w:rsidR="005B06E2" w:rsidRPr="00B844D2" w:rsidP="00B441F7" w14:paraId="15E33213" w14:textId="2759F3E5">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636F7A">
              <w:rPr>
                <w:rStyle w:val="Heading2Char"/>
                <w:color w:val="FFFFFF" w:themeColor="background1"/>
              </w:rPr>
              <w:t>March</w:t>
            </w:r>
            <w:r w:rsidRPr="57E86329">
              <w:rPr>
                <w:rStyle w:val="Heading2Char"/>
                <w:color w:val="FFFFFF" w:themeColor="background1"/>
              </w:rPr>
              <w:t xml:space="preserve"> 202</w:t>
            </w:r>
            <w:r w:rsidR="00636F7A">
              <w:rPr>
                <w:rStyle w:val="Heading2Char"/>
                <w:color w:val="FFFFFF" w:themeColor="background1"/>
              </w:rPr>
              <w:t>5</w:t>
            </w:r>
          </w:p>
          <w:p w:rsidR="005B06E2" w:rsidP="00B441F7" w14:paraId="4804B7A7" w14:textId="6D5E6116">
            <w:pPr>
              <w:pStyle w:val="BodyText"/>
              <w:spacing w:before="120" w:after="120" w:line="276" w:lineRule="auto"/>
              <w:ind w:firstLine="0"/>
              <w:rPr>
                <w:rStyle w:val="Heading2Char"/>
              </w:rPr>
            </w:pPr>
            <w:r>
              <w:rPr>
                <w:rStyle w:val="Heading2Char"/>
                <w:color w:val="DEEAF6" w:themeColor="accent1" w:themeTint="33"/>
              </w:rPr>
              <w:t>7</w:t>
            </w:r>
            <w:r w:rsidRPr="00045A30" w:rsidR="00045A30">
              <w:rPr>
                <w:rStyle w:val="Heading2Char"/>
                <w:color w:val="DEEAF6" w:themeColor="accent1" w:themeTint="33"/>
              </w:rPr>
              <w:t xml:space="preserve"> activities total</w:t>
            </w:r>
          </w:p>
        </w:tc>
      </w:tr>
      <w:tr w14:paraId="3CE84ECA" w14:textId="77777777" w:rsidTr="00B441F7">
        <w:tblPrEx>
          <w:tblW w:w="10068" w:type="dxa"/>
          <w:tblLook w:val="04A0"/>
        </w:tblPrEx>
        <w:tc>
          <w:tcPr>
            <w:tcW w:w="3109" w:type="dxa"/>
            <w:gridSpan w:val="2"/>
          </w:tcPr>
          <w:p w:rsidR="005B06E2" w:rsidRPr="00445059" w:rsidP="00B441F7" w14:paraId="2639642D"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02C4E718"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259594423"/>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56E247E7" w14:textId="7001659F">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633172758"/>
                <w14:checkbox>
                  <w14:checked w14:val="1"/>
                  <w14:checkedState w14:val="2612" w14:font="MS Gothic"/>
                  <w14:uncheckedState w14:val="2610" w14:font="MS Gothic"/>
                </w14:checkbox>
              </w:sdtPr>
              <w:sdtEndPr>
                <w:rPr>
                  <w:rStyle w:val="Heading2Char"/>
                </w:rPr>
              </w:sdtEndPr>
              <w:sdtContent>
                <w:r w:rsidRPr="266363E4" w:rsidR="47ED8C05">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41ED4E00"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116640287"/>
                <w14:checkbox>
                  <w14:checked w14:val="1"/>
                  <w14:checkedState w14:val="2612" w14:font="MS Gothic"/>
                  <w14:uncheckedState w14:val="2610" w14:font="MS Gothic"/>
                </w14:checkbox>
              </w:sdtPr>
              <w:sdtEndPr>
                <w:rPr>
                  <w:rStyle w:val="Heading2Char"/>
                </w:rPr>
              </w:sdtEndPr>
              <w:sdtContent>
                <w:r w:rsidRPr="00823EF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47D621C1"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180974300"/>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7CD9B516"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638323815"/>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4705143D"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28E63CC2"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9F254A" w:rsidP="009F254A" w14:paraId="35463C56" w14:textId="339F2457">
            <w:pPr>
              <w:pStyle w:val="BodyText"/>
              <w:numPr>
                <w:ilvl w:val="1"/>
                <w:numId w:val="17"/>
              </w:numPr>
              <w:spacing w:before="60" w:after="60" w:line="276" w:lineRule="auto"/>
              <w:rPr>
                <w:rFonts w:ascii="Calibri" w:hAnsi="Calibri"/>
                <w:sz w:val="22"/>
                <w:szCs w:val="22"/>
              </w:rPr>
            </w:pPr>
            <w:r>
              <w:rPr>
                <w:rFonts w:ascii="Calibri" w:hAnsi="Calibri"/>
                <w:sz w:val="22"/>
                <w:szCs w:val="22"/>
              </w:rPr>
              <w:t>Navigating Cyberbullying [Questionnaire]</w:t>
            </w:r>
          </w:p>
          <w:p w:rsidR="005B06E2" w:rsidP="00B441F7" w14:paraId="23B594BA"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FB1AD9" w:rsidP="00FB1AD9" w14:paraId="537241DF" w14:textId="56125926">
            <w:pPr>
              <w:pStyle w:val="BodyText"/>
              <w:numPr>
                <w:ilvl w:val="1"/>
                <w:numId w:val="17"/>
              </w:numPr>
              <w:spacing w:before="60" w:after="60" w:line="276" w:lineRule="auto"/>
              <w:rPr>
                <w:rFonts w:ascii="Calibri" w:hAnsi="Calibri"/>
                <w:sz w:val="22"/>
                <w:szCs w:val="22"/>
              </w:rPr>
            </w:pPr>
            <w:r>
              <w:rPr>
                <w:rFonts w:ascii="Calibri" w:hAnsi="Calibri"/>
                <w:sz w:val="22"/>
                <w:szCs w:val="22"/>
              </w:rPr>
              <w:t xml:space="preserve">Write a SMART goal </w:t>
            </w:r>
            <w:r w:rsidR="003F784F">
              <w:rPr>
                <w:rFonts w:ascii="Calibri" w:hAnsi="Calibri"/>
                <w:sz w:val="22"/>
                <w:szCs w:val="22"/>
              </w:rPr>
              <w:t>and identify which aspects of it fit into the SMART acronym.</w:t>
            </w:r>
            <w:r w:rsidR="00181F40">
              <w:rPr>
                <w:rFonts w:ascii="Calibri" w:hAnsi="Calibri"/>
                <w:sz w:val="22"/>
                <w:szCs w:val="22"/>
              </w:rPr>
              <w:t xml:space="preserve"> [Journal]</w:t>
            </w:r>
          </w:p>
          <w:p w:rsidR="005B06E2" w:rsidP="00B441F7" w14:paraId="08176A8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CC3508" w:rsidP="00CC3508" w14:paraId="588A4AC2" w14:textId="11185B2D">
            <w:pPr>
              <w:pStyle w:val="BodyText"/>
              <w:numPr>
                <w:ilvl w:val="1"/>
                <w:numId w:val="17"/>
              </w:numPr>
              <w:spacing w:before="60" w:after="60" w:line="276" w:lineRule="auto"/>
              <w:rPr>
                <w:rFonts w:ascii="Calibri" w:hAnsi="Calibri"/>
                <w:sz w:val="22"/>
                <w:szCs w:val="22"/>
              </w:rPr>
            </w:pPr>
            <w:r w:rsidRPr="000A3F88">
              <w:rPr>
                <w:rFonts w:ascii="Calibri" w:hAnsi="Calibri"/>
                <w:sz w:val="22"/>
                <w:szCs w:val="22"/>
              </w:rPr>
              <w:t>How do you use your mind and body in different ways throughout the day?</w:t>
            </w:r>
            <w:r>
              <w:rPr>
                <w:rFonts w:ascii="Calibri" w:hAnsi="Calibri"/>
                <w:sz w:val="22"/>
                <w:szCs w:val="22"/>
              </w:rPr>
              <w:t xml:space="preserve"> (Challenge)</w:t>
            </w:r>
          </w:p>
          <w:p w:rsidR="006F04E1" w:rsidRPr="001C6F27" w:rsidP="001C6F27" w14:paraId="72F3CA28" w14:textId="1DA09252">
            <w:pPr>
              <w:pStyle w:val="ListParagraph"/>
              <w:numPr>
                <w:ilvl w:val="1"/>
                <w:numId w:val="17"/>
              </w:numPr>
              <w:rPr>
                <w:rFonts w:ascii="Calibri" w:hAnsi="Calibri"/>
              </w:rPr>
            </w:pPr>
            <w:r w:rsidRPr="266363E4">
              <w:rPr>
                <w:rFonts w:ascii="Calibri" w:hAnsi="Calibri"/>
              </w:rPr>
              <w:t>Mark the top</w:t>
            </w:r>
            <w:r w:rsidRPr="266363E4">
              <w:rPr>
                <w:rFonts w:ascii="Calibri" w:hAnsi="Calibri"/>
              </w:rPr>
              <w:t xml:space="preserve"> three abilities that your body does for you that </w:t>
            </w:r>
            <w:r w:rsidRPr="266363E4" w:rsidR="2997D6CE">
              <w:rPr>
                <w:rFonts w:ascii="Calibri" w:hAnsi="Calibri"/>
              </w:rPr>
              <w:t xml:space="preserve">you appreciate. </w:t>
            </w:r>
            <w:r w:rsidRPr="266363E4" w:rsidR="14BC1B03">
              <w:rPr>
                <w:rFonts w:ascii="Calibri" w:hAnsi="Calibri"/>
              </w:rPr>
              <w:t>[</w:t>
            </w:r>
            <w:r w:rsidRPr="266363E4" w:rsidR="79082173">
              <w:rPr>
                <w:rFonts w:ascii="Calibri" w:hAnsi="Calibri"/>
              </w:rPr>
              <w:t>Poll</w:t>
            </w:r>
            <w:r w:rsidRPr="266363E4" w:rsidR="14BC1B03">
              <w:rPr>
                <w:rFonts w:ascii="Calibri" w:hAnsi="Calibri"/>
              </w:rPr>
              <w:t>]</w:t>
            </w:r>
          </w:p>
          <w:p w:rsidR="7D63A22E" w:rsidP="266363E4" w14:paraId="72DA6C44" w14:textId="40EA6E61">
            <w:pPr>
              <w:pStyle w:val="ListParagraph"/>
              <w:numPr>
                <w:ilvl w:val="2"/>
                <w:numId w:val="17"/>
              </w:numPr>
              <w:rPr>
                <w:rFonts w:ascii="Calibri" w:hAnsi="Calibri"/>
              </w:rPr>
            </w:pPr>
            <w:r w:rsidRPr="266363E4">
              <w:rPr>
                <w:rFonts w:ascii="Calibri" w:hAnsi="Calibri"/>
              </w:rPr>
              <w:t>Gets me where I want to go</w:t>
            </w:r>
          </w:p>
          <w:p w:rsidR="7D63A22E" w:rsidP="266363E4" w14:paraId="53B22EB5" w14:textId="02FB8B2F">
            <w:pPr>
              <w:pStyle w:val="ListParagraph"/>
              <w:numPr>
                <w:ilvl w:val="2"/>
                <w:numId w:val="17"/>
              </w:numPr>
              <w:rPr>
                <w:rFonts w:ascii="Calibri" w:hAnsi="Calibri"/>
              </w:rPr>
            </w:pPr>
            <w:r w:rsidRPr="266363E4">
              <w:rPr>
                <w:rFonts w:ascii="Calibri" w:hAnsi="Calibri"/>
              </w:rPr>
              <w:t>Keeps me fed and nourished</w:t>
            </w:r>
          </w:p>
          <w:p w:rsidR="7D63A22E" w:rsidP="266363E4" w14:paraId="1B0C6679" w14:textId="07C172CE">
            <w:pPr>
              <w:pStyle w:val="ListParagraph"/>
              <w:numPr>
                <w:ilvl w:val="2"/>
                <w:numId w:val="17"/>
              </w:numPr>
              <w:rPr>
                <w:rFonts w:ascii="Calibri" w:hAnsi="Calibri"/>
              </w:rPr>
            </w:pPr>
            <w:r w:rsidRPr="266363E4">
              <w:rPr>
                <w:rFonts w:ascii="Calibri" w:hAnsi="Calibri"/>
              </w:rPr>
              <w:t>Let’s me dance to my favorite music</w:t>
            </w:r>
          </w:p>
          <w:p w:rsidR="7D63A22E" w:rsidP="266363E4" w14:paraId="2A097512" w14:textId="5FD372F7">
            <w:pPr>
              <w:pStyle w:val="ListParagraph"/>
              <w:numPr>
                <w:ilvl w:val="2"/>
                <w:numId w:val="17"/>
              </w:numPr>
              <w:rPr>
                <w:rFonts w:ascii="Calibri" w:hAnsi="Calibri"/>
              </w:rPr>
            </w:pPr>
            <w:r w:rsidRPr="266363E4">
              <w:rPr>
                <w:rFonts w:ascii="Calibri" w:hAnsi="Calibri"/>
              </w:rPr>
              <w:t>Helps me drive a vehicle</w:t>
            </w:r>
          </w:p>
          <w:p w:rsidR="7D63A22E" w:rsidP="266363E4" w14:paraId="61920BFD" w14:textId="4A48A545">
            <w:pPr>
              <w:pStyle w:val="ListParagraph"/>
              <w:numPr>
                <w:ilvl w:val="2"/>
                <w:numId w:val="17"/>
              </w:numPr>
              <w:rPr>
                <w:rFonts w:ascii="Calibri" w:hAnsi="Calibri"/>
              </w:rPr>
            </w:pPr>
            <w:r w:rsidRPr="266363E4">
              <w:rPr>
                <w:rFonts w:ascii="Calibri" w:hAnsi="Calibri"/>
              </w:rPr>
              <w:t>Gives me independence and autonomy</w:t>
            </w:r>
          </w:p>
          <w:p w:rsidR="005B06E2" w:rsidP="00B441F7" w14:paraId="055E976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5B06E2" w:rsidP="00B441F7" w14:paraId="18E34CDF"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1C6F27" w14:paraId="0AC9AA93"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221E6" w:rsidRPr="005221E6" w:rsidP="005221E6" w14:paraId="6242EF6F" w14:textId="28174009">
            <w:pPr>
              <w:pStyle w:val="BodyText"/>
              <w:numPr>
                <w:ilvl w:val="1"/>
                <w:numId w:val="17"/>
              </w:numPr>
              <w:spacing w:before="60" w:after="60" w:line="276" w:lineRule="auto"/>
              <w:rPr>
                <w:rFonts w:ascii="Calibri" w:hAnsi="Calibri"/>
                <w:sz w:val="22"/>
                <w:szCs w:val="24"/>
              </w:rPr>
            </w:pPr>
            <w:r w:rsidRPr="005221E6">
              <w:rPr>
                <w:rFonts w:ascii="Calibri" w:hAnsi="Calibri"/>
                <w:sz w:val="22"/>
                <w:szCs w:val="24"/>
              </w:rPr>
              <w:t>What kinds of community service projects most appeal to you? Think about the topics you are most passionate about and what kinds of projects would help you develop the skills you want to develop. [Challenge]</w:t>
            </w:r>
          </w:p>
        </w:tc>
      </w:tr>
      <w:tr w14:paraId="2BB00668" w14:textId="77777777" w:rsidTr="00B441F7">
        <w:tblPrEx>
          <w:tblW w:w="10068" w:type="dxa"/>
          <w:tblLook w:val="04A0"/>
        </w:tblPrEx>
        <w:trPr>
          <w:trHeight w:val="70"/>
        </w:trPr>
        <w:tc>
          <w:tcPr>
            <w:tcW w:w="636" w:type="dxa"/>
          </w:tcPr>
          <w:p w:rsidR="005B06E2" w:rsidP="00B441F7" w14:paraId="37237094"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02864925" name="Graphic 102864925"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4925"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65A2A565"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60B980D9" w14:textId="77777777" w:rsidTr="00B441F7">
        <w:tblPrEx>
          <w:tblW w:w="10068" w:type="dxa"/>
          <w:tblLook w:val="04A0"/>
        </w:tblPrEx>
        <w:tc>
          <w:tcPr>
            <w:tcW w:w="3109" w:type="dxa"/>
            <w:gridSpan w:val="2"/>
          </w:tcPr>
          <w:p w:rsidR="005B06E2" w:rsidRPr="00FF32AF" w:rsidP="00B441F7" w14:paraId="1AF2A125"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7864C3" w:rsidRPr="007864C3" w:rsidP="007864C3" w14:paraId="5DC1F7FD" w14:textId="1D470A53">
            <w:pPr>
              <w:pStyle w:val="ListParagraph"/>
              <w:numPr>
                <w:ilvl w:val="0"/>
                <w:numId w:val="15"/>
              </w:numPr>
              <w:spacing w:after="160" w:line="259" w:lineRule="auto"/>
              <w:rPr>
                <w:rFonts w:ascii="Calibri" w:hAnsi="Calibri"/>
                <w:b w:val="0"/>
                <w:bCs w:val="0"/>
                <w:szCs w:val="22"/>
              </w:rPr>
            </w:pPr>
            <w:r>
              <w:rPr>
                <w:rFonts w:ascii="Calibri" w:hAnsi="Calibri"/>
                <w:szCs w:val="22"/>
              </w:rPr>
              <w:t xml:space="preserve">Women’s History Month: </w:t>
            </w:r>
            <w:r w:rsidRPr="007864C3">
              <w:rPr>
                <w:rFonts w:ascii="Calibri" w:hAnsi="Calibri"/>
                <w:b w:val="0"/>
                <w:bCs w:val="0"/>
                <w:szCs w:val="22"/>
              </w:rPr>
              <w:t>Share an inspirational historical figure for Women’s History Month. Why are they a role model to you? [Forum]</w:t>
            </w:r>
          </w:p>
          <w:p w:rsidR="005B06E2" w:rsidRPr="007864C3" w:rsidP="007864C3" w14:paraId="691CC85A" w14:textId="6C388FA7">
            <w:pPr>
              <w:pStyle w:val="ListParagraph"/>
              <w:numPr>
                <w:ilvl w:val="0"/>
                <w:numId w:val="15"/>
              </w:numPr>
              <w:spacing w:after="160" w:line="259" w:lineRule="auto"/>
              <w:rPr>
                <w:rFonts w:ascii="Calibri" w:hAnsi="Calibri"/>
                <w:b w:val="0"/>
                <w:bCs w:val="0"/>
                <w:szCs w:val="22"/>
              </w:rPr>
            </w:pPr>
            <w:r w:rsidRPr="007864C3">
              <w:rPr>
                <w:rFonts w:ascii="Calibri" w:hAnsi="Calibri"/>
                <w:b w:val="0"/>
                <w:bCs w:val="0"/>
                <w:szCs w:val="22"/>
              </w:rPr>
              <w:t>Share a role model in a historically male-dominated industry/field. Why is she a role model for you? [Challenge]</w:t>
            </w:r>
          </w:p>
        </w:tc>
        <w:tc>
          <w:tcPr>
            <w:tcW w:w="6959" w:type="dxa"/>
          </w:tcPr>
          <w:p w:rsidR="005B06E2" w:rsidRPr="00445059" w:rsidP="00B441F7" w14:paraId="103F2294"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5B06E2" w:rsidRPr="00045A30" w:rsidP="00045A30" w14:paraId="611E413C" w14:textId="77777777">
            <w:pPr>
              <w:spacing w:after="160" w:line="259" w:lineRule="auto"/>
              <w:rPr>
                <w:rFonts w:asciiTheme="minorHAnsi" w:hAnsiTheme="minorHAnsi" w:cstheme="minorBidi"/>
                <w:szCs w:val="22"/>
              </w:rPr>
            </w:pPr>
          </w:p>
        </w:tc>
      </w:tr>
    </w:tbl>
    <w:p w:rsidR="005B06E2" w:rsidP="006B051E" w14:paraId="682E7CCC"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628D5D65" w14:textId="77777777" w:rsidTr="00B441F7">
        <w:tblPrEx>
          <w:tblW w:w="10068" w:type="dxa"/>
          <w:tblLook w:val="04A0"/>
        </w:tblPrEx>
        <w:tc>
          <w:tcPr>
            <w:tcW w:w="10068" w:type="dxa"/>
            <w:gridSpan w:val="3"/>
          </w:tcPr>
          <w:p w:rsidR="005B06E2" w:rsidRPr="00B844D2" w:rsidP="00B441F7" w14:paraId="1D401D48" w14:textId="19B0B7D2">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045A30">
              <w:rPr>
                <w:rStyle w:val="Heading2Char"/>
                <w:color w:val="FFFFFF" w:themeColor="background1"/>
              </w:rPr>
              <w:t>April</w:t>
            </w:r>
            <w:r w:rsidRPr="57E86329">
              <w:rPr>
                <w:rStyle w:val="Heading2Char"/>
                <w:color w:val="FFFFFF" w:themeColor="background1"/>
              </w:rPr>
              <w:t xml:space="preserve"> 202</w:t>
            </w:r>
            <w:r w:rsidR="00045A30">
              <w:rPr>
                <w:rStyle w:val="Heading2Char"/>
                <w:color w:val="FFFFFF" w:themeColor="background1"/>
              </w:rPr>
              <w:t>5</w:t>
            </w:r>
          </w:p>
          <w:p w:rsidR="005B06E2" w:rsidP="00B441F7" w14:paraId="3FB01E76" w14:textId="1D469946">
            <w:pPr>
              <w:pStyle w:val="BodyText"/>
              <w:spacing w:before="120" w:after="120" w:line="276" w:lineRule="auto"/>
              <w:ind w:firstLine="0"/>
              <w:rPr>
                <w:rStyle w:val="Heading2Char"/>
              </w:rPr>
            </w:pPr>
            <w:r>
              <w:rPr>
                <w:rStyle w:val="Heading2Char"/>
                <w:color w:val="DEEAF6" w:themeColor="accent1" w:themeTint="33"/>
              </w:rPr>
              <w:t>7</w:t>
            </w:r>
            <w:r w:rsidRPr="00290B9C" w:rsidR="00290B9C">
              <w:rPr>
                <w:rStyle w:val="Heading2Char"/>
                <w:color w:val="DEEAF6" w:themeColor="accent1" w:themeTint="33"/>
              </w:rPr>
              <w:t xml:space="preserve"> activities total</w:t>
            </w:r>
          </w:p>
        </w:tc>
      </w:tr>
      <w:tr w14:paraId="42978BF5" w14:textId="77777777" w:rsidTr="00B441F7">
        <w:tblPrEx>
          <w:tblW w:w="10068" w:type="dxa"/>
          <w:tblLook w:val="04A0"/>
        </w:tblPrEx>
        <w:tc>
          <w:tcPr>
            <w:tcW w:w="3109" w:type="dxa"/>
            <w:gridSpan w:val="2"/>
          </w:tcPr>
          <w:p w:rsidR="005B06E2" w:rsidRPr="00445059" w:rsidP="00B441F7" w14:paraId="6444E54C"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421D8D3E"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154134211"/>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02C06E4D" w14:textId="1F4CC4FF">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811147521"/>
                <w14:checkbox>
                  <w14:checked w14:val="1"/>
                  <w14:checkedState w14:val="2612" w14:font="MS Gothic"/>
                  <w14:uncheckedState w14:val="2610" w14:font="MS Gothic"/>
                </w14:checkbox>
              </w:sdtPr>
              <w:sdtEndPr>
                <w:rPr>
                  <w:rStyle w:val="Heading2Char"/>
                </w:rPr>
              </w:sdtEndPr>
              <w:sdtContent>
                <w:r w:rsidRPr="266363E4" w:rsidR="161B976A">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2B542D3B" w14:textId="5643354F">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623571809"/>
                <w14:checkbox>
                  <w14:checked w14:val="0"/>
                  <w14:checkedState w14:val="2612" w14:font="MS Gothic"/>
                  <w14:uncheckedState w14:val="2610" w14:font="MS Gothic"/>
                </w14:checkbox>
              </w:sdtPr>
              <w:sdtEndPr>
                <w:rPr>
                  <w:rStyle w:val="Heading2Char"/>
                </w:rPr>
              </w:sdtEndPr>
              <w:sdtContent>
                <w:r w:rsidRPr="001C6F27" w:rsidR="001C6F27">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5757FF2F" w14:textId="00C310F3">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837988571"/>
                <w14:checkbox>
                  <w14:checked w14:val="0"/>
                  <w14:checkedState w14:val="2612" w14:font="MS Gothic"/>
                  <w14:uncheckedState w14:val="2610" w14:font="MS Gothic"/>
                </w14:checkbox>
              </w:sdtPr>
              <w:sdtEndPr>
                <w:rPr>
                  <w:rStyle w:val="Heading2Char"/>
                </w:rPr>
              </w:sdtEndPr>
              <w:sdtContent>
                <w:r w:rsidRPr="001C6F27" w:rsidR="001C6F27">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65E59B3E"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005710083"/>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34818C51"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A9719C" w14:paraId="68F0BD64"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5B06E2" w:rsidP="00A9719C" w14:paraId="769E877B"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A9719C" w:rsidRPr="00290B9C" w:rsidP="00290B9C" w14:paraId="2C35EDF2" w14:textId="109F5E96">
            <w:pPr>
              <w:pStyle w:val="ListParagraph"/>
              <w:numPr>
                <w:ilvl w:val="1"/>
                <w:numId w:val="17"/>
              </w:numPr>
              <w:spacing w:line="276" w:lineRule="auto"/>
              <w:rPr>
                <w:rFonts w:ascii="Aptos" w:eastAsia="Aptos" w:hAnsi="Aptos" w:cs="Aptos"/>
              </w:rPr>
            </w:pPr>
            <w:r w:rsidRPr="02910DCA">
              <w:rPr>
                <w:rFonts w:ascii="Aptos" w:eastAsia="Aptos" w:hAnsi="Aptos" w:cs="Aptos"/>
              </w:rPr>
              <w:t xml:space="preserve">How do you feel after drinking plenty of water throughout the day? Are there days where you feel like you can improve on this front? </w:t>
            </w:r>
            <w:r w:rsidR="00AE219F">
              <w:rPr>
                <w:rFonts w:ascii="Aptos" w:eastAsia="Aptos" w:hAnsi="Aptos" w:cs="Aptos"/>
              </w:rPr>
              <w:t>What strategies might you implement to drink enough water?</w:t>
            </w:r>
            <w:r w:rsidRPr="02910DCA">
              <w:rPr>
                <w:rFonts w:ascii="Aptos" w:eastAsia="Aptos" w:hAnsi="Aptos" w:cs="Aptos"/>
              </w:rPr>
              <w:t xml:space="preserve"> </w:t>
            </w:r>
            <w:r>
              <w:rPr>
                <w:rFonts w:ascii="Aptos" w:eastAsia="Aptos" w:hAnsi="Aptos" w:cs="Aptos"/>
              </w:rPr>
              <w:t>[Journal]</w:t>
            </w:r>
          </w:p>
          <w:p w:rsidR="005B06E2" w:rsidP="00A9719C" w14:paraId="3AC077F0"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D07E2A" w:rsidP="00A9719C" w14:paraId="1C2E80CC" w14:textId="13599F54">
            <w:pPr>
              <w:pStyle w:val="ListParagraph"/>
              <w:numPr>
                <w:ilvl w:val="1"/>
                <w:numId w:val="17"/>
              </w:numPr>
              <w:rPr>
                <w:rFonts w:ascii="Calibri" w:hAnsi="Calibri"/>
                <w:szCs w:val="22"/>
              </w:rPr>
            </w:pPr>
            <w:r w:rsidRPr="00D07E2A">
              <w:rPr>
                <w:rFonts w:ascii="Calibri" w:hAnsi="Calibri"/>
                <w:szCs w:val="22"/>
              </w:rPr>
              <w:t>Many times, the results we get from our online searches return results that reinforce our own biases. What does “competent googling/researching” look like? How do you ensure that the information returned is balanced?</w:t>
            </w:r>
            <w:r>
              <w:rPr>
                <w:rFonts w:ascii="Calibri" w:hAnsi="Calibri"/>
                <w:szCs w:val="22"/>
              </w:rPr>
              <w:t xml:space="preserve"> [Journal]</w:t>
            </w:r>
          </w:p>
          <w:p w:rsidR="00D07E2A" w:rsidRPr="00290B9C" w:rsidP="00290B9C" w14:paraId="4F1A7805" w14:textId="42601601">
            <w:pPr>
              <w:pStyle w:val="ListParagraph"/>
              <w:numPr>
                <w:ilvl w:val="1"/>
                <w:numId w:val="17"/>
              </w:numPr>
              <w:rPr>
                <w:rFonts w:ascii="Calibri" w:hAnsi="Calibri"/>
                <w:szCs w:val="22"/>
              </w:rPr>
            </w:pPr>
            <w:r w:rsidRPr="006703F8">
              <w:rPr>
                <w:rFonts w:ascii="Calibri" w:hAnsi="Calibri"/>
                <w:szCs w:val="22"/>
              </w:rPr>
              <w:t>Digital footprint: Reflect on your digital footprint and the information you’ve shared online. What steps can you take to protect your privacy?</w:t>
            </w:r>
            <w:r>
              <w:rPr>
                <w:rFonts w:ascii="Calibri" w:hAnsi="Calibri"/>
                <w:szCs w:val="22"/>
              </w:rPr>
              <w:t xml:space="preserve"> [Journal]</w:t>
            </w:r>
          </w:p>
          <w:p w:rsidR="005B06E2" w:rsidP="00A9719C" w14:paraId="04C60E94"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98563E" w:rsidP="00A9719C" w14:paraId="3DE68D0B" w14:textId="7447E612">
            <w:pPr>
              <w:pStyle w:val="ListParagraph"/>
              <w:numPr>
                <w:ilvl w:val="1"/>
                <w:numId w:val="17"/>
              </w:numPr>
              <w:spacing w:after="160" w:line="279" w:lineRule="auto"/>
              <w:rPr>
                <w:rFonts w:asciiTheme="minorHAnsi" w:hAnsiTheme="minorHAnsi" w:cstheme="minorBidi"/>
              </w:rPr>
            </w:pPr>
            <w:r w:rsidRPr="266363E4">
              <w:rPr>
                <w:rFonts w:asciiTheme="minorHAnsi" w:hAnsiTheme="minorHAnsi" w:cstheme="minorBidi"/>
              </w:rPr>
              <w:t xml:space="preserve">At what points of the day do you </w:t>
            </w:r>
            <w:r w:rsidRPr="266363E4" w:rsidR="6857B5B4">
              <w:rPr>
                <w:rFonts w:asciiTheme="minorHAnsi" w:hAnsiTheme="minorHAnsi" w:cstheme="minorBidi"/>
              </w:rPr>
              <w:t xml:space="preserve">notice you </w:t>
            </w:r>
            <w:r w:rsidRPr="266363E4">
              <w:rPr>
                <w:rFonts w:asciiTheme="minorHAnsi" w:hAnsiTheme="minorHAnsi" w:cstheme="minorBidi"/>
              </w:rPr>
              <w:t>use social media</w:t>
            </w:r>
            <w:r w:rsidRPr="266363E4" w:rsidR="56EC17F5">
              <w:rPr>
                <w:rFonts w:asciiTheme="minorHAnsi" w:hAnsiTheme="minorHAnsi" w:cstheme="minorBidi"/>
              </w:rPr>
              <w:t>?  [</w:t>
            </w:r>
            <w:r w:rsidRPr="266363E4" w:rsidR="02AB2B6F">
              <w:rPr>
                <w:rFonts w:asciiTheme="minorHAnsi" w:hAnsiTheme="minorHAnsi" w:cstheme="minorBidi"/>
              </w:rPr>
              <w:t>Pol</w:t>
            </w:r>
            <w:r w:rsidRPr="266363E4" w:rsidR="56EC17F5">
              <w:rPr>
                <w:rFonts w:asciiTheme="minorHAnsi" w:hAnsiTheme="minorHAnsi" w:cstheme="minorBidi"/>
              </w:rPr>
              <w:t>l]</w:t>
            </w:r>
          </w:p>
          <w:p w:rsidR="1C6E0FF3" w:rsidP="266363E4" w14:paraId="4584223E" w14:textId="6D239B47">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Right when I wake up in the morning</w:t>
            </w:r>
          </w:p>
          <w:p w:rsidR="1C6E0FF3" w:rsidP="266363E4" w14:paraId="27F5DCD2" w14:textId="69519D91">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Right before bed</w:t>
            </w:r>
          </w:p>
          <w:p w:rsidR="1C6E0FF3" w:rsidP="266363E4" w14:paraId="6049FD7C" w14:textId="2CBD8F6D">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During lunch time or a break at school</w:t>
            </w:r>
          </w:p>
          <w:p w:rsidR="1C6E0FF3" w:rsidP="266363E4" w14:paraId="7F59E54A" w14:textId="54C77330">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During school time or when I’m supposed to be doing school work</w:t>
            </w:r>
          </w:p>
          <w:p w:rsidR="1C6E0FF3" w:rsidP="266363E4" w14:paraId="4BD5059C" w14:textId="13FC335B">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At work</w:t>
            </w:r>
          </w:p>
          <w:p w:rsidR="1C6E0FF3" w:rsidP="266363E4" w14:paraId="79DC3322" w14:textId="66A74DEF">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When I’m anxious about something I use it to procrastinate</w:t>
            </w:r>
          </w:p>
          <w:p w:rsidR="1C6E0FF3" w:rsidP="266363E4" w14:paraId="55EFE34C" w14:textId="42C2E97C">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Anywhere if I’m bored</w:t>
            </w:r>
          </w:p>
          <w:p w:rsidR="1C6E0FF3" w:rsidP="266363E4" w14:paraId="12E3131C" w14:textId="40521308">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At the dinner table</w:t>
            </w:r>
          </w:p>
          <w:p w:rsidR="1C6E0FF3" w:rsidP="266363E4" w14:paraId="3B704088" w14:textId="49855656">
            <w:pPr>
              <w:pStyle w:val="ListParagraph"/>
              <w:numPr>
                <w:ilvl w:val="2"/>
                <w:numId w:val="17"/>
              </w:numPr>
              <w:spacing w:after="160" w:line="279" w:lineRule="auto"/>
              <w:rPr>
                <w:rFonts w:asciiTheme="minorHAnsi" w:hAnsiTheme="minorHAnsi" w:cstheme="minorBidi"/>
              </w:rPr>
            </w:pPr>
            <w:r w:rsidRPr="266363E4">
              <w:rPr>
                <w:rFonts w:asciiTheme="minorHAnsi" w:hAnsiTheme="minorHAnsi" w:cstheme="minorBidi"/>
              </w:rPr>
              <w:t xml:space="preserve">Other </w:t>
            </w:r>
          </w:p>
          <w:p w:rsidR="00C44F97" w:rsidP="00A9719C" w14:paraId="6328ECC2" w14:textId="6D603359">
            <w:pPr>
              <w:pStyle w:val="ListParagraph"/>
              <w:numPr>
                <w:ilvl w:val="1"/>
                <w:numId w:val="17"/>
              </w:numPr>
              <w:spacing w:after="160" w:line="279" w:lineRule="auto"/>
              <w:rPr>
                <w:rFonts w:asciiTheme="minorHAnsi" w:hAnsiTheme="minorHAnsi" w:cstheme="minorHAnsi"/>
              </w:rPr>
            </w:pPr>
            <w:r>
              <w:rPr>
                <w:rFonts w:asciiTheme="minorHAnsi" w:hAnsiTheme="minorHAnsi" w:cstheme="minorHAnsi"/>
              </w:rPr>
              <w:t>Why do you think it’s important to relax? How do you relax or unwind? [Forum]</w:t>
            </w:r>
          </w:p>
          <w:p w:rsidR="005B06E2" w:rsidP="00A9719C" w14:paraId="3D29F5D1"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290B9C" w14:paraId="43EB785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221E6" w:rsidRPr="005221E6" w:rsidP="005221E6" w14:paraId="555896A1" w14:textId="4592D1C0">
            <w:pPr>
              <w:pStyle w:val="BodyText"/>
              <w:numPr>
                <w:ilvl w:val="1"/>
                <w:numId w:val="17"/>
              </w:numPr>
              <w:spacing w:before="60" w:after="60" w:line="276" w:lineRule="auto"/>
              <w:rPr>
                <w:rFonts w:asciiTheme="minorHAnsi" w:hAnsiTheme="minorHAnsi" w:cstheme="minorHAnsi"/>
                <w:sz w:val="22"/>
                <w:szCs w:val="22"/>
              </w:rPr>
            </w:pPr>
            <w:r w:rsidRPr="005221E6">
              <w:rPr>
                <w:rStyle w:val="cf01"/>
                <w:rFonts w:asciiTheme="minorHAnsi" w:hAnsiTheme="minorHAnsi" w:cstheme="minorHAnsi"/>
                <w:sz w:val="22"/>
                <w:szCs w:val="22"/>
              </w:rPr>
              <w:t>What would you look for in a mentor? What would make you want to sign up for a mentoring program? [</w:t>
            </w:r>
            <w:r>
              <w:rPr>
                <w:rStyle w:val="cf01"/>
                <w:rFonts w:asciiTheme="minorHAnsi" w:hAnsiTheme="minorHAnsi" w:cstheme="minorHAnsi"/>
                <w:sz w:val="22"/>
                <w:szCs w:val="22"/>
              </w:rPr>
              <w:t>Fo</w:t>
            </w:r>
            <w:r w:rsidRPr="005221E6">
              <w:rPr>
                <w:rStyle w:val="cf01"/>
                <w:rFonts w:asciiTheme="minorHAnsi" w:hAnsiTheme="minorHAnsi" w:cstheme="minorHAnsi"/>
                <w:sz w:val="22"/>
                <w:szCs w:val="22"/>
              </w:rPr>
              <w:t>rum]</w:t>
            </w:r>
          </w:p>
        </w:tc>
      </w:tr>
      <w:tr w14:paraId="767A4A5D" w14:textId="77777777" w:rsidTr="00B441F7">
        <w:tblPrEx>
          <w:tblW w:w="10068" w:type="dxa"/>
          <w:tblLook w:val="04A0"/>
        </w:tblPrEx>
        <w:trPr>
          <w:trHeight w:val="70"/>
        </w:trPr>
        <w:tc>
          <w:tcPr>
            <w:tcW w:w="636" w:type="dxa"/>
          </w:tcPr>
          <w:p w:rsidR="005B06E2" w:rsidP="00B441F7" w14:paraId="4AE11E4E"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760404102" name="Graphic 760404102"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04102"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39546A2E"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1067D07D" w14:textId="77777777" w:rsidTr="00B441F7">
        <w:tblPrEx>
          <w:tblW w:w="10068" w:type="dxa"/>
          <w:tblLook w:val="04A0"/>
        </w:tblPrEx>
        <w:tc>
          <w:tcPr>
            <w:tcW w:w="3109" w:type="dxa"/>
            <w:gridSpan w:val="2"/>
          </w:tcPr>
          <w:p w:rsidR="005B06E2" w:rsidRPr="00FF32AF" w:rsidP="00B441F7" w14:paraId="4C83C1F4"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5B06E2" w:rsidRPr="00290B9C" w:rsidP="00290B9C" w14:paraId="75B48454" w14:textId="77777777">
            <w:pPr>
              <w:spacing w:after="160" w:line="259" w:lineRule="auto"/>
              <w:rPr>
                <w:rFonts w:ascii="Calibri" w:hAnsi="Calibri"/>
                <w:szCs w:val="22"/>
              </w:rPr>
            </w:pPr>
          </w:p>
        </w:tc>
        <w:tc>
          <w:tcPr>
            <w:tcW w:w="6959" w:type="dxa"/>
          </w:tcPr>
          <w:p w:rsidR="005B06E2" w:rsidRPr="00445059" w:rsidP="00B441F7" w14:paraId="294590CA"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5B06E2" w:rsidRPr="00FF32AF" w:rsidP="266363E4" w14:paraId="3F86FA6E" w14:textId="43329C46">
            <w:pPr>
              <w:pStyle w:val="ListParagraph"/>
              <w:numPr>
                <w:ilvl w:val="0"/>
                <w:numId w:val="15"/>
              </w:numPr>
              <w:spacing w:after="160" w:line="259" w:lineRule="auto"/>
              <w:rPr>
                <w:rFonts w:asciiTheme="minorHAnsi" w:hAnsiTheme="minorHAnsi" w:cstheme="minorBidi"/>
              </w:rPr>
            </w:pPr>
            <w:r w:rsidRPr="266363E4">
              <w:rPr>
                <w:rFonts w:asciiTheme="minorHAnsi" w:hAnsiTheme="minorHAnsi" w:cstheme="minorBidi"/>
                <w:b/>
              </w:rPr>
              <w:t>22: Earth Day</w:t>
            </w:r>
            <w:r w:rsidRPr="266363E4">
              <w:rPr>
                <w:rFonts w:asciiTheme="minorHAnsi" w:hAnsiTheme="minorHAnsi" w:cstheme="minorBidi"/>
              </w:rPr>
              <w:t xml:space="preserve">: What do you do to protect the Earth? </w:t>
            </w:r>
            <w:r w:rsidRPr="266363E4" w:rsidR="5D63A25A">
              <w:rPr>
                <w:rFonts w:asciiTheme="minorHAnsi" w:hAnsiTheme="minorHAnsi" w:cstheme="minorBidi"/>
              </w:rPr>
              <w:t>[</w:t>
            </w:r>
            <w:r w:rsidRPr="266363E4" w:rsidR="3F288357">
              <w:rPr>
                <w:rFonts w:asciiTheme="minorHAnsi" w:hAnsiTheme="minorHAnsi" w:cstheme="minorBidi"/>
              </w:rPr>
              <w:t>Poll</w:t>
            </w:r>
            <w:r w:rsidRPr="266363E4" w:rsidR="5D63A25A">
              <w:rPr>
                <w:rFonts w:asciiTheme="minorHAnsi" w:hAnsiTheme="minorHAnsi" w:cstheme="minorBidi"/>
              </w:rPr>
              <w:t>]</w:t>
            </w:r>
          </w:p>
          <w:p w:rsidR="005B06E2" w:rsidRPr="00FF32AF" w:rsidP="266363E4" w14:paraId="547F4B73" w14:textId="45E31D30">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Recycle at home</w:t>
            </w:r>
          </w:p>
          <w:p w:rsidR="005B06E2" w:rsidRPr="00FF32AF" w:rsidP="266363E4" w14:paraId="63080B2D" w14:textId="6AC85F72">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Use reusable materials like water bottles and straws</w:t>
            </w:r>
          </w:p>
          <w:p w:rsidR="005B06E2" w:rsidRPr="00FF32AF" w:rsidP="266363E4" w14:paraId="5EBC6AEE" w14:textId="3994963F">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Buy from brands that are eco-friendly</w:t>
            </w:r>
          </w:p>
          <w:p w:rsidR="005B06E2" w:rsidRPr="00FF32AF" w:rsidP="266363E4" w14:paraId="4ACF5099" w14:textId="277152AC">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Reduce your waste consumption</w:t>
            </w:r>
          </w:p>
          <w:p w:rsidR="005B06E2" w:rsidRPr="00FF32AF" w:rsidP="266363E4" w14:paraId="440CD6DD" w14:textId="57E75808">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Compost</w:t>
            </w:r>
          </w:p>
          <w:p w:rsidR="005B06E2" w:rsidRPr="00FF32AF" w:rsidP="266363E4" w14:paraId="005E1B5F" w14:textId="64E1025D">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Volunteer in the community</w:t>
            </w:r>
          </w:p>
          <w:p w:rsidR="005B06E2" w:rsidRPr="00FF32AF" w:rsidP="266363E4" w14:paraId="48B314C9" w14:textId="03388135">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Pick up trash on the street</w:t>
            </w:r>
          </w:p>
          <w:p w:rsidR="005B06E2" w:rsidRPr="00FF32AF" w:rsidP="266363E4" w14:paraId="6CD05C0A" w14:textId="74CD4B90">
            <w:pPr>
              <w:pStyle w:val="ListParagraph"/>
              <w:numPr>
                <w:ilvl w:val="1"/>
                <w:numId w:val="15"/>
              </w:numPr>
              <w:spacing w:after="160" w:line="259" w:lineRule="auto"/>
              <w:rPr>
                <w:rFonts w:asciiTheme="minorHAnsi" w:hAnsiTheme="minorHAnsi" w:cstheme="minorBidi"/>
              </w:rPr>
            </w:pPr>
            <w:r w:rsidRPr="266363E4">
              <w:rPr>
                <w:rFonts w:asciiTheme="minorHAnsi" w:hAnsiTheme="minorHAnsi" w:cstheme="minorBidi"/>
              </w:rPr>
              <w:t>Other</w:t>
            </w:r>
          </w:p>
        </w:tc>
      </w:tr>
    </w:tbl>
    <w:p w:rsidR="005B06E2" w:rsidP="006B051E" w14:paraId="1BF33DEC"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6D560AFE" w14:textId="77777777" w:rsidTr="00B441F7">
        <w:tblPrEx>
          <w:tblW w:w="10068" w:type="dxa"/>
          <w:tblLook w:val="04A0"/>
        </w:tblPrEx>
        <w:tc>
          <w:tcPr>
            <w:tcW w:w="10068" w:type="dxa"/>
            <w:gridSpan w:val="3"/>
          </w:tcPr>
          <w:p w:rsidR="005B06E2" w:rsidRPr="00B844D2" w:rsidP="00B441F7" w14:paraId="5F65F974" w14:textId="2C4CC94B">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290B9C">
              <w:rPr>
                <w:rStyle w:val="Heading2Char"/>
                <w:color w:val="FFFFFF" w:themeColor="background1"/>
              </w:rPr>
              <w:t>May 2025</w:t>
            </w:r>
          </w:p>
          <w:p w:rsidR="005B06E2" w:rsidP="00B441F7" w14:paraId="661FCF06" w14:textId="719BB78C">
            <w:pPr>
              <w:pStyle w:val="BodyText"/>
              <w:spacing w:before="120" w:after="120" w:line="276" w:lineRule="auto"/>
              <w:ind w:firstLine="0"/>
              <w:rPr>
                <w:rStyle w:val="Heading2Char"/>
              </w:rPr>
            </w:pPr>
            <w:r>
              <w:rPr>
                <w:rStyle w:val="Heading2Char"/>
                <w:color w:val="FFFFFF" w:themeColor="background1"/>
              </w:rPr>
              <w:t>7</w:t>
            </w:r>
            <w:r w:rsidRPr="00E11906" w:rsidR="00E11906">
              <w:rPr>
                <w:rStyle w:val="Heading2Char"/>
                <w:color w:val="FFFFFF" w:themeColor="background1"/>
              </w:rPr>
              <w:t xml:space="preserve"> activities total</w:t>
            </w:r>
          </w:p>
        </w:tc>
      </w:tr>
      <w:tr w14:paraId="5E802F0A" w14:textId="77777777" w:rsidTr="00B441F7">
        <w:tblPrEx>
          <w:tblW w:w="10068" w:type="dxa"/>
          <w:tblLook w:val="04A0"/>
        </w:tblPrEx>
        <w:tc>
          <w:tcPr>
            <w:tcW w:w="3109" w:type="dxa"/>
            <w:gridSpan w:val="2"/>
          </w:tcPr>
          <w:p w:rsidR="005B06E2" w:rsidRPr="00445059" w:rsidP="00B441F7" w14:paraId="18F0AF1B"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647A69F6"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617870119"/>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473FE353"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425885567"/>
                <w14:checkbox>
                  <w14:checked w14:val="1"/>
                  <w14:checkedState w14:val="2612" w14:font="MS Gothic"/>
                  <w14:uncheckedState w14:val="2610" w14:font="MS Gothic"/>
                </w14:checkbox>
              </w:sdtPr>
              <w:sdtEndPr>
                <w:rPr>
                  <w:rStyle w:val="Heading2Char"/>
                </w:rPr>
              </w:sdtEndPr>
              <w:sdtContent>
                <w:r w:rsidRPr="00823EF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Poll</w:t>
            </w:r>
          </w:p>
          <w:p w:rsidR="005B06E2" w:rsidRPr="00445059" w:rsidP="00B441F7" w14:paraId="7900C2A3" w14:textId="23F0C4F1">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674000299"/>
                <w14:checkbox>
                  <w14:checked w14:val="1"/>
                  <w14:checkedState w14:val="2612" w14:font="MS Gothic"/>
                  <w14:uncheckedState w14:val="2610" w14:font="MS Gothic"/>
                </w14:checkbox>
              </w:sdtPr>
              <w:sdtEndPr>
                <w:rPr>
                  <w:rStyle w:val="Heading2Char"/>
                </w:rPr>
              </w:sdtEndPr>
              <w:sdtContent>
                <w:r w:rsidRPr="0092143C" w:rsidR="0092143C">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2D37DF1A"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851246068"/>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5376B3E6"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109864001"/>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0BE05507"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382A922F"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610F97" w:rsidRPr="003F6DCD" w:rsidP="003F6DCD" w14:paraId="5036E5A3" w14:textId="6AF6019A">
            <w:pPr>
              <w:pStyle w:val="BodyText"/>
              <w:numPr>
                <w:ilvl w:val="1"/>
                <w:numId w:val="17"/>
              </w:numPr>
              <w:spacing w:before="60" w:after="60" w:line="276" w:lineRule="auto"/>
              <w:rPr>
                <w:rFonts w:ascii="Calibri" w:hAnsi="Calibri"/>
                <w:sz w:val="22"/>
                <w:szCs w:val="22"/>
              </w:rPr>
            </w:pPr>
            <w:r w:rsidRPr="00610F97">
              <w:rPr>
                <w:rFonts w:ascii="Calibri" w:hAnsi="Calibri"/>
                <w:sz w:val="22"/>
                <w:szCs w:val="22"/>
              </w:rPr>
              <w:t>How do your boundaries with your parents shift as you get older?</w:t>
            </w:r>
            <w:r>
              <w:rPr>
                <w:rFonts w:ascii="Calibri" w:hAnsi="Calibri"/>
                <w:sz w:val="22"/>
                <w:szCs w:val="22"/>
              </w:rPr>
              <w:t xml:space="preserve"> </w:t>
            </w:r>
            <w:r w:rsidRPr="00610F97">
              <w:rPr>
                <w:rFonts w:ascii="Calibri" w:hAnsi="Calibri"/>
                <w:sz w:val="22"/>
                <w:szCs w:val="22"/>
              </w:rPr>
              <w:t>How has your communication with your parents/guardian changed compared to when you were younger?</w:t>
            </w:r>
            <w:r>
              <w:rPr>
                <w:rFonts w:ascii="Calibri" w:hAnsi="Calibri"/>
                <w:sz w:val="22"/>
                <w:szCs w:val="22"/>
              </w:rPr>
              <w:t xml:space="preserve"> [</w:t>
            </w:r>
            <w:r w:rsidR="003F6DCD">
              <w:rPr>
                <w:rFonts w:ascii="Calibri" w:hAnsi="Calibri"/>
                <w:sz w:val="22"/>
                <w:szCs w:val="22"/>
              </w:rPr>
              <w:t>Journal]</w:t>
            </w:r>
          </w:p>
          <w:p w:rsidR="005B06E2" w:rsidP="00B441F7" w14:paraId="5436E81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5B06E2" w:rsidP="00B441F7" w14:paraId="5972C472"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F95468" w:rsidP="00F95468" w14:paraId="24E7921D" w14:textId="43F0B729">
            <w:pPr>
              <w:pStyle w:val="ListParagraph"/>
              <w:numPr>
                <w:ilvl w:val="1"/>
                <w:numId w:val="17"/>
              </w:numPr>
              <w:rPr>
                <w:rFonts w:ascii="Calibri" w:hAnsi="Calibri"/>
                <w:szCs w:val="22"/>
              </w:rPr>
            </w:pPr>
            <w:r w:rsidRPr="00570394">
              <w:rPr>
                <w:rFonts w:ascii="Calibri" w:hAnsi="Calibri"/>
                <w:szCs w:val="22"/>
              </w:rPr>
              <w:t>Do you notice that you are prone to self-diagnosing (physical or mental health) based on information you’ve read online?</w:t>
            </w:r>
            <w:r>
              <w:rPr>
                <w:rFonts w:ascii="Calibri" w:hAnsi="Calibri"/>
                <w:szCs w:val="22"/>
              </w:rPr>
              <w:t xml:space="preserve"> [Poll]</w:t>
            </w:r>
          </w:p>
          <w:p w:rsidR="008E5E33" w:rsidP="007D08C8" w14:paraId="6FC1306C" w14:textId="0FF06797">
            <w:pPr>
              <w:pStyle w:val="ListParagraph"/>
              <w:numPr>
                <w:ilvl w:val="1"/>
                <w:numId w:val="17"/>
              </w:numPr>
              <w:rPr>
                <w:rFonts w:ascii="Calibri" w:hAnsi="Calibri"/>
                <w:szCs w:val="22"/>
              </w:rPr>
            </w:pPr>
            <w:r w:rsidRPr="008E5E33">
              <w:rPr>
                <w:rFonts w:ascii="Calibri" w:hAnsi="Calibri"/>
                <w:szCs w:val="22"/>
              </w:rPr>
              <w:t>What is the importance of STI testing? How often should people who are sexually active get tested?</w:t>
            </w:r>
            <w:r>
              <w:rPr>
                <w:rFonts w:ascii="Calibri" w:hAnsi="Calibri"/>
                <w:szCs w:val="22"/>
              </w:rPr>
              <w:t xml:space="preserve"> [Journal]</w:t>
            </w:r>
          </w:p>
          <w:p w:rsidR="00DC1A41" w:rsidP="007D08C8" w14:paraId="3FFB13D4" w14:textId="72AA5388">
            <w:pPr>
              <w:pStyle w:val="ListParagraph"/>
              <w:numPr>
                <w:ilvl w:val="1"/>
                <w:numId w:val="17"/>
              </w:numPr>
              <w:rPr>
                <w:rFonts w:ascii="Calibri" w:hAnsi="Calibri"/>
                <w:szCs w:val="22"/>
              </w:rPr>
            </w:pPr>
            <w:r>
              <w:rPr>
                <w:rFonts w:ascii="Calibri" w:hAnsi="Calibri"/>
                <w:szCs w:val="22"/>
              </w:rPr>
              <w:t>AI</w:t>
            </w:r>
            <w:r w:rsidR="0092143C">
              <w:rPr>
                <w:rFonts w:ascii="Calibri" w:hAnsi="Calibri"/>
                <w:szCs w:val="22"/>
              </w:rPr>
              <w:t xml:space="preserve"> and misinformation [Questionnaire]</w:t>
            </w:r>
          </w:p>
          <w:p w:rsidR="00DC1A41" w:rsidP="0092143C" w14:paraId="0313E588" w14:textId="77777777">
            <w:pPr>
              <w:pStyle w:val="pf0"/>
              <w:numPr>
                <w:ilvl w:val="2"/>
                <w:numId w:val="17"/>
              </w:numPr>
              <w:rPr>
                <w:rFonts w:ascii="Arial" w:hAnsi="Arial" w:cs="Arial"/>
                <w:sz w:val="20"/>
                <w:szCs w:val="20"/>
              </w:rPr>
            </w:pPr>
            <w:r>
              <w:rPr>
                <w:rStyle w:val="cf01"/>
              </w:rPr>
              <w:t>What does responsible AI usage mean to you?</w:t>
            </w:r>
          </w:p>
          <w:p w:rsidR="00DC1A41" w:rsidP="0092143C" w14:paraId="2D59540B" w14:textId="77777777">
            <w:pPr>
              <w:pStyle w:val="pf0"/>
              <w:numPr>
                <w:ilvl w:val="2"/>
                <w:numId w:val="17"/>
              </w:numPr>
              <w:rPr>
                <w:rFonts w:ascii="Arial" w:hAnsi="Arial" w:cs="Arial"/>
                <w:sz w:val="20"/>
                <w:szCs w:val="20"/>
              </w:rPr>
            </w:pPr>
            <w:r>
              <w:rPr>
                <w:rStyle w:val="cf01"/>
              </w:rPr>
              <w:t>How do you think AI could be used in a positive way to foster connections, support mental health, or other ideas?</w:t>
            </w:r>
          </w:p>
          <w:p w:rsidR="00DC1A41" w:rsidP="0092143C" w14:paraId="56FA0855" w14:textId="77777777">
            <w:pPr>
              <w:pStyle w:val="pf0"/>
              <w:numPr>
                <w:ilvl w:val="2"/>
                <w:numId w:val="17"/>
              </w:numPr>
              <w:rPr>
                <w:rFonts w:ascii="Arial" w:hAnsi="Arial" w:cs="Arial"/>
                <w:sz w:val="20"/>
                <w:szCs w:val="20"/>
              </w:rPr>
            </w:pPr>
            <w:r>
              <w:rPr>
                <w:rStyle w:val="cf01"/>
              </w:rPr>
              <w:t>How do you spot misinformation online?</w:t>
            </w:r>
          </w:p>
          <w:p w:rsidR="00DC1A41" w:rsidRPr="0092143C" w:rsidP="0092143C" w14:paraId="1ED91B5E" w14:textId="18CA1716">
            <w:pPr>
              <w:pStyle w:val="pf0"/>
              <w:numPr>
                <w:ilvl w:val="2"/>
                <w:numId w:val="17"/>
              </w:numPr>
              <w:rPr>
                <w:rFonts w:ascii="Arial" w:hAnsi="Arial" w:cs="Arial"/>
                <w:sz w:val="20"/>
                <w:szCs w:val="20"/>
              </w:rPr>
            </w:pPr>
            <w:r>
              <w:rPr>
                <w:rStyle w:val="cf01"/>
              </w:rPr>
              <w:t>Have you ever thought something you saw online was real, only to later discover it was false or misinformation? How did you find out the truth? How did you feel when you realized you'd been misled?</w:t>
            </w:r>
          </w:p>
          <w:p w:rsidR="005B06E2" w:rsidP="00B441F7" w14:paraId="22E7408D"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C44F97" w:rsidRPr="007D08C8" w:rsidP="007D08C8" w14:paraId="6A537364" w14:textId="410031C4">
            <w:pPr>
              <w:pStyle w:val="ListParagraph"/>
              <w:numPr>
                <w:ilvl w:val="1"/>
                <w:numId w:val="17"/>
              </w:numPr>
              <w:rPr>
                <w:rFonts w:asciiTheme="minorHAnsi" w:hAnsiTheme="minorHAnsi" w:cstheme="minorHAnsi"/>
              </w:rPr>
            </w:pPr>
            <w:r w:rsidRPr="00544169">
              <w:rPr>
                <w:rFonts w:asciiTheme="minorHAnsi" w:hAnsiTheme="minorHAnsi" w:cstheme="minorHAnsi"/>
              </w:rPr>
              <w:t>Do Nothing Challenge: Create a specific block of time where you can do nothing, relax, and be mindful. How did you accomplish this? What did you take away from it?</w:t>
            </w:r>
            <w:r>
              <w:rPr>
                <w:rFonts w:asciiTheme="minorHAnsi" w:hAnsiTheme="minorHAnsi" w:cstheme="minorHAnsi"/>
              </w:rPr>
              <w:t xml:space="preserve"> [Challenge]</w:t>
            </w:r>
          </w:p>
          <w:p w:rsidR="005B06E2" w:rsidP="00B441F7" w14:paraId="1CA433B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B441F7" w14:paraId="6260F32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E232BF" w:rsidRPr="00E232BF" w:rsidP="00E232BF" w14:paraId="4A6C348A" w14:textId="0D0C71E1">
            <w:pPr>
              <w:pStyle w:val="ListParagraph"/>
              <w:numPr>
                <w:ilvl w:val="1"/>
                <w:numId w:val="17"/>
              </w:numPr>
              <w:rPr>
                <w:rFonts w:asciiTheme="minorHAnsi" w:hAnsiTheme="minorHAnsi" w:cstheme="minorHAnsi"/>
              </w:rPr>
            </w:pPr>
            <w:r w:rsidRPr="00E232BF">
              <w:rPr>
                <w:rFonts w:asciiTheme="minorHAnsi" w:hAnsiTheme="minorHAnsi" w:cstheme="minorHAnsi"/>
              </w:rPr>
              <w:t>Do you think celebrities should speak out about potentially controversial topics in the media if it’s not related to their job?</w:t>
            </w:r>
            <w:r>
              <w:rPr>
                <w:rFonts w:asciiTheme="minorHAnsi" w:hAnsiTheme="minorHAnsi" w:cstheme="minorHAnsi"/>
              </w:rPr>
              <w:t xml:space="preserve"> [Forum]</w:t>
            </w:r>
          </w:p>
          <w:p w:rsidR="005B06E2" w:rsidRPr="007D08C8" w:rsidP="007D08C8" w14:paraId="3C5D3327" w14:textId="475E74F5">
            <w:pPr>
              <w:pStyle w:val="ListParagraph"/>
              <w:numPr>
                <w:ilvl w:val="1"/>
                <w:numId w:val="17"/>
              </w:numPr>
              <w:rPr>
                <w:rFonts w:asciiTheme="minorHAnsi" w:hAnsiTheme="minorHAnsi" w:cstheme="minorHAnsi"/>
              </w:rPr>
            </w:pPr>
            <w:r w:rsidRPr="00886E23">
              <w:rPr>
                <w:rFonts w:asciiTheme="minorHAnsi" w:hAnsiTheme="minorHAnsi" w:cstheme="minorHAnsi"/>
              </w:rPr>
              <w:t>Generate your own “misinformation” image using AI and upload it here. Please keep your images appropriate and respectful.</w:t>
            </w:r>
            <w:r>
              <w:rPr>
                <w:rFonts w:asciiTheme="minorHAnsi" w:hAnsiTheme="minorHAnsi" w:cstheme="minorHAnsi"/>
              </w:rPr>
              <w:t xml:space="preserve"> [Challenge]</w:t>
            </w:r>
          </w:p>
        </w:tc>
      </w:tr>
      <w:tr w14:paraId="39383DAC" w14:textId="77777777" w:rsidTr="00B441F7">
        <w:tblPrEx>
          <w:tblW w:w="10068" w:type="dxa"/>
          <w:tblLook w:val="04A0"/>
        </w:tblPrEx>
        <w:trPr>
          <w:trHeight w:val="70"/>
        </w:trPr>
        <w:tc>
          <w:tcPr>
            <w:tcW w:w="636" w:type="dxa"/>
          </w:tcPr>
          <w:p w:rsidR="005B06E2" w:rsidP="00B441F7" w14:paraId="76998499"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226086991" name="Graphic 226086991"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86991"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7A80C5FC"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7AD7C2F0" w14:textId="77777777" w:rsidTr="00B441F7">
        <w:tblPrEx>
          <w:tblW w:w="10068" w:type="dxa"/>
          <w:tblLook w:val="04A0"/>
        </w:tblPrEx>
        <w:tc>
          <w:tcPr>
            <w:tcW w:w="3109" w:type="dxa"/>
            <w:gridSpan w:val="2"/>
          </w:tcPr>
          <w:p w:rsidR="005B06E2" w:rsidRPr="00FD5813" w:rsidP="00FD5813" w14:paraId="282C512C" w14:textId="6CCAF381">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tc>
        <w:tc>
          <w:tcPr>
            <w:tcW w:w="6959" w:type="dxa"/>
          </w:tcPr>
          <w:p w:rsidR="005B06E2" w:rsidRPr="00FD5813" w:rsidP="00FD5813" w14:paraId="0333F201" w14:textId="6F7B3755">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tc>
      </w:tr>
    </w:tbl>
    <w:p w:rsidR="005B06E2" w:rsidP="006B051E" w14:paraId="5E1A40DF"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1C0C381A" w14:textId="77777777" w:rsidTr="00B441F7">
        <w:tblPrEx>
          <w:tblW w:w="10068" w:type="dxa"/>
          <w:tblLook w:val="04A0"/>
        </w:tblPrEx>
        <w:tc>
          <w:tcPr>
            <w:tcW w:w="10068" w:type="dxa"/>
            <w:gridSpan w:val="3"/>
          </w:tcPr>
          <w:p w:rsidR="005B06E2" w:rsidRPr="00B844D2" w:rsidP="00B441F7" w14:paraId="271B7A0C" w14:textId="78EC432D">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7D08C8">
              <w:rPr>
                <w:rStyle w:val="Heading2Char"/>
                <w:color w:val="FFFFFF" w:themeColor="background1"/>
              </w:rPr>
              <w:t>June</w:t>
            </w:r>
            <w:r w:rsidRPr="57E86329">
              <w:rPr>
                <w:rStyle w:val="Heading2Char"/>
                <w:color w:val="FFFFFF" w:themeColor="background1"/>
              </w:rPr>
              <w:t xml:space="preserve"> 202</w:t>
            </w:r>
            <w:r w:rsidR="007D08C8">
              <w:rPr>
                <w:rStyle w:val="Heading2Char"/>
                <w:color w:val="FFFFFF" w:themeColor="background1"/>
              </w:rPr>
              <w:t>5</w:t>
            </w:r>
          </w:p>
          <w:p w:rsidR="005B06E2" w:rsidP="00B441F7" w14:paraId="6425DFEB" w14:textId="0FEE51E9">
            <w:pPr>
              <w:pStyle w:val="BodyText"/>
              <w:spacing w:before="120" w:after="120" w:line="276" w:lineRule="auto"/>
              <w:ind w:firstLine="0"/>
              <w:rPr>
                <w:rStyle w:val="Heading2Char"/>
              </w:rPr>
            </w:pPr>
            <w:r>
              <w:rPr>
                <w:rStyle w:val="Heading2Char"/>
                <w:color w:val="DEEAF6" w:themeColor="accent1" w:themeTint="33"/>
              </w:rPr>
              <w:t>7</w:t>
            </w:r>
            <w:r w:rsidRPr="00837B4C" w:rsidR="00837B4C">
              <w:rPr>
                <w:rStyle w:val="Heading2Char"/>
                <w:color w:val="DEEAF6" w:themeColor="accent1" w:themeTint="33"/>
              </w:rPr>
              <w:t xml:space="preserve"> activities total</w:t>
            </w:r>
          </w:p>
        </w:tc>
      </w:tr>
      <w:tr w14:paraId="1A65A64C" w14:textId="77777777" w:rsidTr="00B441F7">
        <w:tblPrEx>
          <w:tblW w:w="10068" w:type="dxa"/>
          <w:tblLook w:val="04A0"/>
        </w:tblPrEx>
        <w:tc>
          <w:tcPr>
            <w:tcW w:w="3109" w:type="dxa"/>
            <w:gridSpan w:val="2"/>
          </w:tcPr>
          <w:p w:rsidR="005B06E2" w:rsidRPr="00445059" w:rsidP="00B441F7" w14:paraId="1BD10F58"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3E466AE6"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574272383"/>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2E7FE1C8" w14:textId="53903FA2">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407005014"/>
                <w14:checkbox>
                  <w14:checked w14:val="1"/>
                  <w14:checkedState w14:val="2612" w14:font="MS Gothic"/>
                  <w14:uncheckedState w14:val="2610" w14:font="MS Gothic"/>
                </w14:checkbox>
              </w:sdtPr>
              <w:sdtEndPr>
                <w:rPr>
                  <w:rStyle w:val="Heading2Char"/>
                </w:rPr>
              </w:sdtEndPr>
              <w:sdtContent>
                <w:r w:rsidRPr="266363E4" w:rsidR="21109DBD">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7B058288" w14:textId="5D2CDF79">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63609629"/>
                <w14:checkbox>
                  <w14:checked w14:val="0"/>
                  <w14:checkedState w14:val="2612" w14:font="MS Gothic"/>
                  <w14:uncheckedState w14:val="2610" w14:font="MS Gothic"/>
                </w14:checkbox>
              </w:sdtPr>
              <w:sdtEndPr>
                <w:rPr>
                  <w:rStyle w:val="Heading2Char"/>
                </w:rPr>
              </w:sdtEndPr>
              <w:sdtContent>
                <w:r w:rsidRPr="00AD1A6F" w:rsidR="00AD1A6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1D6D832F"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416541645"/>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0D4E6B95" w14:textId="4503E124">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888342276"/>
                <w14:checkbox>
                  <w14:checked w14:val="1"/>
                  <w14:checkedState w14:val="2612" w14:font="MS Gothic"/>
                  <w14:uncheckedState w14:val="2610" w14:font="MS Gothic"/>
                </w14:checkbox>
              </w:sdtPr>
              <w:sdtEndPr>
                <w:rPr>
                  <w:rStyle w:val="Heading2Char"/>
                </w:rPr>
              </w:sdtEndPr>
              <w:sdtContent>
                <w:r w:rsidRPr="0092143C" w:rsidR="0092143C">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1481EDE0"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F77F3D" w14:paraId="578F6D6F"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F82A92" w:rsidP="00F82A92" w14:paraId="7FA9219B" w14:textId="473770F6">
            <w:pPr>
              <w:pStyle w:val="BodyText"/>
              <w:numPr>
                <w:ilvl w:val="1"/>
                <w:numId w:val="17"/>
              </w:numPr>
              <w:spacing w:before="60" w:after="60" w:line="276" w:lineRule="auto"/>
              <w:rPr>
                <w:rFonts w:ascii="Calibri" w:hAnsi="Calibri"/>
                <w:sz w:val="22"/>
                <w:szCs w:val="22"/>
              </w:rPr>
            </w:pPr>
            <w:r>
              <w:rPr>
                <w:rFonts w:ascii="Calibri" w:hAnsi="Calibri"/>
                <w:sz w:val="22"/>
                <w:szCs w:val="22"/>
              </w:rPr>
              <w:t>What do you like about social media? What do you dislike about it?</w:t>
            </w:r>
            <w:r w:rsidR="00FD5813">
              <w:rPr>
                <w:rFonts w:ascii="Calibri" w:hAnsi="Calibri"/>
                <w:sz w:val="22"/>
                <w:szCs w:val="22"/>
              </w:rPr>
              <w:t xml:space="preserve"> [Journal]</w:t>
            </w:r>
          </w:p>
          <w:p w:rsidR="005B06E2" w:rsidP="00F77F3D" w14:paraId="34662AF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F77F3D" w:rsidP="00F77F3D" w14:paraId="28F01C16" w14:textId="7145B1F6">
            <w:pPr>
              <w:pStyle w:val="ListParagraph"/>
              <w:numPr>
                <w:ilvl w:val="1"/>
                <w:numId w:val="17"/>
              </w:numPr>
              <w:spacing w:line="276" w:lineRule="auto"/>
              <w:rPr>
                <w:rFonts w:ascii="Aptos" w:eastAsia="Aptos" w:hAnsi="Aptos" w:cs="Aptos"/>
              </w:rPr>
            </w:pPr>
            <w:r w:rsidRPr="02910DCA">
              <w:rPr>
                <w:rFonts w:ascii="Aptos" w:eastAsia="Aptos" w:hAnsi="Aptos" w:cs="Aptos"/>
              </w:rPr>
              <w:t xml:space="preserve">A healthy body image does not mean achieving a specific appearance, it means feeling comfortable within your own body as it is. What is one action you can do to feel good within yourself? </w:t>
            </w:r>
            <w:r>
              <w:rPr>
                <w:rFonts w:ascii="Aptos" w:eastAsia="Aptos" w:hAnsi="Aptos" w:cs="Aptos"/>
              </w:rPr>
              <w:t>[Journal]</w:t>
            </w:r>
          </w:p>
          <w:p w:rsidR="00F77F3D" w:rsidRPr="00FD5813" w:rsidP="00FD5813" w14:paraId="0691F852" w14:textId="3F9008FE">
            <w:pPr>
              <w:pStyle w:val="ListParagraph"/>
              <w:numPr>
                <w:ilvl w:val="1"/>
                <w:numId w:val="17"/>
              </w:numPr>
              <w:rPr>
                <w:rFonts w:ascii="Calibri" w:hAnsi="Calibri"/>
                <w:szCs w:val="22"/>
              </w:rPr>
            </w:pPr>
            <w:r w:rsidRPr="000A470D">
              <w:rPr>
                <w:rFonts w:ascii="Calibri" w:hAnsi="Calibri"/>
                <w:szCs w:val="22"/>
              </w:rPr>
              <w:t>Contribute a strategy for how you plan to manage your time! Give a strategy, take a strategy.</w:t>
            </w:r>
            <w:r>
              <w:rPr>
                <w:rFonts w:ascii="Calibri" w:hAnsi="Calibri"/>
                <w:szCs w:val="22"/>
              </w:rPr>
              <w:t xml:space="preserve"> [Challenge]</w:t>
            </w:r>
          </w:p>
          <w:p w:rsidR="005B06E2" w:rsidP="00F77F3D" w14:paraId="4E8B384C"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CA211B" w:rsidP="00F77F3D" w14:paraId="212D6001" w14:textId="3A291706">
            <w:pPr>
              <w:pStyle w:val="ListParagraph"/>
              <w:numPr>
                <w:ilvl w:val="1"/>
                <w:numId w:val="17"/>
              </w:numPr>
              <w:rPr>
                <w:rFonts w:ascii="Calibri" w:hAnsi="Calibri"/>
                <w:szCs w:val="22"/>
              </w:rPr>
            </w:pPr>
            <w:r w:rsidRPr="00CA211B">
              <w:rPr>
                <w:rFonts w:ascii="Calibri" w:hAnsi="Calibri"/>
                <w:szCs w:val="22"/>
              </w:rPr>
              <w:t>What questions do you have about personal finances or budgeting?</w:t>
            </w:r>
            <w:r>
              <w:rPr>
                <w:rFonts w:ascii="Calibri" w:hAnsi="Calibri"/>
                <w:szCs w:val="22"/>
              </w:rPr>
              <w:t xml:space="preserve"> [Journal]</w:t>
            </w:r>
          </w:p>
          <w:p w:rsidR="00923CF5" w:rsidRPr="00FD5813" w:rsidP="00FD5813" w14:paraId="1DDE46D6" w14:textId="175A34D9">
            <w:pPr>
              <w:pStyle w:val="ListParagraph"/>
              <w:numPr>
                <w:ilvl w:val="1"/>
                <w:numId w:val="17"/>
              </w:numPr>
              <w:rPr>
                <w:rFonts w:ascii="Calibri" w:hAnsi="Calibri"/>
                <w:szCs w:val="22"/>
              </w:rPr>
            </w:pPr>
            <w:r w:rsidRPr="001331F2">
              <w:rPr>
                <w:rFonts w:ascii="Calibri" w:hAnsi="Calibri"/>
                <w:szCs w:val="22"/>
              </w:rPr>
              <w:t xml:space="preserve">Can you think of a time when eating well helped you perform better in sports, school, or other activities? </w:t>
            </w:r>
            <w:r>
              <w:rPr>
                <w:rFonts w:ascii="Calibri" w:hAnsi="Calibri"/>
                <w:szCs w:val="22"/>
              </w:rPr>
              <w:t>[Journal]</w:t>
            </w:r>
          </w:p>
          <w:p w:rsidR="005B06E2" w:rsidP="00F77F3D" w14:paraId="4DFB8B0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CD111C" w:rsidP="00CD111C" w14:paraId="49FFCBE1" w14:textId="6B17EC7A">
            <w:pPr>
              <w:pStyle w:val="BodyText"/>
              <w:numPr>
                <w:ilvl w:val="1"/>
                <w:numId w:val="17"/>
              </w:numPr>
              <w:spacing w:before="60" w:after="60" w:line="276" w:lineRule="auto"/>
              <w:rPr>
                <w:rFonts w:ascii="Calibri" w:hAnsi="Calibri"/>
                <w:sz w:val="22"/>
                <w:szCs w:val="22"/>
              </w:rPr>
            </w:pPr>
            <w:r w:rsidRPr="00CD111C">
              <w:rPr>
                <w:rFonts w:ascii="Calibri" w:hAnsi="Calibri"/>
                <w:sz w:val="22"/>
                <w:szCs w:val="22"/>
              </w:rPr>
              <w:t xml:space="preserve">Do you feel like you need to go to a doctor to receive a diagnosis? </w:t>
            </w:r>
            <w:r w:rsidRPr="266363E4" w:rsidR="25D31980">
              <w:rPr>
                <w:rFonts w:ascii="Calibri" w:hAnsi="Calibri"/>
                <w:sz w:val="22"/>
                <w:szCs w:val="22"/>
              </w:rPr>
              <w:t>What might be a reason</w:t>
            </w:r>
            <w:r w:rsidRPr="00CD111C">
              <w:rPr>
                <w:rFonts w:ascii="Calibri" w:hAnsi="Calibri"/>
                <w:sz w:val="22"/>
                <w:szCs w:val="22"/>
              </w:rPr>
              <w:t xml:space="preserve"> you </w:t>
            </w:r>
            <w:r w:rsidRPr="266363E4" w:rsidR="25D31980">
              <w:rPr>
                <w:rFonts w:ascii="Calibri" w:hAnsi="Calibri"/>
                <w:sz w:val="22"/>
                <w:szCs w:val="22"/>
              </w:rPr>
              <w:t>choose not to go to a doctor?</w:t>
            </w:r>
            <w:r w:rsidRPr="266363E4" w:rsidR="690D2001">
              <w:rPr>
                <w:rFonts w:ascii="Calibri" w:hAnsi="Calibri"/>
                <w:sz w:val="22"/>
                <w:szCs w:val="22"/>
              </w:rPr>
              <w:t xml:space="preserve"> </w:t>
            </w:r>
            <w:r w:rsidRPr="266363E4" w:rsidR="5883E9EA">
              <w:rPr>
                <w:rFonts w:ascii="Calibri" w:hAnsi="Calibri"/>
                <w:sz w:val="22"/>
                <w:szCs w:val="22"/>
              </w:rPr>
              <w:t>[Poll]</w:t>
            </w:r>
          </w:p>
          <w:p w:rsidR="00CD111C" w:rsidP="266363E4" w14:paraId="628384FD" w14:textId="29484815">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 xml:space="preserve">You don't have a </w:t>
            </w:r>
            <w:r w:rsidRPr="266363E4" w:rsidR="690D2001">
              <w:rPr>
                <w:rFonts w:ascii="Calibri" w:hAnsi="Calibri"/>
                <w:sz w:val="22"/>
                <w:szCs w:val="22"/>
              </w:rPr>
              <w:t>trust</w:t>
            </w:r>
            <w:r w:rsidRPr="266363E4" w:rsidR="2A2CD613">
              <w:rPr>
                <w:rFonts w:ascii="Calibri" w:hAnsi="Calibri"/>
                <w:sz w:val="22"/>
                <w:szCs w:val="22"/>
              </w:rPr>
              <w:t>ed</w:t>
            </w:r>
            <w:r w:rsidRPr="00CD111C">
              <w:rPr>
                <w:rFonts w:ascii="Calibri" w:hAnsi="Calibri"/>
                <w:sz w:val="22"/>
                <w:szCs w:val="22"/>
              </w:rPr>
              <w:t xml:space="preserve"> healthcare </w:t>
            </w:r>
            <w:r w:rsidRPr="266363E4" w:rsidR="690D2001">
              <w:rPr>
                <w:rFonts w:ascii="Calibri" w:hAnsi="Calibri"/>
                <w:sz w:val="22"/>
                <w:szCs w:val="22"/>
              </w:rPr>
              <w:t>professional</w:t>
            </w:r>
          </w:p>
          <w:p w:rsidR="00CD111C" w:rsidP="266363E4" w14:paraId="6F91FA13" w14:textId="7862D624">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You</w:t>
            </w:r>
            <w:r w:rsidRPr="00CD111C">
              <w:rPr>
                <w:rFonts w:ascii="Calibri" w:hAnsi="Calibri"/>
                <w:sz w:val="22"/>
                <w:szCs w:val="22"/>
              </w:rPr>
              <w:t xml:space="preserve"> feel you have enough information at your own disposal to figure out your symptoms</w:t>
            </w:r>
          </w:p>
          <w:p w:rsidR="00CD111C" w:rsidP="266363E4" w14:paraId="3A07AD0B" w14:textId="06426DDE">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Y</w:t>
            </w:r>
            <w:r w:rsidRPr="266363E4" w:rsidR="690D2001">
              <w:rPr>
                <w:rFonts w:ascii="Calibri" w:hAnsi="Calibri"/>
                <w:sz w:val="22"/>
                <w:szCs w:val="22"/>
              </w:rPr>
              <w:t>ou</w:t>
            </w:r>
            <w:r w:rsidRPr="00CD111C">
              <w:rPr>
                <w:rFonts w:ascii="Calibri" w:hAnsi="Calibri"/>
                <w:sz w:val="22"/>
                <w:szCs w:val="22"/>
              </w:rPr>
              <w:t xml:space="preserve"> have natural remedies to resolve any symptoms</w:t>
            </w:r>
          </w:p>
          <w:p w:rsidR="3A10A6F5" w:rsidP="266363E4" w14:paraId="283F0DB8" w14:textId="72874C6F">
            <w:pPr>
              <w:pStyle w:val="BodyText"/>
              <w:numPr>
                <w:ilvl w:val="2"/>
                <w:numId w:val="17"/>
              </w:numPr>
              <w:spacing w:before="60" w:after="60" w:line="276" w:lineRule="auto"/>
              <w:rPr>
                <w:rFonts w:ascii="Calibri" w:hAnsi="Calibri"/>
                <w:sz w:val="22"/>
                <w:szCs w:val="22"/>
              </w:rPr>
            </w:pPr>
            <w:r w:rsidRPr="266363E4">
              <w:rPr>
                <w:rFonts w:ascii="Calibri" w:hAnsi="Calibri"/>
                <w:sz w:val="22"/>
                <w:szCs w:val="22"/>
              </w:rPr>
              <w:t>Other</w:t>
            </w:r>
          </w:p>
          <w:p w:rsidR="005B06E2" w:rsidP="00F77F3D" w14:paraId="4611A06D"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FD5813" w14:paraId="302D21D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92143C" w:rsidRPr="0092143C" w:rsidP="0092143C" w14:paraId="303272AA" w14:textId="5075A65B">
            <w:pPr>
              <w:pStyle w:val="pf0"/>
              <w:numPr>
                <w:ilvl w:val="1"/>
                <w:numId w:val="17"/>
              </w:numPr>
              <w:rPr>
                <w:rFonts w:asciiTheme="minorHAnsi" w:hAnsiTheme="minorHAnsi" w:cstheme="minorHAnsi"/>
                <w:sz w:val="20"/>
                <w:szCs w:val="20"/>
              </w:rPr>
            </w:pPr>
            <w:r w:rsidRPr="0092143C">
              <w:rPr>
                <w:rStyle w:val="cf01"/>
                <w:rFonts w:asciiTheme="minorHAnsi" w:hAnsiTheme="minorHAnsi" w:cstheme="minorHAnsi"/>
                <w:sz w:val="22"/>
                <w:szCs w:val="22"/>
              </w:rPr>
              <w:t>Leadership can sound intimidating or hard to reach, but there are many ways to be a leader. Think about how you can lead from where you are today and share some ideas! [Forum]</w:t>
            </w:r>
          </w:p>
        </w:tc>
      </w:tr>
      <w:tr w14:paraId="45AF0887" w14:textId="77777777" w:rsidTr="00B441F7">
        <w:tblPrEx>
          <w:tblW w:w="10068" w:type="dxa"/>
          <w:tblLook w:val="04A0"/>
        </w:tblPrEx>
        <w:trPr>
          <w:trHeight w:val="70"/>
        </w:trPr>
        <w:tc>
          <w:tcPr>
            <w:tcW w:w="636" w:type="dxa"/>
          </w:tcPr>
          <w:p w:rsidR="005B06E2" w:rsidP="00B441F7" w14:paraId="48A97079"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315447841" name="Graphic 1315447841"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47841"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274CBB02"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3855EE86" w14:textId="77777777" w:rsidTr="00B441F7">
        <w:tblPrEx>
          <w:tblW w:w="10068" w:type="dxa"/>
          <w:tblLook w:val="04A0"/>
        </w:tblPrEx>
        <w:tc>
          <w:tcPr>
            <w:tcW w:w="3109" w:type="dxa"/>
            <w:gridSpan w:val="2"/>
          </w:tcPr>
          <w:p w:rsidR="005B06E2" w:rsidRPr="00FD5813" w:rsidP="00FD5813" w14:paraId="478B8FBF" w14:textId="7B2DC380">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tc>
        <w:tc>
          <w:tcPr>
            <w:tcW w:w="6959" w:type="dxa"/>
          </w:tcPr>
          <w:p w:rsidR="005B06E2" w:rsidRPr="00FD5813" w:rsidP="00FD5813" w14:paraId="073FDEE0" w14:textId="4F0780B8">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tc>
      </w:tr>
    </w:tbl>
    <w:p w:rsidR="005B06E2" w:rsidP="006B051E" w14:paraId="25D40020"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5E3606F5" w14:textId="77777777" w:rsidTr="00B441F7">
        <w:tblPrEx>
          <w:tblW w:w="10068" w:type="dxa"/>
          <w:tblLook w:val="04A0"/>
        </w:tblPrEx>
        <w:tc>
          <w:tcPr>
            <w:tcW w:w="10068" w:type="dxa"/>
            <w:gridSpan w:val="3"/>
          </w:tcPr>
          <w:p w:rsidR="005B06E2" w:rsidRPr="00B844D2" w:rsidP="00B441F7" w14:paraId="0D14E585" w14:textId="02F19E24">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837B4C">
              <w:rPr>
                <w:rStyle w:val="Heading2Char"/>
                <w:color w:val="FFFFFF" w:themeColor="background1"/>
              </w:rPr>
              <w:t>July</w:t>
            </w:r>
            <w:r w:rsidRPr="57E86329">
              <w:rPr>
                <w:rStyle w:val="Heading2Char"/>
                <w:color w:val="FFFFFF" w:themeColor="background1"/>
              </w:rPr>
              <w:t xml:space="preserve"> 202</w:t>
            </w:r>
            <w:r w:rsidR="00837B4C">
              <w:rPr>
                <w:rStyle w:val="Heading2Char"/>
                <w:color w:val="FFFFFF" w:themeColor="background1"/>
              </w:rPr>
              <w:t>5</w:t>
            </w:r>
          </w:p>
          <w:p w:rsidR="005B06E2" w:rsidP="00B441F7" w14:paraId="75B5E599" w14:textId="7830311C">
            <w:pPr>
              <w:pStyle w:val="BodyText"/>
              <w:spacing w:before="120" w:after="120" w:line="276" w:lineRule="auto"/>
              <w:ind w:firstLine="0"/>
              <w:rPr>
                <w:rStyle w:val="Heading2Char"/>
              </w:rPr>
            </w:pPr>
            <w:r w:rsidRPr="00FC1C3C">
              <w:rPr>
                <w:rStyle w:val="Heading2Char"/>
                <w:color w:val="DEEAF6" w:themeColor="accent1" w:themeTint="33"/>
              </w:rPr>
              <w:t>6 activities total</w:t>
            </w:r>
          </w:p>
        </w:tc>
      </w:tr>
      <w:tr w14:paraId="432F0444" w14:textId="77777777" w:rsidTr="00B441F7">
        <w:tblPrEx>
          <w:tblW w:w="10068" w:type="dxa"/>
          <w:tblLook w:val="04A0"/>
        </w:tblPrEx>
        <w:tc>
          <w:tcPr>
            <w:tcW w:w="3109" w:type="dxa"/>
            <w:gridSpan w:val="2"/>
          </w:tcPr>
          <w:p w:rsidR="005B06E2" w:rsidRPr="00445059" w:rsidP="00B441F7" w14:paraId="59B5BFE4"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2C8F7455"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432436603"/>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166EA6F1" w14:textId="16B3060D">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659576230"/>
                <w14:checkbox>
                  <w14:checked w14:val="0"/>
                  <w14:checkedState w14:val="2612" w14:font="MS Gothic"/>
                  <w14:uncheckedState w14:val="2610" w14:font="MS Gothic"/>
                </w14:checkbox>
              </w:sdtPr>
              <w:sdtEndPr>
                <w:rPr>
                  <w:rStyle w:val="Heading2Char"/>
                </w:rPr>
              </w:sdtEndPr>
              <w:sdtContent>
                <w:r w:rsidRPr="00AD1A6F" w:rsidR="00AD1A6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Poll</w:t>
            </w:r>
          </w:p>
          <w:p w:rsidR="005B06E2" w:rsidRPr="00445059" w:rsidP="00B441F7" w14:paraId="2E0718A9" w14:textId="17A330B0">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677764947"/>
                <w14:checkbox>
                  <w14:checked w14:val="0"/>
                  <w14:checkedState w14:val="2612" w14:font="MS Gothic"/>
                  <w14:uncheckedState w14:val="2610" w14:font="MS Gothic"/>
                </w14:checkbox>
              </w:sdtPr>
              <w:sdtEndPr>
                <w:rPr>
                  <w:rStyle w:val="Heading2Char"/>
                </w:rPr>
              </w:sdtEndPr>
              <w:sdtContent>
                <w:r w:rsidRPr="00AD1A6F" w:rsidR="00AD1A6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6149CC35"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103694525"/>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672BEBA9" w14:textId="219CA98F">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861323677"/>
                <w14:checkbox>
                  <w14:checked w14:val="0"/>
                  <w14:checkedState w14:val="2612" w14:font="MS Gothic"/>
                  <w14:uncheckedState w14:val="2610" w14:font="MS Gothic"/>
                </w14:checkbox>
              </w:sdtPr>
              <w:sdtEndPr>
                <w:rPr>
                  <w:rStyle w:val="Heading2Char"/>
                </w:rPr>
              </w:sdtEndPr>
              <w:sdtContent>
                <w:r w:rsidRPr="00AD1A6F" w:rsidR="00AD1A6F">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1AFCAD81"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6A98F20C"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CB2CA6" w:rsidRPr="00FC1C3C" w:rsidP="00FC1C3C" w14:paraId="7F498463" w14:textId="4359333D">
            <w:pPr>
              <w:pStyle w:val="ListParagraph"/>
              <w:numPr>
                <w:ilvl w:val="1"/>
                <w:numId w:val="17"/>
              </w:numPr>
              <w:rPr>
                <w:rFonts w:ascii="Calibri" w:hAnsi="Calibri"/>
                <w:szCs w:val="22"/>
              </w:rPr>
            </w:pPr>
            <w:r w:rsidRPr="00CB2CA6">
              <w:rPr>
                <w:rFonts w:ascii="Calibri" w:hAnsi="Calibri"/>
                <w:szCs w:val="22"/>
              </w:rPr>
              <w:t>What does “setting boundaries” mean to you? Why do you think boundaries are important?</w:t>
            </w:r>
            <w:r>
              <w:rPr>
                <w:rFonts w:ascii="Calibri" w:hAnsi="Calibri"/>
                <w:szCs w:val="22"/>
              </w:rPr>
              <w:t xml:space="preserve"> [Journal]</w:t>
            </w:r>
          </w:p>
          <w:p w:rsidR="005B06E2" w:rsidP="00B441F7" w14:paraId="088A9B71"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5B06E2" w:rsidP="00B441F7" w14:paraId="4879F2CD"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C25E82" w:rsidP="00C25E82" w14:paraId="6CD9DFDF" w14:textId="4EC9E7F6">
            <w:pPr>
              <w:pStyle w:val="ListParagraph"/>
              <w:numPr>
                <w:ilvl w:val="1"/>
                <w:numId w:val="17"/>
              </w:numPr>
              <w:rPr>
                <w:rFonts w:ascii="Calibri" w:hAnsi="Calibri"/>
                <w:szCs w:val="22"/>
              </w:rPr>
            </w:pPr>
            <w:r w:rsidRPr="00C25E82">
              <w:rPr>
                <w:rFonts w:ascii="Calibri" w:hAnsi="Calibri"/>
                <w:szCs w:val="22"/>
              </w:rPr>
              <w:t>What are the positives you see with AI? What are the negatives?</w:t>
            </w:r>
            <w:r>
              <w:rPr>
                <w:rFonts w:ascii="Calibri" w:hAnsi="Calibri"/>
                <w:szCs w:val="22"/>
              </w:rPr>
              <w:t xml:space="preserve"> [Journal]</w:t>
            </w:r>
          </w:p>
          <w:p w:rsidR="00D7522A" w:rsidRPr="00D7522A" w:rsidP="00D7522A" w14:paraId="7BAE5AFB" w14:textId="78F0F872">
            <w:pPr>
              <w:pStyle w:val="ListParagraph"/>
              <w:numPr>
                <w:ilvl w:val="1"/>
                <w:numId w:val="17"/>
              </w:numPr>
              <w:rPr>
                <w:rFonts w:ascii="Calibri" w:hAnsi="Calibri"/>
                <w:szCs w:val="22"/>
              </w:rPr>
            </w:pPr>
            <w:r w:rsidRPr="00D7522A">
              <w:rPr>
                <w:rFonts w:ascii="Calibri" w:hAnsi="Calibri"/>
                <w:szCs w:val="22"/>
              </w:rPr>
              <w:t xml:space="preserve">Have you ever seen influencers spreading misinformation? What effect do you think this has? </w:t>
            </w:r>
            <w:r>
              <w:rPr>
                <w:rFonts w:ascii="Calibri" w:hAnsi="Calibri"/>
                <w:szCs w:val="22"/>
              </w:rPr>
              <w:t>[Journal]</w:t>
            </w:r>
          </w:p>
          <w:p w:rsidR="00C25E82" w:rsidRPr="00FC1C3C" w:rsidP="00FC1C3C" w14:paraId="72481D38" w14:textId="12BC4BA8">
            <w:pPr>
              <w:pStyle w:val="ListParagraph"/>
              <w:numPr>
                <w:ilvl w:val="1"/>
                <w:numId w:val="17"/>
              </w:numPr>
              <w:rPr>
                <w:rFonts w:ascii="Calibri" w:hAnsi="Calibri"/>
                <w:szCs w:val="22"/>
              </w:rPr>
            </w:pPr>
            <w:r w:rsidRPr="00E04535">
              <w:rPr>
                <w:rFonts w:ascii="Calibri" w:hAnsi="Calibri"/>
                <w:szCs w:val="22"/>
              </w:rPr>
              <w:t>What questions do you have about sexual health and/or STIs?</w:t>
            </w:r>
            <w:r>
              <w:rPr>
                <w:rFonts w:ascii="Calibri" w:hAnsi="Calibri"/>
                <w:szCs w:val="22"/>
              </w:rPr>
              <w:t xml:space="preserve"> [Journal]</w:t>
            </w:r>
          </w:p>
          <w:p w:rsidR="005B06E2" w:rsidP="00B441F7" w14:paraId="09647785"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5B06E2" w:rsidP="00B441F7" w14:paraId="6E49E302"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B441F7" w14:paraId="2396BEB0"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B06E2" w:rsidRPr="00FC1C3C" w:rsidP="00FC1C3C" w14:paraId="691E1C42" w14:textId="34E48CFA">
            <w:pPr>
              <w:pStyle w:val="ListParagraph"/>
              <w:numPr>
                <w:ilvl w:val="1"/>
                <w:numId w:val="17"/>
              </w:numPr>
              <w:rPr>
                <w:rFonts w:asciiTheme="minorHAnsi" w:hAnsiTheme="minorHAnsi" w:cstheme="minorHAnsi"/>
              </w:rPr>
            </w:pPr>
            <w:r w:rsidRPr="007056E6">
              <w:rPr>
                <w:rFonts w:asciiTheme="minorHAnsi" w:hAnsiTheme="minorHAnsi" w:cstheme="minorHAnsi"/>
              </w:rPr>
              <w:t>Share examples of teen advocates and/or those who have been leaders in the teen advocacy space. Explain 1) what they’ve done and 2) the issue(s) they advocate for. We may give them a shoutout on social media!</w:t>
            </w:r>
            <w:r>
              <w:rPr>
                <w:rFonts w:asciiTheme="minorHAnsi" w:hAnsiTheme="minorHAnsi" w:cstheme="minorHAnsi"/>
              </w:rPr>
              <w:t xml:space="preserve"> [Challenge]</w:t>
            </w:r>
          </w:p>
        </w:tc>
      </w:tr>
      <w:tr w14:paraId="5C40AC68" w14:textId="77777777" w:rsidTr="00B441F7">
        <w:tblPrEx>
          <w:tblW w:w="10068" w:type="dxa"/>
          <w:tblLook w:val="04A0"/>
        </w:tblPrEx>
        <w:trPr>
          <w:trHeight w:val="70"/>
        </w:trPr>
        <w:tc>
          <w:tcPr>
            <w:tcW w:w="636" w:type="dxa"/>
          </w:tcPr>
          <w:p w:rsidR="005B06E2" w:rsidP="00B441F7" w14:paraId="7DC37AF1"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201820601" name="Graphic 1201820601"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20601"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4F507260"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05628D51" w14:textId="77777777" w:rsidTr="00B441F7">
        <w:tblPrEx>
          <w:tblW w:w="10068" w:type="dxa"/>
          <w:tblLook w:val="04A0"/>
        </w:tblPrEx>
        <w:tc>
          <w:tcPr>
            <w:tcW w:w="3109" w:type="dxa"/>
            <w:gridSpan w:val="2"/>
          </w:tcPr>
          <w:p w:rsidR="005B06E2" w:rsidRPr="00FF32AF" w:rsidP="00B441F7" w14:paraId="38230253"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5B06E2" w:rsidRPr="00FC1C3C" w:rsidP="00FC1C3C" w14:paraId="321CFD40" w14:textId="77777777">
            <w:pPr>
              <w:spacing w:after="160" w:line="259" w:lineRule="auto"/>
              <w:rPr>
                <w:rFonts w:ascii="Calibri" w:hAnsi="Calibri"/>
                <w:szCs w:val="22"/>
              </w:rPr>
            </w:pPr>
          </w:p>
        </w:tc>
        <w:tc>
          <w:tcPr>
            <w:tcW w:w="6959" w:type="dxa"/>
          </w:tcPr>
          <w:p w:rsidR="005B06E2" w:rsidRPr="00445059" w:rsidP="00B441F7" w14:paraId="1D2C4496"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5B06E2" w:rsidRPr="00FC1C3C" w:rsidP="00FC1C3C" w14:paraId="464FFB25" w14:textId="1C6EDDA5">
            <w:pPr>
              <w:pStyle w:val="ListParagraph"/>
              <w:numPr>
                <w:ilvl w:val="0"/>
                <w:numId w:val="32"/>
              </w:numPr>
              <w:spacing w:after="160" w:line="279" w:lineRule="auto"/>
            </w:pPr>
            <w:r w:rsidRPr="00CB37F7">
              <w:rPr>
                <w:rFonts w:asciiTheme="minorHAnsi" w:hAnsiTheme="minorHAnsi" w:cstheme="minorBidi"/>
                <w:b/>
                <w:bCs/>
                <w:szCs w:val="22"/>
              </w:rPr>
              <w:t>24: International Self-Care Day</w:t>
            </w:r>
            <w:r>
              <w:rPr>
                <w:rFonts w:asciiTheme="minorHAnsi" w:hAnsiTheme="minorHAnsi" w:cstheme="minorBidi"/>
                <w:szCs w:val="22"/>
              </w:rPr>
              <w:t xml:space="preserve">: </w:t>
            </w:r>
            <w:r w:rsidRPr="00CB37F7">
              <w:rPr>
                <w:rFonts w:asciiTheme="minorHAnsi" w:hAnsiTheme="minorHAnsi" w:cstheme="minorHAnsi"/>
              </w:rPr>
              <w:t>How do you practice self-care? What are your plans for self-care on this day?</w:t>
            </w:r>
            <w:r w:rsidR="00AD1A6F">
              <w:rPr>
                <w:rFonts w:asciiTheme="minorHAnsi" w:hAnsiTheme="minorHAnsi" w:cstheme="minorHAnsi"/>
              </w:rPr>
              <w:t xml:space="preserve"> [Journal]</w:t>
            </w:r>
          </w:p>
        </w:tc>
      </w:tr>
    </w:tbl>
    <w:p w:rsidR="005B06E2" w:rsidP="006B051E" w14:paraId="2CFFF9C2"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4FDE6876" w14:textId="77777777" w:rsidTr="00B441F7">
        <w:tblPrEx>
          <w:tblW w:w="10068" w:type="dxa"/>
          <w:tblLook w:val="04A0"/>
        </w:tblPrEx>
        <w:tc>
          <w:tcPr>
            <w:tcW w:w="10068" w:type="dxa"/>
            <w:gridSpan w:val="3"/>
          </w:tcPr>
          <w:p w:rsidR="005B06E2" w:rsidRPr="00B844D2" w:rsidP="00B441F7" w14:paraId="1C279C38" w14:textId="4B4F620E">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FC1C3C">
              <w:rPr>
                <w:rStyle w:val="Heading2Char"/>
                <w:color w:val="FFFFFF" w:themeColor="background1"/>
              </w:rPr>
              <w:t>August</w:t>
            </w:r>
            <w:r w:rsidRPr="57E86329">
              <w:rPr>
                <w:rStyle w:val="Heading2Char"/>
                <w:color w:val="FFFFFF" w:themeColor="background1"/>
              </w:rPr>
              <w:t xml:space="preserve"> 202</w:t>
            </w:r>
            <w:r w:rsidR="00FC1C3C">
              <w:rPr>
                <w:rStyle w:val="Heading2Char"/>
                <w:color w:val="FFFFFF" w:themeColor="background1"/>
              </w:rPr>
              <w:t>5</w:t>
            </w:r>
          </w:p>
          <w:p w:rsidR="005B06E2" w:rsidP="00B441F7" w14:paraId="36A0BF79" w14:textId="7D1DC7F4">
            <w:pPr>
              <w:pStyle w:val="BodyText"/>
              <w:spacing w:before="120" w:after="120" w:line="276" w:lineRule="auto"/>
              <w:ind w:firstLine="0"/>
              <w:rPr>
                <w:rStyle w:val="Heading2Char"/>
              </w:rPr>
            </w:pPr>
            <w:r w:rsidRPr="0073186F">
              <w:rPr>
                <w:rStyle w:val="Heading2Char"/>
                <w:color w:val="DEEAF6" w:themeColor="accent1" w:themeTint="33"/>
              </w:rPr>
              <w:t>6 activities total</w:t>
            </w:r>
          </w:p>
        </w:tc>
      </w:tr>
      <w:tr w14:paraId="297800AB" w14:textId="77777777" w:rsidTr="00B441F7">
        <w:tblPrEx>
          <w:tblW w:w="10068" w:type="dxa"/>
          <w:tblLook w:val="04A0"/>
        </w:tblPrEx>
        <w:tc>
          <w:tcPr>
            <w:tcW w:w="3109" w:type="dxa"/>
            <w:gridSpan w:val="2"/>
          </w:tcPr>
          <w:p w:rsidR="005B06E2" w:rsidRPr="00445059" w:rsidP="00B441F7" w14:paraId="225A591A"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7F18F2F0"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77331351"/>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7B2CDFBD" w14:textId="16F092C5">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1009636061"/>
                <w14:checkbox>
                  <w14:checked w14:val="1"/>
                  <w14:checkedState w14:val="2612" w14:font="MS Gothic"/>
                  <w14:uncheckedState w14:val="2610" w14:font="MS Gothic"/>
                </w14:checkbox>
              </w:sdtPr>
              <w:sdtEndPr>
                <w:rPr>
                  <w:rStyle w:val="Heading2Char"/>
                </w:rPr>
              </w:sdtEndPr>
              <w:sdtContent>
                <w:r w:rsidRPr="266363E4" w:rsidR="18DFEE6F">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Poll</w:t>
            </w:r>
          </w:p>
          <w:p w:rsidR="005B06E2" w:rsidRPr="00445059" w:rsidP="00B441F7" w14:paraId="03904DED" w14:textId="0206F36A">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03820105"/>
                <w14:checkbox>
                  <w14:checked w14:val="0"/>
                  <w14:checkedState w14:val="2612" w14:font="MS Gothic"/>
                  <w14:uncheckedState w14:val="2610" w14:font="MS Gothic"/>
                </w14:checkbox>
              </w:sdtPr>
              <w:sdtEndPr>
                <w:rPr>
                  <w:rStyle w:val="Heading2Char"/>
                </w:rPr>
              </w:sdtEndPr>
              <w:sdtContent>
                <w:r w:rsidRPr="00081998" w:rsidR="00081998">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520A1EBD" w14:textId="11FBB7A4">
            <w:pPr>
              <w:pStyle w:val="BodyText"/>
              <w:spacing w:before="60" w:after="60" w:line="276" w:lineRule="auto"/>
              <w:ind w:firstLine="0"/>
              <w:rPr>
                <w:rStyle w:val="Heading2Char"/>
                <w:rFonts w:eastAsia="Times New Roman" w:asciiTheme="minorHAnsi" w:hAnsiTheme="minorHAnsi" w:cstheme="minorBidi"/>
                <w:color w:val="auto"/>
                <w:sz w:val="22"/>
                <w:szCs w:val="22"/>
                <w:lang w:eastAsia="en-US"/>
              </w:rPr>
            </w:pPr>
            <w:sdt>
              <w:sdtPr>
                <w:rPr>
                  <w:rStyle w:val="Heading2Char"/>
                  <w:rFonts w:eastAsia="Times New Roman" w:asciiTheme="minorHAnsi" w:hAnsiTheme="minorHAnsi" w:cstheme="minorBidi"/>
                  <w:color w:val="auto"/>
                  <w:sz w:val="22"/>
                  <w:szCs w:val="22"/>
                  <w:lang w:eastAsia="en-US"/>
                </w:rPr>
                <w:id w:val="-518324691"/>
                <w14:checkbox>
                  <w14:checked w14:val="1"/>
                  <w14:checkedState w14:val="2612" w14:font="MS Gothic"/>
                  <w14:uncheckedState w14:val="2610" w14:font="MS Gothic"/>
                </w14:checkbox>
              </w:sdtPr>
              <w:sdtEndPr>
                <w:rPr>
                  <w:rStyle w:val="Heading2Char"/>
                </w:rPr>
              </w:sdtEndPr>
              <w:sdtContent>
                <w:r w:rsidRPr="266363E4" w:rsidR="07715624">
                  <w:rPr>
                    <w:rStyle w:val="Heading2Char"/>
                    <w:rFonts w:ascii="MS Gothic" w:eastAsia="MS Gothic" w:hAnsi="MS Gothic" w:cs="MS Gothic"/>
                    <w:color w:val="auto"/>
                    <w:sz w:val="22"/>
                    <w:szCs w:val="22"/>
                    <w:lang w:eastAsia="en-US"/>
                  </w:rPr>
                  <w:t>☒</w:t>
                </w:r>
              </w:sdtContent>
            </w:sdt>
            <w:r w:rsidRPr="266363E4">
              <w:rPr>
                <w:rStyle w:val="Heading2Char"/>
                <w:rFonts w:eastAsia="Times New Roman" w:asciiTheme="minorHAnsi" w:hAnsiTheme="minorHAnsi" w:cstheme="minorBidi"/>
                <w:b w:val="0"/>
                <w:color w:val="auto"/>
                <w:sz w:val="22"/>
                <w:szCs w:val="22"/>
                <w:lang w:eastAsia="en-US"/>
              </w:rPr>
              <w:t xml:space="preserve"> Challenge</w:t>
            </w:r>
          </w:p>
          <w:p w:rsidR="005B06E2" w:rsidRPr="00445059" w:rsidP="00B441F7" w14:paraId="694A27DA" w14:textId="43E71A3D">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2045329479"/>
                <w14:checkbox>
                  <w14:checked w14:val="0"/>
                  <w14:checkedState w14:val="2612" w14:font="MS Gothic"/>
                  <w14:uncheckedState w14:val="2610" w14:font="MS Gothic"/>
                </w14:checkbox>
              </w:sdtPr>
              <w:sdtEndPr>
                <w:rPr>
                  <w:rStyle w:val="Heading2Char"/>
                </w:rPr>
              </w:sdtEndPr>
              <w:sdtContent>
                <w:r w:rsidRPr="00081998" w:rsidR="00081998">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5CE7C550"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42897637"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5B06E2" w:rsidP="00B441F7" w14:paraId="2E88E1E4"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EB7733" w:rsidRPr="00AD1A6F" w:rsidP="00AD1A6F" w14:paraId="4A775152" w14:textId="26821B0B">
            <w:pPr>
              <w:pStyle w:val="BodyText"/>
              <w:numPr>
                <w:ilvl w:val="1"/>
                <w:numId w:val="17"/>
              </w:numPr>
              <w:spacing w:before="60" w:after="60" w:line="276" w:lineRule="auto"/>
              <w:rPr>
                <w:rFonts w:ascii="Calibri" w:hAnsi="Calibri"/>
                <w:sz w:val="22"/>
                <w:szCs w:val="22"/>
              </w:rPr>
            </w:pPr>
            <w:r w:rsidRPr="00EB7733">
              <w:rPr>
                <w:rFonts w:ascii="Calibri" w:hAnsi="Calibri"/>
                <w:sz w:val="22"/>
                <w:szCs w:val="22"/>
              </w:rPr>
              <w:t xml:space="preserve">Habit formation “back to the basics”: Think about your day, what are some of your daily habits? Things you do </w:t>
            </w:r>
            <w:r w:rsidRPr="00EB7733">
              <w:rPr>
                <w:rFonts w:ascii="Calibri" w:hAnsi="Calibri"/>
                <w:sz w:val="22"/>
                <w:szCs w:val="22"/>
              </w:rPr>
              <w:t xml:space="preserve">without thinking twice (I.e. the first thing you do when you wake up) </w:t>
            </w:r>
            <w:r>
              <w:rPr>
                <w:rFonts w:ascii="Calibri" w:hAnsi="Calibri"/>
                <w:sz w:val="22"/>
                <w:szCs w:val="22"/>
              </w:rPr>
              <w:t>[Journal]</w:t>
            </w:r>
          </w:p>
          <w:p w:rsidR="005B06E2" w:rsidP="00B441F7" w14:paraId="544EAD5C"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B61A03" w:rsidP="00B61A03" w14:paraId="65DED22A" w14:textId="3A75889E">
            <w:pPr>
              <w:pStyle w:val="ListParagraph"/>
              <w:numPr>
                <w:ilvl w:val="1"/>
                <w:numId w:val="17"/>
              </w:numPr>
              <w:rPr>
                <w:rFonts w:ascii="Calibri" w:hAnsi="Calibri"/>
              </w:rPr>
            </w:pPr>
            <w:r w:rsidRPr="266363E4">
              <w:rPr>
                <w:rFonts w:ascii="Calibri" w:hAnsi="Calibri"/>
              </w:rPr>
              <w:t>What</w:t>
            </w:r>
            <w:r w:rsidRPr="266363E4">
              <w:rPr>
                <w:rFonts w:ascii="Calibri" w:hAnsi="Calibri"/>
              </w:rPr>
              <w:t xml:space="preserve"> foods </w:t>
            </w:r>
            <w:r w:rsidRPr="266363E4" w:rsidR="33BD9766">
              <w:rPr>
                <w:rFonts w:ascii="Calibri" w:hAnsi="Calibri"/>
              </w:rPr>
              <w:t xml:space="preserve">would </w:t>
            </w:r>
            <w:r w:rsidRPr="266363E4">
              <w:rPr>
                <w:rFonts w:ascii="Calibri" w:hAnsi="Calibri"/>
              </w:rPr>
              <w:t xml:space="preserve">you </w:t>
            </w:r>
            <w:r w:rsidRPr="266363E4" w:rsidR="570785BD">
              <w:rPr>
                <w:rFonts w:ascii="Calibri" w:hAnsi="Calibri"/>
              </w:rPr>
              <w:t>like</w:t>
            </w:r>
            <w:r w:rsidRPr="266363E4">
              <w:rPr>
                <w:rFonts w:ascii="Calibri" w:hAnsi="Calibri"/>
              </w:rPr>
              <w:t xml:space="preserve"> to try </w:t>
            </w:r>
            <w:r w:rsidRPr="266363E4" w:rsidR="553A3A25">
              <w:rPr>
                <w:rFonts w:ascii="Calibri" w:hAnsi="Calibri"/>
              </w:rPr>
              <w:t>and</w:t>
            </w:r>
            <w:r w:rsidRPr="266363E4">
              <w:rPr>
                <w:rFonts w:ascii="Calibri" w:hAnsi="Calibri"/>
              </w:rPr>
              <w:t xml:space="preserve"> implement more often? Foods that would possibly make you feel better? </w:t>
            </w:r>
            <w:r w:rsidRPr="266363E4" w:rsidR="31A70F70">
              <w:rPr>
                <w:rFonts w:ascii="Calibri" w:hAnsi="Calibri"/>
              </w:rPr>
              <w:t>[</w:t>
            </w:r>
            <w:r w:rsidRPr="266363E4" w:rsidR="51F7925C">
              <w:rPr>
                <w:rFonts w:ascii="Calibri" w:hAnsi="Calibri"/>
              </w:rPr>
              <w:t>Challenge</w:t>
            </w:r>
            <w:r w:rsidRPr="266363E4" w:rsidR="31A70F70">
              <w:rPr>
                <w:rFonts w:ascii="Calibri" w:hAnsi="Calibri"/>
              </w:rPr>
              <w:t>]</w:t>
            </w:r>
          </w:p>
          <w:p w:rsidR="00B61A03" w:rsidRPr="00701BE3" w:rsidP="00701BE3" w14:paraId="1E3E4B83" w14:textId="284118E4">
            <w:pPr>
              <w:pStyle w:val="ListParagraph"/>
              <w:numPr>
                <w:ilvl w:val="1"/>
                <w:numId w:val="17"/>
              </w:numPr>
              <w:rPr>
                <w:rFonts w:ascii="Calibri" w:hAnsi="Calibri"/>
                <w:szCs w:val="22"/>
              </w:rPr>
            </w:pPr>
            <w:r w:rsidRPr="00701BE3">
              <w:rPr>
                <w:rFonts w:ascii="Calibri" w:hAnsi="Calibri"/>
                <w:szCs w:val="22"/>
              </w:rPr>
              <w:t>What are your personal experiences with misinformation? How has it affected you?</w:t>
            </w:r>
            <w:r>
              <w:rPr>
                <w:rFonts w:ascii="Calibri" w:hAnsi="Calibri"/>
                <w:szCs w:val="22"/>
              </w:rPr>
              <w:t xml:space="preserve"> [Journal]</w:t>
            </w:r>
          </w:p>
          <w:p w:rsidR="005B06E2" w:rsidP="00B441F7" w14:paraId="695D91D7"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017DD2" w:rsidRPr="0073186F" w:rsidP="0073186F" w14:paraId="23B7E117" w14:textId="5924779A">
            <w:pPr>
              <w:pStyle w:val="ListParagraph"/>
              <w:numPr>
                <w:ilvl w:val="1"/>
                <w:numId w:val="17"/>
              </w:numPr>
              <w:rPr>
                <w:rFonts w:ascii="Calibri" w:hAnsi="Calibri"/>
              </w:rPr>
            </w:pPr>
            <w:r w:rsidRPr="266363E4">
              <w:rPr>
                <w:rFonts w:ascii="Calibri" w:hAnsi="Calibri"/>
              </w:rPr>
              <w:t xml:space="preserve">For some people body image is a large part of their self-esteem. For others, it isn't important at all. When a person bases their self-esteem on various sources, body image becomes less important. What factors, other than body image, contribute to your self-esteem? </w:t>
            </w:r>
            <w:r w:rsidRPr="266363E4" w:rsidR="18813A15">
              <w:rPr>
                <w:rFonts w:ascii="Calibri" w:hAnsi="Calibri"/>
              </w:rPr>
              <w:t>[</w:t>
            </w:r>
            <w:r w:rsidRPr="266363E4" w:rsidR="13421213">
              <w:rPr>
                <w:rFonts w:ascii="Calibri" w:hAnsi="Calibri"/>
              </w:rPr>
              <w:t>Poll]</w:t>
            </w:r>
          </w:p>
          <w:p w:rsidR="13421213" w:rsidP="266363E4" w14:paraId="11530EBE" w14:textId="04FE29FF">
            <w:pPr>
              <w:pStyle w:val="ListParagraph"/>
              <w:numPr>
                <w:ilvl w:val="2"/>
                <w:numId w:val="17"/>
              </w:numPr>
              <w:rPr>
                <w:rFonts w:ascii="Calibri" w:hAnsi="Calibri"/>
              </w:rPr>
            </w:pPr>
            <w:r w:rsidRPr="266363E4">
              <w:rPr>
                <w:rFonts w:ascii="Calibri" w:hAnsi="Calibri"/>
              </w:rPr>
              <w:t>Academic achievements</w:t>
            </w:r>
          </w:p>
          <w:p w:rsidR="13421213" w:rsidP="266363E4" w14:paraId="07BF1369" w14:textId="372433C8">
            <w:pPr>
              <w:pStyle w:val="ListParagraph"/>
              <w:numPr>
                <w:ilvl w:val="2"/>
                <w:numId w:val="17"/>
              </w:numPr>
              <w:rPr>
                <w:rFonts w:ascii="Calibri" w:hAnsi="Calibri"/>
              </w:rPr>
            </w:pPr>
            <w:r w:rsidRPr="266363E4">
              <w:rPr>
                <w:rFonts w:ascii="Calibri" w:hAnsi="Calibri"/>
              </w:rPr>
              <w:t>Your family</w:t>
            </w:r>
          </w:p>
          <w:p w:rsidR="13421213" w:rsidP="266363E4" w14:paraId="2D21A926" w14:textId="5E033DD9">
            <w:pPr>
              <w:pStyle w:val="ListParagraph"/>
              <w:numPr>
                <w:ilvl w:val="2"/>
                <w:numId w:val="17"/>
              </w:numPr>
              <w:rPr>
                <w:rFonts w:ascii="Calibri" w:hAnsi="Calibri"/>
              </w:rPr>
            </w:pPr>
            <w:r w:rsidRPr="266363E4">
              <w:rPr>
                <w:rFonts w:ascii="Calibri" w:hAnsi="Calibri"/>
              </w:rPr>
              <w:t>Good friendships</w:t>
            </w:r>
          </w:p>
          <w:p w:rsidR="13421213" w:rsidP="266363E4" w14:paraId="5237405D" w14:textId="710B00A7">
            <w:pPr>
              <w:pStyle w:val="ListParagraph"/>
              <w:numPr>
                <w:ilvl w:val="2"/>
                <w:numId w:val="17"/>
              </w:numPr>
              <w:rPr>
                <w:rFonts w:ascii="Calibri" w:hAnsi="Calibri"/>
              </w:rPr>
            </w:pPr>
            <w:r w:rsidRPr="266363E4">
              <w:rPr>
                <w:rFonts w:ascii="Calibri" w:hAnsi="Calibri"/>
              </w:rPr>
              <w:t>A personal passion or hobby</w:t>
            </w:r>
          </w:p>
          <w:p w:rsidR="13421213" w:rsidP="266363E4" w14:paraId="50C7FC8F" w14:textId="660901B5">
            <w:pPr>
              <w:pStyle w:val="ListParagraph"/>
              <w:numPr>
                <w:ilvl w:val="2"/>
                <w:numId w:val="17"/>
              </w:numPr>
              <w:rPr>
                <w:rFonts w:ascii="Calibri" w:hAnsi="Calibri"/>
              </w:rPr>
            </w:pPr>
            <w:r w:rsidRPr="266363E4">
              <w:rPr>
                <w:rFonts w:ascii="Calibri" w:hAnsi="Calibri"/>
              </w:rPr>
              <w:t>Inner qualities like sense of humor, kindness, generosity, moral values</w:t>
            </w:r>
          </w:p>
          <w:p w:rsidR="13421213" w:rsidP="266363E4" w14:paraId="7A4F824B" w14:textId="7F23F7E0">
            <w:pPr>
              <w:pStyle w:val="ListParagraph"/>
              <w:numPr>
                <w:ilvl w:val="2"/>
                <w:numId w:val="17"/>
              </w:numPr>
              <w:rPr>
                <w:rFonts w:ascii="Calibri" w:hAnsi="Calibri"/>
              </w:rPr>
            </w:pPr>
            <w:r w:rsidRPr="266363E4">
              <w:rPr>
                <w:rFonts w:ascii="Calibri" w:hAnsi="Calibri"/>
              </w:rPr>
              <w:t>Faith or spirituality</w:t>
            </w:r>
          </w:p>
          <w:p w:rsidR="0DD6F17A" w:rsidP="266363E4" w14:paraId="51CF3A57" w14:textId="061746F5">
            <w:pPr>
              <w:pStyle w:val="ListParagraph"/>
              <w:numPr>
                <w:ilvl w:val="2"/>
                <w:numId w:val="17"/>
              </w:numPr>
              <w:rPr>
                <w:rFonts w:ascii="Calibri" w:hAnsi="Calibri"/>
              </w:rPr>
            </w:pPr>
            <w:r w:rsidRPr="266363E4">
              <w:rPr>
                <w:rFonts w:ascii="Calibri" w:hAnsi="Calibri"/>
              </w:rPr>
              <w:t>Goals you are working towards</w:t>
            </w:r>
          </w:p>
          <w:p w:rsidR="0DD6F17A" w:rsidP="266363E4" w14:paraId="75C20813" w14:textId="1C3F09E7">
            <w:pPr>
              <w:pStyle w:val="ListParagraph"/>
              <w:numPr>
                <w:ilvl w:val="2"/>
                <w:numId w:val="17"/>
              </w:numPr>
              <w:rPr>
                <w:rFonts w:ascii="Calibri" w:hAnsi="Calibri"/>
              </w:rPr>
            </w:pPr>
            <w:r w:rsidRPr="266363E4">
              <w:rPr>
                <w:rFonts w:ascii="Calibri" w:hAnsi="Calibri"/>
              </w:rPr>
              <w:t>Other</w:t>
            </w:r>
          </w:p>
          <w:p w:rsidR="005B06E2" w:rsidP="00B441F7" w14:paraId="45B0C2C4"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B441F7" w14:paraId="292CB4FE"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B06E2" w:rsidRPr="00DD31B0" w:rsidP="00B441F7" w14:paraId="33283B4E" w14:textId="554D0974">
            <w:pPr>
              <w:pStyle w:val="ListParagraph"/>
              <w:numPr>
                <w:ilvl w:val="1"/>
                <w:numId w:val="17"/>
              </w:numPr>
              <w:spacing w:after="160" w:line="259" w:lineRule="auto"/>
              <w:rPr>
                <w:rFonts w:asciiTheme="minorHAnsi" w:hAnsiTheme="minorHAnsi" w:cstheme="minorHAnsi"/>
              </w:rPr>
            </w:pPr>
            <w:r w:rsidRPr="00E5476A">
              <w:rPr>
                <w:rFonts w:asciiTheme="minorHAnsi" w:hAnsiTheme="minorHAnsi" w:cstheme="minorHAnsi"/>
              </w:rPr>
              <w:t>What’s your talent or hobby? What do you like about it? How do you feel when you do this activity?</w:t>
            </w:r>
            <w:r>
              <w:rPr>
                <w:rFonts w:asciiTheme="minorHAnsi" w:hAnsiTheme="minorHAnsi" w:cstheme="minorHAnsi"/>
              </w:rPr>
              <w:t xml:space="preserve"> [Journal]</w:t>
            </w:r>
          </w:p>
        </w:tc>
      </w:tr>
      <w:tr w14:paraId="261695D5" w14:textId="77777777" w:rsidTr="00B441F7">
        <w:tblPrEx>
          <w:tblW w:w="10068" w:type="dxa"/>
          <w:tblLook w:val="04A0"/>
        </w:tblPrEx>
        <w:trPr>
          <w:trHeight w:val="70"/>
        </w:trPr>
        <w:tc>
          <w:tcPr>
            <w:tcW w:w="636" w:type="dxa"/>
          </w:tcPr>
          <w:p w:rsidR="005B06E2" w:rsidP="00B441F7" w14:paraId="7BBE7815"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337097558" name="Graphic 337097558"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97558"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5511C745"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1D11786B" w14:textId="77777777" w:rsidTr="00B441F7">
        <w:tblPrEx>
          <w:tblW w:w="10068" w:type="dxa"/>
          <w:tblLook w:val="04A0"/>
        </w:tblPrEx>
        <w:tc>
          <w:tcPr>
            <w:tcW w:w="3109" w:type="dxa"/>
            <w:gridSpan w:val="2"/>
          </w:tcPr>
          <w:p w:rsidR="005B06E2" w:rsidRPr="00081998" w:rsidP="00081998" w14:paraId="5C393C33" w14:textId="5542B919">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tc>
        <w:tc>
          <w:tcPr>
            <w:tcW w:w="6959" w:type="dxa"/>
          </w:tcPr>
          <w:p w:rsidR="005B06E2" w:rsidRPr="00445059" w:rsidP="00B441F7" w14:paraId="1AC74D4B"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5B06E2" w:rsidRPr="005B63B3" w:rsidP="005B63B3" w14:paraId="6AECE4C6" w14:textId="514A8212">
            <w:pPr>
              <w:pStyle w:val="ListParagraph"/>
              <w:numPr>
                <w:ilvl w:val="0"/>
                <w:numId w:val="32"/>
              </w:numPr>
              <w:spacing w:after="160" w:line="279" w:lineRule="auto"/>
            </w:pPr>
            <w:r w:rsidRPr="00081998">
              <w:rPr>
                <w:rFonts w:asciiTheme="minorHAnsi" w:hAnsiTheme="minorHAnsi" w:cstheme="minorBidi"/>
                <w:b/>
                <w:bCs/>
                <w:szCs w:val="22"/>
              </w:rPr>
              <w:t>30: National Grief Awareness Day</w:t>
            </w:r>
            <w:r w:rsidRPr="00081998">
              <w:rPr>
                <w:rFonts w:asciiTheme="minorHAnsi" w:hAnsiTheme="minorHAnsi" w:cstheme="minorHAnsi"/>
                <w:b/>
                <w:bCs/>
                <w:szCs w:val="22"/>
              </w:rPr>
              <w:t>:</w:t>
            </w:r>
            <w:r w:rsidRPr="005B63B3">
              <w:rPr>
                <w:rFonts w:asciiTheme="minorHAnsi" w:hAnsiTheme="minorHAnsi" w:cstheme="minorHAnsi"/>
                <w:szCs w:val="22"/>
              </w:rPr>
              <w:t xml:space="preserve"> </w:t>
            </w:r>
            <w:r w:rsidRPr="005B63B3">
              <w:rPr>
                <w:rFonts w:asciiTheme="minorHAnsi" w:hAnsiTheme="minorHAnsi" w:cstheme="minorHAnsi"/>
              </w:rPr>
              <w:t>How do you express/honor grief either collectively or individually? Why do you think it’s important to recognize grief? [Journal]</w:t>
            </w:r>
          </w:p>
        </w:tc>
      </w:tr>
    </w:tbl>
    <w:p w:rsidR="005B06E2" w:rsidP="006B051E" w14:paraId="340A182A"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38DC888C" w14:textId="77777777" w:rsidTr="00B441F7">
        <w:tblPrEx>
          <w:tblW w:w="10068" w:type="dxa"/>
          <w:tblLook w:val="04A0"/>
        </w:tblPrEx>
        <w:tc>
          <w:tcPr>
            <w:tcW w:w="10068" w:type="dxa"/>
            <w:gridSpan w:val="3"/>
          </w:tcPr>
          <w:p w:rsidR="005B06E2" w:rsidRPr="00B844D2" w:rsidP="00B441F7" w14:paraId="20DC44E9" w14:textId="298E3B1A">
            <w:pPr>
              <w:pStyle w:val="BodyText"/>
              <w:spacing w:before="60" w:after="60" w:line="276" w:lineRule="auto"/>
              <w:ind w:firstLine="0"/>
              <w:rPr>
                <w:rStyle w:val="Heading2Char"/>
                <w:b w:val="0"/>
                <w:bCs w:val="0"/>
                <w:color w:val="auto"/>
              </w:rPr>
            </w:pPr>
            <w:r w:rsidRPr="57E86329">
              <w:rPr>
                <w:rStyle w:val="Heading2Char"/>
                <w:color w:val="C45911" w:themeColor="accent2" w:themeShade="BF"/>
                <w:u w:val="single"/>
              </w:rPr>
              <w:br w:type="page"/>
            </w:r>
            <w:r w:rsidRPr="57E86329">
              <w:rPr>
                <w:rStyle w:val="Heading2Char"/>
                <w:color w:val="FFFFFF" w:themeColor="background1"/>
              </w:rPr>
              <w:t xml:space="preserve">Insider Activities </w:t>
            </w:r>
            <w:r w:rsidR="0073186F">
              <w:rPr>
                <w:rStyle w:val="Heading2Char"/>
                <w:color w:val="FFFFFF" w:themeColor="background1"/>
              </w:rPr>
              <w:t>September</w:t>
            </w:r>
            <w:r w:rsidRPr="57E86329">
              <w:rPr>
                <w:rStyle w:val="Heading2Char"/>
                <w:color w:val="FFFFFF" w:themeColor="background1"/>
              </w:rPr>
              <w:t xml:space="preserve"> 202</w:t>
            </w:r>
            <w:r w:rsidR="0073186F">
              <w:rPr>
                <w:rStyle w:val="Heading2Char"/>
                <w:color w:val="FFFFFF" w:themeColor="background1"/>
              </w:rPr>
              <w:t>5</w:t>
            </w:r>
          </w:p>
          <w:p w:rsidR="005B06E2" w:rsidRPr="000F430E" w:rsidP="00B441F7" w14:paraId="3D4C72CA" w14:textId="2A30678A">
            <w:pPr>
              <w:pStyle w:val="BodyText"/>
              <w:spacing w:before="120" w:after="120" w:line="276" w:lineRule="auto"/>
              <w:ind w:firstLine="0"/>
              <w:rPr>
                <w:rStyle w:val="Heading2Char"/>
              </w:rPr>
            </w:pPr>
            <w:r>
              <w:rPr>
                <w:rStyle w:val="Heading2Char"/>
                <w:color w:val="DEEAF6" w:themeColor="accent1" w:themeTint="33"/>
              </w:rPr>
              <w:t>8</w:t>
            </w:r>
            <w:r w:rsidRPr="000F430E" w:rsidR="000F430E">
              <w:rPr>
                <w:rStyle w:val="Heading2Char"/>
                <w:color w:val="DEEAF6" w:themeColor="accent1" w:themeTint="33"/>
              </w:rPr>
              <w:t xml:space="preserve"> activities total</w:t>
            </w:r>
          </w:p>
        </w:tc>
      </w:tr>
      <w:tr w14:paraId="5E9C732E" w14:textId="77777777" w:rsidTr="00B441F7">
        <w:tblPrEx>
          <w:tblW w:w="10068" w:type="dxa"/>
          <w:tblLook w:val="04A0"/>
        </w:tblPrEx>
        <w:tc>
          <w:tcPr>
            <w:tcW w:w="3109" w:type="dxa"/>
            <w:gridSpan w:val="2"/>
          </w:tcPr>
          <w:p w:rsidR="005B06E2" w:rsidRPr="00445059" w:rsidP="00B441F7" w14:paraId="7F6F428A"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5B06E2" w:rsidRPr="00445059" w:rsidP="00B441F7" w14:paraId="6A58A69C" w14:textId="77777777">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900321403"/>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5B06E2" w:rsidRPr="00445059" w:rsidP="00B441F7" w14:paraId="65FC9FE3" w14:textId="07C23325">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933510018"/>
                <w14:checkbox>
                  <w14:checked w14:val="1"/>
                  <w14:checkedState w14:val="2612" w14:font="MS Gothic"/>
                  <w14:uncheckedState w14:val="2610" w14:font="MS Gothic"/>
                </w14:checkbox>
              </w:sdtPr>
              <w:sdtEndPr>
                <w:rPr>
                  <w:rStyle w:val="Heading2Char"/>
                </w:rPr>
              </w:sdtEndPr>
              <w:sdtContent>
                <w:r w:rsidRPr="0066049C" w:rsidR="0066049C">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Poll</w:t>
            </w:r>
          </w:p>
          <w:p w:rsidR="005B06E2" w:rsidRPr="00445059" w:rsidP="00B441F7" w14:paraId="278EB2EA" w14:textId="40D1051E">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958837278"/>
                <w14:checkbox>
                  <w14:checked w14:val="0"/>
                  <w14:checkedState w14:val="2612" w14:font="MS Gothic"/>
                  <w14:uncheckedState w14:val="2610" w14:font="MS Gothic"/>
                </w14:checkbox>
              </w:sdtPr>
              <w:sdtEndPr>
                <w:rPr>
                  <w:rStyle w:val="Heading2Char"/>
                </w:rPr>
              </w:sdtEndPr>
              <w:sdtContent>
                <w:r w:rsidRPr="00081998" w:rsidR="00081998">
                  <w:rPr>
                    <w:rStyle w:val="Heading2Char"/>
                    <w:rFonts w:ascii="MS Gothic" w:eastAsia="MS Gothic" w:hAnsi="MS Gothic" w:cs="MS Gothic" w:hint="eastAsia"/>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5B06E2" w:rsidRPr="00445059" w:rsidP="00B441F7" w14:paraId="2872809E"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729000688"/>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5B06E2" w:rsidRPr="00445059" w:rsidP="00B441F7" w14:paraId="4BBCFD6C"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780404141"/>
                <w14:checkbox>
                  <w14:checked w14:val="1"/>
                  <w14:checkedState w14:val="2612" w14:font="MS Gothic"/>
                  <w14:uncheckedState w14:val="2610" w14:font="MS Gothic"/>
                </w14:checkbox>
              </w:sdtPr>
              <w:sdtEndPr>
                <w:rPr>
                  <w:rStyle w:val="Heading2Char"/>
                </w:rPr>
              </w:sdtEnd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5B06E2" w:rsidRPr="007B499F" w:rsidP="00B441F7" w14:paraId="2C52F1C6"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5B06E2" w:rsidP="00B441F7" w14:paraId="05121518"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Dating and Relationships</w:t>
            </w:r>
          </w:p>
          <w:p w:rsidR="000728AD" w:rsidRPr="006A23C7" w:rsidP="006A23C7" w14:paraId="525334E0" w14:textId="3D58F47F">
            <w:pPr>
              <w:pStyle w:val="ListParagraph"/>
              <w:numPr>
                <w:ilvl w:val="1"/>
                <w:numId w:val="17"/>
              </w:numPr>
              <w:rPr>
                <w:rFonts w:ascii="Calibri" w:hAnsi="Calibri"/>
                <w:szCs w:val="22"/>
              </w:rPr>
            </w:pPr>
            <w:r w:rsidRPr="00950055">
              <w:rPr>
                <w:rFonts w:ascii="Calibri" w:hAnsi="Calibri"/>
                <w:szCs w:val="22"/>
              </w:rPr>
              <w:t>How do you prepare yourself to have a difficult conversation?</w:t>
            </w:r>
            <w:r>
              <w:rPr>
                <w:rFonts w:ascii="Calibri" w:hAnsi="Calibri"/>
                <w:szCs w:val="22"/>
              </w:rPr>
              <w:t xml:space="preserve"> [Forum]</w:t>
            </w:r>
          </w:p>
          <w:p w:rsidR="005B06E2" w:rsidP="00B441F7" w14:paraId="21BFFD3B"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9770DF" w:rsidRPr="006A23C7" w:rsidP="006A23C7" w14:paraId="6ABD8E9D" w14:textId="6515884A">
            <w:pPr>
              <w:pStyle w:val="BodyText"/>
              <w:numPr>
                <w:ilvl w:val="1"/>
                <w:numId w:val="17"/>
              </w:numPr>
              <w:spacing w:before="60" w:after="60" w:line="276" w:lineRule="auto"/>
              <w:rPr>
                <w:rFonts w:ascii="Calibri" w:hAnsi="Calibri"/>
                <w:sz w:val="22"/>
                <w:szCs w:val="22"/>
              </w:rPr>
            </w:pPr>
            <w:r w:rsidRPr="009770DF">
              <w:rPr>
                <w:rFonts w:ascii="Calibri" w:hAnsi="Calibri"/>
                <w:sz w:val="22"/>
                <w:szCs w:val="22"/>
              </w:rPr>
              <w:t>Is there a habit you (unintentionally) perform that benefits your body/mind/health? If not/if so, are there habits you would like to pick up?</w:t>
            </w:r>
            <w:r>
              <w:rPr>
                <w:rFonts w:ascii="Calibri" w:hAnsi="Calibri"/>
                <w:sz w:val="22"/>
                <w:szCs w:val="22"/>
              </w:rPr>
              <w:t xml:space="preserve"> [Journal]</w:t>
            </w:r>
          </w:p>
          <w:p w:rsidR="005B06E2" w:rsidP="00B441F7" w14:paraId="5D628D2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4E2A09" w:rsidP="004E2A09" w14:paraId="0A022B7C" w14:textId="1495E5DD">
            <w:pPr>
              <w:pStyle w:val="ListParagraph"/>
              <w:numPr>
                <w:ilvl w:val="1"/>
                <w:numId w:val="17"/>
              </w:numPr>
              <w:rPr>
                <w:rFonts w:ascii="Calibri" w:hAnsi="Calibri"/>
                <w:szCs w:val="22"/>
              </w:rPr>
            </w:pPr>
            <w:r w:rsidRPr="004E2A09">
              <w:rPr>
                <w:rFonts w:ascii="Calibri" w:hAnsi="Calibri"/>
                <w:szCs w:val="22"/>
              </w:rPr>
              <w:t>What questions do you have about sexual health and/or STIs?</w:t>
            </w:r>
            <w:r>
              <w:rPr>
                <w:rFonts w:ascii="Calibri" w:hAnsi="Calibri"/>
                <w:szCs w:val="22"/>
              </w:rPr>
              <w:t xml:space="preserve"> [Journal]</w:t>
            </w:r>
          </w:p>
          <w:p w:rsidR="004E2A09" w:rsidP="006A23C7" w14:paraId="43281B3E" w14:textId="1DA9409D">
            <w:pPr>
              <w:pStyle w:val="ListParagraph"/>
              <w:numPr>
                <w:ilvl w:val="1"/>
                <w:numId w:val="17"/>
              </w:numPr>
              <w:rPr>
                <w:rFonts w:ascii="Calibri" w:hAnsi="Calibri"/>
              </w:rPr>
            </w:pPr>
            <w:r w:rsidRPr="266363E4">
              <w:rPr>
                <w:rFonts w:ascii="Calibri" w:hAnsi="Calibri"/>
              </w:rPr>
              <w:t>What tools (if any) do you use to budget? Are there any online tools</w:t>
            </w:r>
            <w:r w:rsidRPr="266363E4" w:rsidR="6C78FFB3">
              <w:rPr>
                <w:rFonts w:ascii="Calibri" w:hAnsi="Calibri"/>
              </w:rPr>
              <w:t>, apps,</w:t>
            </w:r>
            <w:r w:rsidRPr="266363E4">
              <w:rPr>
                <w:rFonts w:ascii="Calibri" w:hAnsi="Calibri"/>
              </w:rPr>
              <w:t xml:space="preserve"> or software? [Forum]</w:t>
            </w:r>
          </w:p>
          <w:p w:rsidR="0066049C" w:rsidRPr="0066049C" w:rsidP="0066049C" w14:paraId="2C250A12" w14:textId="75E03C57">
            <w:pPr>
              <w:pStyle w:val="ListParagraph"/>
              <w:numPr>
                <w:ilvl w:val="1"/>
                <w:numId w:val="17"/>
              </w:numPr>
              <w:rPr>
                <w:rFonts w:ascii="Calibri" w:hAnsi="Calibri"/>
              </w:rPr>
            </w:pPr>
            <w:r w:rsidRPr="0066049C">
              <w:rPr>
                <w:rFonts w:ascii="Calibri" w:hAnsi="Calibri"/>
              </w:rPr>
              <w:t>What are you most curious about when it comes to learning about substances?</w:t>
            </w:r>
            <w:r w:rsidR="00FA48A1">
              <w:rPr>
                <w:rFonts w:ascii="Calibri" w:hAnsi="Calibri"/>
              </w:rPr>
              <w:t xml:space="preserve"> [Poll]</w:t>
            </w:r>
          </w:p>
          <w:p w:rsidR="0066049C" w:rsidRPr="0066049C" w:rsidP="0066049C" w14:paraId="24001B80" w14:textId="77777777">
            <w:pPr>
              <w:pStyle w:val="ListParagraph"/>
              <w:numPr>
                <w:ilvl w:val="2"/>
                <w:numId w:val="17"/>
              </w:numPr>
              <w:rPr>
                <w:rFonts w:ascii="Calibri" w:hAnsi="Calibri"/>
              </w:rPr>
            </w:pPr>
            <w:r w:rsidRPr="0066049C">
              <w:rPr>
                <w:rFonts w:ascii="Calibri" w:hAnsi="Calibri"/>
              </w:rPr>
              <w:t>Types of substances and their impacts on the brain/body</w:t>
            </w:r>
          </w:p>
          <w:p w:rsidR="0066049C" w:rsidRPr="0066049C" w:rsidP="0066049C" w14:paraId="332BB180" w14:textId="77777777">
            <w:pPr>
              <w:pStyle w:val="ListParagraph"/>
              <w:numPr>
                <w:ilvl w:val="2"/>
                <w:numId w:val="17"/>
              </w:numPr>
              <w:rPr>
                <w:rFonts w:ascii="Calibri" w:hAnsi="Calibri"/>
              </w:rPr>
            </w:pPr>
            <w:r w:rsidRPr="0066049C">
              <w:rPr>
                <w:rFonts w:ascii="Calibri" w:hAnsi="Calibri"/>
              </w:rPr>
              <w:t>How to prevent overdose</w:t>
            </w:r>
          </w:p>
          <w:p w:rsidR="0066049C" w:rsidRPr="0066049C" w:rsidP="0066049C" w14:paraId="70611E25" w14:textId="002CCC50">
            <w:pPr>
              <w:pStyle w:val="ListParagraph"/>
              <w:numPr>
                <w:ilvl w:val="2"/>
                <w:numId w:val="17"/>
              </w:numPr>
              <w:rPr>
                <w:rFonts w:ascii="Calibri" w:hAnsi="Calibri"/>
              </w:rPr>
            </w:pPr>
            <w:r w:rsidRPr="0066049C">
              <w:rPr>
                <w:rFonts w:ascii="Calibri" w:hAnsi="Calibri"/>
              </w:rPr>
              <w:t>Myths and facts about substances</w:t>
            </w:r>
          </w:p>
          <w:p w:rsidR="005B06E2" w:rsidP="00B441F7" w14:paraId="28CE37BC"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A752C5" w:rsidP="00A752C5" w14:paraId="09397CA5" w14:textId="330C5AC0">
            <w:pPr>
              <w:pStyle w:val="ListParagraph"/>
              <w:numPr>
                <w:ilvl w:val="1"/>
                <w:numId w:val="17"/>
              </w:numPr>
              <w:rPr>
                <w:rFonts w:ascii="Calibri" w:hAnsi="Calibri"/>
                <w:szCs w:val="22"/>
              </w:rPr>
            </w:pPr>
            <w:r w:rsidRPr="00A752C5">
              <w:rPr>
                <w:rFonts w:ascii="Calibri" w:hAnsi="Calibri"/>
                <w:szCs w:val="22"/>
              </w:rPr>
              <w:t xml:space="preserve">How often do you think about climate change, and how do you feel when you think about it? </w:t>
            </w:r>
            <w:r>
              <w:rPr>
                <w:rFonts w:ascii="Calibri" w:hAnsi="Calibri"/>
                <w:szCs w:val="22"/>
              </w:rPr>
              <w:t>[Journal]</w:t>
            </w:r>
          </w:p>
          <w:p w:rsidR="00A752C5" w:rsidRPr="006A23C7" w:rsidP="006A23C7" w14:paraId="3E4C5415" w14:textId="26E156B8">
            <w:pPr>
              <w:pStyle w:val="ListParagraph"/>
              <w:numPr>
                <w:ilvl w:val="1"/>
                <w:numId w:val="17"/>
              </w:numPr>
              <w:rPr>
                <w:rFonts w:ascii="Calibri" w:hAnsi="Calibri"/>
                <w:szCs w:val="22"/>
              </w:rPr>
            </w:pPr>
            <w:r w:rsidRPr="00D14723">
              <w:rPr>
                <w:rFonts w:ascii="Calibri" w:hAnsi="Calibri"/>
                <w:szCs w:val="22"/>
              </w:rPr>
              <w:t>What do you think is the connection between physical and mental health?</w:t>
            </w:r>
            <w:r>
              <w:rPr>
                <w:rFonts w:ascii="Calibri" w:hAnsi="Calibri"/>
                <w:szCs w:val="22"/>
              </w:rPr>
              <w:t xml:space="preserve"> [Journal]</w:t>
            </w:r>
          </w:p>
          <w:p w:rsidR="005B06E2" w:rsidP="00B441F7" w14:paraId="0A3CF8F9"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5B06E2" w:rsidP="00B441F7" w14:paraId="60281B7B"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5B06E2" w:rsidRPr="006A23C7" w:rsidP="006A23C7" w14:paraId="7DB33245" w14:textId="086FB36A">
            <w:pPr>
              <w:pStyle w:val="ListParagraph"/>
              <w:numPr>
                <w:ilvl w:val="1"/>
                <w:numId w:val="17"/>
              </w:numPr>
              <w:rPr>
                <w:rFonts w:asciiTheme="minorHAnsi" w:hAnsiTheme="minorHAnsi" w:cstheme="minorHAnsi"/>
              </w:rPr>
            </w:pPr>
            <w:r w:rsidRPr="00CE39A6">
              <w:rPr>
                <w:rFonts w:asciiTheme="minorHAnsi" w:hAnsiTheme="minorHAnsi" w:cstheme="minorHAnsi"/>
              </w:rPr>
              <w:t xml:space="preserve">Think about who/what you feel is important to you within your community. What are the contributions or changes you would like to make in your own community? </w:t>
            </w:r>
            <w:r>
              <w:rPr>
                <w:rFonts w:asciiTheme="minorHAnsi" w:hAnsiTheme="minorHAnsi" w:cstheme="minorHAnsi"/>
              </w:rPr>
              <w:t>[Challenge]</w:t>
            </w:r>
          </w:p>
        </w:tc>
      </w:tr>
      <w:tr w14:paraId="3E542DB8" w14:textId="77777777" w:rsidTr="00B441F7">
        <w:tblPrEx>
          <w:tblW w:w="10068" w:type="dxa"/>
          <w:tblLook w:val="04A0"/>
        </w:tblPrEx>
        <w:trPr>
          <w:trHeight w:val="70"/>
        </w:trPr>
        <w:tc>
          <w:tcPr>
            <w:tcW w:w="636" w:type="dxa"/>
          </w:tcPr>
          <w:p w:rsidR="005B06E2" w:rsidP="00B441F7" w14:paraId="32FB9E21"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409719268" name="Graphic 1409719268"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19268" name="Graphic 5"/>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inline>
              </w:drawing>
            </w:r>
          </w:p>
        </w:tc>
        <w:tc>
          <w:tcPr>
            <w:tcW w:w="9432" w:type="dxa"/>
            <w:gridSpan w:val="2"/>
          </w:tcPr>
          <w:p w:rsidR="005B06E2" w:rsidP="00B441F7" w14:paraId="79EE1979" w14:textId="77777777">
            <w:pPr>
              <w:pStyle w:val="BodyText"/>
              <w:spacing w:before="100" w:after="100" w:line="276" w:lineRule="auto"/>
              <w:ind w:firstLine="0"/>
              <w:rPr>
                <w:rStyle w:val="Heading2Char"/>
                <w:color w:val="auto"/>
              </w:rPr>
            </w:pPr>
            <w:r w:rsidRPr="2B3D9F55">
              <w:rPr>
                <w:rStyle w:val="Heading2Char"/>
                <w:color w:val="auto"/>
              </w:rPr>
              <w:t>Observances and Events</w:t>
            </w:r>
            <w:r>
              <w:rPr>
                <w:rStyle w:val="Heading2Char"/>
                <w:color w:val="auto"/>
              </w:rPr>
              <w:t xml:space="preserve"> </w:t>
            </w:r>
            <w:r w:rsidRPr="00B844D2">
              <w:rPr>
                <w:rStyle w:val="Heading2Char"/>
                <w:color w:val="auto"/>
              </w:rPr>
              <w:t>that align with Insider Activities</w:t>
            </w:r>
          </w:p>
        </w:tc>
      </w:tr>
      <w:tr w14:paraId="34FF0B1F" w14:textId="77777777" w:rsidTr="00B441F7">
        <w:tblPrEx>
          <w:tblW w:w="10068" w:type="dxa"/>
          <w:tblLook w:val="04A0"/>
        </w:tblPrEx>
        <w:tc>
          <w:tcPr>
            <w:tcW w:w="3109" w:type="dxa"/>
            <w:gridSpan w:val="2"/>
          </w:tcPr>
          <w:p w:rsidR="005B06E2" w:rsidRPr="006A23C7" w:rsidP="006A23C7" w14:paraId="209EE2B7" w14:textId="0D62B1E0">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tc>
        <w:tc>
          <w:tcPr>
            <w:tcW w:w="6959" w:type="dxa"/>
          </w:tcPr>
          <w:p w:rsidR="005B06E2" w:rsidRPr="006A23C7" w:rsidP="006A23C7" w14:paraId="770925E0" w14:textId="02DAF245">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tc>
      </w:tr>
    </w:tbl>
    <w:p w:rsidR="005B06E2" w:rsidP="006B051E" w14:paraId="00B4F187" w14:textId="77777777">
      <w:pPr>
        <w:pStyle w:val="BodyText"/>
        <w:spacing w:line="276" w:lineRule="auto"/>
        <w:ind w:firstLine="0"/>
        <w:rPr>
          <w:rFonts w:ascii="Calibri" w:hAnsi="Calibri"/>
          <w:sz w:val="22"/>
          <w:szCs w:val="22"/>
        </w:rPr>
      </w:pPr>
    </w:p>
    <w:p w:rsidR="005B06E2" w:rsidP="006B051E" w14:paraId="0E1958B9" w14:textId="77777777">
      <w:pPr>
        <w:pStyle w:val="BodyText"/>
        <w:spacing w:line="276" w:lineRule="auto"/>
        <w:ind w:firstLine="0"/>
        <w:rPr>
          <w:rFonts w:ascii="Calibri" w:hAnsi="Calibri"/>
          <w:sz w:val="22"/>
          <w:szCs w:val="22"/>
        </w:rPr>
      </w:pPr>
    </w:p>
    <w:p w:rsidR="00777166" w:rsidP="006B051E" w14:paraId="22C7678F" w14:textId="4E37C500">
      <w:pPr>
        <w:pStyle w:val="BodyText"/>
        <w:spacing w:line="276" w:lineRule="auto"/>
        <w:ind w:firstLine="0"/>
        <w:rPr>
          <w:rFonts w:ascii="Calibri" w:hAnsi="Calibri"/>
          <w:sz w:val="22"/>
          <w:szCs w:val="22"/>
        </w:rPr>
      </w:pPr>
    </w:p>
    <w:p w:rsidR="006E1FB4" w:rsidP="006B051E" w14:paraId="40C24961" w14:textId="77777777">
      <w:pPr>
        <w:pStyle w:val="BodyText"/>
        <w:spacing w:line="276" w:lineRule="auto"/>
        <w:ind w:firstLine="0"/>
        <w:rPr>
          <w:rFonts w:ascii="Calibri" w:hAnsi="Calibri"/>
          <w:sz w:val="22"/>
          <w:szCs w:val="22"/>
        </w:rPr>
      </w:pPr>
    </w:p>
    <w:sectPr w:rsidSect="009B4EB6">
      <w:footerReference w:type="default" r:id="rId18"/>
      <w:pgSz w:w="12240" w:h="15840"/>
      <w:pgMar w:top="1080" w:right="1080" w:bottom="1080" w:left="108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0064" w:rsidRPr="00550C91" w:rsidP="001C0387" w14:paraId="4335475D" w14:textId="77777777">
    <w:pPr>
      <w:pStyle w:val="Footer"/>
      <w:jc w:val="center"/>
      <w:rPr>
        <w:i w:val="0"/>
        <w:iCs w:val="0"/>
        <w:sz w:val="2"/>
        <w:szCs w:val="2"/>
      </w:rPr>
    </w:pPr>
  </w:p>
  <w:tbl>
    <w:tblPr>
      <w:tblW w:w="10170" w:type="dxa"/>
      <w:tblBorders>
        <w:top w:val="single" w:sz="12" w:space="0" w:color="455560"/>
      </w:tblBorders>
      <w:tblLayout w:type="fixed"/>
      <w:tblCellMar>
        <w:left w:w="58" w:type="dxa"/>
        <w:right w:w="58" w:type="dxa"/>
      </w:tblCellMar>
      <w:tblLook w:val="04A0"/>
    </w:tblPr>
    <w:tblGrid>
      <w:gridCol w:w="1440"/>
      <w:gridCol w:w="6480"/>
      <w:gridCol w:w="2250"/>
    </w:tblGrid>
    <w:tr w14:paraId="373CEB22" w14:textId="77777777" w:rsidTr="00550C91">
      <w:tblPrEx>
        <w:tblW w:w="10170" w:type="dxa"/>
        <w:tblBorders>
          <w:top w:val="single" w:sz="12" w:space="0" w:color="455560"/>
        </w:tblBorders>
        <w:tblLayout w:type="fixed"/>
        <w:tblCellMar>
          <w:left w:w="58" w:type="dxa"/>
          <w:right w:w="58" w:type="dxa"/>
        </w:tblCellMar>
        <w:tblLook w:val="04A0"/>
      </w:tblPrEx>
      <w:tc>
        <w:tcPr>
          <w:tcW w:w="1440" w:type="dxa"/>
          <w:vAlign w:val="center"/>
        </w:tcPr>
        <w:p w:rsidR="00AF0064" w:rsidP="002241AB" w14:paraId="6DFF9DB0" w14:textId="77777777">
          <w:pPr>
            <w:pStyle w:val="Footer"/>
          </w:pPr>
          <w:r w:rsidRPr="0088006E">
            <w:rPr>
              <w:rFonts w:cs="Arial"/>
              <w:noProof/>
            </w:rPr>
            <w:drawing>
              <wp:inline distT="0" distB="0" distL="0" distR="0">
                <wp:extent cx="558800" cy="381000"/>
                <wp:effectExtent l="0" t="0" r="0" b="0"/>
                <wp:docPr id="9" name="Picture 9" descr="RTI_653_Sm_tran"/>
                <wp:cNvGraphicFramePr/>
                <a:graphic xmlns:a="http://schemas.openxmlformats.org/drawingml/2006/main">
                  <a:graphicData uri="http://schemas.openxmlformats.org/drawingml/2006/picture">
                    <pic:pic xmlns:pic="http://schemas.openxmlformats.org/drawingml/2006/picture">
                      <pic:nvPicPr>
                        <pic:cNvPr id="9" name="Picture 20" descr="RTI_653_Sm_tran"/>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58800" cy="381000"/>
                        </a:xfrm>
                        <a:prstGeom prst="rect">
                          <a:avLst/>
                        </a:prstGeom>
                        <a:noFill/>
                        <a:ln>
                          <a:noFill/>
                        </a:ln>
                      </pic:spPr>
                    </pic:pic>
                  </a:graphicData>
                </a:graphic>
              </wp:inline>
            </w:drawing>
          </w:r>
        </w:p>
      </w:tc>
      <w:tc>
        <w:tcPr>
          <w:tcW w:w="6480" w:type="dxa"/>
          <w:vAlign w:val="center"/>
        </w:tcPr>
        <w:p w:rsidR="00AF0064" w:rsidRPr="00550C91" w:rsidP="002241AB" w14:paraId="02516027" w14:textId="77777777">
          <w:pPr>
            <w:pStyle w:val="Footer"/>
            <w:jc w:val="center"/>
            <w:rPr>
              <w:rFonts w:ascii="Arial" w:hAnsi="Arial" w:cs="Arial"/>
              <w:i w:val="0"/>
            </w:rPr>
          </w:pPr>
          <w:r w:rsidRPr="00550C91">
            <w:rPr>
              <w:rFonts w:ascii="Arial" w:hAnsi="Arial" w:cs="Arial"/>
              <w:i w:val="0"/>
              <w:sz w:val="14"/>
            </w:rPr>
            <w:t xml:space="preserve">Use or disclosure of any information on this page is subject </w:t>
          </w:r>
          <w:r w:rsidRPr="00550C91">
            <w:rPr>
              <w:rFonts w:ascii="Arial" w:hAnsi="Arial" w:cs="Arial"/>
              <w:i w:val="0"/>
              <w:sz w:val="14"/>
            </w:rPr>
            <w:br/>
            <w:t>to the restriction in the proprietary statement of this proposal.</w:t>
          </w:r>
        </w:p>
      </w:tc>
      <w:tc>
        <w:tcPr>
          <w:tcW w:w="2250" w:type="dxa"/>
          <w:vAlign w:val="center"/>
        </w:tcPr>
        <w:p w:rsidR="00AF0064" w:rsidRPr="00644C82" w:rsidP="002241AB" w14:paraId="06E26B59" w14:textId="77777777">
          <w:pPr>
            <w:pStyle w:val="Footer"/>
            <w:jc w:val="right"/>
            <w:rPr>
              <w:i w:val="0"/>
              <w:sz w:val="14"/>
            </w:rPr>
          </w:pPr>
          <w:r w:rsidRPr="00371804">
            <w:rPr>
              <w:rStyle w:val="PageNumber"/>
              <w:i w:val="0"/>
            </w:rPr>
            <w:fldChar w:fldCharType="begin"/>
          </w:r>
          <w:r w:rsidRPr="00371804">
            <w:rPr>
              <w:rStyle w:val="PageNumber"/>
              <w:i w:val="0"/>
            </w:rPr>
            <w:instrText xml:space="preserve"> PAGE </w:instrText>
          </w:r>
          <w:r w:rsidRPr="00371804">
            <w:rPr>
              <w:rStyle w:val="PageNumber"/>
              <w:i w:val="0"/>
            </w:rPr>
            <w:fldChar w:fldCharType="separate"/>
          </w:r>
          <w:r>
            <w:rPr>
              <w:rStyle w:val="PageNumber"/>
              <w:i w:val="0"/>
            </w:rPr>
            <w:t>iii</w:t>
          </w:r>
          <w:r w:rsidRPr="00371804">
            <w:rPr>
              <w:rStyle w:val="PageNumber"/>
              <w:i w:val="0"/>
            </w:rPr>
            <w:fldChar w:fldCharType="end"/>
          </w:r>
        </w:p>
      </w:tc>
    </w:tr>
  </w:tbl>
  <w:p w:rsidR="00AF0064" w:rsidRPr="00550C91" w:rsidP="00550C91" w14:paraId="371551DB" w14:textId="77777777">
    <w:pPr>
      <w:pStyle w:val="Footer"/>
      <w:jc w:val="center"/>
      <w:rPr>
        <w:i w:val="0"/>
        <w:iCs w:val="0"/>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0064" w:rsidRPr="00550C91" w:rsidP="001C0387" w14:paraId="3A997AB3" w14:textId="77777777">
    <w:pPr>
      <w:pStyle w:val="Footer"/>
      <w:jc w:val="center"/>
      <w:rPr>
        <w:i w:val="0"/>
        <w:iCs w:val="0"/>
        <w:sz w:val="2"/>
        <w:szCs w:val="2"/>
      </w:rPr>
    </w:pPr>
  </w:p>
  <w:tbl>
    <w:tblPr>
      <w:tblW w:w="10170" w:type="dxa"/>
      <w:tblBorders>
        <w:top w:val="single" w:sz="12" w:space="0" w:color="455560"/>
      </w:tblBorders>
      <w:tblLayout w:type="fixed"/>
      <w:tblCellMar>
        <w:left w:w="58" w:type="dxa"/>
        <w:right w:w="58" w:type="dxa"/>
      </w:tblCellMar>
      <w:tblLook w:val="04A0"/>
    </w:tblPr>
    <w:tblGrid>
      <w:gridCol w:w="1440"/>
      <w:gridCol w:w="6480"/>
      <w:gridCol w:w="2250"/>
    </w:tblGrid>
    <w:tr w14:paraId="67509B5F" w14:textId="77777777" w:rsidTr="00550C91">
      <w:tblPrEx>
        <w:tblW w:w="10170" w:type="dxa"/>
        <w:tblBorders>
          <w:top w:val="single" w:sz="12" w:space="0" w:color="455560"/>
        </w:tblBorders>
        <w:tblLayout w:type="fixed"/>
        <w:tblCellMar>
          <w:left w:w="58" w:type="dxa"/>
          <w:right w:w="58" w:type="dxa"/>
        </w:tblCellMar>
        <w:tblLook w:val="04A0"/>
      </w:tblPrEx>
      <w:tc>
        <w:tcPr>
          <w:tcW w:w="1440" w:type="dxa"/>
          <w:vAlign w:val="center"/>
        </w:tcPr>
        <w:p w:rsidR="00AF0064" w:rsidP="002241AB" w14:paraId="2D04F50D" w14:textId="77777777">
          <w:pPr>
            <w:pStyle w:val="Footer"/>
          </w:pPr>
          <w:r w:rsidRPr="0088006E">
            <w:rPr>
              <w:rFonts w:cs="Arial"/>
              <w:noProof/>
            </w:rPr>
            <w:drawing>
              <wp:inline distT="0" distB="0" distL="0" distR="0">
                <wp:extent cx="558800" cy="381000"/>
                <wp:effectExtent l="0" t="0" r="0" b="0"/>
                <wp:docPr id="8" name="Picture 8" descr="RTI_653_Sm_tran"/>
                <wp:cNvGraphicFramePr/>
                <a:graphic xmlns:a="http://schemas.openxmlformats.org/drawingml/2006/main">
                  <a:graphicData uri="http://schemas.openxmlformats.org/drawingml/2006/picture">
                    <pic:pic xmlns:pic="http://schemas.openxmlformats.org/drawingml/2006/picture">
                      <pic:nvPicPr>
                        <pic:cNvPr id="8" name="Picture 20" descr="RTI_653_Sm_tran"/>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58800" cy="381000"/>
                        </a:xfrm>
                        <a:prstGeom prst="rect">
                          <a:avLst/>
                        </a:prstGeom>
                        <a:noFill/>
                        <a:ln>
                          <a:noFill/>
                        </a:ln>
                      </pic:spPr>
                    </pic:pic>
                  </a:graphicData>
                </a:graphic>
              </wp:inline>
            </w:drawing>
          </w:r>
        </w:p>
      </w:tc>
      <w:tc>
        <w:tcPr>
          <w:tcW w:w="6480" w:type="dxa"/>
          <w:vAlign w:val="center"/>
        </w:tcPr>
        <w:p w:rsidR="00AF0064" w:rsidRPr="00550C91" w:rsidP="002241AB" w14:paraId="3239CD43" w14:textId="2B060106">
          <w:pPr>
            <w:pStyle w:val="Footer"/>
            <w:jc w:val="center"/>
            <w:rPr>
              <w:rFonts w:ascii="Arial" w:hAnsi="Arial" w:cs="Arial"/>
              <w:i w:val="0"/>
            </w:rPr>
          </w:pPr>
        </w:p>
      </w:tc>
      <w:tc>
        <w:tcPr>
          <w:tcW w:w="2250" w:type="dxa"/>
          <w:vAlign w:val="center"/>
        </w:tcPr>
        <w:p w:rsidR="00AF0064" w:rsidRPr="00644C82" w:rsidP="002241AB" w14:paraId="6E845F80" w14:textId="6E6D205D">
          <w:pPr>
            <w:pStyle w:val="Footer"/>
            <w:jc w:val="right"/>
            <w:rPr>
              <w:i w:val="0"/>
              <w:sz w:val="14"/>
            </w:rPr>
          </w:pPr>
          <w:r w:rsidRPr="00371804">
            <w:rPr>
              <w:rStyle w:val="PageNumber"/>
              <w:i w:val="0"/>
            </w:rPr>
            <w:fldChar w:fldCharType="begin"/>
          </w:r>
          <w:r w:rsidRPr="00371804">
            <w:rPr>
              <w:rStyle w:val="PageNumber"/>
              <w:i w:val="0"/>
            </w:rPr>
            <w:instrText xml:space="preserve"> PAGE </w:instrText>
          </w:r>
          <w:r w:rsidRPr="00371804">
            <w:rPr>
              <w:rStyle w:val="PageNumber"/>
              <w:i w:val="0"/>
            </w:rPr>
            <w:fldChar w:fldCharType="separate"/>
          </w:r>
          <w:r>
            <w:rPr>
              <w:rStyle w:val="PageNumber"/>
              <w:i w:val="0"/>
            </w:rPr>
            <w:t>18</w:t>
          </w:r>
          <w:r w:rsidRPr="00371804">
            <w:rPr>
              <w:rStyle w:val="PageNumber"/>
              <w:i w:val="0"/>
            </w:rPr>
            <w:fldChar w:fldCharType="end"/>
          </w:r>
        </w:p>
      </w:tc>
    </w:tr>
  </w:tbl>
  <w:sdt>
    <w:sdtPr>
      <w:id w:val="-36204439"/>
      <w:docPartObj>
        <w:docPartGallery w:val="Page Numbers (Bottom of Page)"/>
        <w:docPartUnique/>
      </w:docPartObj>
    </w:sdtPr>
    <w:sdtEndPr>
      <w:rPr>
        <w:i w:val="0"/>
        <w:iCs w:val="0"/>
        <w:noProof/>
        <w:sz w:val="22"/>
        <w:szCs w:val="22"/>
      </w:rPr>
    </w:sdtEndPr>
    <w:sdtContent>
      <w:p w:rsidR="00AF0064" w:rsidRPr="00A53770" w:rsidP="001C0387" w14:paraId="1A657EAE" w14:textId="77777777">
        <w:pPr>
          <w:pStyle w:val="Footer"/>
          <w:jc w:val="center"/>
          <w:rPr>
            <w:i w:val="0"/>
            <w:sz w:val="2"/>
          </w:rPr>
        </w:pP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2A8AA8"/>
    <w:multiLevelType w:val="hybridMultilevel"/>
    <w:tmpl w:val="F32A14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A370D21"/>
    <w:multiLevelType w:val="hybridMultilevel"/>
    <w:tmpl w:val="28606DF2"/>
    <w:lvl w:ilvl="0">
      <w:start w:val="8"/>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336CE19"/>
    <w:multiLevelType w:val="hybridMultilevel"/>
    <w:tmpl w:val="576AD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58A739F"/>
    <w:multiLevelType w:val="hybridMultilevel"/>
    <w:tmpl w:val="8ADE00C8"/>
    <w:lvl w:ilvl="0">
      <w:start w:val="1"/>
      <w:numFmt w:val="decimal"/>
      <w:lvlText w:val="%1."/>
      <w:lvlJc w:val="left"/>
      <w:pPr>
        <w:ind w:left="720" w:hanging="360"/>
      </w:pPr>
      <w:rPr>
        <w:rFonts w:asciiTheme="minorHAnsi" w:hAnsiTheme="minorHAnsi" w:cstheme="minorHAnsi"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9173F9C"/>
    <w:multiLevelType w:val="hybridMultilevel"/>
    <w:tmpl w:val="213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9E51DEF"/>
    <w:multiLevelType w:val="hybridMultilevel"/>
    <w:tmpl w:val="1DCEBB2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
    <w:nsid w:val="1AD34BF7"/>
    <w:multiLevelType w:val="hybridMultilevel"/>
    <w:tmpl w:val="3F88A684"/>
    <w:lvl w:ilvl="0">
      <w:start w:val="0"/>
      <w:numFmt w:val="none"/>
      <w:pStyle w:val="aboxbullet"/>
      <w:lvlJc w:val="left"/>
      <w:pPr>
        <w:tabs>
          <w:tab w:val="num" w:pos="360"/>
        </w:tabs>
      </w:pPr>
    </w:lvl>
    <w:lvl w:ilvl="1">
      <w:start w:val="0"/>
      <w:numFmt w:val="decimal"/>
      <w:lvlJc w:val="left"/>
    </w:lvl>
    <w:lvl w:ilvl="2">
      <w:start w:val="0"/>
      <w:numFmt w:val="decimal"/>
      <w:lvlJc w:val="left"/>
    </w:lvl>
    <w:lvl w:ilvl="3">
      <w:start w:val="0"/>
      <w:numFmt w:val="decimal"/>
      <w:lvlJc w:val="left"/>
    </w:lvl>
    <w:lvl w:ilvl="4">
      <w:start w:val="0"/>
      <w:numFmt w:val="none"/>
      <w:lvlJc w:val="left"/>
      <w:pPr>
        <w:tabs>
          <w:tab w:val="num" w:pos="360"/>
        </w:tabs>
      </w:pPr>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1CFCC89C"/>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0EC38C1"/>
    <w:multiLevelType w:val="hybridMultilevel"/>
    <w:tmpl w:val="E33AA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13D5950"/>
    <w:multiLevelType w:val="multilevel"/>
    <w:tmpl w:val="10EC8DCE"/>
    <w:lvl w:ilvl="0">
      <w:start w:val="0"/>
      <w:numFmt w:val="decimal"/>
      <w:pStyle w:val="R-bulle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21FC6E7E"/>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313898"/>
    <w:multiLevelType w:val="hybridMultilevel"/>
    <w:tmpl w:val="C6ECDE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5F72E38"/>
    <w:multiLevelType w:val="hybridMultilevel"/>
    <w:tmpl w:val="50DC9C30"/>
    <w:lvl w:ilvl="0">
      <w:start w:val="0"/>
      <w:numFmt w:val="decimal"/>
      <w:pStyle w:val="BudgetNarrativeBullets1st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2B4B219E"/>
    <w:multiLevelType w:val="hybridMultilevel"/>
    <w:tmpl w:val="A58A3658"/>
    <w:lvl w:ilvl="0">
      <w:start w:val="0"/>
      <w:numFmt w:val="decimal"/>
      <w:pStyle w:val="bullets"/>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2BA045C2"/>
    <w:multiLevelType w:val="hybridMultilevel"/>
    <w:tmpl w:val="73285B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DDCFAB3"/>
    <w:multiLevelType w:val="hybridMultilevel"/>
    <w:tmpl w:val="E38C265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2E040106"/>
    <w:multiLevelType w:val="hybridMultilevel"/>
    <w:tmpl w:val="9BB27D66"/>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0FC7934"/>
    <w:multiLevelType w:val="hybridMultilevel"/>
    <w:tmpl w:val="1D662C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2F941AC"/>
    <w:multiLevelType w:val="hybridMultilevel"/>
    <w:tmpl w:val="E822DC06"/>
    <w:lvl w:ilvl="0">
      <w:start w:val="0"/>
      <w:numFmt w:val="decimal"/>
      <w:pStyle w:val="bullets2nd-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9">
    <w:nsid w:val="382771C4"/>
    <w:multiLevelType w:val="multilevel"/>
    <w:tmpl w:val="F1469798"/>
    <w:lvl w:ilvl="0">
      <w:start w:val="0"/>
      <w:numFmt w:val="decimal"/>
      <w:pStyle w:val="table-bulletLM"/>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0">
    <w:nsid w:val="396A61AF"/>
    <w:multiLevelType w:val="hybridMultilevel"/>
    <w:tmpl w:val="8986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4482FBCA"/>
    <w:multiLevelType w:val="hybridMultilevel"/>
    <w:tmpl w:val="D8BC6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46A5686D"/>
    <w:multiLevelType w:val="hybridMultilevel"/>
    <w:tmpl w:val="810AD2C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58922403"/>
    <w:multiLevelType w:val="hybridMultilevel"/>
    <w:tmpl w:val="BCAED8F8"/>
    <w:lvl w:ilvl="0">
      <w:start w:val="0"/>
      <w:numFmt w:val="decimal"/>
      <w:pStyle w:val="bullets-3rd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
    <w:nsid w:val="591AC813"/>
    <w:multiLevelType w:val="hybridMultilevel"/>
    <w:tmpl w:val="1042F892"/>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5E9669C9"/>
    <w:multiLevelType w:val="hybridMultilevel"/>
    <w:tmpl w:val="BE0A0B92"/>
    <w:lvl w:ilvl="0">
      <w:start w:val="0"/>
      <w:numFmt w:val="decimal"/>
      <w:pStyle w:val="Tablebullet2nd"/>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6">
    <w:nsid w:val="601E2852"/>
    <w:multiLevelType w:val="hybridMultilevel"/>
    <w:tmpl w:val="5DAAA6B8"/>
    <w:lvl w:ilvl="0">
      <w:start w:val="0"/>
      <w:numFmt w:val="decimal"/>
      <w:pStyle w:val="table-bulletind"/>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
    <w:nsid w:val="608A5AE1"/>
    <w:multiLevelType w:val="hybridMultilevel"/>
    <w:tmpl w:val="C846C1A4"/>
    <w:lvl w:ilvl="0">
      <w:start w:val="5"/>
      <w:numFmt w:val="bullet"/>
      <w:lvlText w:val=""/>
      <w:lvlJc w:val="left"/>
      <w:pPr>
        <w:ind w:left="770" w:hanging="360"/>
      </w:pPr>
      <w:rPr>
        <w:rFonts w:ascii="Symbol" w:eastAsia="Times New Roman"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28">
    <w:nsid w:val="61A7115A"/>
    <w:multiLevelType w:val="multilevel"/>
    <w:tmpl w:val="3322F258"/>
    <w:lvl w:ilvl="0">
      <w:start w:val="0"/>
      <w:numFmt w:val="decimal"/>
      <w:pStyle w:val="Heading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pStyle w:val="Heading6"/>
      <w:lvlJc w:val="left"/>
    </w:lvl>
    <w:lvl w:ilvl="6">
      <w:start w:val="0"/>
      <w:numFmt w:val="decimal"/>
      <w:pStyle w:val="Heading7"/>
      <w:lvlJc w:val="left"/>
    </w:lvl>
    <w:lvl w:ilvl="7">
      <w:start w:val="0"/>
      <w:numFmt w:val="decimal"/>
      <w:pStyle w:val="Heading8"/>
      <w:lvlJc w:val="left"/>
    </w:lvl>
    <w:lvl w:ilvl="8">
      <w:start w:val="0"/>
      <w:numFmt w:val="decimal"/>
      <w:pStyle w:val="Heading9"/>
      <w:lvlJc w:val="left"/>
    </w:lvl>
  </w:abstractNum>
  <w:abstractNum w:abstractNumId="29">
    <w:nsid w:val="63CA112A"/>
    <w:multiLevelType w:val="hybridMultilevel"/>
    <w:tmpl w:val="1F2C667A"/>
    <w:lvl w:ilvl="0">
      <w:start w:val="0"/>
      <w:numFmt w:val="decimal"/>
      <w:pStyle w:val="Tablebulle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0">
    <w:nsid w:val="64BA06FD"/>
    <w:multiLevelType w:val="hybridMultilevel"/>
    <w:tmpl w:val="7F4ACD4C"/>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65814D09"/>
    <w:multiLevelType w:val="hybridMultilevel"/>
    <w:tmpl w:val="7BA607AA"/>
    <w:lvl w:ilvl="0">
      <w:start w:val="0"/>
      <w:numFmt w:val="decimal"/>
      <w:pStyle w:val="Covervo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2">
    <w:nsid w:val="68D92835"/>
    <w:multiLevelType w:val="hybridMultilevel"/>
    <w:tmpl w:val="8ADE00C8"/>
    <w:lvl w:ilvl="0">
      <w:start w:val="1"/>
      <w:numFmt w:val="decimal"/>
      <w:lvlText w:val="%1."/>
      <w:lvlJc w:val="left"/>
      <w:pPr>
        <w:ind w:left="720" w:hanging="360"/>
      </w:pPr>
      <w:rPr>
        <w:rFonts w:asciiTheme="minorHAnsi" w:hAnsiTheme="minorHAnsi" w:cstheme="minorHAnsi" w:hint="default"/>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A24363E"/>
    <w:multiLevelType w:val="hybridMultilevel"/>
    <w:tmpl w:val="7D44190C"/>
    <w:lvl w:ilvl="0">
      <w:start w:val="0"/>
      <w:numFmt w:val="decimal"/>
      <w:pStyle w:val="bullets-2nd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4">
    <w:nsid w:val="6F85116E"/>
    <w:multiLevelType w:val="hybridMultilevel"/>
    <w:tmpl w:val="FE98B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nsid w:val="77FE0F4D"/>
    <w:multiLevelType w:val="hybridMultilevel"/>
    <w:tmpl w:val="DE5AB4F2"/>
    <w:lvl w:ilvl="0">
      <w:start w:val="0"/>
      <w:numFmt w:val="decimal"/>
      <w:lvlJc w:val="left"/>
    </w:lvl>
    <w:lvl w:ilvl="1">
      <w:start w:val="0"/>
      <w:numFmt w:val="decimal"/>
      <w:pStyle w:val="TextboxBulletBlue"/>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6">
    <w:nsid w:val="7BF837D5"/>
    <w:multiLevelType w:val="hybridMultilevel"/>
    <w:tmpl w:val="56B4B4D8"/>
    <w:lvl w:ilvl="0">
      <w:start w:val="1"/>
      <w:numFmt w:val="decimal"/>
      <w:lvlText w:val="%1."/>
      <w:lvlJc w:val="left"/>
      <w:pPr>
        <w:ind w:left="720" w:hanging="360"/>
      </w:pPr>
      <w:rPr>
        <w:rFonts w:asciiTheme="minorHAnsi" w:hAnsiTheme="minorHAnsi" w:cstheme="minorHAnsi" w:hint="default"/>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3019">
    <w:abstractNumId w:val="28"/>
  </w:num>
  <w:num w:numId="2" w16cid:durableId="1803425173">
    <w:abstractNumId w:val="13"/>
  </w:num>
  <w:num w:numId="3" w16cid:durableId="378020504">
    <w:abstractNumId w:val="33"/>
  </w:num>
  <w:num w:numId="4" w16cid:durableId="910582467">
    <w:abstractNumId w:val="23"/>
  </w:num>
  <w:num w:numId="5" w16cid:durableId="1886022934">
    <w:abstractNumId w:val="31"/>
  </w:num>
  <w:num w:numId="6" w16cid:durableId="179971756">
    <w:abstractNumId w:val="25"/>
  </w:num>
  <w:num w:numId="7" w16cid:durableId="1790540908">
    <w:abstractNumId w:val="29"/>
  </w:num>
  <w:num w:numId="8" w16cid:durableId="493493886">
    <w:abstractNumId w:val="35"/>
  </w:num>
  <w:num w:numId="9" w16cid:durableId="1555385808">
    <w:abstractNumId w:val="6"/>
  </w:num>
  <w:num w:numId="10" w16cid:durableId="348802179">
    <w:abstractNumId w:val="19"/>
  </w:num>
  <w:num w:numId="11" w16cid:durableId="535311320">
    <w:abstractNumId w:val="26"/>
  </w:num>
  <w:num w:numId="12" w16cid:durableId="862593994">
    <w:abstractNumId w:val="18"/>
  </w:num>
  <w:num w:numId="13" w16cid:durableId="194271637">
    <w:abstractNumId w:val="9"/>
  </w:num>
  <w:num w:numId="14" w16cid:durableId="499857494">
    <w:abstractNumId w:val="12"/>
  </w:num>
  <w:num w:numId="15" w16cid:durableId="172688408">
    <w:abstractNumId w:val="34"/>
  </w:num>
  <w:num w:numId="16" w16cid:durableId="1401294157">
    <w:abstractNumId w:val="27"/>
  </w:num>
  <w:num w:numId="17" w16cid:durableId="514657677">
    <w:abstractNumId w:val="4"/>
  </w:num>
  <w:num w:numId="18" w16cid:durableId="243615085">
    <w:abstractNumId w:val="8"/>
  </w:num>
  <w:num w:numId="19" w16cid:durableId="1039277418">
    <w:abstractNumId w:val="11"/>
  </w:num>
  <w:num w:numId="20" w16cid:durableId="2097894192">
    <w:abstractNumId w:val="22"/>
  </w:num>
  <w:num w:numId="21" w16cid:durableId="1213540295">
    <w:abstractNumId w:val="30"/>
  </w:num>
  <w:num w:numId="22" w16cid:durableId="2100329655">
    <w:abstractNumId w:val="16"/>
  </w:num>
  <w:num w:numId="23" w16cid:durableId="1717393444">
    <w:abstractNumId w:val="3"/>
  </w:num>
  <w:num w:numId="24" w16cid:durableId="890844398">
    <w:abstractNumId w:val="32"/>
  </w:num>
  <w:num w:numId="25" w16cid:durableId="807667469">
    <w:abstractNumId w:val="2"/>
  </w:num>
  <w:num w:numId="26" w16cid:durableId="1081754941">
    <w:abstractNumId w:val="36"/>
  </w:num>
  <w:num w:numId="27" w16cid:durableId="2036274330">
    <w:abstractNumId w:val="14"/>
  </w:num>
  <w:num w:numId="28" w16cid:durableId="723649292">
    <w:abstractNumId w:val="1"/>
  </w:num>
  <w:num w:numId="29" w16cid:durableId="728305036">
    <w:abstractNumId w:val="10"/>
  </w:num>
  <w:num w:numId="30" w16cid:durableId="437411641">
    <w:abstractNumId w:val="7"/>
  </w:num>
  <w:num w:numId="31" w16cid:durableId="1503356518">
    <w:abstractNumId w:val="17"/>
  </w:num>
  <w:num w:numId="32" w16cid:durableId="528226528">
    <w:abstractNumId w:val="0"/>
  </w:num>
  <w:num w:numId="33" w16cid:durableId="211118955">
    <w:abstractNumId w:val="20"/>
  </w:num>
  <w:num w:numId="34" w16cid:durableId="1455365191">
    <w:abstractNumId w:val="21"/>
  </w:num>
  <w:num w:numId="35" w16cid:durableId="374352335">
    <w:abstractNumId w:val="15"/>
  </w:num>
  <w:num w:numId="36" w16cid:durableId="410665911">
    <w:abstractNumId w:val="24"/>
  </w:num>
  <w:num w:numId="37" w16cid:durableId="1739984902">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118F"/>
    <w:rsid w:val="0000020F"/>
    <w:rsid w:val="000004C9"/>
    <w:rsid w:val="0000101B"/>
    <w:rsid w:val="000011F5"/>
    <w:rsid w:val="00001837"/>
    <w:rsid w:val="0000282D"/>
    <w:rsid w:val="00002D42"/>
    <w:rsid w:val="00002E61"/>
    <w:rsid w:val="00002F23"/>
    <w:rsid w:val="000032F9"/>
    <w:rsid w:val="00003419"/>
    <w:rsid w:val="000036E3"/>
    <w:rsid w:val="0000394C"/>
    <w:rsid w:val="00003A6C"/>
    <w:rsid w:val="00003C6A"/>
    <w:rsid w:val="00003CE6"/>
    <w:rsid w:val="00004396"/>
    <w:rsid w:val="00004C00"/>
    <w:rsid w:val="00004CA4"/>
    <w:rsid w:val="00004D18"/>
    <w:rsid w:val="00004D4B"/>
    <w:rsid w:val="000051BF"/>
    <w:rsid w:val="00005B62"/>
    <w:rsid w:val="000062DF"/>
    <w:rsid w:val="000067BB"/>
    <w:rsid w:val="00006836"/>
    <w:rsid w:val="000068EC"/>
    <w:rsid w:val="00006C21"/>
    <w:rsid w:val="00007287"/>
    <w:rsid w:val="00007378"/>
    <w:rsid w:val="00007B94"/>
    <w:rsid w:val="00010410"/>
    <w:rsid w:val="00010865"/>
    <w:rsid w:val="00011058"/>
    <w:rsid w:val="00011272"/>
    <w:rsid w:val="000117E6"/>
    <w:rsid w:val="000118C4"/>
    <w:rsid w:val="00011C48"/>
    <w:rsid w:val="000121C9"/>
    <w:rsid w:val="0001272A"/>
    <w:rsid w:val="00013E1B"/>
    <w:rsid w:val="00014073"/>
    <w:rsid w:val="000140FE"/>
    <w:rsid w:val="00014AC1"/>
    <w:rsid w:val="00014AF8"/>
    <w:rsid w:val="0001517D"/>
    <w:rsid w:val="000157A5"/>
    <w:rsid w:val="000164C0"/>
    <w:rsid w:val="000166BB"/>
    <w:rsid w:val="000168F9"/>
    <w:rsid w:val="00016EFD"/>
    <w:rsid w:val="00017228"/>
    <w:rsid w:val="00017555"/>
    <w:rsid w:val="0001781D"/>
    <w:rsid w:val="00017C37"/>
    <w:rsid w:val="00017D18"/>
    <w:rsid w:val="00017DD2"/>
    <w:rsid w:val="00017E03"/>
    <w:rsid w:val="000203B8"/>
    <w:rsid w:val="00020760"/>
    <w:rsid w:val="00021D6A"/>
    <w:rsid w:val="00021E19"/>
    <w:rsid w:val="00021EC1"/>
    <w:rsid w:val="000228CE"/>
    <w:rsid w:val="00022DEF"/>
    <w:rsid w:val="00023204"/>
    <w:rsid w:val="0002335C"/>
    <w:rsid w:val="000234A8"/>
    <w:rsid w:val="0002352F"/>
    <w:rsid w:val="000237E2"/>
    <w:rsid w:val="0002396A"/>
    <w:rsid w:val="00024021"/>
    <w:rsid w:val="000246CE"/>
    <w:rsid w:val="00024FE9"/>
    <w:rsid w:val="0002659D"/>
    <w:rsid w:val="0002664F"/>
    <w:rsid w:val="00026B7E"/>
    <w:rsid w:val="00026D48"/>
    <w:rsid w:val="00031521"/>
    <w:rsid w:val="00031756"/>
    <w:rsid w:val="00031A1B"/>
    <w:rsid w:val="00032381"/>
    <w:rsid w:val="000324D7"/>
    <w:rsid w:val="00032B34"/>
    <w:rsid w:val="000334FA"/>
    <w:rsid w:val="0003392A"/>
    <w:rsid w:val="00033D9D"/>
    <w:rsid w:val="0003417F"/>
    <w:rsid w:val="00034283"/>
    <w:rsid w:val="00034456"/>
    <w:rsid w:val="000346C9"/>
    <w:rsid w:val="00034D95"/>
    <w:rsid w:val="000365F3"/>
    <w:rsid w:val="00036677"/>
    <w:rsid w:val="00036848"/>
    <w:rsid w:val="000371C6"/>
    <w:rsid w:val="0003731F"/>
    <w:rsid w:val="0004046F"/>
    <w:rsid w:val="00040AC1"/>
    <w:rsid w:val="00040B5E"/>
    <w:rsid w:val="00041001"/>
    <w:rsid w:val="0004118F"/>
    <w:rsid w:val="000413E1"/>
    <w:rsid w:val="000418B4"/>
    <w:rsid w:val="00041DAD"/>
    <w:rsid w:val="00041E2E"/>
    <w:rsid w:val="00041EA2"/>
    <w:rsid w:val="00042778"/>
    <w:rsid w:val="00042952"/>
    <w:rsid w:val="000434C0"/>
    <w:rsid w:val="000436D8"/>
    <w:rsid w:val="00043740"/>
    <w:rsid w:val="00043C8C"/>
    <w:rsid w:val="000443F7"/>
    <w:rsid w:val="00044592"/>
    <w:rsid w:val="000447BB"/>
    <w:rsid w:val="000448E0"/>
    <w:rsid w:val="00044969"/>
    <w:rsid w:val="00044D90"/>
    <w:rsid w:val="00044E0C"/>
    <w:rsid w:val="00044FE0"/>
    <w:rsid w:val="000450C8"/>
    <w:rsid w:val="00045866"/>
    <w:rsid w:val="00045A30"/>
    <w:rsid w:val="00045EA8"/>
    <w:rsid w:val="000462D0"/>
    <w:rsid w:val="000469E2"/>
    <w:rsid w:val="00046AD3"/>
    <w:rsid w:val="0004732E"/>
    <w:rsid w:val="000475DC"/>
    <w:rsid w:val="000504F0"/>
    <w:rsid w:val="00050BC7"/>
    <w:rsid w:val="0005122F"/>
    <w:rsid w:val="00051F52"/>
    <w:rsid w:val="00052874"/>
    <w:rsid w:val="00052F9E"/>
    <w:rsid w:val="0005350A"/>
    <w:rsid w:val="0005380B"/>
    <w:rsid w:val="00053B4D"/>
    <w:rsid w:val="00054306"/>
    <w:rsid w:val="0005445E"/>
    <w:rsid w:val="000547F4"/>
    <w:rsid w:val="00054810"/>
    <w:rsid w:val="00054978"/>
    <w:rsid w:val="00055AC4"/>
    <w:rsid w:val="00055BAD"/>
    <w:rsid w:val="00055FD0"/>
    <w:rsid w:val="00056093"/>
    <w:rsid w:val="00056334"/>
    <w:rsid w:val="000564EF"/>
    <w:rsid w:val="000571DC"/>
    <w:rsid w:val="00057229"/>
    <w:rsid w:val="00057579"/>
    <w:rsid w:val="000575D3"/>
    <w:rsid w:val="00057AB5"/>
    <w:rsid w:val="00057E15"/>
    <w:rsid w:val="00057F58"/>
    <w:rsid w:val="0006084F"/>
    <w:rsid w:val="00061199"/>
    <w:rsid w:val="000611EC"/>
    <w:rsid w:val="00061758"/>
    <w:rsid w:val="00061846"/>
    <w:rsid w:val="00061A27"/>
    <w:rsid w:val="000629C9"/>
    <w:rsid w:val="00063120"/>
    <w:rsid w:val="00063A66"/>
    <w:rsid w:val="00064B94"/>
    <w:rsid w:val="00064F55"/>
    <w:rsid w:val="000654DD"/>
    <w:rsid w:val="00065AD9"/>
    <w:rsid w:val="00065D23"/>
    <w:rsid w:val="00066374"/>
    <w:rsid w:val="000665D8"/>
    <w:rsid w:val="0006666F"/>
    <w:rsid w:val="00066C13"/>
    <w:rsid w:val="00066C5F"/>
    <w:rsid w:val="00067446"/>
    <w:rsid w:val="00067635"/>
    <w:rsid w:val="000676C6"/>
    <w:rsid w:val="00067E6F"/>
    <w:rsid w:val="0007015E"/>
    <w:rsid w:val="000703FA"/>
    <w:rsid w:val="000709A2"/>
    <w:rsid w:val="00070C52"/>
    <w:rsid w:val="00070CB8"/>
    <w:rsid w:val="00071404"/>
    <w:rsid w:val="0007179D"/>
    <w:rsid w:val="0007181A"/>
    <w:rsid w:val="00071B1A"/>
    <w:rsid w:val="00071EC6"/>
    <w:rsid w:val="00072822"/>
    <w:rsid w:val="000728AD"/>
    <w:rsid w:val="00073E91"/>
    <w:rsid w:val="00073ED0"/>
    <w:rsid w:val="00074A19"/>
    <w:rsid w:val="00074BF1"/>
    <w:rsid w:val="00076636"/>
    <w:rsid w:val="00076B06"/>
    <w:rsid w:val="00076B8D"/>
    <w:rsid w:val="00076E85"/>
    <w:rsid w:val="00077A88"/>
    <w:rsid w:val="00077BEB"/>
    <w:rsid w:val="0008085C"/>
    <w:rsid w:val="0008124B"/>
    <w:rsid w:val="00081290"/>
    <w:rsid w:val="000816E2"/>
    <w:rsid w:val="00081963"/>
    <w:rsid w:val="00081998"/>
    <w:rsid w:val="000828C5"/>
    <w:rsid w:val="00082A5D"/>
    <w:rsid w:val="00082F34"/>
    <w:rsid w:val="0008318E"/>
    <w:rsid w:val="0008399C"/>
    <w:rsid w:val="00083A60"/>
    <w:rsid w:val="00083A78"/>
    <w:rsid w:val="00083EA2"/>
    <w:rsid w:val="0008442E"/>
    <w:rsid w:val="00084475"/>
    <w:rsid w:val="00084719"/>
    <w:rsid w:val="00084A92"/>
    <w:rsid w:val="00084D67"/>
    <w:rsid w:val="00084ECD"/>
    <w:rsid w:val="000851AE"/>
    <w:rsid w:val="000853E0"/>
    <w:rsid w:val="0008569A"/>
    <w:rsid w:val="000856F7"/>
    <w:rsid w:val="00086643"/>
    <w:rsid w:val="00086D10"/>
    <w:rsid w:val="00087002"/>
    <w:rsid w:val="00087208"/>
    <w:rsid w:val="000872BC"/>
    <w:rsid w:val="00087772"/>
    <w:rsid w:val="000906A1"/>
    <w:rsid w:val="000913FF"/>
    <w:rsid w:val="00091896"/>
    <w:rsid w:val="00092077"/>
    <w:rsid w:val="0009249E"/>
    <w:rsid w:val="00092886"/>
    <w:rsid w:val="00093CF8"/>
    <w:rsid w:val="00094232"/>
    <w:rsid w:val="00094991"/>
    <w:rsid w:val="00095628"/>
    <w:rsid w:val="00095650"/>
    <w:rsid w:val="00095767"/>
    <w:rsid w:val="00095815"/>
    <w:rsid w:val="0009645F"/>
    <w:rsid w:val="000966BD"/>
    <w:rsid w:val="0009695C"/>
    <w:rsid w:val="0009709C"/>
    <w:rsid w:val="000977BC"/>
    <w:rsid w:val="00097976"/>
    <w:rsid w:val="00097DEA"/>
    <w:rsid w:val="000A0021"/>
    <w:rsid w:val="000A0321"/>
    <w:rsid w:val="000A0427"/>
    <w:rsid w:val="000A06DA"/>
    <w:rsid w:val="000A1513"/>
    <w:rsid w:val="000A155F"/>
    <w:rsid w:val="000A1787"/>
    <w:rsid w:val="000A20EE"/>
    <w:rsid w:val="000A22EB"/>
    <w:rsid w:val="000A268E"/>
    <w:rsid w:val="000A2B23"/>
    <w:rsid w:val="000A2F12"/>
    <w:rsid w:val="000A2FC4"/>
    <w:rsid w:val="000A3258"/>
    <w:rsid w:val="000A3DE0"/>
    <w:rsid w:val="000A3F88"/>
    <w:rsid w:val="000A470D"/>
    <w:rsid w:val="000A484E"/>
    <w:rsid w:val="000A4E3A"/>
    <w:rsid w:val="000A51BD"/>
    <w:rsid w:val="000A5795"/>
    <w:rsid w:val="000A57FF"/>
    <w:rsid w:val="000A5B1F"/>
    <w:rsid w:val="000A5FB6"/>
    <w:rsid w:val="000A62CE"/>
    <w:rsid w:val="000A640F"/>
    <w:rsid w:val="000A7968"/>
    <w:rsid w:val="000A7ABC"/>
    <w:rsid w:val="000A7D45"/>
    <w:rsid w:val="000A7E61"/>
    <w:rsid w:val="000B0006"/>
    <w:rsid w:val="000B03C2"/>
    <w:rsid w:val="000B122B"/>
    <w:rsid w:val="000B1512"/>
    <w:rsid w:val="000B1A9D"/>
    <w:rsid w:val="000B2B6B"/>
    <w:rsid w:val="000B35C1"/>
    <w:rsid w:val="000B3C1A"/>
    <w:rsid w:val="000B3D77"/>
    <w:rsid w:val="000B3E3F"/>
    <w:rsid w:val="000B3FFB"/>
    <w:rsid w:val="000B401F"/>
    <w:rsid w:val="000B40BC"/>
    <w:rsid w:val="000B44A6"/>
    <w:rsid w:val="000B45DD"/>
    <w:rsid w:val="000B4718"/>
    <w:rsid w:val="000B4A69"/>
    <w:rsid w:val="000B4A8B"/>
    <w:rsid w:val="000B56BB"/>
    <w:rsid w:val="000B58DA"/>
    <w:rsid w:val="000B5DA3"/>
    <w:rsid w:val="000B5EC1"/>
    <w:rsid w:val="000B60CE"/>
    <w:rsid w:val="000B61D9"/>
    <w:rsid w:val="000B62E8"/>
    <w:rsid w:val="000B6A78"/>
    <w:rsid w:val="000B6B5C"/>
    <w:rsid w:val="000B73A0"/>
    <w:rsid w:val="000B7C50"/>
    <w:rsid w:val="000B7E61"/>
    <w:rsid w:val="000B7F99"/>
    <w:rsid w:val="000C02A3"/>
    <w:rsid w:val="000C1390"/>
    <w:rsid w:val="000C1918"/>
    <w:rsid w:val="000C1B31"/>
    <w:rsid w:val="000C1B99"/>
    <w:rsid w:val="000C1CF0"/>
    <w:rsid w:val="000C270E"/>
    <w:rsid w:val="000C2956"/>
    <w:rsid w:val="000C2B97"/>
    <w:rsid w:val="000C2DC1"/>
    <w:rsid w:val="000C2E84"/>
    <w:rsid w:val="000C36AC"/>
    <w:rsid w:val="000C3990"/>
    <w:rsid w:val="000C3C98"/>
    <w:rsid w:val="000C4B18"/>
    <w:rsid w:val="000C4EFD"/>
    <w:rsid w:val="000C5568"/>
    <w:rsid w:val="000C5647"/>
    <w:rsid w:val="000C5779"/>
    <w:rsid w:val="000C5927"/>
    <w:rsid w:val="000C5E32"/>
    <w:rsid w:val="000C6106"/>
    <w:rsid w:val="000C66ED"/>
    <w:rsid w:val="000C68C6"/>
    <w:rsid w:val="000C68F9"/>
    <w:rsid w:val="000C6D51"/>
    <w:rsid w:val="000C7670"/>
    <w:rsid w:val="000C7846"/>
    <w:rsid w:val="000C7B86"/>
    <w:rsid w:val="000D0474"/>
    <w:rsid w:val="000D052F"/>
    <w:rsid w:val="000D08CA"/>
    <w:rsid w:val="000D0908"/>
    <w:rsid w:val="000D147E"/>
    <w:rsid w:val="000D1606"/>
    <w:rsid w:val="000D1988"/>
    <w:rsid w:val="000D19D1"/>
    <w:rsid w:val="000D23E7"/>
    <w:rsid w:val="000D2430"/>
    <w:rsid w:val="000D27E4"/>
    <w:rsid w:val="000D2B12"/>
    <w:rsid w:val="000D2B86"/>
    <w:rsid w:val="000D2EA5"/>
    <w:rsid w:val="000D4C70"/>
    <w:rsid w:val="000D4EDD"/>
    <w:rsid w:val="000D538D"/>
    <w:rsid w:val="000D5665"/>
    <w:rsid w:val="000D5931"/>
    <w:rsid w:val="000D5AD3"/>
    <w:rsid w:val="000D5BD6"/>
    <w:rsid w:val="000D5E62"/>
    <w:rsid w:val="000D5F8A"/>
    <w:rsid w:val="000D5FAF"/>
    <w:rsid w:val="000D5FDF"/>
    <w:rsid w:val="000D6839"/>
    <w:rsid w:val="000D6995"/>
    <w:rsid w:val="000D6F4E"/>
    <w:rsid w:val="000D76CA"/>
    <w:rsid w:val="000D7BEE"/>
    <w:rsid w:val="000E0351"/>
    <w:rsid w:val="000E11D9"/>
    <w:rsid w:val="000E1468"/>
    <w:rsid w:val="000E1556"/>
    <w:rsid w:val="000E19F9"/>
    <w:rsid w:val="000E1BFF"/>
    <w:rsid w:val="000E1E06"/>
    <w:rsid w:val="000E26F7"/>
    <w:rsid w:val="000E2CB8"/>
    <w:rsid w:val="000E32B4"/>
    <w:rsid w:val="000E4F6E"/>
    <w:rsid w:val="000E5B51"/>
    <w:rsid w:val="000E5BF0"/>
    <w:rsid w:val="000E608B"/>
    <w:rsid w:val="000E635F"/>
    <w:rsid w:val="000E6711"/>
    <w:rsid w:val="000E6A31"/>
    <w:rsid w:val="000E6BF4"/>
    <w:rsid w:val="000E71A7"/>
    <w:rsid w:val="000F02B5"/>
    <w:rsid w:val="000F1034"/>
    <w:rsid w:val="000F1E47"/>
    <w:rsid w:val="000F2188"/>
    <w:rsid w:val="000F2763"/>
    <w:rsid w:val="000F2E71"/>
    <w:rsid w:val="000F2EF9"/>
    <w:rsid w:val="000F2F46"/>
    <w:rsid w:val="000F2FF1"/>
    <w:rsid w:val="000F31B4"/>
    <w:rsid w:val="000F374C"/>
    <w:rsid w:val="000F430E"/>
    <w:rsid w:val="000F4F3B"/>
    <w:rsid w:val="000F518B"/>
    <w:rsid w:val="000F5EEB"/>
    <w:rsid w:val="000F60A2"/>
    <w:rsid w:val="000F6119"/>
    <w:rsid w:val="000F61C9"/>
    <w:rsid w:val="000F67ED"/>
    <w:rsid w:val="000F69A7"/>
    <w:rsid w:val="000F7039"/>
    <w:rsid w:val="000F75EA"/>
    <w:rsid w:val="001008BA"/>
    <w:rsid w:val="00100BD3"/>
    <w:rsid w:val="00101607"/>
    <w:rsid w:val="00101EEC"/>
    <w:rsid w:val="00101F46"/>
    <w:rsid w:val="00102CDB"/>
    <w:rsid w:val="00102FE6"/>
    <w:rsid w:val="00103010"/>
    <w:rsid w:val="001030BE"/>
    <w:rsid w:val="001031C5"/>
    <w:rsid w:val="00103212"/>
    <w:rsid w:val="00103600"/>
    <w:rsid w:val="00103BAE"/>
    <w:rsid w:val="00103D67"/>
    <w:rsid w:val="0010432D"/>
    <w:rsid w:val="00104E5C"/>
    <w:rsid w:val="00105AFF"/>
    <w:rsid w:val="00105F7D"/>
    <w:rsid w:val="00106A20"/>
    <w:rsid w:val="00106E7D"/>
    <w:rsid w:val="0010706D"/>
    <w:rsid w:val="00107395"/>
    <w:rsid w:val="00107928"/>
    <w:rsid w:val="00107AF2"/>
    <w:rsid w:val="00107B19"/>
    <w:rsid w:val="0011020D"/>
    <w:rsid w:val="0011091C"/>
    <w:rsid w:val="001109F5"/>
    <w:rsid w:val="00110D23"/>
    <w:rsid w:val="00110D92"/>
    <w:rsid w:val="00110F92"/>
    <w:rsid w:val="001119DC"/>
    <w:rsid w:val="00112445"/>
    <w:rsid w:val="001126A8"/>
    <w:rsid w:val="00112944"/>
    <w:rsid w:val="0011315D"/>
    <w:rsid w:val="001131D4"/>
    <w:rsid w:val="00113E0F"/>
    <w:rsid w:val="001142B6"/>
    <w:rsid w:val="00114C7F"/>
    <w:rsid w:val="00115345"/>
    <w:rsid w:val="001153C1"/>
    <w:rsid w:val="00115408"/>
    <w:rsid w:val="00115B46"/>
    <w:rsid w:val="00116F8D"/>
    <w:rsid w:val="0011716F"/>
    <w:rsid w:val="00117325"/>
    <w:rsid w:val="00117362"/>
    <w:rsid w:val="001177B6"/>
    <w:rsid w:val="0011785F"/>
    <w:rsid w:val="00117EC6"/>
    <w:rsid w:val="0012057D"/>
    <w:rsid w:val="00120CFC"/>
    <w:rsid w:val="00120F70"/>
    <w:rsid w:val="00121EEA"/>
    <w:rsid w:val="001220F0"/>
    <w:rsid w:val="00122443"/>
    <w:rsid w:val="001224B7"/>
    <w:rsid w:val="00123A0D"/>
    <w:rsid w:val="00123C0A"/>
    <w:rsid w:val="001241BD"/>
    <w:rsid w:val="0012475C"/>
    <w:rsid w:val="0012487F"/>
    <w:rsid w:val="0012542A"/>
    <w:rsid w:val="001260C9"/>
    <w:rsid w:val="001263E1"/>
    <w:rsid w:val="00126802"/>
    <w:rsid w:val="001271FB"/>
    <w:rsid w:val="00127523"/>
    <w:rsid w:val="00127854"/>
    <w:rsid w:val="00127859"/>
    <w:rsid w:val="00130123"/>
    <w:rsid w:val="001305E8"/>
    <w:rsid w:val="0013122B"/>
    <w:rsid w:val="001318F2"/>
    <w:rsid w:val="00131AE1"/>
    <w:rsid w:val="00131C59"/>
    <w:rsid w:val="00131EA0"/>
    <w:rsid w:val="001331F2"/>
    <w:rsid w:val="0013330A"/>
    <w:rsid w:val="00133493"/>
    <w:rsid w:val="001339A6"/>
    <w:rsid w:val="001340F5"/>
    <w:rsid w:val="00134F85"/>
    <w:rsid w:val="0013521E"/>
    <w:rsid w:val="0013598C"/>
    <w:rsid w:val="001360B9"/>
    <w:rsid w:val="0013645C"/>
    <w:rsid w:val="001364E2"/>
    <w:rsid w:val="00136804"/>
    <w:rsid w:val="00136B04"/>
    <w:rsid w:val="00136D91"/>
    <w:rsid w:val="00137606"/>
    <w:rsid w:val="00137631"/>
    <w:rsid w:val="001406E6"/>
    <w:rsid w:val="00141099"/>
    <w:rsid w:val="0014182E"/>
    <w:rsid w:val="00142D23"/>
    <w:rsid w:val="00144899"/>
    <w:rsid w:val="00144A24"/>
    <w:rsid w:val="0014540A"/>
    <w:rsid w:val="00145698"/>
    <w:rsid w:val="001457D7"/>
    <w:rsid w:val="001457FE"/>
    <w:rsid w:val="00145E60"/>
    <w:rsid w:val="00150270"/>
    <w:rsid w:val="00150314"/>
    <w:rsid w:val="001503DA"/>
    <w:rsid w:val="00150C67"/>
    <w:rsid w:val="0015134D"/>
    <w:rsid w:val="001529D2"/>
    <w:rsid w:val="00152CC1"/>
    <w:rsid w:val="00152D1C"/>
    <w:rsid w:val="00152D43"/>
    <w:rsid w:val="00152F10"/>
    <w:rsid w:val="001536F4"/>
    <w:rsid w:val="0015376C"/>
    <w:rsid w:val="0015387B"/>
    <w:rsid w:val="00153F9E"/>
    <w:rsid w:val="00154074"/>
    <w:rsid w:val="00154297"/>
    <w:rsid w:val="0015431B"/>
    <w:rsid w:val="00154C8A"/>
    <w:rsid w:val="00154EA3"/>
    <w:rsid w:val="00155294"/>
    <w:rsid w:val="00155766"/>
    <w:rsid w:val="00155BF8"/>
    <w:rsid w:val="00155E78"/>
    <w:rsid w:val="001561E2"/>
    <w:rsid w:val="001573A4"/>
    <w:rsid w:val="00160034"/>
    <w:rsid w:val="0016014F"/>
    <w:rsid w:val="00160695"/>
    <w:rsid w:val="0016084F"/>
    <w:rsid w:val="001609A0"/>
    <w:rsid w:val="001619D5"/>
    <w:rsid w:val="00161D08"/>
    <w:rsid w:val="00161FFE"/>
    <w:rsid w:val="0016207D"/>
    <w:rsid w:val="00162544"/>
    <w:rsid w:val="00162B15"/>
    <w:rsid w:val="00162CC9"/>
    <w:rsid w:val="00162D3A"/>
    <w:rsid w:val="001637A0"/>
    <w:rsid w:val="001637D8"/>
    <w:rsid w:val="00163851"/>
    <w:rsid w:val="00163B9E"/>
    <w:rsid w:val="001641AA"/>
    <w:rsid w:val="00164D99"/>
    <w:rsid w:val="00165A33"/>
    <w:rsid w:val="00166A91"/>
    <w:rsid w:val="00166AFB"/>
    <w:rsid w:val="0016781A"/>
    <w:rsid w:val="0016788B"/>
    <w:rsid w:val="001700B5"/>
    <w:rsid w:val="001702D2"/>
    <w:rsid w:val="00170721"/>
    <w:rsid w:val="00170950"/>
    <w:rsid w:val="00170AFB"/>
    <w:rsid w:val="00170CA2"/>
    <w:rsid w:val="001717F2"/>
    <w:rsid w:val="00172AB8"/>
    <w:rsid w:val="00172C39"/>
    <w:rsid w:val="00172EC0"/>
    <w:rsid w:val="00172F3C"/>
    <w:rsid w:val="00172F42"/>
    <w:rsid w:val="00173495"/>
    <w:rsid w:val="00173770"/>
    <w:rsid w:val="001740AD"/>
    <w:rsid w:val="00174125"/>
    <w:rsid w:val="001747E3"/>
    <w:rsid w:val="001748EA"/>
    <w:rsid w:val="00175033"/>
    <w:rsid w:val="001754D1"/>
    <w:rsid w:val="001759B0"/>
    <w:rsid w:val="00175A25"/>
    <w:rsid w:val="00175B93"/>
    <w:rsid w:val="00175C65"/>
    <w:rsid w:val="001762E3"/>
    <w:rsid w:val="001770DA"/>
    <w:rsid w:val="00180850"/>
    <w:rsid w:val="00180905"/>
    <w:rsid w:val="00180FBD"/>
    <w:rsid w:val="00181094"/>
    <w:rsid w:val="00181B2B"/>
    <w:rsid w:val="00181C38"/>
    <w:rsid w:val="00181DE9"/>
    <w:rsid w:val="00181F40"/>
    <w:rsid w:val="0018220C"/>
    <w:rsid w:val="00182B29"/>
    <w:rsid w:val="00182C63"/>
    <w:rsid w:val="00182E34"/>
    <w:rsid w:val="00183283"/>
    <w:rsid w:val="0018365B"/>
    <w:rsid w:val="00183AAD"/>
    <w:rsid w:val="001849F7"/>
    <w:rsid w:val="00184DD1"/>
    <w:rsid w:val="00184E32"/>
    <w:rsid w:val="001850AB"/>
    <w:rsid w:val="00185234"/>
    <w:rsid w:val="001855C8"/>
    <w:rsid w:val="00185748"/>
    <w:rsid w:val="00187359"/>
    <w:rsid w:val="00190A94"/>
    <w:rsid w:val="00190D38"/>
    <w:rsid w:val="0019127D"/>
    <w:rsid w:val="001915BF"/>
    <w:rsid w:val="00191B58"/>
    <w:rsid w:val="00192042"/>
    <w:rsid w:val="00192252"/>
    <w:rsid w:val="00192352"/>
    <w:rsid w:val="001924CF"/>
    <w:rsid w:val="001932E2"/>
    <w:rsid w:val="0019398E"/>
    <w:rsid w:val="00193990"/>
    <w:rsid w:val="00193B5A"/>
    <w:rsid w:val="00193BAF"/>
    <w:rsid w:val="001941E5"/>
    <w:rsid w:val="00194906"/>
    <w:rsid w:val="00194C9E"/>
    <w:rsid w:val="00195016"/>
    <w:rsid w:val="00195846"/>
    <w:rsid w:val="00195921"/>
    <w:rsid w:val="00195B7C"/>
    <w:rsid w:val="00196117"/>
    <w:rsid w:val="0019706D"/>
    <w:rsid w:val="001970F7"/>
    <w:rsid w:val="001978CB"/>
    <w:rsid w:val="001A0A33"/>
    <w:rsid w:val="001A0B14"/>
    <w:rsid w:val="001A1EA5"/>
    <w:rsid w:val="001A2612"/>
    <w:rsid w:val="001A2A74"/>
    <w:rsid w:val="001A2D89"/>
    <w:rsid w:val="001A42CA"/>
    <w:rsid w:val="001A4522"/>
    <w:rsid w:val="001A4AB9"/>
    <w:rsid w:val="001A4C7B"/>
    <w:rsid w:val="001A5357"/>
    <w:rsid w:val="001A58A3"/>
    <w:rsid w:val="001A5FDF"/>
    <w:rsid w:val="001A64D8"/>
    <w:rsid w:val="001A654A"/>
    <w:rsid w:val="001A701E"/>
    <w:rsid w:val="001A76F4"/>
    <w:rsid w:val="001A76FD"/>
    <w:rsid w:val="001A7F90"/>
    <w:rsid w:val="001B1002"/>
    <w:rsid w:val="001B1F23"/>
    <w:rsid w:val="001B23A8"/>
    <w:rsid w:val="001B2C82"/>
    <w:rsid w:val="001B3B48"/>
    <w:rsid w:val="001B3F43"/>
    <w:rsid w:val="001B44F5"/>
    <w:rsid w:val="001B464C"/>
    <w:rsid w:val="001B4A7D"/>
    <w:rsid w:val="001B4AD3"/>
    <w:rsid w:val="001B5392"/>
    <w:rsid w:val="001B54AA"/>
    <w:rsid w:val="001B631A"/>
    <w:rsid w:val="001B658D"/>
    <w:rsid w:val="001B68BC"/>
    <w:rsid w:val="001B6D0D"/>
    <w:rsid w:val="001B7F0E"/>
    <w:rsid w:val="001B7F56"/>
    <w:rsid w:val="001C0387"/>
    <w:rsid w:val="001C0AA4"/>
    <w:rsid w:val="001C0C67"/>
    <w:rsid w:val="001C1CBC"/>
    <w:rsid w:val="001C1E0A"/>
    <w:rsid w:val="001C2116"/>
    <w:rsid w:val="001C2745"/>
    <w:rsid w:val="001C32A0"/>
    <w:rsid w:val="001C38CF"/>
    <w:rsid w:val="001C38E9"/>
    <w:rsid w:val="001C3D8E"/>
    <w:rsid w:val="001C44EE"/>
    <w:rsid w:val="001C4C9B"/>
    <w:rsid w:val="001C4CA7"/>
    <w:rsid w:val="001C4FE3"/>
    <w:rsid w:val="001C5277"/>
    <w:rsid w:val="001C5303"/>
    <w:rsid w:val="001C58C9"/>
    <w:rsid w:val="001C6E0D"/>
    <w:rsid w:val="001C6F27"/>
    <w:rsid w:val="001C7294"/>
    <w:rsid w:val="001C7D10"/>
    <w:rsid w:val="001D007D"/>
    <w:rsid w:val="001D0168"/>
    <w:rsid w:val="001D0473"/>
    <w:rsid w:val="001D0BFB"/>
    <w:rsid w:val="001D1CA9"/>
    <w:rsid w:val="001D2195"/>
    <w:rsid w:val="001D2326"/>
    <w:rsid w:val="001D24B0"/>
    <w:rsid w:val="001D26FC"/>
    <w:rsid w:val="001D2702"/>
    <w:rsid w:val="001D2CBB"/>
    <w:rsid w:val="001D34C8"/>
    <w:rsid w:val="001D36EA"/>
    <w:rsid w:val="001D406D"/>
    <w:rsid w:val="001D4EB1"/>
    <w:rsid w:val="001D576F"/>
    <w:rsid w:val="001D60EE"/>
    <w:rsid w:val="001D6104"/>
    <w:rsid w:val="001D6210"/>
    <w:rsid w:val="001D6296"/>
    <w:rsid w:val="001D6541"/>
    <w:rsid w:val="001D6758"/>
    <w:rsid w:val="001D6E2B"/>
    <w:rsid w:val="001D759F"/>
    <w:rsid w:val="001D7A5A"/>
    <w:rsid w:val="001D7AC4"/>
    <w:rsid w:val="001D7D7B"/>
    <w:rsid w:val="001E0FAD"/>
    <w:rsid w:val="001E1097"/>
    <w:rsid w:val="001E1680"/>
    <w:rsid w:val="001E1955"/>
    <w:rsid w:val="001E2396"/>
    <w:rsid w:val="001E2E8A"/>
    <w:rsid w:val="001E329C"/>
    <w:rsid w:val="001E33D2"/>
    <w:rsid w:val="001E35E3"/>
    <w:rsid w:val="001E37BF"/>
    <w:rsid w:val="001E39BA"/>
    <w:rsid w:val="001E3AEA"/>
    <w:rsid w:val="001E3E96"/>
    <w:rsid w:val="001E4BF8"/>
    <w:rsid w:val="001E4F41"/>
    <w:rsid w:val="001E51B2"/>
    <w:rsid w:val="001E564D"/>
    <w:rsid w:val="001E5D55"/>
    <w:rsid w:val="001E67D1"/>
    <w:rsid w:val="001E75B4"/>
    <w:rsid w:val="001E7F3A"/>
    <w:rsid w:val="001E7F76"/>
    <w:rsid w:val="001F09FA"/>
    <w:rsid w:val="001F0CB1"/>
    <w:rsid w:val="001F1062"/>
    <w:rsid w:val="001F1500"/>
    <w:rsid w:val="001F1647"/>
    <w:rsid w:val="001F1FFF"/>
    <w:rsid w:val="001F2158"/>
    <w:rsid w:val="001F263F"/>
    <w:rsid w:val="001F278B"/>
    <w:rsid w:val="001F2830"/>
    <w:rsid w:val="001F2AB4"/>
    <w:rsid w:val="001F2D0A"/>
    <w:rsid w:val="001F2D1C"/>
    <w:rsid w:val="001F2F92"/>
    <w:rsid w:val="001F3954"/>
    <w:rsid w:val="001F3967"/>
    <w:rsid w:val="001F41DE"/>
    <w:rsid w:val="001F41E1"/>
    <w:rsid w:val="001F44D3"/>
    <w:rsid w:val="001F48EE"/>
    <w:rsid w:val="001F57E5"/>
    <w:rsid w:val="001F592A"/>
    <w:rsid w:val="001F5F3D"/>
    <w:rsid w:val="001F601E"/>
    <w:rsid w:val="001F64A2"/>
    <w:rsid w:val="001F6A18"/>
    <w:rsid w:val="001F73CD"/>
    <w:rsid w:val="001F74F9"/>
    <w:rsid w:val="001F77B7"/>
    <w:rsid w:val="001F7D89"/>
    <w:rsid w:val="001F7D94"/>
    <w:rsid w:val="001F7ED9"/>
    <w:rsid w:val="00200155"/>
    <w:rsid w:val="00200246"/>
    <w:rsid w:val="00200463"/>
    <w:rsid w:val="00200F1C"/>
    <w:rsid w:val="002011A5"/>
    <w:rsid w:val="002017EA"/>
    <w:rsid w:val="002019E1"/>
    <w:rsid w:val="00201DCF"/>
    <w:rsid w:val="0020243E"/>
    <w:rsid w:val="002024BA"/>
    <w:rsid w:val="00202898"/>
    <w:rsid w:val="002028DD"/>
    <w:rsid w:val="002029E7"/>
    <w:rsid w:val="002041A8"/>
    <w:rsid w:val="0020431C"/>
    <w:rsid w:val="002043DB"/>
    <w:rsid w:val="002048B9"/>
    <w:rsid w:val="00204C63"/>
    <w:rsid w:val="00204DE8"/>
    <w:rsid w:val="002051A7"/>
    <w:rsid w:val="00206666"/>
    <w:rsid w:val="00206E77"/>
    <w:rsid w:val="002070B5"/>
    <w:rsid w:val="002072E0"/>
    <w:rsid w:val="00207689"/>
    <w:rsid w:val="00207979"/>
    <w:rsid w:val="00207A4D"/>
    <w:rsid w:val="002107EC"/>
    <w:rsid w:val="002108F2"/>
    <w:rsid w:val="00210FEB"/>
    <w:rsid w:val="00211021"/>
    <w:rsid w:val="00211BAC"/>
    <w:rsid w:val="0021200A"/>
    <w:rsid w:val="00212E25"/>
    <w:rsid w:val="002136DE"/>
    <w:rsid w:val="00213A02"/>
    <w:rsid w:val="00213B4E"/>
    <w:rsid w:val="00213D6C"/>
    <w:rsid w:val="00213EA3"/>
    <w:rsid w:val="00214311"/>
    <w:rsid w:val="002149A0"/>
    <w:rsid w:val="00214A93"/>
    <w:rsid w:val="00214F26"/>
    <w:rsid w:val="00214F7B"/>
    <w:rsid w:val="002157E2"/>
    <w:rsid w:val="00215AC0"/>
    <w:rsid w:val="00215BB8"/>
    <w:rsid w:val="00215F86"/>
    <w:rsid w:val="002160D7"/>
    <w:rsid w:val="0021644A"/>
    <w:rsid w:val="002168B8"/>
    <w:rsid w:val="00216AA9"/>
    <w:rsid w:val="00217073"/>
    <w:rsid w:val="00217F11"/>
    <w:rsid w:val="002206CD"/>
    <w:rsid w:val="00220858"/>
    <w:rsid w:val="00221020"/>
    <w:rsid w:val="00221B4C"/>
    <w:rsid w:val="00222132"/>
    <w:rsid w:val="0022260A"/>
    <w:rsid w:val="0022335D"/>
    <w:rsid w:val="002241AB"/>
    <w:rsid w:val="00224320"/>
    <w:rsid w:val="0022449D"/>
    <w:rsid w:val="00224741"/>
    <w:rsid w:val="00224A78"/>
    <w:rsid w:val="0022531F"/>
    <w:rsid w:val="00225325"/>
    <w:rsid w:val="00226139"/>
    <w:rsid w:val="00226387"/>
    <w:rsid w:val="00226875"/>
    <w:rsid w:val="0022709A"/>
    <w:rsid w:val="00227C2D"/>
    <w:rsid w:val="00227E38"/>
    <w:rsid w:val="00230120"/>
    <w:rsid w:val="0023035E"/>
    <w:rsid w:val="00230442"/>
    <w:rsid w:val="00230CA6"/>
    <w:rsid w:val="00230DDD"/>
    <w:rsid w:val="00231290"/>
    <w:rsid w:val="00231308"/>
    <w:rsid w:val="00231329"/>
    <w:rsid w:val="00231434"/>
    <w:rsid w:val="00231F4F"/>
    <w:rsid w:val="00232925"/>
    <w:rsid w:val="002332BB"/>
    <w:rsid w:val="00233364"/>
    <w:rsid w:val="002339E9"/>
    <w:rsid w:val="00233E0F"/>
    <w:rsid w:val="0023429C"/>
    <w:rsid w:val="0023433F"/>
    <w:rsid w:val="002346B4"/>
    <w:rsid w:val="00234C12"/>
    <w:rsid w:val="00234D0E"/>
    <w:rsid w:val="0023557D"/>
    <w:rsid w:val="00235EEE"/>
    <w:rsid w:val="002361BE"/>
    <w:rsid w:val="002362C9"/>
    <w:rsid w:val="0023636C"/>
    <w:rsid w:val="00236801"/>
    <w:rsid w:val="0023691B"/>
    <w:rsid w:val="00236BB7"/>
    <w:rsid w:val="00236F68"/>
    <w:rsid w:val="0023722B"/>
    <w:rsid w:val="002375C0"/>
    <w:rsid w:val="00237A92"/>
    <w:rsid w:val="00237B48"/>
    <w:rsid w:val="002404DF"/>
    <w:rsid w:val="002406FB"/>
    <w:rsid w:val="002409DB"/>
    <w:rsid w:val="00240C1B"/>
    <w:rsid w:val="00240E7C"/>
    <w:rsid w:val="00241225"/>
    <w:rsid w:val="002419AC"/>
    <w:rsid w:val="00241A01"/>
    <w:rsid w:val="00241A99"/>
    <w:rsid w:val="00241FF1"/>
    <w:rsid w:val="00242314"/>
    <w:rsid w:val="00242EE0"/>
    <w:rsid w:val="002435CC"/>
    <w:rsid w:val="0024418A"/>
    <w:rsid w:val="002448FC"/>
    <w:rsid w:val="0024498F"/>
    <w:rsid w:val="00244A42"/>
    <w:rsid w:val="00245027"/>
    <w:rsid w:val="002450B8"/>
    <w:rsid w:val="00245E93"/>
    <w:rsid w:val="0024733E"/>
    <w:rsid w:val="002473AF"/>
    <w:rsid w:val="00247617"/>
    <w:rsid w:val="0025093A"/>
    <w:rsid w:val="00250CCF"/>
    <w:rsid w:val="00251AD4"/>
    <w:rsid w:val="00252053"/>
    <w:rsid w:val="00253778"/>
    <w:rsid w:val="0025392F"/>
    <w:rsid w:val="00253CF5"/>
    <w:rsid w:val="00253D1F"/>
    <w:rsid w:val="0025468E"/>
    <w:rsid w:val="00254BD8"/>
    <w:rsid w:val="002550D9"/>
    <w:rsid w:val="002551C5"/>
    <w:rsid w:val="002551E5"/>
    <w:rsid w:val="00255A0D"/>
    <w:rsid w:val="002565AF"/>
    <w:rsid w:val="00256AFF"/>
    <w:rsid w:val="00257454"/>
    <w:rsid w:val="0025770F"/>
    <w:rsid w:val="0025771D"/>
    <w:rsid w:val="00257D4F"/>
    <w:rsid w:val="00260B5C"/>
    <w:rsid w:val="00260B7B"/>
    <w:rsid w:val="002613D9"/>
    <w:rsid w:val="002613F1"/>
    <w:rsid w:val="00261550"/>
    <w:rsid w:val="00261754"/>
    <w:rsid w:val="002618C0"/>
    <w:rsid w:val="00261DAB"/>
    <w:rsid w:val="002623DB"/>
    <w:rsid w:val="00262649"/>
    <w:rsid w:val="00262695"/>
    <w:rsid w:val="00262AE3"/>
    <w:rsid w:val="00263281"/>
    <w:rsid w:val="002635B6"/>
    <w:rsid w:val="002637FB"/>
    <w:rsid w:val="002640ED"/>
    <w:rsid w:val="00264160"/>
    <w:rsid w:val="00264480"/>
    <w:rsid w:val="00265C7D"/>
    <w:rsid w:val="00265E37"/>
    <w:rsid w:val="00265E8B"/>
    <w:rsid w:val="00266269"/>
    <w:rsid w:val="00266665"/>
    <w:rsid w:val="00266674"/>
    <w:rsid w:val="002667F1"/>
    <w:rsid w:val="00266B5C"/>
    <w:rsid w:val="00266C8B"/>
    <w:rsid w:val="00266E5E"/>
    <w:rsid w:val="00266FC2"/>
    <w:rsid w:val="002672B0"/>
    <w:rsid w:val="0026732A"/>
    <w:rsid w:val="002673BB"/>
    <w:rsid w:val="002676B9"/>
    <w:rsid w:val="00267756"/>
    <w:rsid w:val="0026ABF2"/>
    <w:rsid w:val="00270715"/>
    <w:rsid w:val="00270953"/>
    <w:rsid w:val="002709D1"/>
    <w:rsid w:val="00271D28"/>
    <w:rsid w:val="00271E1D"/>
    <w:rsid w:val="00271E66"/>
    <w:rsid w:val="00272157"/>
    <w:rsid w:val="00272704"/>
    <w:rsid w:val="00272D08"/>
    <w:rsid w:val="00272EC0"/>
    <w:rsid w:val="00274A50"/>
    <w:rsid w:val="00274B5B"/>
    <w:rsid w:val="00274E21"/>
    <w:rsid w:val="00274EB4"/>
    <w:rsid w:val="002760A7"/>
    <w:rsid w:val="00276396"/>
    <w:rsid w:val="002766AF"/>
    <w:rsid w:val="002768D4"/>
    <w:rsid w:val="002769F6"/>
    <w:rsid w:val="00276D01"/>
    <w:rsid w:val="00276FBC"/>
    <w:rsid w:val="00277445"/>
    <w:rsid w:val="00277886"/>
    <w:rsid w:val="002778C0"/>
    <w:rsid w:val="00277B90"/>
    <w:rsid w:val="00277BBE"/>
    <w:rsid w:val="00277E1D"/>
    <w:rsid w:val="00280885"/>
    <w:rsid w:val="00280BC0"/>
    <w:rsid w:val="00280CC4"/>
    <w:rsid w:val="00281D96"/>
    <w:rsid w:val="002820D5"/>
    <w:rsid w:val="00282CE2"/>
    <w:rsid w:val="0028303C"/>
    <w:rsid w:val="00283622"/>
    <w:rsid w:val="002841B5"/>
    <w:rsid w:val="00284DF1"/>
    <w:rsid w:val="0028505E"/>
    <w:rsid w:val="00285BA5"/>
    <w:rsid w:val="00285DC7"/>
    <w:rsid w:val="002865A5"/>
    <w:rsid w:val="002868AD"/>
    <w:rsid w:val="00286CF6"/>
    <w:rsid w:val="00286E05"/>
    <w:rsid w:val="00286F55"/>
    <w:rsid w:val="00286FAD"/>
    <w:rsid w:val="00287214"/>
    <w:rsid w:val="00287782"/>
    <w:rsid w:val="00287ED1"/>
    <w:rsid w:val="00290397"/>
    <w:rsid w:val="0029050A"/>
    <w:rsid w:val="00290B9C"/>
    <w:rsid w:val="00291230"/>
    <w:rsid w:val="0029140B"/>
    <w:rsid w:val="00291E64"/>
    <w:rsid w:val="00292E59"/>
    <w:rsid w:val="00292FE3"/>
    <w:rsid w:val="0029304F"/>
    <w:rsid w:val="00293D9E"/>
    <w:rsid w:val="00294BFF"/>
    <w:rsid w:val="00294D1B"/>
    <w:rsid w:val="0029551D"/>
    <w:rsid w:val="002959F6"/>
    <w:rsid w:val="00296C70"/>
    <w:rsid w:val="00297258"/>
    <w:rsid w:val="002975A8"/>
    <w:rsid w:val="002976AA"/>
    <w:rsid w:val="00297BB0"/>
    <w:rsid w:val="002A03B3"/>
    <w:rsid w:val="002A05B8"/>
    <w:rsid w:val="002A279F"/>
    <w:rsid w:val="002A2D7C"/>
    <w:rsid w:val="002A2FAB"/>
    <w:rsid w:val="002A31E1"/>
    <w:rsid w:val="002A3458"/>
    <w:rsid w:val="002A40E3"/>
    <w:rsid w:val="002A469E"/>
    <w:rsid w:val="002A53E2"/>
    <w:rsid w:val="002A567C"/>
    <w:rsid w:val="002A580E"/>
    <w:rsid w:val="002A5A27"/>
    <w:rsid w:val="002A60E3"/>
    <w:rsid w:val="002A6719"/>
    <w:rsid w:val="002A6863"/>
    <w:rsid w:val="002A68D7"/>
    <w:rsid w:val="002A79EC"/>
    <w:rsid w:val="002A7A4A"/>
    <w:rsid w:val="002B114D"/>
    <w:rsid w:val="002B13B1"/>
    <w:rsid w:val="002B151A"/>
    <w:rsid w:val="002B1571"/>
    <w:rsid w:val="002B1DA1"/>
    <w:rsid w:val="002B2578"/>
    <w:rsid w:val="002B3049"/>
    <w:rsid w:val="002B34C5"/>
    <w:rsid w:val="002B4030"/>
    <w:rsid w:val="002B4730"/>
    <w:rsid w:val="002B5108"/>
    <w:rsid w:val="002B54C3"/>
    <w:rsid w:val="002B6519"/>
    <w:rsid w:val="002B691A"/>
    <w:rsid w:val="002B69E4"/>
    <w:rsid w:val="002B6A10"/>
    <w:rsid w:val="002B6D57"/>
    <w:rsid w:val="002B6F6B"/>
    <w:rsid w:val="002B7258"/>
    <w:rsid w:val="002C087B"/>
    <w:rsid w:val="002C0D98"/>
    <w:rsid w:val="002C0ED7"/>
    <w:rsid w:val="002C1178"/>
    <w:rsid w:val="002C1297"/>
    <w:rsid w:val="002C1384"/>
    <w:rsid w:val="002C1B4D"/>
    <w:rsid w:val="002C1F52"/>
    <w:rsid w:val="002C222C"/>
    <w:rsid w:val="002C2285"/>
    <w:rsid w:val="002C2D67"/>
    <w:rsid w:val="002C2FED"/>
    <w:rsid w:val="002C3339"/>
    <w:rsid w:val="002C3349"/>
    <w:rsid w:val="002C3563"/>
    <w:rsid w:val="002C3B26"/>
    <w:rsid w:val="002C4FDF"/>
    <w:rsid w:val="002C5418"/>
    <w:rsid w:val="002C55E0"/>
    <w:rsid w:val="002C56D0"/>
    <w:rsid w:val="002C6F33"/>
    <w:rsid w:val="002C73E8"/>
    <w:rsid w:val="002C7443"/>
    <w:rsid w:val="002C7577"/>
    <w:rsid w:val="002C76FC"/>
    <w:rsid w:val="002C7E56"/>
    <w:rsid w:val="002D019D"/>
    <w:rsid w:val="002D0461"/>
    <w:rsid w:val="002D0BCE"/>
    <w:rsid w:val="002D0C6D"/>
    <w:rsid w:val="002D1336"/>
    <w:rsid w:val="002D1417"/>
    <w:rsid w:val="002D1798"/>
    <w:rsid w:val="002D26CC"/>
    <w:rsid w:val="002D3BAB"/>
    <w:rsid w:val="002D449B"/>
    <w:rsid w:val="002D48D0"/>
    <w:rsid w:val="002D4A75"/>
    <w:rsid w:val="002D4EF9"/>
    <w:rsid w:val="002D51A8"/>
    <w:rsid w:val="002D54CF"/>
    <w:rsid w:val="002D5A80"/>
    <w:rsid w:val="002D5EBA"/>
    <w:rsid w:val="002D6602"/>
    <w:rsid w:val="002D7628"/>
    <w:rsid w:val="002E0563"/>
    <w:rsid w:val="002E0697"/>
    <w:rsid w:val="002E181D"/>
    <w:rsid w:val="002E1D88"/>
    <w:rsid w:val="002E2013"/>
    <w:rsid w:val="002E2B22"/>
    <w:rsid w:val="002E2ECD"/>
    <w:rsid w:val="002E41AC"/>
    <w:rsid w:val="002E429F"/>
    <w:rsid w:val="002E4336"/>
    <w:rsid w:val="002E488C"/>
    <w:rsid w:val="002E4E1D"/>
    <w:rsid w:val="002E5CCE"/>
    <w:rsid w:val="002E5CEA"/>
    <w:rsid w:val="002E5D03"/>
    <w:rsid w:val="002E5E59"/>
    <w:rsid w:val="002E5EE8"/>
    <w:rsid w:val="002E6084"/>
    <w:rsid w:val="002E6AB6"/>
    <w:rsid w:val="002E6EA4"/>
    <w:rsid w:val="002E71C3"/>
    <w:rsid w:val="002E742C"/>
    <w:rsid w:val="002E7658"/>
    <w:rsid w:val="002E7C54"/>
    <w:rsid w:val="002F0000"/>
    <w:rsid w:val="002F0101"/>
    <w:rsid w:val="002F02EA"/>
    <w:rsid w:val="002F04EB"/>
    <w:rsid w:val="002F0B78"/>
    <w:rsid w:val="002F0BF4"/>
    <w:rsid w:val="002F0E66"/>
    <w:rsid w:val="002F15B2"/>
    <w:rsid w:val="002F2500"/>
    <w:rsid w:val="002F2882"/>
    <w:rsid w:val="002F29E5"/>
    <w:rsid w:val="002F2A17"/>
    <w:rsid w:val="002F3590"/>
    <w:rsid w:val="002F3786"/>
    <w:rsid w:val="002F37B1"/>
    <w:rsid w:val="002F408B"/>
    <w:rsid w:val="002F43BD"/>
    <w:rsid w:val="002F4422"/>
    <w:rsid w:val="002F467E"/>
    <w:rsid w:val="002F4D71"/>
    <w:rsid w:val="002F52B6"/>
    <w:rsid w:val="002F5620"/>
    <w:rsid w:val="002F5A6D"/>
    <w:rsid w:val="002F5B1E"/>
    <w:rsid w:val="002F5D1B"/>
    <w:rsid w:val="002F5DA6"/>
    <w:rsid w:val="002F6368"/>
    <w:rsid w:val="002F63C7"/>
    <w:rsid w:val="002F66F5"/>
    <w:rsid w:val="002F672C"/>
    <w:rsid w:val="002F6B65"/>
    <w:rsid w:val="002F6BD5"/>
    <w:rsid w:val="002F6E29"/>
    <w:rsid w:val="002F6E61"/>
    <w:rsid w:val="002F721F"/>
    <w:rsid w:val="002F7A1D"/>
    <w:rsid w:val="002F7CD7"/>
    <w:rsid w:val="002F7D1A"/>
    <w:rsid w:val="002F7F1F"/>
    <w:rsid w:val="00300661"/>
    <w:rsid w:val="0030074C"/>
    <w:rsid w:val="00300BFA"/>
    <w:rsid w:val="00300C00"/>
    <w:rsid w:val="00300FB6"/>
    <w:rsid w:val="00302EFC"/>
    <w:rsid w:val="00303110"/>
    <w:rsid w:val="003031C2"/>
    <w:rsid w:val="003034D2"/>
    <w:rsid w:val="0030357A"/>
    <w:rsid w:val="003039F2"/>
    <w:rsid w:val="00303B60"/>
    <w:rsid w:val="00303B90"/>
    <w:rsid w:val="00303C96"/>
    <w:rsid w:val="003040F7"/>
    <w:rsid w:val="00304B25"/>
    <w:rsid w:val="00304FF7"/>
    <w:rsid w:val="003050D5"/>
    <w:rsid w:val="00305D35"/>
    <w:rsid w:val="00305DB1"/>
    <w:rsid w:val="00305E6B"/>
    <w:rsid w:val="003061C7"/>
    <w:rsid w:val="0030628D"/>
    <w:rsid w:val="00306816"/>
    <w:rsid w:val="00306A4D"/>
    <w:rsid w:val="00306E91"/>
    <w:rsid w:val="00307B58"/>
    <w:rsid w:val="003105DE"/>
    <w:rsid w:val="00310951"/>
    <w:rsid w:val="00310D8D"/>
    <w:rsid w:val="00311A90"/>
    <w:rsid w:val="00311D15"/>
    <w:rsid w:val="00311D3B"/>
    <w:rsid w:val="003121A0"/>
    <w:rsid w:val="00312E52"/>
    <w:rsid w:val="00313BB6"/>
    <w:rsid w:val="00314025"/>
    <w:rsid w:val="00314A33"/>
    <w:rsid w:val="00315187"/>
    <w:rsid w:val="003154A8"/>
    <w:rsid w:val="003161CD"/>
    <w:rsid w:val="003162CB"/>
    <w:rsid w:val="00316403"/>
    <w:rsid w:val="00316627"/>
    <w:rsid w:val="00316E4B"/>
    <w:rsid w:val="00317051"/>
    <w:rsid w:val="00317CBF"/>
    <w:rsid w:val="00317D85"/>
    <w:rsid w:val="0032030B"/>
    <w:rsid w:val="00320765"/>
    <w:rsid w:val="00320990"/>
    <w:rsid w:val="00323CA5"/>
    <w:rsid w:val="003245E4"/>
    <w:rsid w:val="00324790"/>
    <w:rsid w:val="00325AFC"/>
    <w:rsid w:val="003260E2"/>
    <w:rsid w:val="00326CA3"/>
    <w:rsid w:val="00326E93"/>
    <w:rsid w:val="00326EA1"/>
    <w:rsid w:val="00326F19"/>
    <w:rsid w:val="00327453"/>
    <w:rsid w:val="0032777E"/>
    <w:rsid w:val="003303F5"/>
    <w:rsid w:val="00330789"/>
    <w:rsid w:val="003308D4"/>
    <w:rsid w:val="00330B04"/>
    <w:rsid w:val="00330E93"/>
    <w:rsid w:val="00331246"/>
    <w:rsid w:val="003316D8"/>
    <w:rsid w:val="003322EC"/>
    <w:rsid w:val="00332809"/>
    <w:rsid w:val="00332CE2"/>
    <w:rsid w:val="003332F9"/>
    <w:rsid w:val="00333595"/>
    <w:rsid w:val="003335A3"/>
    <w:rsid w:val="00333C73"/>
    <w:rsid w:val="00333E48"/>
    <w:rsid w:val="00333FF8"/>
    <w:rsid w:val="0033433B"/>
    <w:rsid w:val="003343A8"/>
    <w:rsid w:val="00334471"/>
    <w:rsid w:val="00334703"/>
    <w:rsid w:val="00334CEA"/>
    <w:rsid w:val="00334D1F"/>
    <w:rsid w:val="00334FB3"/>
    <w:rsid w:val="00335629"/>
    <w:rsid w:val="00335EA6"/>
    <w:rsid w:val="00336F52"/>
    <w:rsid w:val="00337300"/>
    <w:rsid w:val="00337824"/>
    <w:rsid w:val="00337B46"/>
    <w:rsid w:val="00340069"/>
    <w:rsid w:val="0034009F"/>
    <w:rsid w:val="0034055D"/>
    <w:rsid w:val="003406F8"/>
    <w:rsid w:val="0034089B"/>
    <w:rsid w:val="00340D05"/>
    <w:rsid w:val="0034107B"/>
    <w:rsid w:val="003412B9"/>
    <w:rsid w:val="00341BF7"/>
    <w:rsid w:val="00342A0E"/>
    <w:rsid w:val="00342F4F"/>
    <w:rsid w:val="0034309E"/>
    <w:rsid w:val="00343363"/>
    <w:rsid w:val="003434AC"/>
    <w:rsid w:val="003435B6"/>
    <w:rsid w:val="003436CC"/>
    <w:rsid w:val="00343EA6"/>
    <w:rsid w:val="0034473E"/>
    <w:rsid w:val="0034496A"/>
    <w:rsid w:val="0034540E"/>
    <w:rsid w:val="00345A98"/>
    <w:rsid w:val="00345BED"/>
    <w:rsid w:val="003460E3"/>
    <w:rsid w:val="003463D1"/>
    <w:rsid w:val="003468C5"/>
    <w:rsid w:val="00347A08"/>
    <w:rsid w:val="00347C0D"/>
    <w:rsid w:val="003506E4"/>
    <w:rsid w:val="00351BF1"/>
    <w:rsid w:val="00351E61"/>
    <w:rsid w:val="00352D9B"/>
    <w:rsid w:val="00352DBD"/>
    <w:rsid w:val="00353459"/>
    <w:rsid w:val="00353B0C"/>
    <w:rsid w:val="00353DE0"/>
    <w:rsid w:val="00353FE3"/>
    <w:rsid w:val="003542BC"/>
    <w:rsid w:val="003542CE"/>
    <w:rsid w:val="0035451B"/>
    <w:rsid w:val="00354984"/>
    <w:rsid w:val="00354BE3"/>
    <w:rsid w:val="00354DA8"/>
    <w:rsid w:val="00354E62"/>
    <w:rsid w:val="00355396"/>
    <w:rsid w:val="0035556B"/>
    <w:rsid w:val="003557FA"/>
    <w:rsid w:val="00355926"/>
    <w:rsid w:val="00355D4A"/>
    <w:rsid w:val="00355D52"/>
    <w:rsid w:val="00355EAA"/>
    <w:rsid w:val="00356CD8"/>
    <w:rsid w:val="003571C0"/>
    <w:rsid w:val="003574A6"/>
    <w:rsid w:val="003577CF"/>
    <w:rsid w:val="00357C09"/>
    <w:rsid w:val="00357C30"/>
    <w:rsid w:val="003601A3"/>
    <w:rsid w:val="00360A0E"/>
    <w:rsid w:val="00360BA7"/>
    <w:rsid w:val="00360D38"/>
    <w:rsid w:val="003614E3"/>
    <w:rsid w:val="00361961"/>
    <w:rsid w:val="00361A45"/>
    <w:rsid w:val="003626E1"/>
    <w:rsid w:val="00362D88"/>
    <w:rsid w:val="00362D97"/>
    <w:rsid w:val="00362D9E"/>
    <w:rsid w:val="00362F42"/>
    <w:rsid w:val="0036342E"/>
    <w:rsid w:val="00363961"/>
    <w:rsid w:val="00364D11"/>
    <w:rsid w:val="00364F97"/>
    <w:rsid w:val="00365F54"/>
    <w:rsid w:val="003662B4"/>
    <w:rsid w:val="0036637F"/>
    <w:rsid w:val="003665FC"/>
    <w:rsid w:val="00367106"/>
    <w:rsid w:val="003676FC"/>
    <w:rsid w:val="00370227"/>
    <w:rsid w:val="0037068A"/>
    <w:rsid w:val="00370E04"/>
    <w:rsid w:val="00370FE8"/>
    <w:rsid w:val="0037148A"/>
    <w:rsid w:val="00371557"/>
    <w:rsid w:val="00371804"/>
    <w:rsid w:val="00371972"/>
    <w:rsid w:val="00371FC1"/>
    <w:rsid w:val="003723AA"/>
    <w:rsid w:val="003725D7"/>
    <w:rsid w:val="003734D2"/>
    <w:rsid w:val="00373701"/>
    <w:rsid w:val="0037386B"/>
    <w:rsid w:val="00373F94"/>
    <w:rsid w:val="00374340"/>
    <w:rsid w:val="003743B0"/>
    <w:rsid w:val="003744E2"/>
    <w:rsid w:val="00374642"/>
    <w:rsid w:val="003746A5"/>
    <w:rsid w:val="003750BA"/>
    <w:rsid w:val="00375E9A"/>
    <w:rsid w:val="0037605E"/>
    <w:rsid w:val="00376B2F"/>
    <w:rsid w:val="00376DB7"/>
    <w:rsid w:val="003800F3"/>
    <w:rsid w:val="003802D8"/>
    <w:rsid w:val="00380891"/>
    <w:rsid w:val="00380EFA"/>
    <w:rsid w:val="003816E8"/>
    <w:rsid w:val="00381A68"/>
    <w:rsid w:val="00381EAE"/>
    <w:rsid w:val="00382B71"/>
    <w:rsid w:val="0038367A"/>
    <w:rsid w:val="00383A01"/>
    <w:rsid w:val="003842EB"/>
    <w:rsid w:val="00384F7B"/>
    <w:rsid w:val="003859B2"/>
    <w:rsid w:val="00385B38"/>
    <w:rsid w:val="00385ECE"/>
    <w:rsid w:val="00386017"/>
    <w:rsid w:val="003860AE"/>
    <w:rsid w:val="00386170"/>
    <w:rsid w:val="0038625E"/>
    <w:rsid w:val="003862E5"/>
    <w:rsid w:val="003863B0"/>
    <w:rsid w:val="0038654F"/>
    <w:rsid w:val="00386779"/>
    <w:rsid w:val="003867A2"/>
    <w:rsid w:val="0038738D"/>
    <w:rsid w:val="00387589"/>
    <w:rsid w:val="0038760B"/>
    <w:rsid w:val="003879D6"/>
    <w:rsid w:val="00387BEF"/>
    <w:rsid w:val="00387C10"/>
    <w:rsid w:val="00387CC8"/>
    <w:rsid w:val="00390CBC"/>
    <w:rsid w:val="00390CC9"/>
    <w:rsid w:val="00390D4F"/>
    <w:rsid w:val="003910CC"/>
    <w:rsid w:val="0039186E"/>
    <w:rsid w:val="00391F87"/>
    <w:rsid w:val="00392245"/>
    <w:rsid w:val="003923C6"/>
    <w:rsid w:val="0039268F"/>
    <w:rsid w:val="0039285B"/>
    <w:rsid w:val="0039337B"/>
    <w:rsid w:val="003936C8"/>
    <w:rsid w:val="00393DB8"/>
    <w:rsid w:val="00394048"/>
    <w:rsid w:val="00394F56"/>
    <w:rsid w:val="0039551D"/>
    <w:rsid w:val="00395922"/>
    <w:rsid w:val="0039594A"/>
    <w:rsid w:val="00395F40"/>
    <w:rsid w:val="003967FE"/>
    <w:rsid w:val="003972B2"/>
    <w:rsid w:val="00397325"/>
    <w:rsid w:val="00397428"/>
    <w:rsid w:val="003974EA"/>
    <w:rsid w:val="003978C5"/>
    <w:rsid w:val="0039792D"/>
    <w:rsid w:val="00397CB1"/>
    <w:rsid w:val="00397EE4"/>
    <w:rsid w:val="00397FDD"/>
    <w:rsid w:val="003A06D8"/>
    <w:rsid w:val="003A10D9"/>
    <w:rsid w:val="003A152B"/>
    <w:rsid w:val="003A173E"/>
    <w:rsid w:val="003A1C4A"/>
    <w:rsid w:val="003A2192"/>
    <w:rsid w:val="003A21D4"/>
    <w:rsid w:val="003A29CD"/>
    <w:rsid w:val="003A29FA"/>
    <w:rsid w:val="003A3888"/>
    <w:rsid w:val="003A3B11"/>
    <w:rsid w:val="003A415C"/>
    <w:rsid w:val="003A4511"/>
    <w:rsid w:val="003A4AF1"/>
    <w:rsid w:val="003A4DF0"/>
    <w:rsid w:val="003A5439"/>
    <w:rsid w:val="003A664C"/>
    <w:rsid w:val="003A6D4E"/>
    <w:rsid w:val="003A6DE1"/>
    <w:rsid w:val="003A7257"/>
    <w:rsid w:val="003A73F1"/>
    <w:rsid w:val="003A7923"/>
    <w:rsid w:val="003A79D8"/>
    <w:rsid w:val="003A7BDA"/>
    <w:rsid w:val="003A7C94"/>
    <w:rsid w:val="003B0B5A"/>
    <w:rsid w:val="003B0C24"/>
    <w:rsid w:val="003B0D26"/>
    <w:rsid w:val="003B0ECA"/>
    <w:rsid w:val="003B0F45"/>
    <w:rsid w:val="003B10F7"/>
    <w:rsid w:val="003B138A"/>
    <w:rsid w:val="003B1C29"/>
    <w:rsid w:val="003B2C9D"/>
    <w:rsid w:val="003B2CD4"/>
    <w:rsid w:val="003B3AE0"/>
    <w:rsid w:val="003B3C10"/>
    <w:rsid w:val="003B441F"/>
    <w:rsid w:val="003B5079"/>
    <w:rsid w:val="003B59DD"/>
    <w:rsid w:val="003B5AEC"/>
    <w:rsid w:val="003B5FC8"/>
    <w:rsid w:val="003B6B42"/>
    <w:rsid w:val="003B6C4B"/>
    <w:rsid w:val="003B6F38"/>
    <w:rsid w:val="003B6FCF"/>
    <w:rsid w:val="003C0010"/>
    <w:rsid w:val="003C0278"/>
    <w:rsid w:val="003C05F7"/>
    <w:rsid w:val="003C0653"/>
    <w:rsid w:val="003C1123"/>
    <w:rsid w:val="003C1609"/>
    <w:rsid w:val="003C1978"/>
    <w:rsid w:val="003C1A69"/>
    <w:rsid w:val="003C276D"/>
    <w:rsid w:val="003C2A93"/>
    <w:rsid w:val="003C2C25"/>
    <w:rsid w:val="003C2D2C"/>
    <w:rsid w:val="003C2DCE"/>
    <w:rsid w:val="003C3290"/>
    <w:rsid w:val="003C32C9"/>
    <w:rsid w:val="003C3AD2"/>
    <w:rsid w:val="003C3C32"/>
    <w:rsid w:val="003C4098"/>
    <w:rsid w:val="003C4B84"/>
    <w:rsid w:val="003C4C0E"/>
    <w:rsid w:val="003C4D0A"/>
    <w:rsid w:val="003C4D97"/>
    <w:rsid w:val="003C560E"/>
    <w:rsid w:val="003C5ECA"/>
    <w:rsid w:val="003C634E"/>
    <w:rsid w:val="003C65E1"/>
    <w:rsid w:val="003C677E"/>
    <w:rsid w:val="003C6A4D"/>
    <w:rsid w:val="003C72E8"/>
    <w:rsid w:val="003C7FD1"/>
    <w:rsid w:val="003D0355"/>
    <w:rsid w:val="003D089F"/>
    <w:rsid w:val="003D0956"/>
    <w:rsid w:val="003D0BF5"/>
    <w:rsid w:val="003D19B4"/>
    <w:rsid w:val="003D1F93"/>
    <w:rsid w:val="003D329A"/>
    <w:rsid w:val="003D4650"/>
    <w:rsid w:val="003D49E8"/>
    <w:rsid w:val="003D5033"/>
    <w:rsid w:val="003D5719"/>
    <w:rsid w:val="003D59DE"/>
    <w:rsid w:val="003D649A"/>
    <w:rsid w:val="003D6DE0"/>
    <w:rsid w:val="003D725D"/>
    <w:rsid w:val="003E0000"/>
    <w:rsid w:val="003E00B0"/>
    <w:rsid w:val="003E0383"/>
    <w:rsid w:val="003E08D6"/>
    <w:rsid w:val="003E0C68"/>
    <w:rsid w:val="003E0D10"/>
    <w:rsid w:val="003E1473"/>
    <w:rsid w:val="003E1A8F"/>
    <w:rsid w:val="003E1BC9"/>
    <w:rsid w:val="003E1EB9"/>
    <w:rsid w:val="003E1EC2"/>
    <w:rsid w:val="003E2A29"/>
    <w:rsid w:val="003E2BD1"/>
    <w:rsid w:val="003E2E39"/>
    <w:rsid w:val="003E3101"/>
    <w:rsid w:val="003E391B"/>
    <w:rsid w:val="003E3D5A"/>
    <w:rsid w:val="003E416B"/>
    <w:rsid w:val="003E46EB"/>
    <w:rsid w:val="003E4746"/>
    <w:rsid w:val="003E4F7B"/>
    <w:rsid w:val="003E52C0"/>
    <w:rsid w:val="003E57FA"/>
    <w:rsid w:val="003E5DCB"/>
    <w:rsid w:val="003E63C3"/>
    <w:rsid w:val="003E6966"/>
    <w:rsid w:val="003E73BB"/>
    <w:rsid w:val="003E7630"/>
    <w:rsid w:val="003E783E"/>
    <w:rsid w:val="003E7C79"/>
    <w:rsid w:val="003E7DCD"/>
    <w:rsid w:val="003F0635"/>
    <w:rsid w:val="003F072A"/>
    <w:rsid w:val="003F0DB5"/>
    <w:rsid w:val="003F1174"/>
    <w:rsid w:val="003F20D7"/>
    <w:rsid w:val="003F2898"/>
    <w:rsid w:val="003F36A8"/>
    <w:rsid w:val="003F43E8"/>
    <w:rsid w:val="003F43EE"/>
    <w:rsid w:val="003F445E"/>
    <w:rsid w:val="003F4B38"/>
    <w:rsid w:val="003F519B"/>
    <w:rsid w:val="003F5709"/>
    <w:rsid w:val="003F5C42"/>
    <w:rsid w:val="003F6DCD"/>
    <w:rsid w:val="003F7522"/>
    <w:rsid w:val="003F75C6"/>
    <w:rsid w:val="003F76C6"/>
    <w:rsid w:val="003F77D2"/>
    <w:rsid w:val="003F7843"/>
    <w:rsid w:val="003F784F"/>
    <w:rsid w:val="003F7AC1"/>
    <w:rsid w:val="003F7CCE"/>
    <w:rsid w:val="003F7D65"/>
    <w:rsid w:val="004013E0"/>
    <w:rsid w:val="00401765"/>
    <w:rsid w:val="00401EAC"/>
    <w:rsid w:val="00402028"/>
    <w:rsid w:val="00402837"/>
    <w:rsid w:val="00402BE4"/>
    <w:rsid w:val="00402C00"/>
    <w:rsid w:val="00402F6C"/>
    <w:rsid w:val="00403021"/>
    <w:rsid w:val="00403542"/>
    <w:rsid w:val="00403792"/>
    <w:rsid w:val="00403A39"/>
    <w:rsid w:val="00404890"/>
    <w:rsid w:val="00404BFD"/>
    <w:rsid w:val="00404C6A"/>
    <w:rsid w:val="00404DDC"/>
    <w:rsid w:val="00404E06"/>
    <w:rsid w:val="004051DE"/>
    <w:rsid w:val="00405A9A"/>
    <w:rsid w:val="00406111"/>
    <w:rsid w:val="004069C1"/>
    <w:rsid w:val="0040795A"/>
    <w:rsid w:val="00407976"/>
    <w:rsid w:val="00407B61"/>
    <w:rsid w:val="0041009C"/>
    <w:rsid w:val="00410678"/>
    <w:rsid w:val="004107CB"/>
    <w:rsid w:val="00411043"/>
    <w:rsid w:val="00411247"/>
    <w:rsid w:val="00411835"/>
    <w:rsid w:val="004118B5"/>
    <w:rsid w:val="0041226E"/>
    <w:rsid w:val="004124AB"/>
    <w:rsid w:val="004128D5"/>
    <w:rsid w:val="00412C48"/>
    <w:rsid w:val="0041327B"/>
    <w:rsid w:val="00413A98"/>
    <w:rsid w:val="00413EB7"/>
    <w:rsid w:val="004143B2"/>
    <w:rsid w:val="0041526E"/>
    <w:rsid w:val="004152B4"/>
    <w:rsid w:val="00415307"/>
    <w:rsid w:val="00415346"/>
    <w:rsid w:val="0041539A"/>
    <w:rsid w:val="004154E0"/>
    <w:rsid w:val="004155D4"/>
    <w:rsid w:val="00415843"/>
    <w:rsid w:val="00415A77"/>
    <w:rsid w:val="00416410"/>
    <w:rsid w:val="0041649A"/>
    <w:rsid w:val="00416E40"/>
    <w:rsid w:val="004170B7"/>
    <w:rsid w:val="00417A38"/>
    <w:rsid w:val="004205F4"/>
    <w:rsid w:val="00420837"/>
    <w:rsid w:val="004208D8"/>
    <w:rsid w:val="00420AC6"/>
    <w:rsid w:val="00420FFB"/>
    <w:rsid w:val="0042122A"/>
    <w:rsid w:val="004213A7"/>
    <w:rsid w:val="00422589"/>
    <w:rsid w:val="004226AD"/>
    <w:rsid w:val="00422A3E"/>
    <w:rsid w:val="00422DA2"/>
    <w:rsid w:val="004230DC"/>
    <w:rsid w:val="004233FA"/>
    <w:rsid w:val="00423660"/>
    <w:rsid w:val="004238EA"/>
    <w:rsid w:val="00424153"/>
    <w:rsid w:val="00424DEC"/>
    <w:rsid w:val="00425106"/>
    <w:rsid w:val="00425113"/>
    <w:rsid w:val="00425484"/>
    <w:rsid w:val="004256D3"/>
    <w:rsid w:val="004258B7"/>
    <w:rsid w:val="00425B24"/>
    <w:rsid w:val="00426338"/>
    <w:rsid w:val="0042634B"/>
    <w:rsid w:val="004271B6"/>
    <w:rsid w:val="00427506"/>
    <w:rsid w:val="00427F2C"/>
    <w:rsid w:val="00427FB5"/>
    <w:rsid w:val="00430476"/>
    <w:rsid w:val="0043061D"/>
    <w:rsid w:val="00430835"/>
    <w:rsid w:val="004308A4"/>
    <w:rsid w:val="00430AA9"/>
    <w:rsid w:val="0043115F"/>
    <w:rsid w:val="0043134B"/>
    <w:rsid w:val="00431529"/>
    <w:rsid w:val="0043158A"/>
    <w:rsid w:val="00431859"/>
    <w:rsid w:val="00432F78"/>
    <w:rsid w:val="00433D61"/>
    <w:rsid w:val="00434DFD"/>
    <w:rsid w:val="00434E40"/>
    <w:rsid w:val="00436252"/>
    <w:rsid w:val="0043630D"/>
    <w:rsid w:val="004363E8"/>
    <w:rsid w:val="00436682"/>
    <w:rsid w:val="00436A33"/>
    <w:rsid w:val="0043769D"/>
    <w:rsid w:val="00440074"/>
    <w:rsid w:val="004405D5"/>
    <w:rsid w:val="00440D9F"/>
    <w:rsid w:val="00441589"/>
    <w:rsid w:val="004417AC"/>
    <w:rsid w:val="004418B2"/>
    <w:rsid w:val="00441A43"/>
    <w:rsid w:val="00442640"/>
    <w:rsid w:val="004429AE"/>
    <w:rsid w:val="00442D62"/>
    <w:rsid w:val="0044393D"/>
    <w:rsid w:val="004443B9"/>
    <w:rsid w:val="00445059"/>
    <w:rsid w:val="004451A2"/>
    <w:rsid w:val="004451BF"/>
    <w:rsid w:val="00445218"/>
    <w:rsid w:val="004452C0"/>
    <w:rsid w:val="004453A3"/>
    <w:rsid w:val="004455C9"/>
    <w:rsid w:val="004459C2"/>
    <w:rsid w:val="00445B2E"/>
    <w:rsid w:val="00445E1E"/>
    <w:rsid w:val="00445FFC"/>
    <w:rsid w:val="0044632A"/>
    <w:rsid w:val="00446892"/>
    <w:rsid w:val="0044756F"/>
    <w:rsid w:val="00447CAC"/>
    <w:rsid w:val="00447E6A"/>
    <w:rsid w:val="004517C0"/>
    <w:rsid w:val="00451F4F"/>
    <w:rsid w:val="004546EE"/>
    <w:rsid w:val="004549A2"/>
    <w:rsid w:val="00454CAC"/>
    <w:rsid w:val="00454FE4"/>
    <w:rsid w:val="0045525A"/>
    <w:rsid w:val="0045542E"/>
    <w:rsid w:val="00455B00"/>
    <w:rsid w:val="004561E5"/>
    <w:rsid w:val="00456587"/>
    <w:rsid w:val="00456693"/>
    <w:rsid w:val="00456917"/>
    <w:rsid w:val="0045694C"/>
    <w:rsid w:val="004570E8"/>
    <w:rsid w:val="004571D8"/>
    <w:rsid w:val="004576C7"/>
    <w:rsid w:val="00457AB1"/>
    <w:rsid w:val="00460325"/>
    <w:rsid w:val="0046034A"/>
    <w:rsid w:val="004608B6"/>
    <w:rsid w:val="00460A29"/>
    <w:rsid w:val="004613E5"/>
    <w:rsid w:val="0046168F"/>
    <w:rsid w:val="0046255A"/>
    <w:rsid w:val="00462672"/>
    <w:rsid w:val="00462C21"/>
    <w:rsid w:val="00462D6B"/>
    <w:rsid w:val="00463023"/>
    <w:rsid w:val="00463310"/>
    <w:rsid w:val="00463374"/>
    <w:rsid w:val="0046360F"/>
    <w:rsid w:val="004636EB"/>
    <w:rsid w:val="00463850"/>
    <w:rsid w:val="00463C60"/>
    <w:rsid w:val="004642F5"/>
    <w:rsid w:val="0046453B"/>
    <w:rsid w:val="00464CFC"/>
    <w:rsid w:val="0046545F"/>
    <w:rsid w:val="00465F16"/>
    <w:rsid w:val="00466439"/>
    <w:rsid w:val="0046677A"/>
    <w:rsid w:val="00466D2F"/>
    <w:rsid w:val="00466EEE"/>
    <w:rsid w:val="00467323"/>
    <w:rsid w:val="0046740C"/>
    <w:rsid w:val="00467536"/>
    <w:rsid w:val="00467564"/>
    <w:rsid w:val="00467C25"/>
    <w:rsid w:val="00470090"/>
    <w:rsid w:val="0047031C"/>
    <w:rsid w:val="00470537"/>
    <w:rsid w:val="00470902"/>
    <w:rsid w:val="00470B78"/>
    <w:rsid w:val="00470BCD"/>
    <w:rsid w:val="0047174F"/>
    <w:rsid w:val="00471F48"/>
    <w:rsid w:val="00472CD2"/>
    <w:rsid w:val="00473B95"/>
    <w:rsid w:val="00474297"/>
    <w:rsid w:val="00474A3F"/>
    <w:rsid w:val="00474ED8"/>
    <w:rsid w:val="0047621F"/>
    <w:rsid w:val="0047669A"/>
    <w:rsid w:val="00476B53"/>
    <w:rsid w:val="00477BB8"/>
    <w:rsid w:val="00477DC9"/>
    <w:rsid w:val="0048041B"/>
    <w:rsid w:val="004805AD"/>
    <w:rsid w:val="004813AE"/>
    <w:rsid w:val="0048147A"/>
    <w:rsid w:val="0048186D"/>
    <w:rsid w:val="00481B34"/>
    <w:rsid w:val="00481BF6"/>
    <w:rsid w:val="004822BF"/>
    <w:rsid w:val="004824D4"/>
    <w:rsid w:val="004826D4"/>
    <w:rsid w:val="00483312"/>
    <w:rsid w:val="004843BF"/>
    <w:rsid w:val="00484C57"/>
    <w:rsid w:val="00485170"/>
    <w:rsid w:val="00485B2B"/>
    <w:rsid w:val="00486709"/>
    <w:rsid w:val="00486AAE"/>
    <w:rsid w:val="00486E30"/>
    <w:rsid w:val="00487180"/>
    <w:rsid w:val="00487264"/>
    <w:rsid w:val="00487576"/>
    <w:rsid w:val="00487616"/>
    <w:rsid w:val="00490204"/>
    <w:rsid w:val="004907FB"/>
    <w:rsid w:val="00490911"/>
    <w:rsid w:val="0049106D"/>
    <w:rsid w:val="0049121E"/>
    <w:rsid w:val="00492735"/>
    <w:rsid w:val="00492AF2"/>
    <w:rsid w:val="00492BAD"/>
    <w:rsid w:val="004930B0"/>
    <w:rsid w:val="004932B8"/>
    <w:rsid w:val="00493486"/>
    <w:rsid w:val="00493AE2"/>
    <w:rsid w:val="00493B90"/>
    <w:rsid w:val="00493EA0"/>
    <w:rsid w:val="00494B25"/>
    <w:rsid w:val="00494D14"/>
    <w:rsid w:val="00494E16"/>
    <w:rsid w:val="00495232"/>
    <w:rsid w:val="004953F3"/>
    <w:rsid w:val="00495C4C"/>
    <w:rsid w:val="00495C6B"/>
    <w:rsid w:val="00495EF8"/>
    <w:rsid w:val="00496A5D"/>
    <w:rsid w:val="00496B91"/>
    <w:rsid w:val="00496CF0"/>
    <w:rsid w:val="004A00CC"/>
    <w:rsid w:val="004A0593"/>
    <w:rsid w:val="004A05FB"/>
    <w:rsid w:val="004A07FE"/>
    <w:rsid w:val="004A1605"/>
    <w:rsid w:val="004A22FC"/>
    <w:rsid w:val="004A3075"/>
    <w:rsid w:val="004A30D9"/>
    <w:rsid w:val="004A39D1"/>
    <w:rsid w:val="004A3B02"/>
    <w:rsid w:val="004A3BD8"/>
    <w:rsid w:val="004A4042"/>
    <w:rsid w:val="004A4163"/>
    <w:rsid w:val="004A4473"/>
    <w:rsid w:val="004A4A08"/>
    <w:rsid w:val="004A4AC3"/>
    <w:rsid w:val="004A4BA6"/>
    <w:rsid w:val="004A5A5A"/>
    <w:rsid w:val="004A5DFE"/>
    <w:rsid w:val="004A6255"/>
    <w:rsid w:val="004A6682"/>
    <w:rsid w:val="004A7364"/>
    <w:rsid w:val="004A7C47"/>
    <w:rsid w:val="004B0160"/>
    <w:rsid w:val="004B01AA"/>
    <w:rsid w:val="004B025D"/>
    <w:rsid w:val="004B0714"/>
    <w:rsid w:val="004B0E0F"/>
    <w:rsid w:val="004B1015"/>
    <w:rsid w:val="004B110B"/>
    <w:rsid w:val="004B2E69"/>
    <w:rsid w:val="004B30FD"/>
    <w:rsid w:val="004B3337"/>
    <w:rsid w:val="004B36A7"/>
    <w:rsid w:val="004B3814"/>
    <w:rsid w:val="004B3B30"/>
    <w:rsid w:val="004B3C83"/>
    <w:rsid w:val="004B3EC6"/>
    <w:rsid w:val="004B4193"/>
    <w:rsid w:val="004B4235"/>
    <w:rsid w:val="004B4DC3"/>
    <w:rsid w:val="004B52C4"/>
    <w:rsid w:val="004B531B"/>
    <w:rsid w:val="004B58CD"/>
    <w:rsid w:val="004B5BFF"/>
    <w:rsid w:val="004B5E72"/>
    <w:rsid w:val="004B7383"/>
    <w:rsid w:val="004B7847"/>
    <w:rsid w:val="004B79B8"/>
    <w:rsid w:val="004B7DF5"/>
    <w:rsid w:val="004B7F01"/>
    <w:rsid w:val="004C08EE"/>
    <w:rsid w:val="004C0AC5"/>
    <w:rsid w:val="004C0C70"/>
    <w:rsid w:val="004C1134"/>
    <w:rsid w:val="004C1376"/>
    <w:rsid w:val="004C16A4"/>
    <w:rsid w:val="004C17AB"/>
    <w:rsid w:val="004C23E1"/>
    <w:rsid w:val="004C26B6"/>
    <w:rsid w:val="004C2A49"/>
    <w:rsid w:val="004C2E74"/>
    <w:rsid w:val="004C3C3E"/>
    <w:rsid w:val="004C3DBA"/>
    <w:rsid w:val="004C4B5F"/>
    <w:rsid w:val="004C4D12"/>
    <w:rsid w:val="004C50A5"/>
    <w:rsid w:val="004C5AB5"/>
    <w:rsid w:val="004C5EA2"/>
    <w:rsid w:val="004C6100"/>
    <w:rsid w:val="004C6227"/>
    <w:rsid w:val="004C659D"/>
    <w:rsid w:val="004C671C"/>
    <w:rsid w:val="004C6793"/>
    <w:rsid w:val="004C6ABD"/>
    <w:rsid w:val="004C6DF9"/>
    <w:rsid w:val="004C7AC5"/>
    <w:rsid w:val="004D0A73"/>
    <w:rsid w:val="004D0A87"/>
    <w:rsid w:val="004D1025"/>
    <w:rsid w:val="004D1808"/>
    <w:rsid w:val="004D1A13"/>
    <w:rsid w:val="004D1A49"/>
    <w:rsid w:val="004D1E8A"/>
    <w:rsid w:val="004D23FD"/>
    <w:rsid w:val="004D2B34"/>
    <w:rsid w:val="004D317D"/>
    <w:rsid w:val="004D31E8"/>
    <w:rsid w:val="004D3585"/>
    <w:rsid w:val="004D37BC"/>
    <w:rsid w:val="004D386D"/>
    <w:rsid w:val="004D39AD"/>
    <w:rsid w:val="004D3AF7"/>
    <w:rsid w:val="004D3F59"/>
    <w:rsid w:val="004D44F8"/>
    <w:rsid w:val="004D49B4"/>
    <w:rsid w:val="004D4BC6"/>
    <w:rsid w:val="004D4CDB"/>
    <w:rsid w:val="004D4E4A"/>
    <w:rsid w:val="004D50C2"/>
    <w:rsid w:val="004D5D50"/>
    <w:rsid w:val="004D60D5"/>
    <w:rsid w:val="004D64FA"/>
    <w:rsid w:val="004D676F"/>
    <w:rsid w:val="004D6A61"/>
    <w:rsid w:val="004D7440"/>
    <w:rsid w:val="004D79AB"/>
    <w:rsid w:val="004D7D94"/>
    <w:rsid w:val="004E0219"/>
    <w:rsid w:val="004E05C3"/>
    <w:rsid w:val="004E0CF1"/>
    <w:rsid w:val="004E0F8D"/>
    <w:rsid w:val="004E13FF"/>
    <w:rsid w:val="004E1C02"/>
    <w:rsid w:val="004E1F9C"/>
    <w:rsid w:val="004E2502"/>
    <w:rsid w:val="004E27E4"/>
    <w:rsid w:val="004E28ED"/>
    <w:rsid w:val="004E2A09"/>
    <w:rsid w:val="004E2C19"/>
    <w:rsid w:val="004E30F0"/>
    <w:rsid w:val="004E3DDE"/>
    <w:rsid w:val="004E43D3"/>
    <w:rsid w:val="004E4659"/>
    <w:rsid w:val="004E48F0"/>
    <w:rsid w:val="004E49F0"/>
    <w:rsid w:val="004E5051"/>
    <w:rsid w:val="004E5B4C"/>
    <w:rsid w:val="004E6AB9"/>
    <w:rsid w:val="004E6F42"/>
    <w:rsid w:val="004E7677"/>
    <w:rsid w:val="004E7D17"/>
    <w:rsid w:val="004F040D"/>
    <w:rsid w:val="004F0737"/>
    <w:rsid w:val="004F0817"/>
    <w:rsid w:val="004F0B85"/>
    <w:rsid w:val="004F0BB3"/>
    <w:rsid w:val="004F0C46"/>
    <w:rsid w:val="004F117A"/>
    <w:rsid w:val="004F194D"/>
    <w:rsid w:val="004F3568"/>
    <w:rsid w:val="004F3895"/>
    <w:rsid w:val="004F3B47"/>
    <w:rsid w:val="004F4BAC"/>
    <w:rsid w:val="004F4DEB"/>
    <w:rsid w:val="004F4F74"/>
    <w:rsid w:val="004F5A33"/>
    <w:rsid w:val="004F5DEF"/>
    <w:rsid w:val="004F63A6"/>
    <w:rsid w:val="004F6459"/>
    <w:rsid w:val="004F6A3B"/>
    <w:rsid w:val="004F722E"/>
    <w:rsid w:val="004F7A63"/>
    <w:rsid w:val="004F7CA4"/>
    <w:rsid w:val="00500B29"/>
    <w:rsid w:val="00501443"/>
    <w:rsid w:val="00501569"/>
    <w:rsid w:val="00501E60"/>
    <w:rsid w:val="00502020"/>
    <w:rsid w:val="005026A2"/>
    <w:rsid w:val="00502A8E"/>
    <w:rsid w:val="00502CB0"/>
    <w:rsid w:val="0050306E"/>
    <w:rsid w:val="00503598"/>
    <w:rsid w:val="0050382C"/>
    <w:rsid w:val="00503CC9"/>
    <w:rsid w:val="0050507D"/>
    <w:rsid w:val="0050528A"/>
    <w:rsid w:val="005059D8"/>
    <w:rsid w:val="005067C5"/>
    <w:rsid w:val="00507133"/>
    <w:rsid w:val="00507E13"/>
    <w:rsid w:val="00507F9C"/>
    <w:rsid w:val="00510E0B"/>
    <w:rsid w:val="00511808"/>
    <w:rsid w:val="00511AF0"/>
    <w:rsid w:val="00512807"/>
    <w:rsid w:val="00512EF8"/>
    <w:rsid w:val="00513155"/>
    <w:rsid w:val="00513CE3"/>
    <w:rsid w:val="00514093"/>
    <w:rsid w:val="005152BB"/>
    <w:rsid w:val="005153AA"/>
    <w:rsid w:val="0051587A"/>
    <w:rsid w:val="005164F1"/>
    <w:rsid w:val="00516C5D"/>
    <w:rsid w:val="00516EE0"/>
    <w:rsid w:val="005170AE"/>
    <w:rsid w:val="00517678"/>
    <w:rsid w:val="0051779C"/>
    <w:rsid w:val="00517BD8"/>
    <w:rsid w:val="00517CF1"/>
    <w:rsid w:val="00517EFE"/>
    <w:rsid w:val="005209F3"/>
    <w:rsid w:val="00520B03"/>
    <w:rsid w:val="00520D8D"/>
    <w:rsid w:val="00520E46"/>
    <w:rsid w:val="00521339"/>
    <w:rsid w:val="00521825"/>
    <w:rsid w:val="00522123"/>
    <w:rsid w:val="005221E6"/>
    <w:rsid w:val="005222E3"/>
    <w:rsid w:val="00522872"/>
    <w:rsid w:val="0052399F"/>
    <w:rsid w:val="00524176"/>
    <w:rsid w:val="00525239"/>
    <w:rsid w:val="0052535A"/>
    <w:rsid w:val="0052547A"/>
    <w:rsid w:val="005254D7"/>
    <w:rsid w:val="00525734"/>
    <w:rsid w:val="0052594E"/>
    <w:rsid w:val="00525E2B"/>
    <w:rsid w:val="00526236"/>
    <w:rsid w:val="00526808"/>
    <w:rsid w:val="0052698D"/>
    <w:rsid w:val="005270A9"/>
    <w:rsid w:val="005270F8"/>
    <w:rsid w:val="00527F5C"/>
    <w:rsid w:val="005301CD"/>
    <w:rsid w:val="0053035F"/>
    <w:rsid w:val="0053036F"/>
    <w:rsid w:val="0053055A"/>
    <w:rsid w:val="00530617"/>
    <w:rsid w:val="00530747"/>
    <w:rsid w:val="00531099"/>
    <w:rsid w:val="00531195"/>
    <w:rsid w:val="0053184D"/>
    <w:rsid w:val="00531A98"/>
    <w:rsid w:val="005324B2"/>
    <w:rsid w:val="0053261C"/>
    <w:rsid w:val="00532CE3"/>
    <w:rsid w:val="00533B25"/>
    <w:rsid w:val="00533DE6"/>
    <w:rsid w:val="00533DF5"/>
    <w:rsid w:val="00533ED7"/>
    <w:rsid w:val="00534665"/>
    <w:rsid w:val="00534678"/>
    <w:rsid w:val="00534A26"/>
    <w:rsid w:val="00534D79"/>
    <w:rsid w:val="00534EA5"/>
    <w:rsid w:val="0053553D"/>
    <w:rsid w:val="00535638"/>
    <w:rsid w:val="00535A6D"/>
    <w:rsid w:val="00535BB2"/>
    <w:rsid w:val="005368D3"/>
    <w:rsid w:val="00536A7B"/>
    <w:rsid w:val="005371A6"/>
    <w:rsid w:val="00537269"/>
    <w:rsid w:val="00537933"/>
    <w:rsid w:val="00537BC5"/>
    <w:rsid w:val="005401E3"/>
    <w:rsid w:val="005404FD"/>
    <w:rsid w:val="00540564"/>
    <w:rsid w:val="005406F6"/>
    <w:rsid w:val="00541806"/>
    <w:rsid w:val="00541CD4"/>
    <w:rsid w:val="00541DD6"/>
    <w:rsid w:val="00541E4A"/>
    <w:rsid w:val="00542987"/>
    <w:rsid w:val="00542B21"/>
    <w:rsid w:val="00543213"/>
    <w:rsid w:val="0054326D"/>
    <w:rsid w:val="00543765"/>
    <w:rsid w:val="00543A4B"/>
    <w:rsid w:val="00543AC4"/>
    <w:rsid w:val="00543BE1"/>
    <w:rsid w:val="00544169"/>
    <w:rsid w:val="005445AA"/>
    <w:rsid w:val="005445AB"/>
    <w:rsid w:val="005448A6"/>
    <w:rsid w:val="00545018"/>
    <w:rsid w:val="0054502C"/>
    <w:rsid w:val="00545162"/>
    <w:rsid w:val="00545769"/>
    <w:rsid w:val="0054588C"/>
    <w:rsid w:val="00546104"/>
    <w:rsid w:val="00546444"/>
    <w:rsid w:val="005464A3"/>
    <w:rsid w:val="00546524"/>
    <w:rsid w:val="00546D7B"/>
    <w:rsid w:val="00547399"/>
    <w:rsid w:val="005473D2"/>
    <w:rsid w:val="00547A0B"/>
    <w:rsid w:val="00550B8B"/>
    <w:rsid w:val="00550C91"/>
    <w:rsid w:val="00551D5D"/>
    <w:rsid w:val="00552D0B"/>
    <w:rsid w:val="00552FFB"/>
    <w:rsid w:val="00553D8E"/>
    <w:rsid w:val="005544F1"/>
    <w:rsid w:val="00554623"/>
    <w:rsid w:val="00554904"/>
    <w:rsid w:val="00555266"/>
    <w:rsid w:val="00556358"/>
    <w:rsid w:val="005577C6"/>
    <w:rsid w:val="0056021D"/>
    <w:rsid w:val="0056039D"/>
    <w:rsid w:val="00560B9C"/>
    <w:rsid w:val="0056104E"/>
    <w:rsid w:val="005615E9"/>
    <w:rsid w:val="00561D53"/>
    <w:rsid w:val="00561FB7"/>
    <w:rsid w:val="00562566"/>
    <w:rsid w:val="00562FDE"/>
    <w:rsid w:val="005635F4"/>
    <w:rsid w:val="0056509E"/>
    <w:rsid w:val="0056545E"/>
    <w:rsid w:val="0056569D"/>
    <w:rsid w:val="00565BF6"/>
    <w:rsid w:val="00565C91"/>
    <w:rsid w:val="00565F42"/>
    <w:rsid w:val="00566779"/>
    <w:rsid w:val="00566B1B"/>
    <w:rsid w:val="00566B25"/>
    <w:rsid w:val="0056781F"/>
    <w:rsid w:val="005679DF"/>
    <w:rsid w:val="005679E5"/>
    <w:rsid w:val="00567FC4"/>
    <w:rsid w:val="00570394"/>
    <w:rsid w:val="0057088F"/>
    <w:rsid w:val="005710D7"/>
    <w:rsid w:val="005714AB"/>
    <w:rsid w:val="00571FC8"/>
    <w:rsid w:val="005722FD"/>
    <w:rsid w:val="00572A1A"/>
    <w:rsid w:val="0057300F"/>
    <w:rsid w:val="0057337F"/>
    <w:rsid w:val="0057391D"/>
    <w:rsid w:val="00573F8A"/>
    <w:rsid w:val="0057443C"/>
    <w:rsid w:val="005748C7"/>
    <w:rsid w:val="00574B99"/>
    <w:rsid w:val="00575349"/>
    <w:rsid w:val="00575720"/>
    <w:rsid w:val="005757EA"/>
    <w:rsid w:val="0057593F"/>
    <w:rsid w:val="00575BD7"/>
    <w:rsid w:val="00575BE7"/>
    <w:rsid w:val="00575D53"/>
    <w:rsid w:val="00575D88"/>
    <w:rsid w:val="005760BC"/>
    <w:rsid w:val="00576B9C"/>
    <w:rsid w:val="00576CCE"/>
    <w:rsid w:val="005777A1"/>
    <w:rsid w:val="00580533"/>
    <w:rsid w:val="005806C1"/>
    <w:rsid w:val="00580A49"/>
    <w:rsid w:val="005810BA"/>
    <w:rsid w:val="00581216"/>
    <w:rsid w:val="005818D6"/>
    <w:rsid w:val="0058199B"/>
    <w:rsid w:val="00581D05"/>
    <w:rsid w:val="00581ECF"/>
    <w:rsid w:val="00581EF1"/>
    <w:rsid w:val="00581F9C"/>
    <w:rsid w:val="0058269D"/>
    <w:rsid w:val="00582C0D"/>
    <w:rsid w:val="00584452"/>
    <w:rsid w:val="005848D0"/>
    <w:rsid w:val="00584963"/>
    <w:rsid w:val="00584AA8"/>
    <w:rsid w:val="0058503E"/>
    <w:rsid w:val="0058523B"/>
    <w:rsid w:val="00585630"/>
    <w:rsid w:val="0058604E"/>
    <w:rsid w:val="00586A91"/>
    <w:rsid w:val="00586CD3"/>
    <w:rsid w:val="00590144"/>
    <w:rsid w:val="0059070A"/>
    <w:rsid w:val="00590800"/>
    <w:rsid w:val="00590876"/>
    <w:rsid w:val="0059122F"/>
    <w:rsid w:val="00591284"/>
    <w:rsid w:val="00592A2B"/>
    <w:rsid w:val="00592EB9"/>
    <w:rsid w:val="00592FE2"/>
    <w:rsid w:val="005930CB"/>
    <w:rsid w:val="00593115"/>
    <w:rsid w:val="00593630"/>
    <w:rsid w:val="0059449B"/>
    <w:rsid w:val="0059458C"/>
    <w:rsid w:val="0059466E"/>
    <w:rsid w:val="0059487C"/>
    <w:rsid w:val="0059591D"/>
    <w:rsid w:val="00595F8D"/>
    <w:rsid w:val="00596654"/>
    <w:rsid w:val="00596A57"/>
    <w:rsid w:val="00596AA0"/>
    <w:rsid w:val="00596FCF"/>
    <w:rsid w:val="005970E7"/>
    <w:rsid w:val="00597287"/>
    <w:rsid w:val="005978BC"/>
    <w:rsid w:val="00597A1D"/>
    <w:rsid w:val="005A00E2"/>
    <w:rsid w:val="005A02A6"/>
    <w:rsid w:val="005A0875"/>
    <w:rsid w:val="005A0B84"/>
    <w:rsid w:val="005A20B4"/>
    <w:rsid w:val="005A2430"/>
    <w:rsid w:val="005A2737"/>
    <w:rsid w:val="005A36F0"/>
    <w:rsid w:val="005A37B5"/>
    <w:rsid w:val="005A3DD9"/>
    <w:rsid w:val="005A4DF0"/>
    <w:rsid w:val="005A5385"/>
    <w:rsid w:val="005A56AA"/>
    <w:rsid w:val="005A5A16"/>
    <w:rsid w:val="005A5EB3"/>
    <w:rsid w:val="005A5F6B"/>
    <w:rsid w:val="005A611B"/>
    <w:rsid w:val="005A6BE3"/>
    <w:rsid w:val="005A6C7B"/>
    <w:rsid w:val="005A7002"/>
    <w:rsid w:val="005A71D8"/>
    <w:rsid w:val="005A7AE0"/>
    <w:rsid w:val="005B06E2"/>
    <w:rsid w:val="005B0762"/>
    <w:rsid w:val="005B12C4"/>
    <w:rsid w:val="005B1388"/>
    <w:rsid w:val="005B13EC"/>
    <w:rsid w:val="005B2196"/>
    <w:rsid w:val="005B2221"/>
    <w:rsid w:val="005B22BE"/>
    <w:rsid w:val="005B2385"/>
    <w:rsid w:val="005B23C9"/>
    <w:rsid w:val="005B2E9D"/>
    <w:rsid w:val="005B31A3"/>
    <w:rsid w:val="005B331C"/>
    <w:rsid w:val="005B3FF6"/>
    <w:rsid w:val="005B413E"/>
    <w:rsid w:val="005B4BD8"/>
    <w:rsid w:val="005B4CAF"/>
    <w:rsid w:val="005B54B4"/>
    <w:rsid w:val="005B5A36"/>
    <w:rsid w:val="005B63B3"/>
    <w:rsid w:val="005B6486"/>
    <w:rsid w:val="005B68C9"/>
    <w:rsid w:val="005B6A89"/>
    <w:rsid w:val="005B6BAD"/>
    <w:rsid w:val="005B744C"/>
    <w:rsid w:val="005B7A97"/>
    <w:rsid w:val="005B7AF0"/>
    <w:rsid w:val="005B7B92"/>
    <w:rsid w:val="005B7F2E"/>
    <w:rsid w:val="005C060E"/>
    <w:rsid w:val="005C0A5F"/>
    <w:rsid w:val="005C1640"/>
    <w:rsid w:val="005C169A"/>
    <w:rsid w:val="005C1E05"/>
    <w:rsid w:val="005C2851"/>
    <w:rsid w:val="005C29FE"/>
    <w:rsid w:val="005C2F54"/>
    <w:rsid w:val="005C34EB"/>
    <w:rsid w:val="005C394B"/>
    <w:rsid w:val="005C436E"/>
    <w:rsid w:val="005C4510"/>
    <w:rsid w:val="005C4822"/>
    <w:rsid w:val="005C4853"/>
    <w:rsid w:val="005C4C0F"/>
    <w:rsid w:val="005C4C19"/>
    <w:rsid w:val="005C4C6A"/>
    <w:rsid w:val="005C5747"/>
    <w:rsid w:val="005C5802"/>
    <w:rsid w:val="005C58C2"/>
    <w:rsid w:val="005C594B"/>
    <w:rsid w:val="005C658C"/>
    <w:rsid w:val="005C69AB"/>
    <w:rsid w:val="005C6AA7"/>
    <w:rsid w:val="005C6ACD"/>
    <w:rsid w:val="005C7B9A"/>
    <w:rsid w:val="005C7BBD"/>
    <w:rsid w:val="005D073F"/>
    <w:rsid w:val="005D1827"/>
    <w:rsid w:val="005D1C01"/>
    <w:rsid w:val="005D1F0F"/>
    <w:rsid w:val="005D22FE"/>
    <w:rsid w:val="005D24E6"/>
    <w:rsid w:val="005D295E"/>
    <w:rsid w:val="005D2F37"/>
    <w:rsid w:val="005D34A8"/>
    <w:rsid w:val="005D3FF7"/>
    <w:rsid w:val="005D41DF"/>
    <w:rsid w:val="005D4D49"/>
    <w:rsid w:val="005D56BC"/>
    <w:rsid w:val="005D5F2B"/>
    <w:rsid w:val="005D67CA"/>
    <w:rsid w:val="005D7AE7"/>
    <w:rsid w:val="005E046C"/>
    <w:rsid w:val="005E0729"/>
    <w:rsid w:val="005E0A20"/>
    <w:rsid w:val="005E1151"/>
    <w:rsid w:val="005E1248"/>
    <w:rsid w:val="005E1E0C"/>
    <w:rsid w:val="005E3375"/>
    <w:rsid w:val="005E3768"/>
    <w:rsid w:val="005E3B0A"/>
    <w:rsid w:val="005E470F"/>
    <w:rsid w:val="005E4746"/>
    <w:rsid w:val="005E483F"/>
    <w:rsid w:val="005E4C91"/>
    <w:rsid w:val="005E51C9"/>
    <w:rsid w:val="005E555F"/>
    <w:rsid w:val="005E58FD"/>
    <w:rsid w:val="005E5B34"/>
    <w:rsid w:val="005E5C21"/>
    <w:rsid w:val="005E6AF4"/>
    <w:rsid w:val="005E77FA"/>
    <w:rsid w:val="005E7C69"/>
    <w:rsid w:val="005F08DC"/>
    <w:rsid w:val="005F0915"/>
    <w:rsid w:val="005F18EC"/>
    <w:rsid w:val="005F28BF"/>
    <w:rsid w:val="005F2E95"/>
    <w:rsid w:val="005F32EB"/>
    <w:rsid w:val="005F41FA"/>
    <w:rsid w:val="005F42F2"/>
    <w:rsid w:val="005F446F"/>
    <w:rsid w:val="005F44A5"/>
    <w:rsid w:val="005F4A4E"/>
    <w:rsid w:val="005F4CB7"/>
    <w:rsid w:val="005F543A"/>
    <w:rsid w:val="005F5CCA"/>
    <w:rsid w:val="005F6239"/>
    <w:rsid w:val="005F6414"/>
    <w:rsid w:val="005F73AC"/>
    <w:rsid w:val="005F793C"/>
    <w:rsid w:val="005F7C9F"/>
    <w:rsid w:val="005F7CAC"/>
    <w:rsid w:val="005F7E0D"/>
    <w:rsid w:val="006000A0"/>
    <w:rsid w:val="006007D0"/>
    <w:rsid w:val="00600937"/>
    <w:rsid w:val="00600D5D"/>
    <w:rsid w:val="006010AE"/>
    <w:rsid w:val="006017F8"/>
    <w:rsid w:val="00601974"/>
    <w:rsid w:val="00601A96"/>
    <w:rsid w:val="0060223C"/>
    <w:rsid w:val="00602BB8"/>
    <w:rsid w:val="00602D57"/>
    <w:rsid w:val="00602D89"/>
    <w:rsid w:val="006035C6"/>
    <w:rsid w:val="00603A9C"/>
    <w:rsid w:val="006042B6"/>
    <w:rsid w:val="006042D6"/>
    <w:rsid w:val="00604DE1"/>
    <w:rsid w:val="0060561E"/>
    <w:rsid w:val="00605CF4"/>
    <w:rsid w:val="006060DC"/>
    <w:rsid w:val="00606196"/>
    <w:rsid w:val="00606359"/>
    <w:rsid w:val="00606613"/>
    <w:rsid w:val="00606BB3"/>
    <w:rsid w:val="00606DCC"/>
    <w:rsid w:val="0060709A"/>
    <w:rsid w:val="006075C3"/>
    <w:rsid w:val="0060767C"/>
    <w:rsid w:val="0060773D"/>
    <w:rsid w:val="006100BF"/>
    <w:rsid w:val="00610322"/>
    <w:rsid w:val="006105BC"/>
    <w:rsid w:val="00610743"/>
    <w:rsid w:val="00610F97"/>
    <w:rsid w:val="00610FF2"/>
    <w:rsid w:val="0061108B"/>
    <w:rsid w:val="0061164D"/>
    <w:rsid w:val="0061173D"/>
    <w:rsid w:val="00611DBB"/>
    <w:rsid w:val="00612373"/>
    <w:rsid w:val="006126AE"/>
    <w:rsid w:val="00612FC8"/>
    <w:rsid w:val="006137C9"/>
    <w:rsid w:val="00613996"/>
    <w:rsid w:val="00614F8E"/>
    <w:rsid w:val="0061547E"/>
    <w:rsid w:val="006154E6"/>
    <w:rsid w:val="006159AA"/>
    <w:rsid w:val="00615E39"/>
    <w:rsid w:val="00615ED7"/>
    <w:rsid w:val="0061638B"/>
    <w:rsid w:val="006175C4"/>
    <w:rsid w:val="006177E6"/>
    <w:rsid w:val="00617ECA"/>
    <w:rsid w:val="00620518"/>
    <w:rsid w:val="006205BA"/>
    <w:rsid w:val="0062069B"/>
    <w:rsid w:val="00621043"/>
    <w:rsid w:val="0062105D"/>
    <w:rsid w:val="006214D1"/>
    <w:rsid w:val="006214F2"/>
    <w:rsid w:val="006223A2"/>
    <w:rsid w:val="0062299A"/>
    <w:rsid w:val="00622C28"/>
    <w:rsid w:val="006234D1"/>
    <w:rsid w:val="0062355A"/>
    <w:rsid w:val="00623722"/>
    <w:rsid w:val="00624F88"/>
    <w:rsid w:val="00625FA7"/>
    <w:rsid w:val="0062611B"/>
    <w:rsid w:val="00626235"/>
    <w:rsid w:val="00627A18"/>
    <w:rsid w:val="0063023A"/>
    <w:rsid w:val="00630556"/>
    <w:rsid w:val="006306F6"/>
    <w:rsid w:val="00630E58"/>
    <w:rsid w:val="00631424"/>
    <w:rsid w:val="0063143C"/>
    <w:rsid w:val="006319DD"/>
    <w:rsid w:val="00632175"/>
    <w:rsid w:val="006321BC"/>
    <w:rsid w:val="006322A4"/>
    <w:rsid w:val="00632309"/>
    <w:rsid w:val="00634F6A"/>
    <w:rsid w:val="0063529F"/>
    <w:rsid w:val="006368F9"/>
    <w:rsid w:val="00636BDF"/>
    <w:rsid w:val="00636E08"/>
    <w:rsid w:val="00636F7A"/>
    <w:rsid w:val="00637176"/>
    <w:rsid w:val="0063743A"/>
    <w:rsid w:val="006375AC"/>
    <w:rsid w:val="00637952"/>
    <w:rsid w:val="00640067"/>
    <w:rsid w:val="00640373"/>
    <w:rsid w:val="00640706"/>
    <w:rsid w:val="00640C39"/>
    <w:rsid w:val="00641003"/>
    <w:rsid w:val="0064109D"/>
    <w:rsid w:val="0064148B"/>
    <w:rsid w:val="00641A2E"/>
    <w:rsid w:val="00642673"/>
    <w:rsid w:val="006426BD"/>
    <w:rsid w:val="00642D70"/>
    <w:rsid w:val="006431A2"/>
    <w:rsid w:val="006433A6"/>
    <w:rsid w:val="00643A28"/>
    <w:rsid w:val="00643ABA"/>
    <w:rsid w:val="00644C82"/>
    <w:rsid w:val="00644F66"/>
    <w:rsid w:val="006454E6"/>
    <w:rsid w:val="00645934"/>
    <w:rsid w:val="0064645D"/>
    <w:rsid w:val="00646749"/>
    <w:rsid w:val="00646C53"/>
    <w:rsid w:val="00647C52"/>
    <w:rsid w:val="0065013F"/>
    <w:rsid w:val="006515AE"/>
    <w:rsid w:val="00651993"/>
    <w:rsid w:val="00651D3D"/>
    <w:rsid w:val="00651DFA"/>
    <w:rsid w:val="006520E9"/>
    <w:rsid w:val="00652BDF"/>
    <w:rsid w:val="00653007"/>
    <w:rsid w:val="00653AE6"/>
    <w:rsid w:val="006541E3"/>
    <w:rsid w:val="00654A8D"/>
    <w:rsid w:val="00654B3E"/>
    <w:rsid w:val="00654C5C"/>
    <w:rsid w:val="0065550B"/>
    <w:rsid w:val="006561A3"/>
    <w:rsid w:val="00657519"/>
    <w:rsid w:val="00657643"/>
    <w:rsid w:val="00657A3F"/>
    <w:rsid w:val="0066049C"/>
    <w:rsid w:val="0066075C"/>
    <w:rsid w:val="00661D98"/>
    <w:rsid w:val="006627DE"/>
    <w:rsid w:val="00662CD2"/>
    <w:rsid w:val="00663184"/>
    <w:rsid w:val="006632C3"/>
    <w:rsid w:val="00663B63"/>
    <w:rsid w:val="0066487F"/>
    <w:rsid w:val="00664D34"/>
    <w:rsid w:val="00665112"/>
    <w:rsid w:val="00665411"/>
    <w:rsid w:val="00665D0A"/>
    <w:rsid w:val="006666FE"/>
    <w:rsid w:val="00666A06"/>
    <w:rsid w:val="00666D34"/>
    <w:rsid w:val="00666FFA"/>
    <w:rsid w:val="0066728A"/>
    <w:rsid w:val="0066728F"/>
    <w:rsid w:val="00667D6D"/>
    <w:rsid w:val="00667D83"/>
    <w:rsid w:val="00670095"/>
    <w:rsid w:val="00670391"/>
    <w:rsid w:val="006703F8"/>
    <w:rsid w:val="00671020"/>
    <w:rsid w:val="00671A0C"/>
    <w:rsid w:val="006723EB"/>
    <w:rsid w:val="0067288A"/>
    <w:rsid w:val="00672D8F"/>
    <w:rsid w:val="00672EC3"/>
    <w:rsid w:val="00673579"/>
    <w:rsid w:val="00673D5B"/>
    <w:rsid w:val="00673DA2"/>
    <w:rsid w:val="00674219"/>
    <w:rsid w:val="006746A8"/>
    <w:rsid w:val="00674831"/>
    <w:rsid w:val="00674947"/>
    <w:rsid w:val="00674955"/>
    <w:rsid w:val="00674CC4"/>
    <w:rsid w:val="0067549C"/>
    <w:rsid w:val="0067563D"/>
    <w:rsid w:val="00676130"/>
    <w:rsid w:val="0067613C"/>
    <w:rsid w:val="006762BF"/>
    <w:rsid w:val="00676416"/>
    <w:rsid w:val="00676E7C"/>
    <w:rsid w:val="006773B0"/>
    <w:rsid w:val="00677454"/>
    <w:rsid w:val="0067747D"/>
    <w:rsid w:val="00677A35"/>
    <w:rsid w:val="00680058"/>
    <w:rsid w:val="006800B5"/>
    <w:rsid w:val="0068047F"/>
    <w:rsid w:val="00680981"/>
    <w:rsid w:val="00681083"/>
    <w:rsid w:val="00681356"/>
    <w:rsid w:val="00681B4E"/>
    <w:rsid w:val="0068254D"/>
    <w:rsid w:val="006826D4"/>
    <w:rsid w:val="00682742"/>
    <w:rsid w:val="00682802"/>
    <w:rsid w:val="00682B0E"/>
    <w:rsid w:val="00682E84"/>
    <w:rsid w:val="006839DA"/>
    <w:rsid w:val="0068441B"/>
    <w:rsid w:val="006854CE"/>
    <w:rsid w:val="006858F7"/>
    <w:rsid w:val="00685DD3"/>
    <w:rsid w:val="00686286"/>
    <w:rsid w:val="006864ED"/>
    <w:rsid w:val="00686611"/>
    <w:rsid w:val="00686D42"/>
    <w:rsid w:val="0068762B"/>
    <w:rsid w:val="00687732"/>
    <w:rsid w:val="00687799"/>
    <w:rsid w:val="00687947"/>
    <w:rsid w:val="00687E91"/>
    <w:rsid w:val="00687F01"/>
    <w:rsid w:val="006904BA"/>
    <w:rsid w:val="00690709"/>
    <w:rsid w:val="006908E8"/>
    <w:rsid w:val="00690B27"/>
    <w:rsid w:val="00690BDB"/>
    <w:rsid w:val="0069156F"/>
    <w:rsid w:val="0069218B"/>
    <w:rsid w:val="006926CE"/>
    <w:rsid w:val="00692A42"/>
    <w:rsid w:val="00692AF6"/>
    <w:rsid w:val="00692B39"/>
    <w:rsid w:val="00692C68"/>
    <w:rsid w:val="0069373E"/>
    <w:rsid w:val="0069389B"/>
    <w:rsid w:val="00693A3B"/>
    <w:rsid w:val="0069491C"/>
    <w:rsid w:val="00694EF2"/>
    <w:rsid w:val="00695322"/>
    <w:rsid w:val="0069588F"/>
    <w:rsid w:val="00695DA2"/>
    <w:rsid w:val="00695E36"/>
    <w:rsid w:val="00695E47"/>
    <w:rsid w:val="00695E68"/>
    <w:rsid w:val="0069618F"/>
    <w:rsid w:val="006969BF"/>
    <w:rsid w:val="00696F50"/>
    <w:rsid w:val="006974B9"/>
    <w:rsid w:val="00697A56"/>
    <w:rsid w:val="00697B93"/>
    <w:rsid w:val="00697CC3"/>
    <w:rsid w:val="006A0807"/>
    <w:rsid w:val="006A082A"/>
    <w:rsid w:val="006A0A89"/>
    <w:rsid w:val="006A110C"/>
    <w:rsid w:val="006A117F"/>
    <w:rsid w:val="006A11AD"/>
    <w:rsid w:val="006A1276"/>
    <w:rsid w:val="006A1529"/>
    <w:rsid w:val="006A15BF"/>
    <w:rsid w:val="006A15F0"/>
    <w:rsid w:val="006A1858"/>
    <w:rsid w:val="006A1861"/>
    <w:rsid w:val="006A1BF0"/>
    <w:rsid w:val="006A23C7"/>
    <w:rsid w:val="006A2456"/>
    <w:rsid w:val="006A24E3"/>
    <w:rsid w:val="006A31AB"/>
    <w:rsid w:val="006A3316"/>
    <w:rsid w:val="006A33C1"/>
    <w:rsid w:val="006A438D"/>
    <w:rsid w:val="006A45C8"/>
    <w:rsid w:val="006A54D9"/>
    <w:rsid w:val="006A5BBC"/>
    <w:rsid w:val="006A6031"/>
    <w:rsid w:val="006A64CF"/>
    <w:rsid w:val="006A6719"/>
    <w:rsid w:val="006A7042"/>
    <w:rsid w:val="006A714B"/>
    <w:rsid w:val="006A73BC"/>
    <w:rsid w:val="006A762F"/>
    <w:rsid w:val="006B04F1"/>
    <w:rsid w:val="006B051E"/>
    <w:rsid w:val="006B0832"/>
    <w:rsid w:val="006B1063"/>
    <w:rsid w:val="006B1583"/>
    <w:rsid w:val="006B164C"/>
    <w:rsid w:val="006B17AD"/>
    <w:rsid w:val="006B1CF5"/>
    <w:rsid w:val="006B22A7"/>
    <w:rsid w:val="006B2330"/>
    <w:rsid w:val="006B255E"/>
    <w:rsid w:val="006B312A"/>
    <w:rsid w:val="006B325D"/>
    <w:rsid w:val="006B33C5"/>
    <w:rsid w:val="006B444E"/>
    <w:rsid w:val="006B4CD9"/>
    <w:rsid w:val="006B52C2"/>
    <w:rsid w:val="006B5956"/>
    <w:rsid w:val="006B5B27"/>
    <w:rsid w:val="006B5CD0"/>
    <w:rsid w:val="006B5E76"/>
    <w:rsid w:val="006B5F75"/>
    <w:rsid w:val="006B6430"/>
    <w:rsid w:val="006B6B51"/>
    <w:rsid w:val="006B7E56"/>
    <w:rsid w:val="006B7E72"/>
    <w:rsid w:val="006C080B"/>
    <w:rsid w:val="006C0B7D"/>
    <w:rsid w:val="006C0F6C"/>
    <w:rsid w:val="006C1579"/>
    <w:rsid w:val="006C1CB0"/>
    <w:rsid w:val="006C2159"/>
    <w:rsid w:val="006C2727"/>
    <w:rsid w:val="006C2AFE"/>
    <w:rsid w:val="006C32CA"/>
    <w:rsid w:val="006C3497"/>
    <w:rsid w:val="006C34B0"/>
    <w:rsid w:val="006C38E3"/>
    <w:rsid w:val="006C39E9"/>
    <w:rsid w:val="006C4074"/>
    <w:rsid w:val="006C4131"/>
    <w:rsid w:val="006C413C"/>
    <w:rsid w:val="006C4DA1"/>
    <w:rsid w:val="006C4FA8"/>
    <w:rsid w:val="006C4FC3"/>
    <w:rsid w:val="006C502B"/>
    <w:rsid w:val="006C50A1"/>
    <w:rsid w:val="006C5A80"/>
    <w:rsid w:val="006C5C9B"/>
    <w:rsid w:val="006C6246"/>
    <w:rsid w:val="006C64C4"/>
    <w:rsid w:val="006C6904"/>
    <w:rsid w:val="006C695F"/>
    <w:rsid w:val="006C6971"/>
    <w:rsid w:val="006C6AEE"/>
    <w:rsid w:val="006C76EA"/>
    <w:rsid w:val="006C77D4"/>
    <w:rsid w:val="006C7E3B"/>
    <w:rsid w:val="006C7E63"/>
    <w:rsid w:val="006C7F18"/>
    <w:rsid w:val="006D165B"/>
    <w:rsid w:val="006D1968"/>
    <w:rsid w:val="006D1BF9"/>
    <w:rsid w:val="006D2475"/>
    <w:rsid w:val="006D2763"/>
    <w:rsid w:val="006D2B7C"/>
    <w:rsid w:val="006D3A3B"/>
    <w:rsid w:val="006D3BCA"/>
    <w:rsid w:val="006D4FCF"/>
    <w:rsid w:val="006D548D"/>
    <w:rsid w:val="006D5A0E"/>
    <w:rsid w:val="006D5B9B"/>
    <w:rsid w:val="006D5C23"/>
    <w:rsid w:val="006D67D9"/>
    <w:rsid w:val="006D796C"/>
    <w:rsid w:val="006D7BDA"/>
    <w:rsid w:val="006D7F7D"/>
    <w:rsid w:val="006D7FD7"/>
    <w:rsid w:val="006E063D"/>
    <w:rsid w:val="006E0FB2"/>
    <w:rsid w:val="006E18C9"/>
    <w:rsid w:val="006E1FB4"/>
    <w:rsid w:val="006E2117"/>
    <w:rsid w:val="006E233B"/>
    <w:rsid w:val="006E330A"/>
    <w:rsid w:val="006E3D56"/>
    <w:rsid w:val="006E3DCD"/>
    <w:rsid w:val="006E3FAF"/>
    <w:rsid w:val="006E4980"/>
    <w:rsid w:val="006E4CAD"/>
    <w:rsid w:val="006E51FD"/>
    <w:rsid w:val="006E53E9"/>
    <w:rsid w:val="006E6585"/>
    <w:rsid w:val="006E704D"/>
    <w:rsid w:val="006E7778"/>
    <w:rsid w:val="006E77C6"/>
    <w:rsid w:val="006E799E"/>
    <w:rsid w:val="006E7AE9"/>
    <w:rsid w:val="006E7C9A"/>
    <w:rsid w:val="006E7F71"/>
    <w:rsid w:val="006F023B"/>
    <w:rsid w:val="006F04E1"/>
    <w:rsid w:val="006F0AE4"/>
    <w:rsid w:val="006F0EF2"/>
    <w:rsid w:val="006F16F6"/>
    <w:rsid w:val="006F1E39"/>
    <w:rsid w:val="006F1F06"/>
    <w:rsid w:val="006F204A"/>
    <w:rsid w:val="006F20D1"/>
    <w:rsid w:val="006F2821"/>
    <w:rsid w:val="006F2E42"/>
    <w:rsid w:val="006F33C1"/>
    <w:rsid w:val="006F3E38"/>
    <w:rsid w:val="006F3EB3"/>
    <w:rsid w:val="006F4012"/>
    <w:rsid w:val="006F40DD"/>
    <w:rsid w:val="006F43BA"/>
    <w:rsid w:val="006F46D8"/>
    <w:rsid w:val="006F47D1"/>
    <w:rsid w:val="006F610A"/>
    <w:rsid w:val="006F6776"/>
    <w:rsid w:val="006F7315"/>
    <w:rsid w:val="006F7790"/>
    <w:rsid w:val="006F77DE"/>
    <w:rsid w:val="006F797B"/>
    <w:rsid w:val="006F7C6C"/>
    <w:rsid w:val="00700059"/>
    <w:rsid w:val="0070041F"/>
    <w:rsid w:val="0070084C"/>
    <w:rsid w:val="00700C21"/>
    <w:rsid w:val="00701455"/>
    <w:rsid w:val="00701558"/>
    <w:rsid w:val="00701BE3"/>
    <w:rsid w:val="00702058"/>
    <w:rsid w:val="0070276D"/>
    <w:rsid w:val="00702C19"/>
    <w:rsid w:val="00702F32"/>
    <w:rsid w:val="00703F0C"/>
    <w:rsid w:val="00704005"/>
    <w:rsid w:val="0070402A"/>
    <w:rsid w:val="00704050"/>
    <w:rsid w:val="007056E6"/>
    <w:rsid w:val="00705AB6"/>
    <w:rsid w:val="00706184"/>
    <w:rsid w:val="007063D9"/>
    <w:rsid w:val="00706A0E"/>
    <w:rsid w:val="00706A68"/>
    <w:rsid w:val="00706A9A"/>
    <w:rsid w:val="00706CB5"/>
    <w:rsid w:val="00706DDA"/>
    <w:rsid w:val="0070764B"/>
    <w:rsid w:val="00707F7F"/>
    <w:rsid w:val="0071009F"/>
    <w:rsid w:val="00710105"/>
    <w:rsid w:val="00710CB8"/>
    <w:rsid w:val="0071115D"/>
    <w:rsid w:val="00711520"/>
    <w:rsid w:val="00711A6F"/>
    <w:rsid w:val="00711B26"/>
    <w:rsid w:val="00711B79"/>
    <w:rsid w:val="00711BD6"/>
    <w:rsid w:val="007123D3"/>
    <w:rsid w:val="007124A5"/>
    <w:rsid w:val="007124BC"/>
    <w:rsid w:val="00712998"/>
    <w:rsid w:val="00712C88"/>
    <w:rsid w:val="00713044"/>
    <w:rsid w:val="0071309F"/>
    <w:rsid w:val="00713E1E"/>
    <w:rsid w:val="00713E7B"/>
    <w:rsid w:val="00714056"/>
    <w:rsid w:val="00714B6E"/>
    <w:rsid w:val="00714BFA"/>
    <w:rsid w:val="00714D34"/>
    <w:rsid w:val="0071521C"/>
    <w:rsid w:val="00715896"/>
    <w:rsid w:val="00715A63"/>
    <w:rsid w:val="00715BC1"/>
    <w:rsid w:val="00715CEB"/>
    <w:rsid w:val="007162DE"/>
    <w:rsid w:val="0071673A"/>
    <w:rsid w:val="0071FBDA"/>
    <w:rsid w:val="00720264"/>
    <w:rsid w:val="007212DE"/>
    <w:rsid w:val="00721B62"/>
    <w:rsid w:val="00721CB7"/>
    <w:rsid w:val="007228B0"/>
    <w:rsid w:val="00722D06"/>
    <w:rsid w:val="007230B9"/>
    <w:rsid w:val="007233B9"/>
    <w:rsid w:val="00723585"/>
    <w:rsid w:val="007236CB"/>
    <w:rsid w:val="00723D5E"/>
    <w:rsid w:val="00723DCA"/>
    <w:rsid w:val="00724218"/>
    <w:rsid w:val="00724445"/>
    <w:rsid w:val="00724D35"/>
    <w:rsid w:val="00724F66"/>
    <w:rsid w:val="00725389"/>
    <w:rsid w:val="00725A87"/>
    <w:rsid w:val="00726731"/>
    <w:rsid w:val="00726780"/>
    <w:rsid w:val="00726B0D"/>
    <w:rsid w:val="00726D58"/>
    <w:rsid w:val="0072721A"/>
    <w:rsid w:val="00727362"/>
    <w:rsid w:val="007273A6"/>
    <w:rsid w:val="00727494"/>
    <w:rsid w:val="0073091C"/>
    <w:rsid w:val="00730E25"/>
    <w:rsid w:val="00730FA2"/>
    <w:rsid w:val="00731780"/>
    <w:rsid w:val="0073186F"/>
    <w:rsid w:val="007322F4"/>
    <w:rsid w:val="0073271D"/>
    <w:rsid w:val="007330CF"/>
    <w:rsid w:val="00733340"/>
    <w:rsid w:val="0073362F"/>
    <w:rsid w:val="0073366B"/>
    <w:rsid w:val="00734013"/>
    <w:rsid w:val="00734155"/>
    <w:rsid w:val="007348AA"/>
    <w:rsid w:val="00734A04"/>
    <w:rsid w:val="00734E9F"/>
    <w:rsid w:val="00735010"/>
    <w:rsid w:val="007353BA"/>
    <w:rsid w:val="00735532"/>
    <w:rsid w:val="00735A4F"/>
    <w:rsid w:val="00735A78"/>
    <w:rsid w:val="00735AB5"/>
    <w:rsid w:val="00736514"/>
    <w:rsid w:val="00736915"/>
    <w:rsid w:val="00736B26"/>
    <w:rsid w:val="00736B69"/>
    <w:rsid w:val="00736C36"/>
    <w:rsid w:val="00736F4A"/>
    <w:rsid w:val="007370BC"/>
    <w:rsid w:val="00737526"/>
    <w:rsid w:val="00737BC9"/>
    <w:rsid w:val="00740111"/>
    <w:rsid w:val="00740215"/>
    <w:rsid w:val="00740774"/>
    <w:rsid w:val="007410EF"/>
    <w:rsid w:val="007412C1"/>
    <w:rsid w:val="007415B2"/>
    <w:rsid w:val="007416C3"/>
    <w:rsid w:val="00742103"/>
    <w:rsid w:val="007423A2"/>
    <w:rsid w:val="00742525"/>
    <w:rsid w:val="00742666"/>
    <w:rsid w:val="00742F01"/>
    <w:rsid w:val="007434D9"/>
    <w:rsid w:val="00743829"/>
    <w:rsid w:val="0074405D"/>
    <w:rsid w:val="007440CF"/>
    <w:rsid w:val="00744417"/>
    <w:rsid w:val="00744706"/>
    <w:rsid w:val="00744941"/>
    <w:rsid w:val="00744C13"/>
    <w:rsid w:val="007450C1"/>
    <w:rsid w:val="00745994"/>
    <w:rsid w:val="00745DD6"/>
    <w:rsid w:val="00745FAB"/>
    <w:rsid w:val="007464A4"/>
    <w:rsid w:val="0074765F"/>
    <w:rsid w:val="0074784F"/>
    <w:rsid w:val="00747990"/>
    <w:rsid w:val="007479AB"/>
    <w:rsid w:val="007504A0"/>
    <w:rsid w:val="00750F24"/>
    <w:rsid w:val="00750F7E"/>
    <w:rsid w:val="00750FF3"/>
    <w:rsid w:val="00751215"/>
    <w:rsid w:val="0075212D"/>
    <w:rsid w:val="00752468"/>
    <w:rsid w:val="0075277C"/>
    <w:rsid w:val="00752C61"/>
    <w:rsid w:val="00752E17"/>
    <w:rsid w:val="00752EAA"/>
    <w:rsid w:val="00752EB6"/>
    <w:rsid w:val="00753042"/>
    <w:rsid w:val="007534D3"/>
    <w:rsid w:val="00753682"/>
    <w:rsid w:val="00753A5B"/>
    <w:rsid w:val="00753D74"/>
    <w:rsid w:val="00754112"/>
    <w:rsid w:val="007542BA"/>
    <w:rsid w:val="007547E8"/>
    <w:rsid w:val="007548A7"/>
    <w:rsid w:val="00754C6E"/>
    <w:rsid w:val="00755BFA"/>
    <w:rsid w:val="00756098"/>
    <w:rsid w:val="007567FD"/>
    <w:rsid w:val="00757531"/>
    <w:rsid w:val="00757706"/>
    <w:rsid w:val="00757958"/>
    <w:rsid w:val="00757AB9"/>
    <w:rsid w:val="00757C1D"/>
    <w:rsid w:val="00760855"/>
    <w:rsid w:val="00760A6A"/>
    <w:rsid w:val="00760B3A"/>
    <w:rsid w:val="00760B42"/>
    <w:rsid w:val="00760DD0"/>
    <w:rsid w:val="0076103B"/>
    <w:rsid w:val="0076170D"/>
    <w:rsid w:val="00762758"/>
    <w:rsid w:val="00763C0F"/>
    <w:rsid w:val="00763EA0"/>
    <w:rsid w:val="00764651"/>
    <w:rsid w:val="00764A72"/>
    <w:rsid w:val="007657B8"/>
    <w:rsid w:val="007657D3"/>
    <w:rsid w:val="00765E68"/>
    <w:rsid w:val="00766130"/>
    <w:rsid w:val="00766310"/>
    <w:rsid w:val="0076655A"/>
    <w:rsid w:val="00766620"/>
    <w:rsid w:val="007667A9"/>
    <w:rsid w:val="0076790B"/>
    <w:rsid w:val="00767BF9"/>
    <w:rsid w:val="00767C14"/>
    <w:rsid w:val="007703B1"/>
    <w:rsid w:val="00770640"/>
    <w:rsid w:val="007709D9"/>
    <w:rsid w:val="00770DBD"/>
    <w:rsid w:val="00770FBD"/>
    <w:rsid w:val="00771409"/>
    <w:rsid w:val="007717D6"/>
    <w:rsid w:val="00771B44"/>
    <w:rsid w:val="0077210E"/>
    <w:rsid w:val="00772393"/>
    <w:rsid w:val="00772396"/>
    <w:rsid w:val="00772937"/>
    <w:rsid w:val="007729E2"/>
    <w:rsid w:val="00772AE8"/>
    <w:rsid w:val="00772C0D"/>
    <w:rsid w:val="0077316C"/>
    <w:rsid w:val="0077363D"/>
    <w:rsid w:val="007740FE"/>
    <w:rsid w:val="0077422E"/>
    <w:rsid w:val="007748A3"/>
    <w:rsid w:val="00774FE3"/>
    <w:rsid w:val="007751EA"/>
    <w:rsid w:val="0077536F"/>
    <w:rsid w:val="0077540B"/>
    <w:rsid w:val="007759F3"/>
    <w:rsid w:val="00775CFA"/>
    <w:rsid w:val="00775D89"/>
    <w:rsid w:val="00775E8F"/>
    <w:rsid w:val="00775F7A"/>
    <w:rsid w:val="00776584"/>
    <w:rsid w:val="00777166"/>
    <w:rsid w:val="0078014B"/>
    <w:rsid w:val="00780193"/>
    <w:rsid w:val="00780667"/>
    <w:rsid w:val="0078069A"/>
    <w:rsid w:val="00780CF9"/>
    <w:rsid w:val="0078120E"/>
    <w:rsid w:val="0078126C"/>
    <w:rsid w:val="00781883"/>
    <w:rsid w:val="00781EF4"/>
    <w:rsid w:val="00781FB3"/>
    <w:rsid w:val="007824E1"/>
    <w:rsid w:val="00783009"/>
    <w:rsid w:val="007847B5"/>
    <w:rsid w:val="0078532F"/>
    <w:rsid w:val="00785D97"/>
    <w:rsid w:val="00785E75"/>
    <w:rsid w:val="00785EBD"/>
    <w:rsid w:val="00785FB0"/>
    <w:rsid w:val="007863DD"/>
    <w:rsid w:val="007864C3"/>
    <w:rsid w:val="0078664C"/>
    <w:rsid w:val="00786D41"/>
    <w:rsid w:val="00786DA0"/>
    <w:rsid w:val="007871A7"/>
    <w:rsid w:val="007876CE"/>
    <w:rsid w:val="00790AA8"/>
    <w:rsid w:val="00790ABB"/>
    <w:rsid w:val="00790F1E"/>
    <w:rsid w:val="00791108"/>
    <w:rsid w:val="00791F24"/>
    <w:rsid w:val="00792246"/>
    <w:rsid w:val="007922DB"/>
    <w:rsid w:val="007924E9"/>
    <w:rsid w:val="007928E2"/>
    <w:rsid w:val="00792AF6"/>
    <w:rsid w:val="00792F86"/>
    <w:rsid w:val="00793DA3"/>
    <w:rsid w:val="00794050"/>
    <w:rsid w:val="00794088"/>
    <w:rsid w:val="0079423D"/>
    <w:rsid w:val="00794ECE"/>
    <w:rsid w:val="0079527A"/>
    <w:rsid w:val="007957A8"/>
    <w:rsid w:val="0079593F"/>
    <w:rsid w:val="007959A8"/>
    <w:rsid w:val="00795EB6"/>
    <w:rsid w:val="00796548"/>
    <w:rsid w:val="00796D7A"/>
    <w:rsid w:val="00796DE0"/>
    <w:rsid w:val="00797221"/>
    <w:rsid w:val="00797376"/>
    <w:rsid w:val="00797A3E"/>
    <w:rsid w:val="00797DD4"/>
    <w:rsid w:val="007A0DAF"/>
    <w:rsid w:val="007A2054"/>
    <w:rsid w:val="007A248D"/>
    <w:rsid w:val="007A2C00"/>
    <w:rsid w:val="007A2FC4"/>
    <w:rsid w:val="007A368F"/>
    <w:rsid w:val="007A37FF"/>
    <w:rsid w:val="007A39C7"/>
    <w:rsid w:val="007A3CC3"/>
    <w:rsid w:val="007A3E69"/>
    <w:rsid w:val="007A4923"/>
    <w:rsid w:val="007A4F9E"/>
    <w:rsid w:val="007A5126"/>
    <w:rsid w:val="007A529C"/>
    <w:rsid w:val="007A54EF"/>
    <w:rsid w:val="007A5621"/>
    <w:rsid w:val="007A5C75"/>
    <w:rsid w:val="007A603F"/>
    <w:rsid w:val="007A6387"/>
    <w:rsid w:val="007A6545"/>
    <w:rsid w:val="007A672A"/>
    <w:rsid w:val="007A6D4A"/>
    <w:rsid w:val="007A70B9"/>
    <w:rsid w:val="007A731F"/>
    <w:rsid w:val="007A7490"/>
    <w:rsid w:val="007A7876"/>
    <w:rsid w:val="007A7B91"/>
    <w:rsid w:val="007B01B7"/>
    <w:rsid w:val="007B0325"/>
    <w:rsid w:val="007B06DF"/>
    <w:rsid w:val="007B080F"/>
    <w:rsid w:val="007B0812"/>
    <w:rsid w:val="007B08A1"/>
    <w:rsid w:val="007B09F0"/>
    <w:rsid w:val="007B0BC1"/>
    <w:rsid w:val="007B1277"/>
    <w:rsid w:val="007B1301"/>
    <w:rsid w:val="007B1682"/>
    <w:rsid w:val="007B176A"/>
    <w:rsid w:val="007B1B28"/>
    <w:rsid w:val="007B1BD2"/>
    <w:rsid w:val="007B20EF"/>
    <w:rsid w:val="007B25DF"/>
    <w:rsid w:val="007B274D"/>
    <w:rsid w:val="007B29A6"/>
    <w:rsid w:val="007B34E7"/>
    <w:rsid w:val="007B379D"/>
    <w:rsid w:val="007B3A09"/>
    <w:rsid w:val="007B499F"/>
    <w:rsid w:val="007B4BCE"/>
    <w:rsid w:val="007B4D44"/>
    <w:rsid w:val="007B5C66"/>
    <w:rsid w:val="007B6B08"/>
    <w:rsid w:val="007B73BF"/>
    <w:rsid w:val="007B7FD5"/>
    <w:rsid w:val="007C12CA"/>
    <w:rsid w:val="007C1938"/>
    <w:rsid w:val="007C1D09"/>
    <w:rsid w:val="007C1E53"/>
    <w:rsid w:val="007C21FF"/>
    <w:rsid w:val="007C2DEB"/>
    <w:rsid w:val="007C2FE3"/>
    <w:rsid w:val="007C3004"/>
    <w:rsid w:val="007C3261"/>
    <w:rsid w:val="007C3C2C"/>
    <w:rsid w:val="007C3ED8"/>
    <w:rsid w:val="007C47B2"/>
    <w:rsid w:val="007C4A25"/>
    <w:rsid w:val="007C5141"/>
    <w:rsid w:val="007C5A13"/>
    <w:rsid w:val="007C61B2"/>
    <w:rsid w:val="007C6246"/>
    <w:rsid w:val="007C65A9"/>
    <w:rsid w:val="007C672A"/>
    <w:rsid w:val="007C6BB6"/>
    <w:rsid w:val="007C6CA1"/>
    <w:rsid w:val="007C74D6"/>
    <w:rsid w:val="007C79C0"/>
    <w:rsid w:val="007D024F"/>
    <w:rsid w:val="007D0468"/>
    <w:rsid w:val="007D08AC"/>
    <w:rsid w:val="007D08C8"/>
    <w:rsid w:val="007D18AF"/>
    <w:rsid w:val="007D19A8"/>
    <w:rsid w:val="007D21AB"/>
    <w:rsid w:val="007D25EA"/>
    <w:rsid w:val="007D294E"/>
    <w:rsid w:val="007D2C2E"/>
    <w:rsid w:val="007D2E85"/>
    <w:rsid w:val="007D33B2"/>
    <w:rsid w:val="007D36E9"/>
    <w:rsid w:val="007D3F35"/>
    <w:rsid w:val="007D443D"/>
    <w:rsid w:val="007D48B3"/>
    <w:rsid w:val="007D5380"/>
    <w:rsid w:val="007D54C7"/>
    <w:rsid w:val="007D5559"/>
    <w:rsid w:val="007D5F8F"/>
    <w:rsid w:val="007D6346"/>
    <w:rsid w:val="007D645B"/>
    <w:rsid w:val="007D656C"/>
    <w:rsid w:val="007D665D"/>
    <w:rsid w:val="007D671F"/>
    <w:rsid w:val="007E02BC"/>
    <w:rsid w:val="007E05A9"/>
    <w:rsid w:val="007E067B"/>
    <w:rsid w:val="007E0C16"/>
    <w:rsid w:val="007E10B9"/>
    <w:rsid w:val="007E1122"/>
    <w:rsid w:val="007E1E3E"/>
    <w:rsid w:val="007E2718"/>
    <w:rsid w:val="007E2E74"/>
    <w:rsid w:val="007E3000"/>
    <w:rsid w:val="007E35F5"/>
    <w:rsid w:val="007E3908"/>
    <w:rsid w:val="007E3AA9"/>
    <w:rsid w:val="007E3CD3"/>
    <w:rsid w:val="007E40A6"/>
    <w:rsid w:val="007E41CE"/>
    <w:rsid w:val="007E487B"/>
    <w:rsid w:val="007E4B4A"/>
    <w:rsid w:val="007E4EB1"/>
    <w:rsid w:val="007E549B"/>
    <w:rsid w:val="007E54CE"/>
    <w:rsid w:val="007E5624"/>
    <w:rsid w:val="007E56B3"/>
    <w:rsid w:val="007E58B5"/>
    <w:rsid w:val="007E5BF5"/>
    <w:rsid w:val="007E5DA6"/>
    <w:rsid w:val="007E5E5E"/>
    <w:rsid w:val="007E68B7"/>
    <w:rsid w:val="007E6AE0"/>
    <w:rsid w:val="007E7300"/>
    <w:rsid w:val="007E778A"/>
    <w:rsid w:val="007F01E6"/>
    <w:rsid w:val="007F0539"/>
    <w:rsid w:val="007F06CD"/>
    <w:rsid w:val="007F2700"/>
    <w:rsid w:val="007F2798"/>
    <w:rsid w:val="007F2DD3"/>
    <w:rsid w:val="007F2F36"/>
    <w:rsid w:val="007F3940"/>
    <w:rsid w:val="007F3F45"/>
    <w:rsid w:val="007F423C"/>
    <w:rsid w:val="007F42D4"/>
    <w:rsid w:val="007F4D34"/>
    <w:rsid w:val="007F4DC1"/>
    <w:rsid w:val="007F51B3"/>
    <w:rsid w:val="007F5587"/>
    <w:rsid w:val="007F5EDE"/>
    <w:rsid w:val="007F6930"/>
    <w:rsid w:val="007F6AC7"/>
    <w:rsid w:val="007F73C2"/>
    <w:rsid w:val="00800695"/>
    <w:rsid w:val="00800F5E"/>
    <w:rsid w:val="00801862"/>
    <w:rsid w:val="00801A17"/>
    <w:rsid w:val="00801C50"/>
    <w:rsid w:val="008021B8"/>
    <w:rsid w:val="008025D1"/>
    <w:rsid w:val="00802F57"/>
    <w:rsid w:val="0080308D"/>
    <w:rsid w:val="00803A0E"/>
    <w:rsid w:val="008040A7"/>
    <w:rsid w:val="0080476A"/>
    <w:rsid w:val="00805600"/>
    <w:rsid w:val="00805713"/>
    <w:rsid w:val="00805850"/>
    <w:rsid w:val="008059AC"/>
    <w:rsid w:val="00806D57"/>
    <w:rsid w:val="00806FF1"/>
    <w:rsid w:val="0080704C"/>
    <w:rsid w:val="00807A89"/>
    <w:rsid w:val="00807E39"/>
    <w:rsid w:val="00810511"/>
    <w:rsid w:val="008106AC"/>
    <w:rsid w:val="00810F25"/>
    <w:rsid w:val="008113A8"/>
    <w:rsid w:val="00811921"/>
    <w:rsid w:val="0081199F"/>
    <w:rsid w:val="00811D67"/>
    <w:rsid w:val="008123F4"/>
    <w:rsid w:val="008124F9"/>
    <w:rsid w:val="00812889"/>
    <w:rsid w:val="00812A5A"/>
    <w:rsid w:val="00813483"/>
    <w:rsid w:val="008136BC"/>
    <w:rsid w:val="008136DF"/>
    <w:rsid w:val="00813F84"/>
    <w:rsid w:val="0081415D"/>
    <w:rsid w:val="00814261"/>
    <w:rsid w:val="00814B4B"/>
    <w:rsid w:val="00814DCD"/>
    <w:rsid w:val="0081541C"/>
    <w:rsid w:val="0081595E"/>
    <w:rsid w:val="00815C95"/>
    <w:rsid w:val="00815CC1"/>
    <w:rsid w:val="00815D09"/>
    <w:rsid w:val="00815F4A"/>
    <w:rsid w:val="00815FB4"/>
    <w:rsid w:val="00816384"/>
    <w:rsid w:val="008163C1"/>
    <w:rsid w:val="00816430"/>
    <w:rsid w:val="00816A5F"/>
    <w:rsid w:val="00816B9F"/>
    <w:rsid w:val="00816FDA"/>
    <w:rsid w:val="0081715D"/>
    <w:rsid w:val="00817797"/>
    <w:rsid w:val="00817960"/>
    <w:rsid w:val="00817A0D"/>
    <w:rsid w:val="00817E87"/>
    <w:rsid w:val="0082009F"/>
    <w:rsid w:val="008203ED"/>
    <w:rsid w:val="0082058C"/>
    <w:rsid w:val="008207AF"/>
    <w:rsid w:val="0082087A"/>
    <w:rsid w:val="008209E9"/>
    <w:rsid w:val="00821B3A"/>
    <w:rsid w:val="00821C0F"/>
    <w:rsid w:val="00821E98"/>
    <w:rsid w:val="00822039"/>
    <w:rsid w:val="008221F1"/>
    <w:rsid w:val="00822297"/>
    <w:rsid w:val="008229DA"/>
    <w:rsid w:val="00822C19"/>
    <w:rsid w:val="00822D6E"/>
    <w:rsid w:val="00822F1A"/>
    <w:rsid w:val="008234BA"/>
    <w:rsid w:val="008234DF"/>
    <w:rsid w:val="00823760"/>
    <w:rsid w:val="0082386D"/>
    <w:rsid w:val="008239BE"/>
    <w:rsid w:val="00823A19"/>
    <w:rsid w:val="00823EFF"/>
    <w:rsid w:val="00824493"/>
    <w:rsid w:val="00824544"/>
    <w:rsid w:val="00824790"/>
    <w:rsid w:val="00824FE2"/>
    <w:rsid w:val="00825AE1"/>
    <w:rsid w:val="00825B1F"/>
    <w:rsid w:val="00825FE7"/>
    <w:rsid w:val="00826513"/>
    <w:rsid w:val="0082683F"/>
    <w:rsid w:val="00826A11"/>
    <w:rsid w:val="0082729D"/>
    <w:rsid w:val="008279C0"/>
    <w:rsid w:val="00827C9D"/>
    <w:rsid w:val="00830A20"/>
    <w:rsid w:val="00831303"/>
    <w:rsid w:val="008315AD"/>
    <w:rsid w:val="00831C32"/>
    <w:rsid w:val="00831F29"/>
    <w:rsid w:val="00832312"/>
    <w:rsid w:val="0083244C"/>
    <w:rsid w:val="00832B9A"/>
    <w:rsid w:val="00832E6E"/>
    <w:rsid w:val="00833472"/>
    <w:rsid w:val="00833502"/>
    <w:rsid w:val="00833691"/>
    <w:rsid w:val="00833729"/>
    <w:rsid w:val="00833802"/>
    <w:rsid w:val="008339B4"/>
    <w:rsid w:val="008339E1"/>
    <w:rsid w:val="00833BA4"/>
    <w:rsid w:val="0083466E"/>
    <w:rsid w:val="008351C6"/>
    <w:rsid w:val="00835AF5"/>
    <w:rsid w:val="00835D08"/>
    <w:rsid w:val="00836099"/>
    <w:rsid w:val="00836221"/>
    <w:rsid w:val="00836588"/>
    <w:rsid w:val="00836B4A"/>
    <w:rsid w:val="008374D5"/>
    <w:rsid w:val="008375DC"/>
    <w:rsid w:val="00837B4C"/>
    <w:rsid w:val="00837C5A"/>
    <w:rsid w:val="0084095B"/>
    <w:rsid w:val="00840ED5"/>
    <w:rsid w:val="00840F2E"/>
    <w:rsid w:val="00841312"/>
    <w:rsid w:val="00841B7A"/>
    <w:rsid w:val="00841FC3"/>
    <w:rsid w:val="00842512"/>
    <w:rsid w:val="00842D54"/>
    <w:rsid w:val="00842EC1"/>
    <w:rsid w:val="00843256"/>
    <w:rsid w:val="00843674"/>
    <w:rsid w:val="008449AF"/>
    <w:rsid w:val="008451F2"/>
    <w:rsid w:val="0084545F"/>
    <w:rsid w:val="0084614B"/>
    <w:rsid w:val="00846F6D"/>
    <w:rsid w:val="008473D6"/>
    <w:rsid w:val="00850571"/>
    <w:rsid w:val="00850BEF"/>
    <w:rsid w:val="00850CA0"/>
    <w:rsid w:val="00850CC5"/>
    <w:rsid w:val="00850CF1"/>
    <w:rsid w:val="008512E7"/>
    <w:rsid w:val="00851475"/>
    <w:rsid w:val="00852F8D"/>
    <w:rsid w:val="0085309A"/>
    <w:rsid w:val="008530B3"/>
    <w:rsid w:val="008534D5"/>
    <w:rsid w:val="00854389"/>
    <w:rsid w:val="0085498E"/>
    <w:rsid w:val="00854BE8"/>
    <w:rsid w:val="00854E23"/>
    <w:rsid w:val="00854ED4"/>
    <w:rsid w:val="00855696"/>
    <w:rsid w:val="0085582B"/>
    <w:rsid w:val="008566C2"/>
    <w:rsid w:val="00856958"/>
    <w:rsid w:val="008570F4"/>
    <w:rsid w:val="0085715E"/>
    <w:rsid w:val="0085748F"/>
    <w:rsid w:val="00857E66"/>
    <w:rsid w:val="00860525"/>
    <w:rsid w:val="00860E79"/>
    <w:rsid w:val="00860F99"/>
    <w:rsid w:val="0086107C"/>
    <w:rsid w:val="0086147A"/>
    <w:rsid w:val="00861F69"/>
    <w:rsid w:val="0086206E"/>
    <w:rsid w:val="00862AF1"/>
    <w:rsid w:val="00862F07"/>
    <w:rsid w:val="008632AE"/>
    <w:rsid w:val="0086337D"/>
    <w:rsid w:val="008640D1"/>
    <w:rsid w:val="00864302"/>
    <w:rsid w:val="008643BF"/>
    <w:rsid w:val="008645A6"/>
    <w:rsid w:val="00865004"/>
    <w:rsid w:val="00865035"/>
    <w:rsid w:val="00865511"/>
    <w:rsid w:val="00865775"/>
    <w:rsid w:val="008659B6"/>
    <w:rsid w:val="0086662C"/>
    <w:rsid w:val="0086702B"/>
    <w:rsid w:val="00867464"/>
    <w:rsid w:val="008674AC"/>
    <w:rsid w:val="00867C96"/>
    <w:rsid w:val="00867D28"/>
    <w:rsid w:val="00870718"/>
    <w:rsid w:val="00870B50"/>
    <w:rsid w:val="00870C1E"/>
    <w:rsid w:val="00871022"/>
    <w:rsid w:val="00871D77"/>
    <w:rsid w:val="0087200A"/>
    <w:rsid w:val="008723AB"/>
    <w:rsid w:val="00872446"/>
    <w:rsid w:val="008724DD"/>
    <w:rsid w:val="00872970"/>
    <w:rsid w:val="00872E3C"/>
    <w:rsid w:val="008738AD"/>
    <w:rsid w:val="00873DE0"/>
    <w:rsid w:val="00873E67"/>
    <w:rsid w:val="00874369"/>
    <w:rsid w:val="00874405"/>
    <w:rsid w:val="00875087"/>
    <w:rsid w:val="00876885"/>
    <w:rsid w:val="00876990"/>
    <w:rsid w:val="00876C9B"/>
    <w:rsid w:val="00877ADE"/>
    <w:rsid w:val="00877D88"/>
    <w:rsid w:val="00880B7B"/>
    <w:rsid w:val="00881732"/>
    <w:rsid w:val="00881A52"/>
    <w:rsid w:val="00881E2F"/>
    <w:rsid w:val="00881F22"/>
    <w:rsid w:val="008820E4"/>
    <w:rsid w:val="00882996"/>
    <w:rsid w:val="00883272"/>
    <w:rsid w:val="00883454"/>
    <w:rsid w:val="00883729"/>
    <w:rsid w:val="00883B83"/>
    <w:rsid w:val="0088436B"/>
    <w:rsid w:val="00884638"/>
    <w:rsid w:val="008846A5"/>
    <w:rsid w:val="008847FF"/>
    <w:rsid w:val="008849E2"/>
    <w:rsid w:val="00884CA0"/>
    <w:rsid w:val="00884E4A"/>
    <w:rsid w:val="00884FE1"/>
    <w:rsid w:val="00885AB4"/>
    <w:rsid w:val="00885ED5"/>
    <w:rsid w:val="00885EE9"/>
    <w:rsid w:val="008868C3"/>
    <w:rsid w:val="00886E23"/>
    <w:rsid w:val="00887129"/>
    <w:rsid w:val="008873D8"/>
    <w:rsid w:val="008901A9"/>
    <w:rsid w:val="00890464"/>
    <w:rsid w:val="00890CEC"/>
    <w:rsid w:val="00890FB1"/>
    <w:rsid w:val="00890FF6"/>
    <w:rsid w:val="00891415"/>
    <w:rsid w:val="00891726"/>
    <w:rsid w:val="0089178F"/>
    <w:rsid w:val="00891907"/>
    <w:rsid w:val="00891A0F"/>
    <w:rsid w:val="00892A04"/>
    <w:rsid w:val="008939C5"/>
    <w:rsid w:val="00893F73"/>
    <w:rsid w:val="0089491C"/>
    <w:rsid w:val="00895132"/>
    <w:rsid w:val="00895810"/>
    <w:rsid w:val="008958D6"/>
    <w:rsid w:val="00895D12"/>
    <w:rsid w:val="00895F71"/>
    <w:rsid w:val="00895FF6"/>
    <w:rsid w:val="00896A1C"/>
    <w:rsid w:val="00896C37"/>
    <w:rsid w:val="008976D8"/>
    <w:rsid w:val="00897CD9"/>
    <w:rsid w:val="008A00A9"/>
    <w:rsid w:val="008A0346"/>
    <w:rsid w:val="008A10AC"/>
    <w:rsid w:val="008A1136"/>
    <w:rsid w:val="008A2161"/>
    <w:rsid w:val="008A22B0"/>
    <w:rsid w:val="008A245C"/>
    <w:rsid w:val="008A32EA"/>
    <w:rsid w:val="008A3654"/>
    <w:rsid w:val="008A37E7"/>
    <w:rsid w:val="008A3EB4"/>
    <w:rsid w:val="008A4048"/>
    <w:rsid w:val="008A45AC"/>
    <w:rsid w:val="008A4629"/>
    <w:rsid w:val="008A4EF6"/>
    <w:rsid w:val="008A50F6"/>
    <w:rsid w:val="008A5352"/>
    <w:rsid w:val="008A53FC"/>
    <w:rsid w:val="008A584D"/>
    <w:rsid w:val="008A5A67"/>
    <w:rsid w:val="008A6F52"/>
    <w:rsid w:val="008A6FF7"/>
    <w:rsid w:val="008A705F"/>
    <w:rsid w:val="008A752C"/>
    <w:rsid w:val="008A75F6"/>
    <w:rsid w:val="008A7A4A"/>
    <w:rsid w:val="008A7DFE"/>
    <w:rsid w:val="008AF3A0"/>
    <w:rsid w:val="008B03A9"/>
    <w:rsid w:val="008B0580"/>
    <w:rsid w:val="008B07AD"/>
    <w:rsid w:val="008B085A"/>
    <w:rsid w:val="008B0F45"/>
    <w:rsid w:val="008B0FE5"/>
    <w:rsid w:val="008B125C"/>
    <w:rsid w:val="008B1865"/>
    <w:rsid w:val="008B1A82"/>
    <w:rsid w:val="008B237A"/>
    <w:rsid w:val="008B2468"/>
    <w:rsid w:val="008B2DB6"/>
    <w:rsid w:val="008B2E95"/>
    <w:rsid w:val="008B316F"/>
    <w:rsid w:val="008B37AD"/>
    <w:rsid w:val="008B42E7"/>
    <w:rsid w:val="008B431D"/>
    <w:rsid w:val="008B44C1"/>
    <w:rsid w:val="008B48D1"/>
    <w:rsid w:val="008B4969"/>
    <w:rsid w:val="008B4D1B"/>
    <w:rsid w:val="008B4E93"/>
    <w:rsid w:val="008B4F24"/>
    <w:rsid w:val="008B5401"/>
    <w:rsid w:val="008B573E"/>
    <w:rsid w:val="008B5A19"/>
    <w:rsid w:val="008B5B44"/>
    <w:rsid w:val="008B6445"/>
    <w:rsid w:val="008B69F2"/>
    <w:rsid w:val="008BE294"/>
    <w:rsid w:val="008C0383"/>
    <w:rsid w:val="008C0B1B"/>
    <w:rsid w:val="008C0FF6"/>
    <w:rsid w:val="008C14B3"/>
    <w:rsid w:val="008C1A44"/>
    <w:rsid w:val="008C1AB2"/>
    <w:rsid w:val="008C2543"/>
    <w:rsid w:val="008C2CDD"/>
    <w:rsid w:val="008C2F1F"/>
    <w:rsid w:val="008C2FAB"/>
    <w:rsid w:val="008C300B"/>
    <w:rsid w:val="008C3DD9"/>
    <w:rsid w:val="008C405F"/>
    <w:rsid w:val="008C4499"/>
    <w:rsid w:val="008C4513"/>
    <w:rsid w:val="008C4A5E"/>
    <w:rsid w:val="008C4B56"/>
    <w:rsid w:val="008C68BA"/>
    <w:rsid w:val="008C6C11"/>
    <w:rsid w:val="008C6C1D"/>
    <w:rsid w:val="008C70BC"/>
    <w:rsid w:val="008C7263"/>
    <w:rsid w:val="008C7798"/>
    <w:rsid w:val="008C7DE8"/>
    <w:rsid w:val="008C7F88"/>
    <w:rsid w:val="008C7FA8"/>
    <w:rsid w:val="008D0BA5"/>
    <w:rsid w:val="008D0E30"/>
    <w:rsid w:val="008D14D2"/>
    <w:rsid w:val="008D187B"/>
    <w:rsid w:val="008D19F8"/>
    <w:rsid w:val="008D1DAB"/>
    <w:rsid w:val="008D327D"/>
    <w:rsid w:val="008D37D2"/>
    <w:rsid w:val="008D3B2F"/>
    <w:rsid w:val="008D3C04"/>
    <w:rsid w:val="008D46DF"/>
    <w:rsid w:val="008D48E2"/>
    <w:rsid w:val="008D4A37"/>
    <w:rsid w:val="008D5154"/>
    <w:rsid w:val="008D53BD"/>
    <w:rsid w:val="008D57E8"/>
    <w:rsid w:val="008D5819"/>
    <w:rsid w:val="008D5AED"/>
    <w:rsid w:val="008D5BD0"/>
    <w:rsid w:val="008D5CA4"/>
    <w:rsid w:val="008D65F8"/>
    <w:rsid w:val="008D6A34"/>
    <w:rsid w:val="008D6DA5"/>
    <w:rsid w:val="008D751D"/>
    <w:rsid w:val="008D751E"/>
    <w:rsid w:val="008E00E1"/>
    <w:rsid w:val="008E0210"/>
    <w:rsid w:val="008E021B"/>
    <w:rsid w:val="008E0490"/>
    <w:rsid w:val="008E0AEC"/>
    <w:rsid w:val="008E1302"/>
    <w:rsid w:val="008E1C1C"/>
    <w:rsid w:val="008E27FE"/>
    <w:rsid w:val="008E2C2B"/>
    <w:rsid w:val="008E2F8D"/>
    <w:rsid w:val="008E30D6"/>
    <w:rsid w:val="008E3F66"/>
    <w:rsid w:val="008E41F5"/>
    <w:rsid w:val="008E42A2"/>
    <w:rsid w:val="008E5E0A"/>
    <w:rsid w:val="008E5E33"/>
    <w:rsid w:val="008E6331"/>
    <w:rsid w:val="008E63DD"/>
    <w:rsid w:val="008E6A82"/>
    <w:rsid w:val="008E6D4B"/>
    <w:rsid w:val="008E6E2A"/>
    <w:rsid w:val="008E746D"/>
    <w:rsid w:val="008E76B7"/>
    <w:rsid w:val="008E775F"/>
    <w:rsid w:val="008E7A75"/>
    <w:rsid w:val="008F01F8"/>
    <w:rsid w:val="008F0588"/>
    <w:rsid w:val="008F0FC7"/>
    <w:rsid w:val="008F14D2"/>
    <w:rsid w:val="008F258B"/>
    <w:rsid w:val="008F29F1"/>
    <w:rsid w:val="008F33AF"/>
    <w:rsid w:val="008F376C"/>
    <w:rsid w:val="008F419F"/>
    <w:rsid w:val="008F4282"/>
    <w:rsid w:val="008F4A0D"/>
    <w:rsid w:val="008F4CE2"/>
    <w:rsid w:val="008F4ECB"/>
    <w:rsid w:val="008F5053"/>
    <w:rsid w:val="008F5599"/>
    <w:rsid w:val="008F58E2"/>
    <w:rsid w:val="008F5BB7"/>
    <w:rsid w:val="008F5BCA"/>
    <w:rsid w:val="008F5BDC"/>
    <w:rsid w:val="008F65D6"/>
    <w:rsid w:val="008F6A4C"/>
    <w:rsid w:val="008F6BC8"/>
    <w:rsid w:val="008F6D06"/>
    <w:rsid w:val="008F7345"/>
    <w:rsid w:val="008F740C"/>
    <w:rsid w:val="008F743F"/>
    <w:rsid w:val="008F75D8"/>
    <w:rsid w:val="008F7684"/>
    <w:rsid w:val="008F76A9"/>
    <w:rsid w:val="008F7AE6"/>
    <w:rsid w:val="008F7E6A"/>
    <w:rsid w:val="00900286"/>
    <w:rsid w:val="0090076C"/>
    <w:rsid w:val="00900B7C"/>
    <w:rsid w:val="0090108F"/>
    <w:rsid w:val="009013D4"/>
    <w:rsid w:val="00901432"/>
    <w:rsid w:val="00901F17"/>
    <w:rsid w:val="009022C0"/>
    <w:rsid w:val="00902FCB"/>
    <w:rsid w:val="009031D3"/>
    <w:rsid w:val="00903659"/>
    <w:rsid w:val="0090381B"/>
    <w:rsid w:val="00903A42"/>
    <w:rsid w:val="00903AC1"/>
    <w:rsid w:val="009041AB"/>
    <w:rsid w:val="0090491A"/>
    <w:rsid w:val="009049CF"/>
    <w:rsid w:val="00904C58"/>
    <w:rsid w:val="0090505F"/>
    <w:rsid w:val="00905A9A"/>
    <w:rsid w:val="00905A9D"/>
    <w:rsid w:val="00905E35"/>
    <w:rsid w:val="00906310"/>
    <w:rsid w:val="00906335"/>
    <w:rsid w:val="00906700"/>
    <w:rsid w:val="009068D1"/>
    <w:rsid w:val="00907272"/>
    <w:rsid w:val="0090749F"/>
    <w:rsid w:val="00907FFD"/>
    <w:rsid w:val="009101BF"/>
    <w:rsid w:val="00910220"/>
    <w:rsid w:val="00910CE6"/>
    <w:rsid w:val="00911691"/>
    <w:rsid w:val="009118DA"/>
    <w:rsid w:val="00911968"/>
    <w:rsid w:val="00911D95"/>
    <w:rsid w:val="0091240B"/>
    <w:rsid w:val="0091337F"/>
    <w:rsid w:val="00913A76"/>
    <w:rsid w:val="00914460"/>
    <w:rsid w:val="00914638"/>
    <w:rsid w:val="00914800"/>
    <w:rsid w:val="00914AD5"/>
    <w:rsid w:val="00914E9B"/>
    <w:rsid w:val="0091512B"/>
    <w:rsid w:val="0091544D"/>
    <w:rsid w:val="009154E1"/>
    <w:rsid w:val="00915726"/>
    <w:rsid w:val="00915E06"/>
    <w:rsid w:val="009163FC"/>
    <w:rsid w:val="00916D72"/>
    <w:rsid w:val="00916DA3"/>
    <w:rsid w:val="00916E7F"/>
    <w:rsid w:val="0091706C"/>
    <w:rsid w:val="0091738F"/>
    <w:rsid w:val="00917F89"/>
    <w:rsid w:val="009203E8"/>
    <w:rsid w:val="00920BFA"/>
    <w:rsid w:val="00920D15"/>
    <w:rsid w:val="0092143C"/>
    <w:rsid w:val="009214DC"/>
    <w:rsid w:val="0092156F"/>
    <w:rsid w:val="009216CF"/>
    <w:rsid w:val="00921770"/>
    <w:rsid w:val="009217D5"/>
    <w:rsid w:val="00922AB9"/>
    <w:rsid w:val="0092324D"/>
    <w:rsid w:val="00923CF5"/>
    <w:rsid w:val="00923DE5"/>
    <w:rsid w:val="00923F74"/>
    <w:rsid w:val="00924424"/>
    <w:rsid w:val="00924480"/>
    <w:rsid w:val="0092495C"/>
    <w:rsid w:val="00924AE1"/>
    <w:rsid w:val="00925046"/>
    <w:rsid w:val="009264C3"/>
    <w:rsid w:val="00926B04"/>
    <w:rsid w:val="00927098"/>
    <w:rsid w:val="00927881"/>
    <w:rsid w:val="00927C57"/>
    <w:rsid w:val="00927EA4"/>
    <w:rsid w:val="009301D0"/>
    <w:rsid w:val="009301F6"/>
    <w:rsid w:val="0093028E"/>
    <w:rsid w:val="00930384"/>
    <w:rsid w:val="00930393"/>
    <w:rsid w:val="00930FC2"/>
    <w:rsid w:val="00930FC7"/>
    <w:rsid w:val="009312B0"/>
    <w:rsid w:val="00931386"/>
    <w:rsid w:val="00932754"/>
    <w:rsid w:val="009331B0"/>
    <w:rsid w:val="00933668"/>
    <w:rsid w:val="00933D30"/>
    <w:rsid w:val="00933F4E"/>
    <w:rsid w:val="009342A5"/>
    <w:rsid w:val="00934458"/>
    <w:rsid w:val="00934831"/>
    <w:rsid w:val="00934D68"/>
    <w:rsid w:val="009357C8"/>
    <w:rsid w:val="009358B1"/>
    <w:rsid w:val="00935FE4"/>
    <w:rsid w:val="00936065"/>
    <w:rsid w:val="009363CB"/>
    <w:rsid w:val="0093677F"/>
    <w:rsid w:val="009368E4"/>
    <w:rsid w:val="009369C1"/>
    <w:rsid w:val="00936E5B"/>
    <w:rsid w:val="009373FD"/>
    <w:rsid w:val="0093770D"/>
    <w:rsid w:val="0093777F"/>
    <w:rsid w:val="00937819"/>
    <w:rsid w:val="00937B7B"/>
    <w:rsid w:val="009404DC"/>
    <w:rsid w:val="00940FB5"/>
    <w:rsid w:val="009419EA"/>
    <w:rsid w:val="00942979"/>
    <w:rsid w:val="009431C3"/>
    <w:rsid w:val="00943777"/>
    <w:rsid w:val="00943C6D"/>
    <w:rsid w:val="00943CB5"/>
    <w:rsid w:val="00943DAB"/>
    <w:rsid w:val="009445BE"/>
    <w:rsid w:val="00944666"/>
    <w:rsid w:val="00945758"/>
    <w:rsid w:val="00945E6A"/>
    <w:rsid w:val="00946035"/>
    <w:rsid w:val="009463E8"/>
    <w:rsid w:val="00946B20"/>
    <w:rsid w:val="00946FB3"/>
    <w:rsid w:val="0094709C"/>
    <w:rsid w:val="00950055"/>
    <w:rsid w:val="009505F5"/>
    <w:rsid w:val="0095093A"/>
    <w:rsid w:val="009509D9"/>
    <w:rsid w:val="00950C5D"/>
    <w:rsid w:val="00951392"/>
    <w:rsid w:val="00951799"/>
    <w:rsid w:val="00951C73"/>
    <w:rsid w:val="00951F13"/>
    <w:rsid w:val="009523E1"/>
    <w:rsid w:val="00952C41"/>
    <w:rsid w:val="00953494"/>
    <w:rsid w:val="00953787"/>
    <w:rsid w:val="00953979"/>
    <w:rsid w:val="00953CFB"/>
    <w:rsid w:val="00953E49"/>
    <w:rsid w:val="0095432D"/>
    <w:rsid w:val="00954783"/>
    <w:rsid w:val="00955401"/>
    <w:rsid w:val="009556A7"/>
    <w:rsid w:val="0095588A"/>
    <w:rsid w:val="00956265"/>
    <w:rsid w:val="00956617"/>
    <w:rsid w:val="0095737B"/>
    <w:rsid w:val="009573FB"/>
    <w:rsid w:val="009576A7"/>
    <w:rsid w:val="00957773"/>
    <w:rsid w:val="009579F1"/>
    <w:rsid w:val="00957BC6"/>
    <w:rsid w:val="00957EA1"/>
    <w:rsid w:val="0096048C"/>
    <w:rsid w:val="009608E3"/>
    <w:rsid w:val="00960B54"/>
    <w:rsid w:val="00960EAB"/>
    <w:rsid w:val="00960F85"/>
    <w:rsid w:val="00961C26"/>
    <w:rsid w:val="00961EEF"/>
    <w:rsid w:val="00962380"/>
    <w:rsid w:val="00962E01"/>
    <w:rsid w:val="009631E6"/>
    <w:rsid w:val="0096367D"/>
    <w:rsid w:val="00963AF3"/>
    <w:rsid w:val="00963BA9"/>
    <w:rsid w:val="00963F2E"/>
    <w:rsid w:val="0096554E"/>
    <w:rsid w:val="0096579A"/>
    <w:rsid w:val="00965A62"/>
    <w:rsid w:val="00965B15"/>
    <w:rsid w:val="0096613D"/>
    <w:rsid w:val="0096624C"/>
    <w:rsid w:val="009671BC"/>
    <w:rsid w:val="00967999"/>
    <w:rsid w:val="0097002D"/>
    <w:rsid w:val="009703F8"/>
    <w:rsid w:val="00970B77"/>
    <w:rsid w:val="00970F99"/>
    <w:rsid w:val="00971938"/>
    <w:rsid w:val="00971CDD"/>
    <w:rsid w:val="009720D8"/>
    <w:rsid w:val="0097266C"/>
    <w:rsid w:val="00973954"/>
    <w:rsid w:val="00973AA1"/>
    <w:rsid w:val="00974414"/>
    <w:rsid w:val="009746A0"/>
    <w:rsid w:val="009749EF"/>
    <w:rsid w:val="00974AF1"/>
    <w:rsid w:val="009754B4"/>
    <w:rsid w:val="0097635E"/>
    <w:rsid w:val="0097678B"/>
    <w:rsid w:val="009768E5"/>
    <w:rsid w:val="009770DF"/>
    <w:rsid w:val="0097733C"/>
    <w:rsid w:val="00977873"/>
    <w:rsid w:val="00977A51"/>
    <w:rsid w:val="00980034"/>
    <w:rsid w:val="009806CE"/>
    <w:rsid w:val="0098073B"/>
    <w:rsid w:val="00980991"/>
    <w:rsid w:val="00980BBE"/>
    <w:rsid w:val="00981076"/>
    <w:rsid w:val="00981A4B"/>
    <w:rsid w:val="009820A8"/>
    <w:rsid w:val="00982E7B"/>
    <w:rsid w:val="00983D01"/>
    <w:rsid w:val="009842F7"/>
    <w:rsid w:val="0098563E"/>
    <w:rsid w:val="00985B9F"/>
    <w:rsid w:val="00985CF6"/>
    <w:rsid w:val="009863CE"/>
    <w:rsid w:val="00986F18"/>
    <w:rsid w:val="0099022F"/>
    <w:rsid w:val="00990588"/>
    <w:rsid w:val="00990CB4"/>
    <w:rsid w:val="00991530"/>
    <w:rsid w:val="00991680"/>
    <w:rsid w:val="00991790"/>
    <w:rsid w:val="00992294"/>
    <w:rsid w:val="00992339"/>
    <w:rsid w:val="00992B31"/>
    <w:rsid w:val="00993BCD"/>
    <w:rsid w:val="00995185"/>
    <w:rsid w:val="00995E47"/>
    <w:rsid w:val="00995FBA"/>
    <w:rsid w:val="00996010"/>
    <w:rsid w:val="009961EA"/>
    <w:rsid w:val="00996417"/>
    <w:rsid w:val="00996839"/>
    <w:rsid w:val="00996BC0"/>
    <w:rsid w:val="00997135"/>
    <w:rsid w:val="00997F4D"/>
    <w:rsid w:val="009A0589"/>
    <w:rsid w:val="009A074C"/>
    <w:rsid w:val="009A08D4"/>
    <w:rsid w:val="009A09C2"/>
    <w:rsid w:val="009A0B19"/>
    <w:rsid w:val="009A0D45"/>
    <w:rsid w:val="009A1070"/>
    <w:rsid w:val="009A17E9"/>
    <w:rsid w:val="009A2027"/>
    <w:rsid w:val="009A20D9"/>
    <w:rsid w:val="009A21E2"/>
    <w:rsid w:val="009A23D4"/>
    <w:rsid w:val="009A2920"/>
    <w:rsid w:val="009A2F4A"/>
    <w:rsid w:val="009A364B"/>
    <w:rsid w:val="009A37FD"/>
    <w:rsid w:val="009A3940"/>
    <w:rsid w:val="009A3C21"/>
    <w:rsid w:val="009A413E"/>
    <w:rsid w:val="009A4AFC"/>
    <w:rsid w:val="009A52DC"/>
    <w:rsid w:val="009A5402"/>
    <w:rsid w:val="009A586B"/>
    <w:rsid w:val="009A5BC0"/>
    <w:rsid w:val="009A606D"/>
    <w:rsid w:val="009A65F3"/>
    <w:rsid w:val="009A674F"/>
    <w:rsid w:val="009A6F5C"/>
    <w:rsid w:val="009A763C"/>
    <w:rsid w:val="009A78F4"/>
    <w:rsid w:val="009A7CDC"/>
    <w:rsid w:val="009B10E1"/>
    <w:rsid w:val="009B132C"/>
    <w:rsid w:val="009B17CF"/>
    <w:rsid w:val="009B1F5F"/>
    <w:rsid w:val="009B28D6"/>
    <w:rsid w:val="009B2B9B"/>
    <w:rsid w:val="009B2BE5"/>
    <w:rsid w:val="009B2E71"/>
    <w:rsid w:val="009B38E9"/>
    <w:rsid w:val="009B3A14"/>
    <w:rsid w:val="009B3C79"/>
    <w:rsid w:val="009B4898"/>
    <w:rsid w:val="009B49B0"/>
    <w:rsid w:val="009B4EB6"/>
    <w:rsid w:val="009B51FE"/>
    <w:rsid w:val="009B55ED"/>
    <w:rsid w:val="009B5E73"/>
    <w:rsid w:val="009B5FBB"/>
    <w:rsid w:val="009B6077"/>
    <w:rsid w:val="009B60FD"/>
    <w:rsid w:val="009B6617"/>
    <w:rsid w:val="009B715D"/>
    <w:rsid w:val="009B7298"/>
    <w:rsid w:val="009B7312"/>
    <w:rsid w:val="009C0001"/>
    <w:rsid w:val="009C013C"/>
    <w:rsid w:val="009C0472"/>
    <w:rsid w:val="009C05CD"/>
    <w:rsid w:val="009C0608"/>
    <w:rsid w:val="009C07F1"/>
    <w:rsid w:val="009C0C94"/>
    <w:rsid w:val="009C0CDC"/>
    <w:rsid w:val="009C0D05"/>
    <w:rsid w:val="009C1384"/>
    <w:rsid w:val="009C1D8D"/>
    <w:rsid w:val="009C32D7"/>
    <w:rsid w:val="009C3587"/>
    <w:rsid w:val="009C382C"/>
    <w:rsid w:val="009C3E84"/>
    <w:rsid w:val="009C4D8C"/>
    <w:rsid w:val="009C4DCB"/>
    <w:rsid w:val="009C4DFF"/>
    <w:rsid w:val="009C5218"/>
    <w:rsid w:val="009C52C5"/>
    <w:rsid w:val="009C59F9"/>
    <w:rsid w:val="009C5BD9"/>
    <w:rsid w:val="009C69D9"/>
    <w:rsid w:val="009C7A8B"/>
    <w:rsid w:val="009D02B6"/>
    <w:rsid w:val="009D05C7"/>
    <w:rsid w:val="009D12E8"/>
    <w:rsid w:val="009D1DE9"/>
    <w:rsid w:val="009D1E36"/>
    <w:rsid w:val="009D1FCD"/>
    <w:rsid w:val="009D2A26"/>
    <w:rsid w:val="009D2AB4"/>
    <w:rsid w:val="009D2CE2"/>
    <w:rsid w:val="009D31A6"/>
    <w:rsid w:val="009D3A2A"/>
    <w:rsid w:val="009D4394"/>
    <w:rsid w:val="009D47B9"/>
    <w:rsid w:val="009D5CE0"/>
    <w:rsid w:val="009D5EB3"/>
    <w:rsid w:val="009D69D8"/>
    <w:rsid w:val="009D6DF2"/>
    <w:rsid w:val="009D72AA"/>
    <w:rsid w:val="009D746D"/>
    <w:rsid w:val="009D74BF"/>
    <w:rsid w:val="009D7763"/>
    <w:rsid w:val="009D7A4F"/>
    <w:rsid w:val="009D8DA5"/>
    <w:rsid w:val="009E0281"/>
    <w:rsid w:val="009E0A83"/>
    <w:rsid w:val="009E0D60"/>
    <w:rsid w:val="009E0E56"/>
    <w:rsid w:val="009E1472"/>
    <w:rsid w:val="009E16E6"/>
    <w:rsid w:val="009E1D78"/>
    <w:rsid w:val="009E1F90"/>
    <w:rsid w:val="009E2181"/>
    <w:rsid w:val="009E2193"/>
    <w:rsid w:val="009E2905"/>
    <w:rsid w:val="009E2AE7"/>
    <w:rsid w:val="009E355F"/>
    <w:rsid w:val="009E399F"/>
    <w:rsid w:val="009E40F0"/>
    <w:rsid w:val="009E4CF0"/>
    <w:rsid w:val="009E4E0A"/>
    <w:rsid w:val="009E4E84"/>
    <w:rsid w:val="009E5C52"/>
    <w:rsid w:val="009E5D19"/>
    <w:rsid w:val="009E635E"/>
    <w:rsid w:val="009E6C89"/>
    <w:rsid w:val="009E6FBD"/>
    <w:rsid w:val="009E769B"/>
    <w:rsid w:val="009E784D"/>
    <w:rsid w:val="009E7B12"/>
    <w:rsid w:val="009E98D2"/>
    <w:rsid w:val="009F00FB"/>
    <w:rsid w:val="009F077D"/>
    <w:rsid w:val="009F09B6"/>
    <w:rsid w:val="009F0A28"/>
    <w:rsid w:val="009F0D17"/>
    <w:rsid w:val="009F1403"/>
    <w:rsid w:val="009F140D"/>
    <w:rsid w:val="009F17A6"/>
    <w:rsid w:val="009F2054"/>
    <w:rsid w:val="009F241C"/>
    <w:rsid w:val="009F254A"/>
    <w:rsid w:val="009F25D6"/>
    <w:rsid w:val="009F3320"/>
    <w:rsid w:val="009F47E2"/>
    <w:rsid w:val="009F4F03"/>
    <w:rsid w:val="009F51FD"/>
    <w:rsid w:val="009F52EA"/>
    <w:rsid w:val="009F5A12"/>
    <w:rsid w:val="009F6B2C"/>
    <w:rsid w:val="009F6FCE"/>
    <w:rsid w:val="009F7751"/>
    <w:rsid w:val="009F78F8"/>
    <w:rsid w:val="009F7A23"/>
    <w:rsid w:val="00A00050"/>
    <w:rsid w:val="00A00427"/>
    <w:rsid w:val="00A0116B"/>
    <w:rsid w:val="00A013DF"/>
    <w:rsid w:val="00A01D21"/>
    <w:rsid w:val="00A0212E"/>
    <w:rsid w:val="00A02D5F"/>
    <w:rsid w:val="00A033F1"/>
    <w:rsid w:val="00A042C4"/>
    <w:rsid w:val="00A04819"/>
    <w:rsid w:val="00A0533B"/>
    <w:rsid w:val="00A053ED"/>
    <w:rsid w:val="00A05711"/>
    <w:rsid w:val="00A059BB"/>
    <w:rsid w:val="00A05C8A"/>
    <w:rsid w:val="00A068AA"/>
    <w:rsid w:val="00A069D3"/>
    <w:rsid w:val="00A06CFE"/>
    <w:rsid w:val="00A075CB"/>
    <w:rsid w:val="00A07AAF"/>
    <w:rsid w:val="00A07C41"/>
    <w:rsid w:val="00A10A70"/>
    <w:rsid w:val="00A10AEB"/>
    <w:rsid w:val="00A10D1D"/>
    <w:rsid w:val="00A1140F"/>
    <w:rsid w:val="00A12092"/>
    <w:rsid w:val="00A120B7"/>
    <w:rsid w:val="00A12360"/>
    <w:rsid w:val="00A123DA"/>
    <w:rsid w:val="00A1291B"/>
    <w:rsid w:val="00A12B91"/>
    <w:rsid w:val="00A12EB0"/>
    <w:rsid w:val="00A13066"/>
    <w:rsid w:val="00A1306A"/>
    <w:rsid w:val="00A13E59"/>
    <w:rsid w:val="00A13F46"/>
    <w:rsid w:val="00A14446"/>
    <w:rsid w:val="00A14D92"/>
    <w:rsid w:val="00A14FFF"/>
    <w:rsid w:val="00A152DA"/>
    <w:rsid w:val="00A15A3C"/>
    <w:rsid w:val="00A15CA2"/>
    <w:rsid w:val="00A15D46"/>
    <w:rsid w:val="00A168A2"/>
    <w:rsid w:val="00A1696E"/>
    <w:rsid w:val="00A169BC"/>
    <w:rsid w:val="00A17147"/>
    <w:rsid w:val="00A176E5"/>
    <w:rsid w:val="00A17D9C"/>
    <w:rsid w:val="00A17E5E"/>
    <w:rsid w:val="00A2168E"/>
    <w:rsid w:val="00A21731"/>
    <w:rsid w:val="00A21870"/>
    <w:rsid w:val="00A21A3B"/>
    <w:rsid w:val="00A21B54"/>
    <w:rsid w:val="00A22109"/>
    <w:rsid w:val="00A22E0A"/>
    <w:rsid w:val="00A23383"/>
    <w:rsid w:val="00A23FDF"/>
    <w:rsid w:val="00A247FB"/>
    <w:rsid w:val="00A24B71"/>
    <w:rsid w:val="00A24F68"/>
    <w:rsid w:val="00A24FAB"/>
    <w:rsid w:val="00A25509"/>
    <w:rsid w:val="00A255C3"/>
    <w:rsid w:val="00A25C9D"/>
    <w:rsid w:val="00A27435"/>
    <w:rsid w:val="00A27CE0"/>
    <w:rsid w:val="00A3233B"/>
    <w:rsid w:val="00A3290E"/>
    <w:rsid w:val="00A32BBD"/>
    <w:rsid w:val="00A331E5"/>
    <w:rsid w:val="00A33449"/>
    <w:rsid w:val="00A3411C"/>
    <w:rsid w:val="00A342F9"/>
    <w:rsid w:val="00A34684"/>
    <w:rsid w:val="00A34732"/>
    <w:rsid w:val="00A34D2B"/>
    <w:rsid w:val="00A34DB8"/>
    <w:rsid w:val="00A3521F"/>
    <w:rsid w:val="00A35324"/>
    <w:rsid w:val="00A35390"/>
    <w:rsid w:val="00A3564B"/>
    <w:rsid w:val="00A361FF"/>
    <w:rsid w:val="00A3670D"/>
    <w:rsid w:val="00A373B7"/>
    <w:rsid w:val="00A376EC"/>
    <w:rsid w:val="00A37D4B"/>
    <w:rsid w:val="00A37EE5"/>
    <w:rsid w:val="00A3F53C"/>
    <w:rsid w:val="00A40183"/>
    <w:rsid w:val="00A406BA"/>
    <w:rsid w:val="00A4098F"/>
    <w:rsid w:val="00A40BEA"/>
    <w:rsid w:val="00A41305"/>
    <w:rsid w:val="00A41918"/>
    <w:rsid w:val="00A42108"/>
    <w:rsid w:val="00A42175"/>
    <w:rsid w:val="00A4235E"/>
    <w:rsid w:val="00A42491"/>
    <w:rsid w:val="00A42575"/>
    <w:rsid w:val="00A426E7"/>
    <w:rsid w:val="00A427D4"/>
    <w:rsid w:val="00A42D4C"/>
    <w:rsid w:val="00A4327B"/>
    <w:rsid w:val="00A43293"/>
    <w:rsid w:val="00A44358"/>
    <w:rsid w:val="00A44442"/>
    <w:rsid w:val="00A453AC"/>
    <w:rsid w:val="00A455F0"/>
    <w:rsid w:val="00A45E8A"/>
    <w:rsid w:val="00A46484"/>
    <w:rsid w:val="00A47020"/>
    <w:rsid w:val="00A4775C"/>
    <w:rsid w:val="00A47BB5"/>
    <w:rsid w:val="00A501EC"/>
    <w:rsid w:val="00A50618"/>
    <w:rsid w:val="00A50CD1"/>
    <w:rsid w:val="00A511A1"/>
    <w:rsid w:val="00A513AE"/>
    <w:rsid w:val="00A51D0E"/>
    <w:rsid w:val="00A523B6"/>
    <w:rsid w:val="00A52515"/>
    <w:rsid w:val="00A5287B"/>
    <w:rsid w:val="00A5287F"/>
    <w:rsid w:val="00A52A7A"/>
    <w:rsid w:val="00A52C72"/>
    <w:rsid w:val="00A52E45"/>
    <w:rsid w:val="00A5329D"/>
    <w:rsid w:val="00A53303"/>
    <w:rsid w:val="00A533EF"/>
    <w:rsid w:val="00A533F4"/>
    <w:rsid w:val="00A53770"/>
    <w:rsid w:val="00A5387F"/>
    <w:rsid w:val="00A53A52"/>
    <w:rsid w:val="00A53C4A"/>
    <w:rsid w:val="00A54379"/>
    <w:rsid w:val="00A54692"/>
    <w:rsid w:val="00A5561F"/>
    <w:rsid w:val="00A55886"/>
    <w:rsid w:val="00A56411"/>
    <w:rsid w:val="00A569FE"/>
    <w:rsid w:val="00A56C72"/>
    <w:rsid w:val="00A5756C"/>
    <w:rsid w:val="00A57BC2"/>
    <w:rsid w:val="00A61E66"/>
    <w:rsid w:val="00A6232C"/>
    <w:rsid w:val="00A623C5"/>
    <w:rsid w:val="00A6240A"/>
    <w:rsid w:val="00A633CD"/>
    <w:rsid w:val="00A63439"/>
    <w:rsid w:val="00A63F20"/>
    <w:rsid w:val="00A64658"/>
    <w:rsid w:val="00A64CDD"/>
    <w:rsid w:val="00A64EB6"/>
    <w:rsid w:val="00A653A2"/>
    <w:rsid w:val="00A667B9"/>
    <w:rsid w:val="00A6716C"/>
    <w:rsid w:val="00A67445"/>
    <w:rsid w:val="00A67AB2"/>
    <w:rsid w:val="00A67AE7"/>
    <w:rsid w:val="00A67D3A"/>
    <w:rsid w:val="00A6A21F"/>
    <w:rsid w:val="00A70096"/>
    <w:rsid w:val="00A7010F"/>
    <w:rsid w:val="00A7036E"/>
    <w:rsid w:val="00A70C25"/>
    <w:rsid w:val="00A71914"/>
    <w:rsid w:val="00A719A2"/>
    <w:rsid w:val="00A71C2E"/>
    <w:rsid w:val="00A71D0A"/>
    <w:rsid w:val="00A71D59"/>
    <w:rsid w:val="00A72087"/>
    <w:rsid w:val="00A72412"/>
    <w:rsid w:val="00A7249C"/>
    <w:rsid w:val="00A728A8"/>
    <w:rsid w:val="00A72C66"/>
    <w:rsid w:val="00A73135"/>
    <w:rsid w:val="00A73247"/>
    <w:rsid w:val="00A7394E"/>
    <w:rsid w:val="00A73ADC"/>
    <w:rsid w:val="00A7421F"/>
    <w:rsid w:val="00A74FAB"/>
    <w:rsid w:val="00A752C5"/>
    <w:rsid w:val="00A75630"/>
    <w:rsid w:val="00A7590E"/>
    <w:rsid w:val="00A75F5C"/>
    <w:rsid w:val="00A76253"/>
    <w:rsid w:val="00A76747"/>
    <w:rsid w:val="00A76FF9"/>
    <w:rsid w:val="00A7749E"/>
    <w:rsid w:val="00A778E2"/>
    <w:rsid w:val="00A804CC"/>
    <w:rsid w:val="00A8054A"/>
    <w:rsid w:val="00A807C4"/>
    <w:rsid w:val="00A80953"/>
    <w:rsid w:val="00A81326"/>
    <w:rsid w:val="00A818A0"/>
    <w:rsid w:val="00A81BA7"/>
    <w:rsid w:val="00A82BA6"/>
    <w:rsid w:val="00A833F3"/>
    <w:rsid w:val="00A8358E"/>
    <w:rsid w:val="00A851A1"/>
    <w:rsid w:val="00A85428"/>
    <w:rsid w:val="00A856F0"/>
    <w:rsid w:val="00A8579F"/>
    <w:rsid w:val="00A85805"/>
    <w:rsid w:val="00A85A51"/>
    <w:rsid w:val="00A85D33"/>
    <w:rsid w:val="00A85F23"/>
    <w:rsid w:val="00A8610A"/>
    <w:rsid w:val="00A86573"/>
    <w:rsid w:val="00A86E9B"/>
    <w:rsid w:val="00A86FA9"/>
    <w:rsid w:val="00A86FCB"/>
    <w:rsid w:val="00A8798F"/>
    <w:rsid w:val="00A87E0A"/>
    <w:rsid w:val="00A8B36F"/>
    <w:rsid w:val="00A900A9"/>
    <w:rsid w:val="00A900BB"/>
    <w:rsid w:val="00A90CAF"/>
    <w:rsid w:val="00A90E0E"/>
    <w:rsid w:val="00A91968"/>
    <w:rsid w:val="00A932BA"/>
    <w:rsid w:val="00A93EA6"/>
    <w:rsid w:val="00A946AA"/>
    <w:rsid w:val="00A94A19"/>
    <w:rsid w:val="00A94B9C"/>
    <w:rsid w:val="00A94FC5"/>
    <w:rsid w:val="00A957BA"/>
    <w:rsid w:val="00A95C5F"/>
    <w:rsid w:val="00A95ECF"/>
    <w:rsid w:val="00A963D0"/>
    <w:rsid w:val="00A96666"/>
    <w:rsid w:val="00A9690F"/>
    <w:rsid w:val="00A96EBD"/>
    <w:rsid w:val="00A9715B"/>
    <w:rsid w:val="00A9719C"/>
    <w:rsid w:val="00A972B1"/>
    <w:rsid w:val="00A973C5"/>
    <w:rsid w:val="00A97942"/>
    <w:rsid w:val="00A97A24"/>
    <w:rsid w:val="00AA0004"/>
    <w:rsid w:val="00AA047A"/>
    <w:rsid w:val="00AA102F"/>
    <w:rsid w:val="00AA1208"/>
    <w:rsid w:val="00AA1D38"/>
    <w:rsid w:val="00AA2217"/>
    <w:rsid w:val="00AA270E"/>
    <w:rsid w:val="00AA34EE"/>
    <w:rsid w:val="00AA3507"/>
    <w:rsid w:val="00AA3622"/>
    <w:rsid w:val="00AA3713"/>
    <w:rsid w:val="00AA4BA9"/>
    <w:rsid w:val="00AA4BE4"/>
    <w:rsid w:val="00AA546F"/>
    <w:rsid w:val="00AA6025"/>
    <w:rsid w:val="00AA65E6"/>
    <w:rsid w:val="00AA6A90"/>
    <w:rsid w:val="00AA6E2F"/>
    <w:rsid w:val="00AA72B6"/>
    <w:rsid w:val="00AA76C0"/>
    <w:rsid w:val="00AA76E5"/>
    <w:rsid w:val="00AB0384"/>
    <w:rsid w:val="00AB06D8"/>
    <w:rsid w:val="00AB0978"/>
    <w:rsid w:val="00AB0E13"/>
    <w:rsid w:val="00AB15E3"/>
    <w:rsid w:val="00AB1F93"/>
    <w:rsid w:val="00AB27BE"/>
    <w:rsid w:val="00AB2822"/>
    <w:rsid w:val="00AB2C2B"/>
    <w:rsid w:val="00AB3318"/>
    <w:rsid w:val="00AB34E4"/>
    <w:rsid w:val="00AB393D"/>
    <w:rsid w:val="00AB4963"/>
    <w:rsid w:val="00AB51D8"/>
    <w:rsid w:val="00AB5650"/>
    <w:rsid w:val="00AB5787"/>
    <w:rsid w:val="00AB597B"/>
    <w:rsid w:val="00AB5DF8"/>
    <w:rsid w:val="00AB6020"/>
    <w:rsid w:val="00AB6307"/>
    <w:rsid w:val="00AB66A2"/>
    <w:rsid w:val="00AB66A8"/>
    <w:rsid w:val="00AB6B75"/>
    <w:rsid w:val="00AB6EB9"/>
    <w:rsid w:val="00AB6F77"/>
    <w:rsid w:val="00AB701B"/>
    <w:rsid w:val="00AB7654"/>
    <w:rsid w:val="00AB7798"/>
    <w:rsid w:val="00AC0271"/>
    <w:rsid w:val="00AC06E2"/>
    <w:rsid w:val="00AC103A"/>
    <w:rsid w:val="00AC1185"/>
    <w:rsid w:val="00AC153B"/>
    <w:rsid w:val="00AC1BB8"/>
    <w:rsid w:val="00AC1BE1"/>
    <w:rsid w:val="00AC1D36"/>
    <w:rsid w:val="00AC1DE0"/>
    <w:rsid w:val="00AC1F42"/>
    <w:rsid w:val="00AC2010"/>
    <w:rsid w:val="00AC2ACA"/>
    <w:rsid w:val="00AC3850"/>
    <w:rsid w:val="00AC3B8C"/>
    <w:rsid w:val="00AC409C"/>
    <w:rsid w:val="00AC55C5"/>
    <w:rsid w:val="00AC5852"/>
    <w:rsid w:val="00AC5C9B"/>
    <w:rsid w:val="00AC5E66"/>
    <w:rsid w:val="00AC60EF"/>
    <w:rsid w:val="00AC65B2"/>
    <w:rsid w:val="00AC72CB"/>
    <w:rsid w:val="00AC7531"/>
    <w:rsid w:val="00AC77BC"/>
    <w:rsid w:val="00AC7B4E"/>
    <w:rsid w:val="00AC7D02"/>
    <w:rsid w:val="00AC7D94"/>
    <w:rsid w:val="00AD0227"/>
    <w:rsid w:val="00AD0EB9"/>
    <w:rsid w:val="00AD140C"/>
    <w:rsid w:val="00AD198B"/>
    <w:rsid w:val="00AD1A6F"/>
    <w:rsid w:val="00AD1A8F"/>
    <w:rsid w:val="00AD1B0F"/>
    <w:rsid w:val="00AD1BE4"/>
    <w:rsid w:val="00AD1E38"/>
    <w:rsid w:val="00AD217F"/>
    <w:rsid w:val="00AD295E"/>
    <w:rsid w:val="00AD29B2"/>
    <w:rsid w:val="00AD3425"/>
    <w:rsid w:val="00AD3FE6"/>
    <w:rsid w:val="00AD41C8"/>
    <w:rsid w:val="00AD42B5"/>
    <w:rsid w:val="00AD4BD1"/>
    <w:rsid w:val="00AD504A"/>
    <w:rsid w:val="00AD5303"/>
    <w:rsid w:val="00AD5B0B"/>
    <w:rsid w:val="00AD6955"/>
    <w:rsid w:val="00AD6D62"/>
    <w:rsid w:val="00AD7636"/>
    <w:rsid w:val="00AD7B94"/>
    <w:rsid w:val="00AD7E81"/>
    <w:rsid w:val="00AE011D"/>
    <w:rsid w:val="00AE086C"/>
    <w:rsid w:val="00AE1AAC"/>
    <w:rsid w:val="00AE1B36"/>
    <w:rsid w:val="00AE219F"/>
    <w:rsid w:val="00AE2977"/>
    <w:rsid w:val="00AE34F8"/>
    <w:rsid w:val="00AE3B1F"/>
    <w:rsid w:val="00AE3F53"/>
    <w:rsid w:val="00AE4150"/>
    <w:rsid w:val="00AE42A8"/>
    <w:rsid w:val="00AE4744"/>
    <w:rsid w:val="00AE52CC"/>
    <w:rsid w:val="00AE5618"/>
    <w:rsid w:val="00AE58DA"/>
    <w:rsid w:val="00AE5D97"/>
    <w:rsid w:val="00AE705A"/>
    <w:rsid w:val="00AE7830"/>
    <w:rsid w:val="00AE7C12"/>
    <w:rsid w:val="00AE7E60"/>
    <w:rsid w:val="00AF0064"/>
    <w:rsid w:val="00AF07E2"/>
    <w:rsid w:val="00AF0CD3"/>
    <w:rsid w:val="00AF1E29"/>
    <w:rsid w:val="00AF206A"/>
    <w:rsid w:val="00AF277A"/>
    <w:rsid w:val="00AF295C"/>
    <w:rsid w:val="00AF2D1A"/>
    <w:rsid w:val="00AF391B"/>
    <w:rsid w:val="00AF3A9D"/>
    <w:rsid w:val="00AF437B"/>
    <w:rsid w:val="00AF4892"/>
    <w:rsid w:val="00AF5073"/>
    <w:rsid w:val="00AF524B"/>
    <w:rsid w:val="00AF5571"/>
    <w:rsid w:val="00AF5A67"/>
    <w:rsid w:val="00AF64B0"/>
    <w:rsid w:val="00AF6C05"/>
    <w:rsid w:val="00AF72F0"/>
    <w:rsid w:val="00AF74ED"/>
    <w:rsid w:val="00AF7C65"/>
    <w:rsid w:val="00AF7E67"/>
    <w:rsid w:val="00AF7F21"/>
    <w:rsid w:val="00B00136"/>
    <w:rsid w:val="00B0072D"/>
    <w:rsid w:val="00B00A98"/>
    <w:rsid w:val="00B00C7F"/>
    <w:rsid w:val="00B00E51"/>
    <w:rsid w:val="00B025DA"/>
    <w:rsid w:val="00B027A2"/>
    <w:rsid w:val="00B02CE5"/>
    <w:rsid w:val="00B02CF5"/>
    <w:rsid w:val="00B034D3"/>
    <w:rsid w:val="00B03905"/>
    <w:rsid w:val="00B039D7"/>
    <w:rsid w:val="00B052A0"/>
    <w:rsid w:val="00B05D7A"/>
    <w:rsid w:val="00B06236"/>
    <w:rsid w:val="00B070E0"/>
    <w:rsid w:val="00B072FE"/>
    <w:rsid w:val="00B07308"/>
    <w:rsid w:val="00B0768D"/>
    <w:rsid w:val="00B07BE0"/>
    <w:rsid w:val="00B1020E"/>
    <w:rsid w:val="00B10341"/>
    <w:rsid w:val="00B1050A"/>
    <w:rsid w:val="00B10BD2"/>
    <w:rsid w:val="00B10C46"/>
    <w:rsid w:val="00B10D71"/>
    <w:rsid w:val="00B10E86"/>
    <w:rsid w:val="00B11D0F"/>
    <w:rsid w:val="00B11ECE"/>
    <w:rsid w:val="00B125EC"/>
    <w:rsid w:val="00B13D9C"/>
    <w:rsid w:val="00B15510"/>
    <w:rsid w:val="00B15A9C"/>
    <w:rsid w:val="00B15B0B"/>
    <w:rsid w:val="00B16073"/>
    <w:rsid w:val="00B167A7"/>
    <w:rsid w:val="00B167BC"/>
    <w:rsid w:val="00B169DD"/>
    <w:rsid w:val="00B17400"/>
    <w:rsid w:val="00B17CFB"/>
    <w:rsid w:val="00B2030C"/>
    <w:rsid w:val="00B208A4"/>
    <w:rsid w:val="00B20BF9"/>
    <w:rsid w:val="00B20F78"/>
    <w:rsid w:val="00B21BEE"/>
    <w:rsid w:val="00B21C31"/>
    <w:rsid w:val="00B21E49"/>
    <w:rsid w:val="00B22A04"/>
    <w:rsid w:val="00B22C04"/>
    <w:rsid w:val="00B2319A"/>
    <w:rsid w:val="00B24763"/>
    <w:rsid w:val="00B24AA3"/>
    <w:rsid w:val="00B24AF2"/>
    <w:rsid w:val="00B2502D"/>
    <w:rsid w:val="00B25159"/>
    <w:rsid w:val="00B25A02"/>
    <w:rsid w:val="00B25C06"/>
    <w:rsid w:val="00B25C90"/>
    <w:rsid w:val="00B26491"/>
    <w:rsid w:val="00B26537"/>
    <w:rsid w:val="00B266A8"/>
    <w:rsid w:val="00B26F5B"/>
    <w:rsid w:val="00B270E9"/>
    <w:rsid w:val="00B27F15"/>
    <w:rsid w:val="00B30258"/>
    <w:rsid w:val="00B30873"/>
    <w:rsid w:val="00B30BF4"/>
    <w:rsid w:val="00B30F07"/>
    <w:rsid w:val="00B30F2E"/>
    <w:rsid w:val="00B312E8"/>
    <w:rsid w:val="00B32A65"/>
    <w:rsid w:val="00B32ACA"/>
    <w:rsid w:val="00B33406"/>
    <w:rsid w:val="00B33621"/>
    <w:rsid w:val="00B33688"/>
    <w:rsid w:val="00B338E8"/>
    <w:rsid w:val="00B3391A"/>
    <w:rsid w:val="00B33ACE"/>
    <w:rsid w:val="00B33D14"/>
    <w:rsid w:val="00B34532"/>
    <w:rsid w:val="00B34E16"/>
    <w:rsid w:val="00B35640"/>
    <w:rsid w:val="00B356BC"/>
    <w:rsid w:val="00B35D96"/>
    <w:rsid w:val="00B3630F"/>
    <w:rsid w:val="00B3632B"/>
    <w:rsid w:val="00B36A1E"/>
    <w:rsid w:val="00B40B4A"/>
    <w:rsid w:val="00B41DAB"/>
    <w:rsid w:val="00B41E24"/>
    <w:rsid w:val="00B41F8D"/>
    <w:rsid w:val="00B42260"/>
    <w:rsid w:val="00B422E6"/>
    <w:rsid w:val="00B4232A"/>
    <w:rsid w:val="00B42F3B"/>
    <w:rsid w:val="00B436B9"/>
    <w:rsid w:val="00B43EBC"/>
    <w:rsid w:val="00B4413C"/>
    <w:rsid w:val="00B441F7"/>
    <w:rsid w:val="00B44857"/>
    <w:rsid w:val="00B455E5"/>
    <w:rsid w:val="00B46093"/>
    <w:rsid w:val="00B462A1"/>
    <w:rsid w:val="00B46597"/>
    <w:rsid w:val="00B47774"/>
    <w:rsid w:val="00B47861"/>
    <w:rsid w:val="00B47CE4"/>
    <w:rsid w:val="00B47DEB"/>
    <w:rsid w:val="00B50075"/>
    <w:rsid w:val="00B500D9"/>
    <w:rsid w:val="00B50DE3"/>
    <w:rsid w:val="00B50EBD"/>
    <w:rsid w:val="00B50F05"/>
    <w:rsid w:val="00B512ED"/>
    <w:rsid w:val="00B515B3"/>
    <w:rsid w:val="00B51F54"/>
    <w:rsid w:val="00B52186"/>
    <w:rsid w:val="00B525D7"/>
    <w:rsid w:val="00B5282A"/>
    <w:rsid w:val="00B5293B"/>
    <w:rsid w:val="00B52C0E"/>
    <w:rsid w:val="00B52E50"/>
    <w:rsid w:val="00B53013"/>
    <w:rsid w:val="00B5302D"/>
    <w:rsid w:val="00B53403"/>
    <w:rsid w:val="00B536D8"/>
    <w:rsid w:val="00B53EB6"/>
    <w:rsid w:val="00B5406F"/>
    <w:rsid w:val="00B54385"/>
    <w:rsid w:val="00B54419"/>
    <w:rsid w:val="00B54949"/>
    <w:rsid w:val="00B54A62"/>
    <w:rsid w:val="00B54F4E"/>
    <w:rsid w:val="00B559A8"/>
    <w:rsid w:val="00B575E4"/>
    <w:rsid w:val="00B577DE"/>
    <w:rsid w:val="00B57C67"/>
    <w:rsid w:val="00B601ED"/>
    <w:rsid w:val="00B604C7"/>
    <w:rsid w:val="00B6063B"/>
    <w:rsid w:val="00B607ED"/>
    <w:rsid w:val="00B60FF2"/>
    <w:rsid w:val="00B6106F"/>
    <w:rsid w:val="00B61118"/>
    <w:rsid w:val="00B6141B"/>
    <w:rsid w:val="00B61730"/>
    <w:rsid w:val="00B61892"/>
    <w:rsid w:val="00B6190D"/>
    <w:rsid w:val="00B61A03"/>
    <w:rsid w:val="00B61C1B"/>
    <w:rsid w:val="00B627E9"/>
    <w:rsid w:val="00B632B2"/>
    <w:rsid w:val="00B637D2"/>
    <w:rsid w:val="00B63BAE"/>
    <w:rsid w:val="00B63D8D"/>
    <w:rsid w:val="00B6446E"/>
    <w:rsid w:val="00B64955"/>
    <w:rsid w:val="00B65200"/>
    <w:rsid w:val="00B65207"/>
    <w:rsid w:val="00B65B65"/>
    <w:rsid w:val="00B65BED"/>
    <w:rsid w:val="00B6680F"/>
    <w:rsid w:val="00B66A06"/>
    <w:rsid w:val="00B66BE6"/>
    <w:rsid w:val="00B67810"/>
    <w:rsid w:val="00B702A3"/>
    <w:rsid w:val="00B7076D"/>
    <w:rsid w:val="00B70F18"/>
    <w:rsid w:val="00B715D9"/>
    <w:rsid w:val="00B71DBF"/>
    <w:rsid w:val="00B72242"/>
    <w:rsid w:val="00B726D8"/>
    <w:rsid w:val="00B7296E"/>
    <w:rsid w:val="00B72B81"/>
    <w:rsid w:val="00B736B6"/>
    <w:rsid w:val="00B7389C"/>
    <w:rsid w:val="00B73D6C"/>
    <w:rsid w:val="00B73D8A"/>
    <w:rsid w:val="00B745D0"/>
    <w:rsid w:val="00B74672"/>
    <w:rsid w:val="00B74C65"/>
    <w:rsid w:val="00B75CA5"/>
    <w:rsid w:val="00B75DC3"/>
    <w:rsid w:val="00B75DD5"/>
    <w:rsid w:val="00B76212"/>
    <w:rsid w:val="00B7651B"/>
    <w:rsid w:val="00B76BB1"/>
    <w:rsid w:val="00B77023"/>
    <w:rsid w:val="00B80CE5"/>
    <w:rsid w:val="00B80E92"/>
    <w:rsid w:val="00B811A3"/>
    <w:rsid w:val="00B81C2E"/>
    <w:rsid w:val="00B81DBF"/>
    <w:rsid w:val="00B828AD"/>
    <w:rsid w:val="00B82B87"/>
    <w:rsid w:val="00B82D3E"/>
    <w:rsid w:val="00B82F71"/>
    <w:rsid w:val="00B83CFE"/>
    <w:rsid w:val="00B83F91"/>
    <w:rsid w:val="00B84230"/>
    <w:rsid w:val="00B844D2"/>
    <w:rsid w:val="00B84A76"/>
    <w:rsid w:val="00B84EBB"/>
    <w:rsid w:val="00B850AF"/>
    <w:rsid w:val="00B85219"/>
    <w:rsid w:val="00B85CB0"/>
    <w:rsid w:val="00B870A4"/>
    <w:rsid w:val="00B876C5"/>
    <w:rsid w:val="00B87729"/>
    <w:rsid w:val="00B877A7"/>
    <w:rsid w:val="00B901D7"/>
    <w:rsid w:val="00B906AC"/>
    <w:rsid w:val="00B90E62"/>
    <w:rsid w:val="00B9117A"/>
    <w:rsid w:val="00B912BC"/>
    <w:rsid w:val="00B9147A"/>
    <w:rsid w:val="00B91803"/>
    <w:rsid w:val="00B91C05"/>
    <w:rsid w:val="00B91FC5"/>
    <w:rsid w:val="00B92240"/>
    <w:rsid w:val="00B92A83"/>
    <w:rsid w:val="00B93008"/>
    <w:rsid w:val="00B9302D"/>
    <w:rsid w:val="00B9321F"/>
    <w:rsid w:val="00B935E2"/>
    <w:rsid w:val="00B9483C"/>
    <w:rsid w:val="00B949EE"/>
    <w:rsid w:val="00B95233"/>
    <w:rsid w:val="00B95AC4"/>
    <w:rsid w:val="00B95D67"/>
    <w:rsid w:val="00B95DBB"/>
    <w:rsid w:val="00B9610B"/>
    <w:rsid w:val="00B97167"/>
    <w:rsid w:val="00B9741B"/>
    <w:rsid w:val="00B97932"/>
    <w:rsid w:val="00B97CB6"/>
    <w:rsid w:val="00B97E5C"/>
    <w:rsid w:val="00B97FCE"/>
    <w:rsid w:val="00BA01A4"/>
    <w:rsid w:val="00BA054C"/>
    <w:rsid w:val="00BA0872"/>
    <w:rsid w:val="00BA09A2"/>
    <w:rsid w:val="00BA0A4D"/>
    <w:rsid w:val="00BA1A81"/>
    <w:rsid w:val="00BA225A"/>
    <w:rsid w:val="00BA252B"/>
    <w:rsid w:val="00BA284A"/>
    <w:rsid w:val="00BA2B40"/>
    <w:rsid w:val="00BA2CE5"/>
    <w:rsid w:val="00BA413B"/>
    <w:rsid w:val="00BA4941"/>
    <w:rsid w:val="00BA499F"/>
    <w:rsid w:val="00BA4CA3"/>
    <w:rsid w:val="00BA53FA"/>
    <w:rsid w:val="00BA5EBB"/>
    <w:rsid w:val="00BA60A9"/>
    <w:rsid w:val="00BA6673"/>
    <w:rsid w:val="00BA7119"/>
    <w:rsid w:val="00BA73D9"/>
    <w:rsid w:val="00BA7791"/>
    <w:rsid w:val="00BB00BF"/>
    <w:rsid w:val="00BB0A25"/>
    <w:rsid w:val="00BB0A45"/>
    <w:rsid w:val="00BB0AB3"/>
    <w:rsid w:val="00BB123C"/>
    <w:rsid w:val="00BB2E88"/>
    <w:rsid w:val="00BB3351"/>
    <w:rsid w:val="00BB34DB"/>
    <w:rsid w:val="00BB4010"/>
    <w:rsid w:val="00BB4065"/>
    <w:rsid w:val="00BB4219"/>
    <w:rsid w:val="00BB4434"/>
    <w:rsid w:val="00BB4AE0"/>
    <w:rsid w:val="00BB4E0A"/>
    <w:rsid w:val="00BB5215"/>
    <w:rsid w:val="00BB56AB"/>
    <w:rsid w:val="00BB5782"/>
    <w:rsid w:val="00BB5A02"/>
    <w:rsid w:val="00BB5B20"/>
    <w:rsid w:val="00BB5FDB"/>
    <w:rsid w:val="00BB609E"/>
    <w:rsid w:val="00BB6315"/>
    <w:rsid w:val="00BB6954"/>
    <w:rsid w:val="00BB6F7E"/>
    <w:rsid w:val="00BB77B6"/>
    <w:rsid w:val="00BB7BD5"/>
    <w:rsid w:val="00BB7CCE"/>
    <w:rsid w:val="00BB7E5C"/>
    <w:rsid w:val="00BC005E"/>
    <w:rsid w:val="00BC095F"/>
    <w:rsid w:val="00BC0D17"/>
    <w:rsid w:val="00BC15CC"/>
    <w:rsid w:val="00BC1A41"/>
    <w:rsid w:val="00BC2030"/>
    <w:rsid w:val="00BC225E"/>
    <w:rsid w:val="00BC33A7"/>
    <w:rsid w:val="00BC3658"/>
    <w:rsid w:val="00BC37CC"/>
    <w:rsid w:val="00BC38EE"/>
    <w:rsid w:val="00BC38F9"/>
    <w:rsid w:val="00BC3A37"/>
    <w:rsid w:val="00BC3EBC"/>
    <w:rsid w:val="00BC4401"/>
    <w:rsid w:val="00BC4831"/>
    <w:rsid w:val="00BC4D78"/>
    <w:rsid w:val="00BC4D9E"/>
    <w:rsid w:val="00BC4DB6"/>
    <w:rsid w:val="00BC4DC2"/>
    <w:rsid w:val="00BC5850"/>
    <w:rsid w:val="00BC586B"/>
    <w:rsid w:val="00BC588D"/>
    <w:rsid w:val="00BC5BBB"/>
    <w:rsid w:val="00BC6D3E"/>
    <w:rsid w:val="00BC7289"/>
    <w:rsid w:val="00BC7367"/>
    <w:rsid w:val="00BC7559"/>
    <w:rsid w:val="00BC7858"/>
    <w:rsid w:val="00BC7E3B"/>
    <w:rsid w:val="00BD1082"/>
    <w:rsid w:val="00BD120A"/>
    <w:rsid w:val="00BD250C"/>
    <w:rsid w:val="00BD28D4"/>
    <w:rsid w:val="00BD3359"/>
    <w:rsid w:val="00BD33E2"/>
    <w:rsid w:val="00BD3AFF"/>
    <w:rsid w:val="00BD3E25"/>
    <w:rsid w:val="00BD410E"/>
    <w:rsid w:val="00BD4422"/>
    <w:rsid w:val="00BD4C56"/>
    <w:rsid w:val="00BD4F0F"/>
    <w:rsid w:val="00BD4FA6"/>
    <w:rsid w:val="00BD614F"/>
    <w:rsid w:val="00BD686A"/>
    <w:rsid w:val="00BD6ACB"/>
    <w:rsid w:val="00BE0042"/>
    <w:rsid w:val="00BE038B"/>
    <w:rsid w:val="00BE07F6"/>
    <w:rsid w:val="00BE0AFF"/>
    <w:rsid w:val="00BE0E61"/>
    <w:rsid w:val="00BE128C"/>
    <w:rsid w:val="00BE1294"/>
    <w:rsid w:val="00BE18EA"/>
    <w:rsid w:val="00BE1D6E"/>
    <w:rsid w:val="00BE1F33"/>
    <w:rsid w:val="00BE30E2"/>
    <w:rsid w:val="00BE3198"/>
    <w:rsid w:val="00BE371F"/>
    <w:rsid w:val="00BE3D47"/>
    <w:rsid w:val="00BE3EA3"/>
    <w:rsid w:val="00BE4105"/>
    <w:rsid w:val="00BE4367"/>
    <w:rsid w:val="00BE43E9"/>
    <w:rsid w:val="00BE440E"/>
    <w:rsid w:val="00BE465F"/>
    <w:rsid w:val="00BE46F5"/>
    <w:rsid w:val="00BE4D1C"/>
    <w:rsid w:val="00BE4E90"/>
    <w:rsid w:val="00BE535C"/>
    <w:rsid w:val="00BE5446"/>
    <w:rsid w:val="00BE5585"/>
    <w:rsid w:val="00BE578B"/>
    <w:rsid w:val="00BE689D"/>
    <w:rsid w:val="00BE6953"/>
    <w:rsid w:val="00BE6A4C"/>
    <w:rsid w:val="00BE7033"/>
    <w:rsid w:val="00BE71E1"/>
    <w:rsid w:val="00BE7207"/>
    <w:rsid w:val="00BE7ED8"/>
    <w:rsid w:val="00BF0816"/>
    <w:rsid w:val="00BF0834"/>
    <w:rsid w:val="00BF0AEE"/>
    <w:rsid w:val="00BF115D"/>
    <w:rsid w:val="00BF1884"/>
    <w:rsid w:val="00BF1B3F"/>
    <w:rsid w:val="00BF2203"/>
    <w:rsid w:val="00BF299A"/>
    <w:rsid w:val="00BF2EE7"/>
    <w:rsid w:val="00BF3630"/>
    <w:rsid w:val="00BF3BE7"/>
    <w:rsid w:val="00BF3C0A"/>
    <w:rsid w:val="00BF41BF"/>
    <w:rsid w:val="00BF41C8"/>
    <w:rsid w:val="00BF47B4"/>
    <w:rsid w:val="00BF4B86"/>
    <w:rsid w:val="00BF4CF5"/>
    <w:rsid w:val="00BF4DC1"/>
    <w:rsid w:val="00BF56FD"/>
    <w:rsid w:val="00BF5703"/>
    <w:rsid w:val="00BF5AA6"/>
    <w:rsid w:val="00BF5F00"/>
    <w:rsid w:val="00BF6458"/>
    <w:rsid w:val="00BF65BC"/>
    <w:rsid w:val="00BF6D52"/>
    <w:rsid w:val="00BF7069"/>
    <w:rsid w:val="00BF733B"/>
    <w:rsid w:val="00BF7541"/>
    <w:rsid w:val="00BF7E19"/>
    <w:rsid w:val="00C00301"/>
    <w:rsid w:val="00C009F2"/>
    <w:rsid w:val="00C00BD3"/>
    <w:rsid w:val="00C0186A"/>
    <w:rsid w:val="00C02116"/>
    <w:rsid w:val="00C02157"/>
    <w:rsid w:val="00C024C8"/>
    <w:rsid w:val="00C02E23"/>
    <w:rsid w:val="00C02E45"/>
    <w:rsid w:val="00C03385"/>
    <w:rsid w:val="00C03D79"/>
    <w:rsid w:val="00C04060"/>
    <w:rsid w:val="00C041B4"/>
    <w:rsid w:val="00C0438B"/>
    <w:rsid w:val="00C04657"/>
    <w:rsid w:val="00C04674"/>
    <w:rsid w:val="00C04ABB"/>
    <w:rsid w:val="00C053E4"/>
    <w:rsid w:val="00C05594"/>
    <w:rsid w:val="00C05B28"/>
    <w:rsid w:val="00C06DAC"/>
    <w:rsid w:val="00C0757D"/>
    <w:rsid w:val="00C076BA"/>
    <w:rsid w:val="00C110D0"/>
    <w:rsid w:val="00C12A0D"/>
    <w:rsid w:val="00C12AE6"/>
    <w:rsid w:val="00C12C1D"/>
    <w:rsid w:val="00C13128"/>
    <w:rsid w:val="00C136A0"/>
    <w:rsid w:val="00C13FAC"/>
    <w:rsid w:val="00C144FE"/>
    <w:rsid w:val="00C14A86"/>
    <w:rsid w:val="00C14BCA"/>
    <w:rsid w:val="00C14D8A"/>
    <w:rsid w:val="00C152C7"/>
    <w:rsid w:val="00C1530F"/>
    <w:rsid w:val="00C153EA"/>
    <w:rsid w:val="00C154EB"/>
    <w:rsid w:val="00C15619"/>
    <w:rsid w:val="00C15681"/>
    <w:rsid w:val="00C157DC"/>
    <w:rsid w:val="00C15A5A"/>
    <w:rsid w:val="00C15F3A"/>
    <w:rsid w:val="00C1678A"/>
    <w:rsid w:val="00C168B9"/>
    <w:rsid w:val="00C170D9"/>
    <w:rsid w:val="00C172C5"/>
    <w:rsid w:val="00C177B0"/>
    <w:rsid w:val="00C17DED"/>
    <w:rsid w:val="00C17EA4"/>
    <w:rsid w:val="00C17EAC"/>
    <w:rsid w:val="00C2006A"/>
    <w:rsid w:val="00C206CE"/>
    <w:rsid w:val="00C20DC6"/>
    <w:rsid w:val="00C20EDD"/>
    <w:rsid w:val="00C213DF"/>
    <w:rsid w:val="00C21DA9"/>
    <w:rsid w:val="00C22425"/>
    <w:rsid w:val="00C226E8"/>
    <w:rsid w:val="00C230C7"/>
    <w:rsid w:val="00C247A7"/>
    <w:rsid w:val="00C249B3"/>
    <w:rsid w:val="00C24F30"/>
    <w:rsid w:val="00C24FAC"/>
    <w:rsid w:val="00C257EA"/>
    <w:rsid w:val="00C25860"/>
    <w:rsid w:val="00C25C76"/>
    <w:rsid w:val="00C25E82"/>
    <w:rsid w:val="00C26963"/>
    <w:rsid w:val="00C271E8"/>
    <w:rsid w:val="00C274AE"/>
    <w:rsid w:val="00C278C4"/>
    <w:rsid w:val="00C279B5"/>
    <w:rsid w:val="00C27CF2"/>
    <w:rsid w:val="00C3015B"/>
    <w:rsid w:val="00C302E8"/>
    <w:rsid w:val="00C3087E"/>
    <w:rsid w:val="00C30E85"/>
    <w:rsid w:val="00C31597"/>
    <w:rsid w:val="00C31B5B"/>
    <w:rsid w:val="00C31CE9"/>
    <w:rsid w:val="00C31D62"/>
    <w:rsid w:val="00C31E5C"/>
    <w:rsid w:val="00C32D85"/>
    <w:rsid w:val="00C330B7"/>
    <w:rsid w:val="00C33223"/>
    <w:rsid w:val="00C33BB0"/>
    <w:rsid w:val="00C352CC"/>
    <w:rsid w:val="00C35BC7"/>
    <w:rsid w:val="00C362E5"/>
    <w:rsid w:val="00C37309"/>
    <w:rsid w:val="00C37383"/>
    <w:rsid w:val="00C373F2"/>
    <w:rsid w:val="00C37458"/>
    <w:rsid w:val="00C37812"/>
    <w:rsid w:val="00C4061D"/>
    <w:rsid w:val="00C40B55"/>
    <w:rsid w:val="00C41292"/>
    <w:rsid w:val="00C413C8"/>
    <w:rsid w:val="00C424A8"/>
    <w:rsid w:val="00C429E7"/>
    <w:rsid w:val="00C42E7E"/>
    <w:rsid w:val="00C42E8B"/>
    <w:rsid w:val="00C432E8"/>
    <w:rsid w:val="00C433DF"/>
    <w:rsid w:val="00C4357F"/>
    <w:rsid w:val="00C436F0"/>
    <w:rsid w:val="00C43BC7"/>
    <w:rsid w:val="00C4411D"/>
    <w:rsid w:val="00C44640"/>
    <w:rsid w:val="00C44F97"/>
    <w:rsid w:val="00C45197"/>
    <w:rsid w:val="00C45E32"/>
    <w:rsid w:val="00C4687F"/>
    <w:rsid w:val="00C46889"/>
    <w:rsid w:val="00C46A7B"/>
    <w:rsid w:val="00C46CFB"/>
    <w:rsid w:val="00C46DF2"/>
    <w:rsid w:val="00C46F55"/>
    <w:rsid w:val="00C4782E"/>
    <w:rsid w:val="00C4B47D"/>
    <w:rsid w:val="00C504B6"/>
    <w:rsid w:val="00C506E8"/>
    <w:rsid w:val="00C508E1"/>
    <w:rsid w:val="00C510AC"/>
    <w:rsid w:val="00C5129E"/>
    <w:rsid w:val="00C51781"/>
    <w:rsid w:val="00C51E2D"/>
    <w:rsid w:val="00C5286D"/>
    <w:rsid w:val="00C5293D"/>
    <w:rsid w:val="00C529B2"/>
    <w:rsid w:val="00C52DAD"/>
    <w:rsid w:val="00C535D2"/>
    <w:rsid w:val="00C53BFC"/>
    <w:rsid w:val="00C53C38"/>
    <w:rsid w:val="00C53EC4"/>
    <w:rsid w:val="00C541FF"/>
    <w:rsid w:val="00C545AC"/>
    <w:rsid w:val="00C547F9"/>
    <w:rsid w:val="00C5497A"/>
    <w:rsid w:val="00C5508E"/>
    <w:rsid w:val="00C5534C"/>
    <w:rsid w:val="00C554F9"/>
    <w:rsid w:val="00C55D7C"/>
    <w:rsid w:val="00C56208"/>
    <w:rsid w:val="00C563FD"/>
    <w:rsid w:val="00C56C39"/>
    <w:rsid w:val="00C56C4E"/>
    <w:rsid w:val="00C571E6"/>
    <w:rsid w:val="00C57333"/>
    <w:rsid w:val="00C57408"/>
    <w:rsid w:val="00C57C42"/>
    <w:rsid w:val="00C60310"/>
    <w:rsid w:val="00C6034F"/>
    <w:rsid w:val="00C604BA"/>
    <w:rsid w:val="00C6069D"/>
    <w:rsid w:val="00C606D8"/>
    <w:rsid w:val="00C6088E"/>
    <w:rsid w:val="00C61870"/>
    <w:rsid w:val="00C61CD7"/>
    <w:rsid w:val="00C6258E"/>
    <w:rsid w:val="00C62E15"/>
    <w:rsid w:val="00C635EA"/>
    <w:rsid w:val="00C63ED2"/>
    <w:rsid w:val="00C64119"/>
    <w:rsid w:val="00C6425F"/>
    <w:rsid w:val="00C645F2"/>
    <w:rsid w:val="00C649E4"/>
    <w:rsid w:val="00C64D29"/>
    <w:rsid w:val="00C6505F"/>
    <w:rsid w:val="00C652D6"/>
    <w:rsid w:val="00C65AC3"/>
    <w:rsid w:val="00C65F15"/>
    <w:rsid w:val="00C662D2"/>
    <w:rsid w:val="00C66776"/>
    <w:rsid w:val="00C66CCE"/>
    <w:rsid w:val="00C66D64"/>
    <w:rsid w:val="00C67234"/>
    <w:rsid w:val="00C675C2"/>
    <w:rsid w:val="00C6A78D"/>
    <w:rsid w:val="00C7041E"/>
    <w:rsid w:val="00C70568"/>
    <w:rsid w:val="00C70B0D"/>
    <w:rsid w:val="00C710A0"/>
    <w:rsid w:val="00C72099"/>
    <w:rsid w:val="00C7224E"/>
    <w:rsid w:val="00C72733"/>
    <w:rsid w:val="00C72D6B"/>
    <w:rsid w:val="00C738D6"/>
    <w:rsid w:val="00C73C66"/>
    <w:rsid w:val="00C73CE9"/>
    <w:rsid w:val="00C740C2"/>
    <w:rsid w:val="00C741E1"/>
    <w:rsid w:val="00C745CF"/>
    <w:rsid w:val="00C74A5B"/>
    <w:rsid w:val="00C750E5"/>
    <w:rsid w:val="00C758A0"/>
    <w:rsid w:val="00C75E4E"/>
    <w:rsid w:val="00C76835"/>
    <w:rsid w:val="00C76C57"/>
    <w:rsid w:val="00C76E32"/>
    <w:rsid w:val="00C77626"/>
    <w:rsid w:val="00C777C2"/>
    <w:rsid w:val="00C80079"/>
    <w:rsid w:val="00C80531"/>
    <w:rsid w:val="00C80CE4"/>
    <w:rsid w:val="00C80D59"/>
    <w:rsid w:val="00C81A18"/>
    <w:rsid w:val="00C81F0F"/>
    <w:rsid w:val="00C81F65"/>
    <w:rsid w:val="00C821E4"/>
    <w:rsid w:val="00C8263C"/>
    <w:rsid w:val="00C8276B"/>
    <w:rsid w:val="00C827A3"/>
    <w:rsid w:val="00C8283B"/>
    <w:rsid w:val="00C82A96"/>
    <w:rsid w:val="00C82BE8"/>
    <w:rsid w:val="00C8313C"/>
    <w:rsid w:val="00C836DC"/>
    <w:rsid w:val="00C836F2"/>
    <w:rsid w:val="00C836F8"/>
    <w:rsid w:val="00C83746"/>
    <w:rsid w:val="00C83940"/>
    <w:rsid w:val="00C83A61"/>
    <w:rsid w:val="00C83BD1"/>
    <w:rsid w:val="00C83D73"/>
    <w:rsid w:val="00C840DF"/>
    <w:rsid w:val="00C84214"/>
    <w:rsid w:val="00C8474D"/>
    <w:rsid w:val="00C84757"/>
    <w:rsid w:val="00C84ABB"/>
    <w:rsid w:val="00C85AFA"/>
    <w:rsid w:val="00C8650E"/>
    <w:rsid w:val="00C865FC"/>
    <w:rsid w:val="00C8664F"/>
    <w:rsid w:val="00C86C50"/>
    <w:rsid w:val="00C877EB"/>
    <w:rsid w:val="00C90973"/>
    <w:rsid w:val="00C90CEC"/>
    <w:rsid w:val="00C90E5E"/>
    <w:rsid w:val="00C9164B"/>
    <w:rsid w:val="00C91CDD"/>
    <w:rsid w:val="00C91E06"/>
    <w:rsid w:val="00C92130"/>
    <w:rsid w:val="00C935CA"/>
    <w:rsid w:val="00C93BFA"/>
    <w:rsid w:val="00C93C60"/>
    <w:rsid w:val="00C93DDD"/>
    <w:rsid w:val="00C94375"/>
    <w:rsid w:val="00C95337"/>
    <w:rsid w:val="00C95672"/>
    <w:rsid w:val="00C9676B"/>
    <w:rsid w:val="00C9692A"/>
    <w:rsid w:val="00C96983"/>
    <w:rsid w:val="00C97DA8"/>
    <w:rsid w:val="00C97E41"/>
    <w:rsid w:val="00CA0266"/>
    <w:rsid w:val="00CA0275"/>
    <w:rsid w:val="00CA03A8"/>
    <w:rsid w:val="00CA04D7"/>
    <w:rsid w:val="00CA0746"/>
    <w:rsid w:val="00CA0875"/>
    <w:rsid w:val="00CA09D1"/>
    <w:rsid w:val="00CA0C41"/>
    <w:rsid w:val="00CA100D"/>
    <w:rsid w:val="00CA1205"/>
    <w:rsid w:val="00CA153E"/>
    <w:rsid w:val="00CA1F6E"/>
    <w:rsid w:val="00CA211B"/>
    <w:rsid w:val="00CA22B7"/>
    <w:rsid w:val="00CA2611"/>
    <w:rsid w:val="00CA2E55"/>
    <w:rsid w:val="00CA2FAD"/>
    <w:rsid w:val="00CA359D"/>
    <w:rsid w:val="00CA373F"/>
    <w:rsid w:val="00CA3939"/>
    <w:rsid w:val="00CA4456"/>
    <w:rsid w:val="00CA53C4"/>
    <w:rsid w:val="00CA5514"/>
    <w:rsid w:val="00CA552A"/>
    <w:rsid w:val="00CA5675"/>
    <w:rsid w:val="00CA5DFA"/>
    <w:rsid w:val="00CA6020"/>
    <w:rsid w:val="00CA684A"/>
    <w:rsid w:val="00CA711F"/>
    <w:rsid w:val="00CA7743"/>
    <w:rsid w:val="00CA7DFD"/>
    <w:rsid w:val="00CA7F55"/>
    <w:rsid w:val="00CB0131"/>
    <w:rsid w:val="00CB0301"/>
    <w:rsid w:val="00CB0304"/>
    <w:rsid w:val="00CB11EA"/>
    <w:rsid w:val="00CB16D1"/>
    <w:rsid w:val="00CB1AF9"/>
    <w:rsid w:val="00CB1B1E"/>
    <w:rsid w:val="00CB2448"/>
    <w:rsid w:val="00CB28A3"/>
    <w:rsid w:val="00CB2CA6"/>
    <w:rsid w:val="00CB2D70"/>
    <w:rsid w:val="00CB335A"/>
    <w:rsid w:val="00CB3677"/>
    <w:rsid w:val="00CB37A7"/>
    <w:rsid w:val="00CB37F7"/>
    <w:rsid w:val="00CB3C2D"/>
    <w:rsid w:val="00CB4093"/>
    <w:rsid w:val="00CB428B"/>
    <w:rsid w:val="00CB43C7"/>
    <w:rsid w:val="00CB4BBF"/>
    <w:rsid w:val="00CB5899"/>
    <w:rsid w:val="00CB5A59"/>
    <w:rsid w:val="00CB5BB8"/>
    <w:rsid w:val="00CB5CF3"/>
    <w:rsid w:val="00CB60EF"/>
    <w:rsid w:val="00CB68DF"/>
    <w:rsid w:val="00CB6D6D"/>
    <w:rsid w:val="00CB76AF"/>
    <w:rsid w:val="00CC035A"/>
    <w:rsid w:val="00CC16B1"/>
    <w:rsid w:val="00CC1A7C"/>
    <w:rsid w:val="00CC1B8E"/>
    <w:rsid w:val="00CC1EBB"/>
    <w:rsid w:val="00CC22B5"/>
    <w:rsid w:val="00CC2549"/>
    <w:rsid w:val="00CC2F3B"/>
    <w:rsid w:val="00CC3426"/>
    <w:rsid w:val="00CC347D"/>
    <w:rsid w:val="00CC3508"/>
    <w:rsid w:val="00CC3A3F"/>
    <w:rsid w:val="00CC3B88"/>
    <w:rsid w:val="00CC3E00"/>
    <w:rsid w:val="00CC506C"/>
    <w:rsid w:val="00CC57E3"/>
    <w:rsid w:val="00CC5972"/>
    <w:rsid w:val="00CC600E"/>
    <w:rsid w:val="00CC61A8"/>
    <w:rsid w:val="00CC61EE"/>
    <w:rsid w:val="00CCD1D0"/>
    <w:rsid w:val="00CD05E1"/>
    <w:rsid w:val="00CD068F"/>
    <w:rsid w:val="00CD071A"/>
    <w:rsid w:val="00CD0B27"/>
    <w:rsid w:val="00CD111C"/>
    <w:rsid w:val="00CD1153"/>
    <w:rsid w:val="00CD160A"/>
    <w:rsid w:val="00CD1A89"/>
    <w:rsid w:val="00CD1D89"/>
    <w:rsid w:val="00CD21F5"/>
    <w:rsid w:val="00CD26AD"/>
    <w:rsid w:val="00CD26EF"/>
    <w:rsid w:val="00CD2740"/>
    <w:rsid w:val="00CD2FE7"/>
    <w:rsid w:val="00CD322E"/>
    <w:rsid w:val="00CD32B1"/>
    <w:rsid w:val="00CD3C4E"/>
    <w:rsid w:val="00CD4203"/>
    <w:rsid w:val="00CD4488"/>
    <w:rsid w:val="00CD4AA9"/>
    <w:rsid w:val="00CD4ADD"/>
    <w:rsid w:val="00CD5513"/>
    <w:rsid w:val="00CD5885"/>
    <w:rsid w:val="00CD6D6F"/>
    <w:rsid w:val="00CD71E3"/>
    <w:rsid w:val="00CD736A"/>
    <w:rsid w:val="00CD7EE0"/>
    <w:rsid w:val="00CE0531"/>
    <w:rsid w:val="00CE09F0"/>
    <w:rsid w:val="00CE1052"/>
    <w:rsid w:val="00CE1078"/>
    <w:rsid w:val="00CE11A4"/>
    <w:rsid w:val="00CE1221"/>
    <w:rsid w:val="00CE1C9C"/>
    <w:rsid w:val="00CE1E9F"/>
    <w:rsid w:val="00CE1FAE"/>
    <w:rsid w:val="00CE21E6"/>
    <w:rsid w:val="00CE3139"/>
    <w:rsid w:val="00CE315C"/>
    <w:rsid w:val="00CE3630"/>
    <w:rsid w:val="00CE39A6"/>
    <w:rsid w:val="00CE3B72"/>
    <w:rsid w:val="00CE4272"/>
    <w:rsid w:val="00CE4C38"/>
    <w:rsid w:val="00CE551C"/>
    <w:rsid w:val="00CE575D"/>
    <w:rsid w:val="00CE70F0"/>
    <w:rsid w:val="00CE74F6"/>
    <w:rsid w:val="00CE762E"/>
    <w:rsid w:val="00CE79AC"/>
    <w:rsid w:val="00CF069D"/>
    <w:rsid w:val="00CF0DE0"/>
    <w:rsid w:val="00CF120B"/>
    <w:rsid w:val="00CF14EB"/>
    <w:rsid w:val="00CF151A"/>
    <w:rsid w:val="00CF1618"/>
    <w:rsid w:val="00CF1CAB"/>
    <w:rsid w:val="00CF1D86"/>
    <w:rsid w:val="00CF2103"/>
    <w:rsid w:val="00CF266F"/>
    <w:rsid w:val="00CF2ABD"/>
    <w:rsid w:val="00CF3212"/>
    <w:rsid w:val="00CF45B0"/>
    <w:rsid w:val="00CF4D9B"/>
    <w:rsid w:val="00CF5175"/>
    <w:rsid w:val="00CF5458"/>
    <w:rsid w:val="00CF639A"/>
    <w:rsid w:val="00CF63ED"/>
    <w:rsid w:val="00CF652A"/>
    <w:rsid w:val="00CF6793"/>
    <w:rsid w:val="00CF77BA"/>
    <w:rsid w:val="00CF7820"/>
    <w:rsid w:val="00CF78A2"/>
    <w:rsid w:val="00CF7A90"/>
    <w:rsid w:val="00CF7B33"/>
    <w:rsid w:val="00CF7E33"/>
    <w:rsid w:val="00CF7E60"/>
    <w:rsid w:val="00CF7EA4"/>
    <w:rsid w:val="00CF7F60"/>
    <w:rsid w:val="00D0049C"/>
    <w:rsid w:val="00D00737"/>
    <w:rsid w:val="00D007B5"/>
    <w:rsid w:val="00D008DF"/>
    <w:rsid w:val="00D010AE"/>
    <w:rsid w:val="00D01218"/>
    <w:rsid w:val="00D012DA"/>
    <w:rsid w:val="00D01563"/>
    <w:rsid w:val="00D01844"/>
    <w:rsid w:val="00D018DB"/>
    <w:rsid w:val="00D01BBB"/>
    <w:rsid w:val="00D01C38"/>
    <w:rsid w:val="00D0284F"/>
    <w:rsid w:val="00D02E73"/>
    <w:rsid w:val="00D0394E"/>
    <w:rsid w:val="00D03C48"/>
    <w:rsid w:val="00D04482"/>
    <w:rsid w:val="00D047C5"/>
    <w:rsid w:val="00D0484B"/>
    <w:rsid w:val="00D049A2"/>
    <w:rsid w:val="00D04DB0"/>
    <w:rsid w:val="00D04F86"/>
    <w:rsid w:val="00D0518C"/>
    <w:rsid w:val="00D05227"/>
    <w:rsid w:val="00D05571"/>
    <w:rsid w:val="00D05756"/>
    <w:rsid w:val="00D05887"/>
    <w:rsid w:val="00D05CEE"/>
    <w:rsid w:val="00D05E53"/>
    <w:rsid w:val="00D05E7D"/>
    <w:rsid w:val="00D06114"/>
    <w:rsid w:val="00D07203"/>
    <w:rsid w:val="00D07357"/>
    <w:rsid w:val="00D0784C"/>
    <w:rsid w:val="00D07E2A"/>
    <w:rsid w:val="00D1009A"/>
    <w:rsid w:val="00D10210"/>
    <w:rsid w:val="00D102B8"/>
    <w:rsid w:val="00D106F8"/>
    <w:rsid w:val="00D1247C"/>
    <w:rsid w:val="00D13C55"/>
    <w:rsid w:val="00D13D54"/>
    <w:rsid w:val="00D1439F"/>
    <w:rsid w:val="00D14706"/>
    <w:rsid w:val="00D14723"/>
    <w:rsid w:val="00D14E26"/>
    <w:rsid w:val="00D15614"/>
    <w:rsid w:val="00D157B2"/>
    <w:rsid w:val="00D15B40"/>
    <w:rsid w:val="00D161EE"/>
    <w:rsid w:val="00D16645"/>
    <w:rsid w:val="00D16C3E"/>
    <w:rsid w:val="00D16D90"/>
    <w:rsid w:val="00D173C3"/>
    <w:rsid w:val="00D17BF6"/>
    <w:rsid w:val="00D17CA8"/>
    <w:rsid w:val="00D20DDC"/>
    <w:rsid w:val="00D2189A"/>
    <w:rsid w:val="00D2207E"/>
    <w:rsid w:val="00D221C8"/>
    <w:rsid w:val="00D22835"/>
    <w:rsid w:val="00D2320F"/>
    <w:rsid w:val="00D23414"/>
    <w:rsid w:val="00D2381F"/>
    <w:rsid w:val="00D23A67"/>
    <w:rsid w:val="00D23B27"/>
    <w:rsid w:val="00D247B2"/>
    <w:rsid w:val="00D248E3"/>
    <w:rsid w:val="00D24902"/>
    <w:rsid w:val="00D24E76"/>
    <w:rsid w:val="00D25C27"/>
    <w:rsid w:val="00D26012"/>
    <w:rsid w:val="00D2620A"/>
    <w:rsid w:val="00D26EB7"/>
    <w:rsid w:val="00D26EDD"/>
    <w:rsid w:val="00D26FE2"/>
    <w:rsid w:val="00D2706A"/>
    <w:rsid w:val="00D3018D"/>
    <w:rsid w:val="00D304B0"/>
    <w:rsid w:val="00D30A0A"/>
    <w:rsid w:val="00D31D56"/>
    <w:rsid w:val="00D323C3"/>
    <w:rsid w:val="00D32D0E"/>
    <w:rsid w:val="00D32D65"/>
    <w:rsid w:val="00D32DD1"/>
    <w:rsid w:val="00D32FDC"/>
    <w:rsid w:val="00D33899"/>
    <w:rsid w:val="00D33B90"/>
    <w:rsid w:val="00D34229"/>
    <w:rsid w:val="00D34259"/>
    <w:rsid w:val="00D34880"/>
    <w:rsid w:val="00D3530C"/>
    <w:rsid w:val="00D360A8"/>
    <w:rsid w:val="00D361F8"/>
    <w:rsid w:val="00D368A5"/>
    <w:rsid w:val="00D36E76"/>
    <w:rsid w:val="00D37A6E"/>
    <w:rsid w:val="00D37C0E"/>
    <w:rsid w:val="00D40198"/>
    <w:rsid w:val="00D4033B"/>
    <w:rsid w:val="00D405C8"/>
    <w:rsid w:val="00D411A0"/>
    <w:rsid w:val="00D41A62"/>
    <w:rsid w:val="00D41A84"/>
    <w:rsid w:val="00D41BDE"/>
    <w:rsid w:val="00D41D18"/>
    <w:rsid w:val="00D42027"/>
    <w:rsid w:val="00D42325"/>
    <w:rsid w:val="00D4241E"/>
    <w:rsid w:val="00D42A07"/>
    <w:rsid w:val="00D42BE8"/>
    <w:rsid w:val="00D436F7"/>
    <w:rsid w:val="00D4386C"/>
    <w:rsid w:val="00D43978"/>
    <w:rsid w:val="00D43EA1"/>
    <w:rsid w:val="00D442FD"/>
    <w:rsid w:val="00D4493D"/>
    <w:rsid w:val="00D44B0F"/>
    <w:rsid w:val="00D451F0"/>
    <w:rsid w:val="00D46237"/>
    <w:rsid w:val="00D46536"/>
    <w:rsid w:val="00D466EC"/>
    <w:rsid w:val="00D46C99"/>
    <w:rsid w:val="00D47152"/>
    <w:rsid w:val="00D47CB8"/>
    <w:rsid w:val="00D47CB9"/>
    <w:rsid w:val="00D47F6D"/>
    <w:rsid w:val="00D505DC"/>
    <w:rsid w:val="00D505FB"/>
    <w:rsid w:val="00D50D21"/>
    <w:rsid w:val="00D52233"/>
    <w:rsid w:val="00D530AE"/>
    <w:rsid w:val="00D53AE3"/>
    <w:rsid w:val="00D53F62"/>
    <w:rsid w:val="00D540AC"/>
    <w:rsid w:val="00D54249"/>
    <w:rsid w:val="00D545C6"/>
    <w:rsid w:val="00D55292"/>
    <w:rsid w:val="00D555F3"/>
    <w:rsid w:val="00D55A49"/>
    <w:rsid w:val="00D55A88"/>
    <w:rsid w:val="00D5637B"/>
    <w:rsid w:val="00D565DA"/>
    <w:rsid w:val="00D56BA8"/>
    <w:rsid w:val="00D56C4B"/>
    <w:rsid w:val="00D56DF3"/>
    <w:rsid w:val="00D5712A"/>
    <w:rsid w:val="00D5715D"/>
    <w:rsid w:val="00D57700"/>
    <w:rsid w:val="00D577B4"/>
    <w:rsid w:val="00D600B4"/>
    <w:rsid w:val="00D6011E"/>
    <w:rsid w:val="00D60DF6"/>
    <w:rsid w:val="00D61015"/>
    <w:rsid w:val="00D613CD"/>
    <w:rsid w:val="00D61410"/>
    <w:rsid w:val="00D6147B"/>
    <w:rsid w:val="00D6263B"/>
    <w:rsid w:val="00D627F3"/>
    <w:rsid w:val="00D639D4"/>
    <w:rsid w:val="00D63D61"/>
    <w:rsid w:val="00D63F0E"/>
    <w:rsid w:val="00D643A5"/>
    <w:rsid w:val="00D6536D"/>
    <w:rsid w:val="00D65432"/>
    <w:rsid w:val="00D65477"/>
    <w:rsid w:val="00D661EA"/>
    <w:rsid w:val="00D66693"/>
    <w:rsid w:val="00D66D32"/>
    <w:rsid w:val="00D67470"/>
    <w:rsid w:val="00D67756"/>
    <w:rsid w:val="00D67AB0"/>
    <w:rsid w:val="00D67D41"/>
    <w:rsid w:val="00D70E99"/>
    <w:rsid w:val="00D70EAC"/>
    <w:rsid w:val="00D71132"/>
    <w:rsid w:val="00D7187B"/>
    <w:rsid w:val="00D71F49"/>
    <w:rsid w:val="00D721B4"/>
    <w:rsid w:val="00D7225B"/>
    <w:rsid w:val="00D72271"/>
    <w:rsid w:val="00D72A8E"/>
    <w:rsid w:val="00D72C61"/>
    <w:rsid w:val="00D72DEF"/>
    <w:rsid w:val="00D73162"/>
    <w:rsid w:val="00D7318D"/>
    <w:rsid w:val="00D731A1"/>
    <w:rsid w:val="00D73BBA"/>
    <w:rsid w:val="00D741E7"/>
    <w:rsid w:val="00D743B5"/>
    <w:rsid w:val="00D749CD"/>
    <w:rsid w:val="00D74BC5"/>
    <w:rsid w:val="00D750B4"/>
    <w:rsid w:val="00D7512E"/>
    <w:rsid w:val="00D7522A"/>
    <w:rsid w:val="00D75508"/>
    <w:rsid w:val="00D756E5"/>
    <w:rsid w:val="00D75C48"/>
    <w:rsid w:val="00D75DD6"/>
    <w:rsid w:val="00D76143"/>
    <w:rsid w:val="00D761FD"/>
    <w:rsid w:val="00D7680C"/>
    <w:rsid w:val="00D76A5D"/>
    <w:rsid w:val="00D76BDB"/>
    <w:rsid w:val="00D76EE4"/>
    <w:rsid w:val="00D771B6"/>
    <w:rsid w:val="00D777B9"/>
    <w:rsid w:val="00D777FD"/>
    <w:rsid w:val="00D802BE"/>
    <w:rsid w:val="00D8031E"/>
    <w:rsid w:val="00D80B97"/>
    <w:rsid w:val="00D8101E"/>
    <w:rsid w:val="00D8180B"/>
    <w:rsid w:val="00D824A2"/>
    <w:rsid w:val="00D8292E"/>
    <w:rsid w:val="00D82E69"/>
    <w:rsid w:val="00D82FF1"/>
    <w:rsid w:val="00D832B6"/>
    <w:rsid w:val="00D83318"/>
    <w:rsid w:val="00D83D4D"/>
    <w:rsid w:val="00D83FB6"/>
    <w:rsid w:val="00D8447F"/>
    <w:rsid w:val="00D84661"/>
    <w:rsid w:val="00D84864"/>
    <w:rsid w:val="00D85065"/>
    <w:rsid w:val="00D85A89"/>
    <w:rsid w:val="00D85AE8"/>
    <w:rsid w:val="00D869C9"/>
    <w:rsid w:val="00D869FE"/>
    <w:rsid w:val="00D86A97"/>
    <w:rsid w:val="00D86B76"/>
    <w:rsid w:val="00D87AC0"/>
    <w:rsid w:val="00D87BD1"/>
    <w:rsid w:val="00D87F8F"/>
    <w:rsid w:val="00D905EB"/>
    <w:rsid w:val="00D90F09"/>
    <w:rsid w:val="00D9100F"/>
    <w:rsid w:val="00D9118F"/>
    <w:rsid w:val="00D9151B"/>
    <w:rsid w:val="00D91810"/>
    <w:rsid w:val="00D91E34"/>
    <w:rsid w:val="00D92474"/>
    <w:rsid w:val="00D92EFD"/>
    <w:rsid w:val="00D93176"/>
    <w:rsid w:val="00D9317F"/>
    <w:rsid w:val="00D93423"/>
    <w:rsid w:val="00D94C35"/>
    <w:rsid w:val="00D9532B"/>
    <w:rsid w:val="00D95397"/>
    <w:rsid w:val="00D95568"/>
    <w:rsid w:val="00D95825"/>
    <w:rsid w:val="00D95CD1"/>
    <w:rsid w:val="00D9616F"/>
    <w:rsid w:val="00D96697"/>
    <w:rsid w:val="00D96A21"/>
    <w:rsid w:val="00D97879"/>
    <w:rsid w:val="00DA1040"/>
    <w:rsid w:val="00DA137F"/>
    <w:rsid w:val="00DA190A"/>
    <w:rsid w:val="00DA194F"/>
    <w:rsid w:val="00DA199E"/>
    <w:rsid w:val="00DA1AC7"/>
    <w:rsid w:val="00DA1D4F"/>
    <w:rsid w:val="00DA21CD"/>
    <w:rsid w:val="00DA23A1"/>
    <w:rsid w:val="00DA25C3"/>
    <w:rsid w:val="00DA2840"/>
    <w:rsid w:val="00DA2987"/>
    <w:rsid w:val="00DA2A82"/>
    <w:rsid w:val="00DA2F6B"/>
    <w:rsid w:val="00DA3466"/>
    <w:rsid w:val="00DA3C9C"/>
    <w:rsid w:val="00DA42D6"/>
    <w:rsid w:val="00DA46F6"/>
    <w:rsid w:val="00DA4A4A"/>
    <w:rsid w:val="00DA6CD7"/>
    <w:rsid w:val="00DA6D7A"/>
    <w:rsid w:val="00DA6F77"/>
    <w:rsid w:val="00DA732D"/>
    <w:rsid w:val="00DA7E73"/>
    <w:rsid w:val="00DB00E4"/>
    <w:rsid w:val="00DB027C"/>
    <w:rsid w:val="00DB089A"/>
    <w:rsid w:val="00DB10AD"/>
    <w:rsid w:val="00DB173B"/>
    <w:rsid w:val="00DB1CB8"/>
    <w:rsid w:val="00DB1F10"/>
    <w:rsid w:val="00DB23AC"/>
    <w:rsid w:val="00DB250E"/>
    <w:rsid w:val="00DB2B3C"/>
    <w:rsid w:val="00DB2D54"/>
    <w:rsid w:val="00DB374F"/>
    <w:rsid w:val="00DB37F0"/>
    <w:rsid w:val="00DB3A09"/>
    <w:rsid w:val="00DB4982"/>
    <w:rsid w:val="00DB51DA"/>
    <w:rsid w:val="00DB53B7"/>
    <w:rsid w:val="00DB5759"/>
    <w:rsid w:val="00DB5C6F"/>
    <w:rsid w:val="00DB5E73"/>
    <w:rsid w:val="00DB5F41"/>
    <w:rsid w:val="00DB6329"/>
    <w:rsid w:val="00DB6E11"/>
    <w:rsid w:val="00DB7CB3"/>
    <w:rsid w:val="00DC0480"/>
    <w:rsid w:val="00DC0B25"/>
    <w:rsid w:val="00DC0E0F"/>
    <w:rsid w:val="00DC135D"/>
    <w:rsid w:val="00DC1A41"/>
    <w:rsid w:val="00DC1B10"/>
    <w:rsid w:val="00DC1B8D"/>
    <w:rsid w:val="00DC1D9C"/>
    <w:rsid w:val="00DC26E7"/>
    <w:rsid w:val="00DC2C07"/>
    <w:rsid w:val="00DC2CD7"/>
    <w:rsid w:val="00DC353B"/>
    <w:rsid w:val="00DC3940"/>
    <w:rsid w:val="00DC3A87"/>
    <w:rsid w:val="00DC3C12"/>
    <w:rsid w:val="00DC4CD0"/>
    <w:rsid w:val="00DC581C"/>
    <w:rsid w:val="00DC5849"/>
    <w:rsid w:val="00DC5A69"/>
    <w:rsid w:val="00DC5F75"/>
    <w:rsid w:val="00DC6135"/>
    <w:rsid w:val="00DC6741"/>
    <w:rsid w:val="00DC6858"/>
    <w:rsid w:val="00DC69E9"/>
    <w:rsid w:val="00DC7311"/>
    <w:rsid w:val="00DD0153"/>
    <w:rsid w:val="00DD19DD"/>
    <w:rsid w:val="00DD1C9E"/>
    <w:rsid w:val="00DD1D46"/>
    <w:rsid w:val="00DD1EE8"/>
    <w:rsid w:val="00DD2008"/>
    <w:rsid w:val="00DD261C"/>
    <w:rsid w:val="00DD2803"/>
    <w:rsid w:val="00DD2D1B"/>
    <w:rsid w:val="00DD2E0E"/>
    <w:rsid w:val="00DD30E3"/>
    <w:rsid w:val="00DD31B0"/>
    <w:rsid w:val="00DD3208"/>
    <w:rsid w:val="00DD3432"/>
    <w:rsid w:val="00DD3B22"/>
    <w:rsid w:val="00DD3C5B"/>
    <w:rsid w:val="00DD3C93"/>
    <w:rsid w:val="00DD3DC1"/>
    <w:rsid w:val="00DD44D8"/>
    <w:rsid w:val="00DD5147"/>
    <w:rsid w:val="00DD5370"/>
    <w:rsid w:val="00DD5BA6"/>
    <w:rsid w:val="00DD5C40"/>
    <w:rsid w:val="00DD663D"/>
    <w:rsid w:val="00DD6743"/>
    <w:rsid w:val="00DD67CF"/>
    <w:rsid w:val="00DD6AE5"/>
    <w:rsid w:val="00DD7501"/>
    <w:rsid w:val="00DD76FE"/>
    <w:rsid w:val="00DD77A2"/>
    <w:rsid w:val="00DD77D3"/>
    <w:rsid w:val="00DE0504"/>
    <w:rsid w:val="00DE093F"/>
    <w:rsid w:val="00DE0C78"/>
    <w:rsid w:val="00DE113C"/>
    <w:rsid w:val="00DE123A"/>
    <w:rsid w:val="00DE13BB"/>
    <w:rsid w:val="00DE1573"/>
    <w:rsid w:val="00DE205A"/>
    <w:rsid w:val="00DE242B"/>
    <w:rsid w:val="00DE283C"/>
    <w:rsid w:val="00DE359D"/>
    <w:rsid w:val="00DE4ACE"/>
    <w:rsid w:val="00DE4D7C"/>
    <w:rsid w:val="00DE4E0C"/>
    <w:rsid w:val="00DE4E7C"/>
    <w:rsid w:val="00DE4EBF"/>
    <w:rsid w:val="00DE4FD7"/>
    <w:rsid w:val="00DE576C"/>
    <w:rsid w:val="00DE5DA7"/>
    <w:rsid w:val="00DE5DE0"/>
    <w:rsid w:val="00DE6594"/>
    <w:rsid w:val="00DE6AA3"/>
    <w:rsid w:val="00DE6EBB"/>
    <w:rsid w:val="00DE707F"/>
    <w:rsid w:val="00DE75C1"/>
    <w:rsid w:val="00DE7B9F"/>
    <w:rsid w:val="00DE7CD5"/>
    <w:rsid w:val="00DF02D2"/>
    <w:rsid w:val="00DF0C92"/>
    <w:rsid w:val="00DF16AB"/>
    <w:rsid w:val="00DF1F81"/>
    <w:rsid w:val="00DF2308"/>
    <w:rsid w:val="00DF25BF"/>
    <w:rsid w:val="00DF26AC"/>
    <w:rsid w:val="00DF3AD0"/>
    <w:rsid w:val="00DF3C58"/>
    <w:rsid w:val="00DF4432"/>
    <w:rsid w:val="00DF44FE"/>
    <w:rsid w:val="00DF4A14"/>
    <w:rsid w:val="00DF5392"/>
    <w:rsid w:val="00DF5A1F"/>
    <w:rsid w:val="00DF6BED"/>
    <w:rsid w:val="00DF7732"/>
    <w:rsid w:val="00DF7A2C"/>
    <w:rsid w:val="00DF7DD5"/>
    <w:rsid w:val="00E001FB"/>
    <w:rsid w:val="00E00471"/>
    <w:rsid w:val="00E009FC"/>
    <w:rsid w:val="00E00D6E"/>
    <w:rsid w:val="00E01C81"/>
    <w:rsid w:val="00E01D15"/>
    <w:rsid w:val="00E024E0"/>
    <w:rsid w:val="00E0291C"/>
    <w:rsid w:val="00E0298A"/>
    <w:rsid w:val="00E03319"/>
    <w:rsid w:val="00E03353"/>
    <w:rsid w:val="00E03BC1"/>
    <w:rsid w:val="00E03F27"/>
    <w:rsid w:val="00E04535"/>
    <w:rsid w:val="00E04585"/>
    <w:rsid w:val="00E04FB7"/>
    <w:rsid w:val="00E05176"/>
    <w:rsid w:val="00E05564"/>
    <w:rsid w:val="00E061A9"/>
    <w:rsid w:val="00E0670B"/>
    <w:rsid w:val="00E06BFD"/>
    <w:rsid w:val="00E06C96"/>
    <w:rsid w:val="00E06EFC"/>
    <w:rsid w:val="00E0700E"/>
    <w:rsid w:val="00E0788E"/>
    <w:rsid w:val="00E10106"/>
    <w:rsid w:val="00E10392"/>
    <w:rsid w:val="00E10C7E"/>
    <w:rsid w:val="00E10E17"/>
    <w:rsid w:val="00E10F42"/>
    <w:rsid w:val="00E11212"/>
    <w:rsid w:val="00E11906"/>
    <w:rsid w:val="00E11BF3"/>
    <w:rsid w:val="00E11DED"/>
    <w:rsid w:val="00E122B7"/>
    <w:rsid w:val="00E1261A"/>
    <w:rsid w:val="00E12929"/>
    <w:rsid w:val="00E12F5E"/>
    <w:rsid w:val="00E131C9"/>
    <w:rsid w:val="00E132A4"/>
    <w:rsid w:val="00E132F5"/>
    <w:rsid w:val="00E13B37"/>
    <w:rsid w:val="00E14695"/>
    <w:rsid w:val="00E14790"/>
    <w:rsid w:val="00E14C4F"/>
    <w:rsid w:val="00E14D3D"/>
    <w:rsid w:val="00E14F7E"/>
    <w:rsid w:val="00E15916"/>
    <w:rsid w:val="00E1593F"/>
    <w:rsid w:val="00E1620A"/>
    <w:rsid w:val="00E16A49"/>
    <w:rsid w:val="00E16D42"/>
    <w:rsid w:val="00E16E7C"/>
    <w:rsid w:val="00E176ED"/>
    <w:rsid w:val="00E17939"/>
    <w:rsid w:val="00E2058E"/>
    <w:rsid w:val="00E20989"/>
    <w:rsid w:val="00E21C74"/>
    <w:rsid w:val="00E228C4"/>
    <w:rsid w:val="00E22AD4"/>
    <w:rsid w:val="00E22BAE"/>
    <w:rsid w:val="00E22D55"/>
    <w:rsid w:val="00E22EDE"/>
    <w:rsid w:val="00E232BF"/>
    <w:rsid w:val="00E2366C"/>
    <w:rsid w:val="00E23BED"/>
    <w:rsid w:val="00E23F68"/>
    <w:rsid w:val="00E23FD2"/>
    <w:rsid w:val="00E2411A"/>
    <w:rsid w:val="00E24326"/>
    <w:rsid w:val="00E2634C"/>
    <w:rsid w:val="00E26A59"/>
    <w:rsid w:val="00E26DB6"/>
    <w:rsid w:val="00E270CE"/>
    <w:rsid w:val="00E275D8"/>
    <w:rsid w:val="00E27799"/>
    <w:rsid w:val="00E27AA4"/>
    <w:rsid w:val="00E27C2E"/>
    <w:rsid w:val="00E303CC"/>
    <w:rsid w:val="00E3043E"/>
    <w:rsid w:val="00E312D8"/>
    <w:rsid w:val="00E31ADD"/>
    <w:rsid w:val="00E31F89"/>
    <w:rsid w:val="00E32008"/>
    <w:rsid w:val="00E321BF"/>
    <w:rsid w:val="00E322FF"/>
    <w:rsid w:val="00E32434"/>
    <w:rsid w:val="00E32B46"/>
    <w:rsid w:val="00E32F98"/>
    <w:rsid w:val="00E33514"/>
    <w:rsid w:val="00E337E2"/>
    <w:rsid w:val="00E3388B"/>
    <w:rsid w:val="00E33FE8"/>
    <w:rsid w:val="00E34873"/>
    <w:rsid w:val="00E349F8"/>
    <w:rsid w:val="00E34B11"/>
    <w:rsid w:val="00E35B8E"/>
    <w:rsid w:val="00E35BF6"/>
    <w:rsid w:val="00E35D0E"/>
    <w:rsid w:val="00E35D40"/>
    <w:rsid w:val="00E35E4F"/>
    <w:rsid w:val="00E36622"/>
    <w:rsid w:val="00E36A58"/>
    <w:rsid w:val="00E36A99"/>
    <w:rsid w:val="00E36D17"/>
    <w:rsid w:val="00E37159"/>
    <w:rsid w:val="00E37437"/>
    <w:rsid w:val="00E378AD"/>
    <w:rsid w:val="00E37DCF"/>
    <w:rsid w:val="00E37E6E"/>
    <w:rsid w:val="00E3D64C"/>
    <w:rsid w:val="00E4075C"/>
    <w:rsid w:val="00E40767"/>
    <w:rsid w:val="00E40A7B"/>
    <w:rsid w:val="00E40B06"/>
    <w:rsid w:val="00E40EE9"/>
    <w:rsid w:val="00E413F8"/>
    <w:rsid w:val="00E4183C"/>
    <w:rsid w:val="00E41B83"/>
    <w:rsid w:val="00E41CB0"/>
    <w:rsid w:val="00E41F29"/>
    <w:rsid w:val="00E422FE"/>
    <w:rsid w:val="00E42548"/>
    <w:rsid w:val="00E42812"/>
    <w:rsid w:val="00E42900"/>
    <w:rsid w:val="00E42E67"/>
    <w:rsid w:val="00E4310C"/>
    <w:rsid w:val="00E431F1"/>
    <w:rsid w:val="00E43653"/>
    <w:rsid w:val="00E439AA"/>
    <w:rsid w:val="00E43A93"/>
    <w:rsid w:val="00E43D65"/>
    <w:rsid w:val="00E44CC2"/>
    <w:rsid w:val="00E44FEF"/>
    <w:rsid w:val="00E45131"/>
    <w:rsid w:val="00E454B7"/>
    <w:rsid w:val="00E46131"/>
    <w:rsid w:val="00E46202"/>
    <w:rsid w:val="00E462AB"/>
    <w:rsid w:val="00E46955"/>
    <w:rsid w:val="00E46A91"/>
    <w:rsid w:val="00E46B47"/>
    <w:rsid w:val="00E46C63"/>
    <w:rsid w:val="00E46C78"/>
    <w:rsid w:val="00E478C8"/>
    <w:rsid w:val="00E47DD0"/>
    <w:rsid w:val="00E504DA"/>
    <w:rsid w:val="00E508C5"/>
    <w:rsid w:val="00E509BB"/>
    <w:rsid w:val="00E50ED5"/>
    <w:rsid w:val="00E5105E"/>
    <w:rsid w:val="00E51141"/>
    <w:rsid w:val="00E51D5A"/>
    <w:rsid w:val="00E51D7C"/>
    <w:rsid w:val="00E528CB"/>
    <w:rsid w:val="00E529E4"/>
    <w:rsid w:val="00E52E4B"/>
    <w:rsid w:val="00E531BB"/>
    <w:rsid w:val="00E5387C"/>
    <w:rsid w:val="00E53A58"/>
    <w:rsid w:val="00E5476A"/>
    <w:rsid w:val="00E5505C"/>
    <w:rsid w:val="00E55415"/>
    <w:rsid w:val="00E55C57"/>
    <w:rsid w:val="00E55C69"/>
    <w:rsid w:val="00E55D5B"/>
    <w:rsid w:val="00E562C1"/>
    <w:rsid w:val="00E562F9"/>
    <w:rsid w:val="00E565E3"/>
    <w:rsid w:val="00E56A88"/>
    <w:rsid w:val="00E56E95"/>
    <w:rsid w:val="00E56FFD"/>
    <w:rsid w:val="00E57543"/>
    <w:rsid w:val="00E57C69"/>
    <w:rsid w:val="00E5A74C"/>
    <w:rsid w:val="00E605BE"/>
    <w:rsid w:val="00E60627"/>
    <w:rsid w:val="00E60F3F"/>
    <w:rsid w:val="00E61374"/>
    <w:rsid w:val="00E616CC"/>
    <w:rsid w:val="00E61A34"/>
    <w:rsid w:val="00E61D07"/>
    <w:rsid w:val="00E62BBB"/>
    <w:rsid w:val="00E62C28"/>
    <w:rsid w:val="00E62E99"/>
    <w:rsid w:val="00E630F8"/>
    <w:rsid w:val="00E632D1"/>
    <w:rsid w:val="00E6341F"/>
    <w:rsid w:val="00E6460A"/>
    <w:rsid w:val="00E6512A"/>
    <w:rsid w:val="00E65199"/>
    <w:rsid w:val="00E655DE"/>
    <w:rsid w:val="00E66281"/>
    <w:rsid w:val="00E66BDF"/>
    <w:rsid w:val="00E673E6"/>
    <w:rsid w:val="00E67963"/>
    <w:rsid w:val="00E7122F"/>
    <w:rsid w:val="00E71AD0"/>
    <w:rsid w:val="00E71B81"/>
    <w:rsid w:val="00E71EDF"/>
    <w:rsid w:val="00E729CC"/>
    <w:rsid w:val="00E72A6F"/>
    <w:rsid w:val="00E7303C"/>
    <w:rsid w:val="00E732BB"/>
    <w:rsid w:val="00E73380"/>
    <w:rsid w:val="00E73864"/>
    <w:rsid w:val="00E73B3F"/>
    <w:rsid w:val="00E73F02"/>
    <w:rsid w:val="00E74756"/>
    <w:rsid w:val="00E748FA"/>
    <w:rsid w:val="00E75114"/>
    <w:rsid w:val="00E75199"/>
    <w:rsid w:val="00E75354"/>
    <w:rsid w:val="00E75A1E"/>
    <w:rsid w:val="00E75BEA"/>
    <w:rsid w:val="00E75D2F"/>
    <w:rsid w:val="00E76676"/>
    <w:rsid w:val="00E7675F"/>
    <w:rsid w:val="00E76AD6"/>
    <w:rsid w:val="00E76DE9"/>
    <w:rsid w:val="00E76DF0"/>
    <w:rsid w:val="00E7763C"/>
    <w:rsid w:val="00E77C3B"/>
    <w:rsid w:val="00E77D7B"/>
    <w:rsid w:val="00E8073D"/>
    <w:rsid w:val="00E81306"/>
    <w:rsid w:val="00E8153F"/>
    <w:rsid w:val="00E81604"/>
    <w:rsid w:val="00E81AC5"/>
    <w:rsid w:val="00E81D18"/>
    <w:rsid w:val="00E81FC8"/>
    <w:rsid w:val="00E82468"/>
    <w:rsid w:val="00E8254D"/>
    <w:rsid w:val="00E82E4A"/>
    <w:rsid w:val="00E83E22"/>
    <w:rsid w:val="00E84CF6"/>
    <w:rsid w:val="00E8517C"/>
    <w:rsid w:val="00E851C0"/>
    <w:rsid w:val="00E8526A"/>
    <w:rsid w:val="00E85649"/>
    <w:rsid w:val="00E856D4"/>
    <w:rsid w:val="00E86504"/>
    <w:rsid w:val="00E86836"/>
    <w:rsid w:val="00E86B44"/>
    <w:rsid w:val="00E86B4D"/>
    <w:rsid w:val="00E86C31"/>
    <w:rsid w:val="00E86C50"/>
    <w:rsid w:val="00E87CFA"/>
    <w:rsid w:val="00E90495"/>
    <w:rsid w:val="00E90A1C"/>
    <w:rsid w:val="00E90A6F"/>
    <w:rsid w:val="00E90FC3"/>
    <w:rsid w:val="00E9130F"/>
    <w:rsid w:val="00E914AD"/>
    <w:rsid w:val="00E91A14"/>
    <w:rsid w:val="00E91BAE"/>
    <w:rsid w:val="00E91F4F"/>
    <w:rsid w:val="00E926D3"/>
    <w:rsid w:val="00E9289A"/>
    <w:rsid w:val="00E9337A"/>
    <w:rsid w:val="00E93D4F"/>
    <w:rsid w:val="00E94405"/>
    <w:rsid w:val="00E9488D"/>
    <w:rsid w:val="00E948BE"/>
    <w:rsid w:val="00E94A05"/>
    <w:rsid w:val="00E9527E"/>
    <w:rsid w:val="00E95B74"/>
    <w:rsid w:val="00E96784"/>
    <w:rsid w:val="00E9697A"/>
    <w:rsid w:val="00E97434"/>
    <w:rsid w:val="00E97F88"/>
    <w:rsid w:val="00E9B8E7"/>
    <w:rsid w:val="00EA034C"/>
    <w:rsid w:val="00EA0D6D"/>
    <w:rsid w:val="00EA0E21"/>
    <w:rsid w:val="00EA18E8"/>
    <w:rsid w:val="00EA29E5"/>
    <w:rsid w:val="00EA2CCE"/>
    <w:rsid w:val="00EA3D93"/>
    <w:rsid w:val="00EA41D4"/>
    <w:rsid w:val="00EA4E2F"/>
    <w:rsid w:val="00EA5909"/>
    <w:rsid w:val="00EA59B4"/>
    <w:rsid w:val="00EA5FC4"/>
    <w:rsid w:val="00EA63A4"/>
    <w:rsid w:val="00EA659E"/>
    <w:rsid w:val="00EA6AA1"/>
    <w:rsid w:val="00EA703F"/>
    <w:rsid w:val="00EA7DFF"/>
    <w:rsid w:val="00EB01F9"/>
    <w:rsid w:val="00EB092C"/>
    <w:rsid w:val="00EB10C9"/>
    <w:rsid w:val="00EB1152"/>
    <w:rsid w:val="00EB1264"/>
    <w:rsid w:val="00EB16CC"/>
    <w:rsid w:val="00EB188B"/>
    <w:rsid w:val="00EB1A65"/>
    <w:rsid w:val="00EB1BB6"/>
    <w:rsid w:val="00EB1D82"/>
    <w:rsid w:val="00EB2264"/>
    <w:rsid w:val="00EB27A4"/>
    <w:rsid w:val="00EB27D4"/>
    <w:rsid w:val="00EB2C99"/>
    <w:rsid w:val="00EB2F79"/>
    <w:rsid w:val="00EB36DF"/>
    <w:rsid w:val="00EB3CB5"/>
    <w:rsid w:val="00EB3CBD"/>
    <w:rsid w:val="00EB3DFC"/>
    <w:rsid w:val="00EB488C"/>
    <w:rsid w:val="00EB48B1"/>
    <w:rsid w:val="00EB4A80"/>
    <w:rsid w:val="00EB4BF9"/>
    <w:rsid w:val="00EB4C27"/>
    <w:rsid w:val="00EB5361"/>
    <w:rsid w:val="00EB55ED"/>
    <w:rsid w:val="00EB5A68"/>
    <w:rsid w:val="00EB618E"/>
    <w:rsid w:val="00EB6307"/>
    <w:rsid w:val="00EB6963"/>
    <w:rsid w:val="00EB69FA"/>
    <w:rsid w:val="00EB6AD1"/>
    <w:rsid w:val="00EB6B4A"/>
    <w:rsid w:val="00EB6FED"/>
    <w:rsid w:val="00EB7733"/>
    <w:rsid w:val="00EC0301"/>
    <w:rsid w:val="00EC0A47"/>
    <w:rsid w:val="00EC0F2C"/>
    <w:rsid w:val="00EC0F65"/>
    <w:rsid w:val="00EC14F3"/>
    <w:rsid w:val="00EC173A"/>
    <w:rsid w:val="00EC1B75"/>
    <w:rsid w:val="00EC1C9A"/>
    <w:rsid w:val="00EC2224"/>
    <w:rsid w:val="00EC2429"/>
    <w:rsid w:val="00EC243A"/>
    <w:rsid w:val="00EC2E88"/>
    <w:rsid w:val="00EC30B8"/>
    <w:rsid w:val="00EC39DF"/>
    <w:rsid w:val="00EC3BF8"/>
    <w:rsid w:val="00EC3C50"/>
    <w:rsid w:val="00EC3EB7"/>
    <w:rsid w:val="00EC40D4"/>
    <w:rsid w:val="00EC4140"/>
    <w:rsid w:val="00EC4436"/>
    <w:rsid w:val="00EC4C8C"/>
    <w:rsid w:val="00EC4D34"/>
    <w:rsid w:val="00EC535F"/>
    <w:rsid w:val="00EC5566"/>
    <w:rsid w:val="00EC593F"/>
    <w:rsid w:val="00EC5B7B"/>
    <w:rsid w:val="00EC656B"/>
    <w:rsid w:val="00EC6941"/>
    <w:rsid w:val="00EC703E"/>
    <w:rsid w:val="00EC7267"/>
    <w:rsid w:val="00EC7562"/>
    <w:rsid w:val="00EC772C"/>
    <w:rsid w:val="00EC7A46"/>
    <w:rsid w:val="00EC7E31"/>
    <w:rsid w:val="00EC7FFD"/>
    <w:rsid w:val="00ED2ED1"/>
    <w:rsid w:val="00ED34C6"/>
    <w:rsid w:val="00ED3CF0"/>
    <w:rsid w:val="00ED409D"/>
    <w:rsid w:val="00ED4241"/>
    <w:rsid w:val="00ED4851"/>
    <w:rsid w:val="00ED4EC5"/>
    <w:rsid w:val="00ED4EDC"/>
    <w:rsid w:val="00ED5552"/>
    <w:rsid w:val="00ED6974"/>
    <w:rsid w:val="00ED7469"/>
    <w:rsid w:val="00ED769B"/>
    <w:rsid w:val="00EE006C"/>
    <w:rsid w:val="00EE010C"/>
    <w:rsid w:val="00EE04F0"/>
    <w:rsid w:val="00EE09FA"/>
    <w:rsid w:val="00EE1100"/>
    <w:rsid w:val="00EE1939"/>
    <w:rsid w:val="00EE1B1E"/>
    <w:rsid w:val="00EE2029"/>
    <w:rsid w:val="00EE2DBD"/>
    <w:rsid w:val="00EE3204"/>
    <w:rsid w:val="00EE35DC"/>
    <w:rsid w:val="00EE3708"/>
    <w:rsid w:val="00EE387C"/>
    <w:rsid w:val="00EE3D69"/>
    <w:rsid w:val="00EE47E5"/>
    <w:rsid w:val="00EE5484"/>
    <w:rsid w:val="00EE56EB"/>
    <w:rsid w:val="00EE603D"/>
    <w:rsid w:val="00EE6494"/>
    <w:rsid w:val="00EE6AF7"/>
    <w:rsid w:val="00EE70EE"/>
    <w:rsid w:val="00EE7CBD"/>
    <w:rsid w:val="00EF0095"/>
    <w:rsid w:val="00EF0967"/>
    <w:rsid w:val="00EF0978"/>
    <w:rsid w:val="00EF0AF9"/>
    <w:rsid w:val="00EF1081"/>
    <w:rsid w:val="00EF13BE"/>
    <w:rsid w:val="00EF13E7"/>
    <w:rsid w:val="00EF1CA8"/>
    <w:rsid w:val="00EF1FC9"/>
    <w:rsid w:val="00EF2613"/>
    <w:rsid w:val="00EF2A6B"/>
    <w:rsid w:val="00EF333A"/>
    <w:rsid w:val="00EF3746"/>
    <w:rsid w:val="00EF3943"/>
    <w:rsid w:val="00EF399D"/>
    <w:rsid w:val="00EF41CA"/>
    <w:rsid w:val="00EF498C"/>
    <w:rsid w:val="00EF4E6D"/>
    <w:rsid w:val="00EF54B0"/>
    <w:rsid w:val="00EF5B45"/>
    <w:rsid w:val="00EF5F89"/>
    <w:rsid w:val="00EF669F"/>
    <w:rsid w:val="00EF685C"/>
    <w:rsid w:val="00EF6E41"/>
    <w:rsid w:val="00EF7831"/>
    <w:rsid w:val="00EF7B1A"/>
    <w:rsid w:val="00EF7B9C"/>
    <w:rsid w:val="00EF7F8A"/>
    <w:rsid w:val="00F00366"/>
    <w:rsid w:val="00F00601"/>
    <w:rsid w:val="00F0098C"/>
    <w:rsid w:val="00F00C77"/>
    <w:rsid w:val="00F0106E"/>
    <w:rsid w:val="00F018F8"/>
    <w:rsid w:val="00F01C0D"/>
    <w:rsid w:val="00F01E77"/>
    <w:rsid w:val="00F034CC"/>
    <w:rsid w:val="00F040C8"/>
    <w:rsid w:val="00F0443F"/>
    <w:rsid w:val="00F04BCA"/>
    <w:rsid w:val="00F04D49"/>
    <w:rsid w:val="00F04DE9"/>
    <w:rsid w:val="00F04EA6"/>
    <w:rsid w:val="00F05967"/>
    <w:rsid w:val="00F06201"/>
    <w:rsid w:val="00F069C4"/>
    <w:rsid w:val="00F06FEC"/>
    <w:rsid w:val="00F07492"/>
    <w:rsid w:val="00F100AC"/>
    <w:rsid w:val="00F10E9F"/>
    <w:rsid w:val="00F10EFC"/>
    <w:rsid w:val="00F119EA"/>
    <w:rsid w:val="00F11C45"/>
    <w:rsid w:val="00F11D8A"/>
    <w:rsid w:val="00F1250A"/>
    <w:rsid w:val="00F12664"/>
    <w:rsid w:val="00F129B8"/>
    <w:rsid w:val="00F1303A"/>
    <w:rsid w:val="00F1308C"/>
    <w:rsid w:val="00F13389"/>
    <w:rsid w:val="00F133A0"/>
    <w:rsid w:val="00F136FE"/>
    <w:rsid w:val="00F1385B"/>
    <w:rsid w:val="00F14661"/>
    <w:rsid w:val="00F1480C"/>
    <w:rsid w:val="00F148B4"/>
    <w:rsid w:val="00F14ABB"/>
    <w:rsid w:val="00F15E21"/>
    <w:rsid w:val="00F15F82"/>
    <w:rsid w:val="00F163E9"/>
    <w:rsid w:val="00F17688"/>
    <w:rsid w:val="00F17AA0"/>
    <w:rsid w:val="00F17F38"/>
    <w:rsid w:val="00F17F6E"/>
    <w:rsid w:val="00F204ED"/>
    <w:rsid w:val="00F20B27"/>
    <w:rsid w:val="00F21047"/>
    <w:rsid w:val="00F21284"/>
    <w:rsid w:val="00F21349"/>
    <w:rsid w:val="00F215A3"/>
    <w:rsid w:val="00F21665"/>
    <w:rsid w:val="00F2183F"/>
    <w:rsid w:val="00F22549"/>
    <w:rsid w:val="00F2308B"/>
    <w:rsid w:val="00F23370"/>
    <w:rsid w:val="00F23C36"/>
    <w:rsid w:val="00F242BA"/>
    <w:rsid w:val="00F242D4"/>
    <w:rsid w:val="00F244AB"/>
    <w:rsid w:val="00F24E49"/>
    <w:rsid w:val="00F25A35"/>
    <w:rsid w:val="00F25C9C"/>
    <w:rsid w:val="00F2610E"/>
    <w:rsid w:val="00F26B37"/>
    <w:rsid w:val="00F26CE0"/>
    <w:rsid w:val="00F27567"/>
    <w:rsid w:val="00F27620"/>
    <w:rsid w:val="00F277C2"/>
    <w:rsid w:val="00F27ECE"/>
    <w:rsid w:val="00F30225"/>
    <w:rsid w:val="00F30277"/>
    <w:rsid w:val="00F30393"/>
    <w:rsid w:val="00F304DE"/>
    <w:rsid w:val="00F307F4"/>
    <w:rsid w:val="00F3110E"/>
    <w:rsid w:val="00F311B8"/>
    <w:rsid w:val="00F311EC"/>
    <w:rsid w:val="00F313BD"/>
    <w:rsid w:val="00F31677"/>
    <w:rsid w:val="00F31A42"/>
    <w:rsid w:val="00F31AD9"/>
    <w:rsid w:val="00F31DAF"/>
    <w:rsid w:val="00F32844"/>
    <w:rsid w:val="00F32A28"/>
    <w:rsid w:val="00F32B25"/>
    <w:rsid w:val="00F32B67"/>
    <w:rsid w:val="00F335F3"/>
    <w:rsid w:val="00F33F3B"/>
    <w:rsid w:val="00F34219"/>
    <w:rsid w:val="00F343DF"/>
    <w:rsid w:val="00F34B12"/>
    <w:rsid w:val="00F34B3A"/>
    <w:rsid w:val="00F34BF1"/>
    <w:rsid w:val="00F353ED"/>
    <w:rsid w:val="00F35933"/>
    <w:rsid w:val="00F35F3B"/>
    <w:rsid w:val="00F367A2"/>
    <w:rsid w:val="00F3695B"/>
    <w:rsid w:val="00F402E8"/>
    <w:rsid w:val="00F409E8"/>
    <w:rsid w:val="00F40DBE"/>
    <w:rsid w:val="00F41052"/>
    <w:rsid w:val="00F411EF"/>
    <w:rsid w:val="00F41540"/>
    <w:rsid w:val="00F41686"/>
    <w:rsid w:val="00F41BCC"/>
    <w:rsid w:val="00F41DB7"/>
    <w:rsid w:val="00F41FEC"/>
    <w:rsid w:val="00F422E3"/>
    <w:rsid w:val="00F42783"/>
    <w:rsid w:val="00F42E5F"/>
    <w:rsid w:val="00F44172"/>
    <w:rsid w:val="00F44590"/>
    <w:rsid w:val="00F4466F"/>
    <w:rsid w:val="00F4478B"/>
    <w:rsid w:val="00F44EC7"/>
    <w:rsid w:val="00F450E4"/>
    <w:rsid w:val="00F45386"/>
    <w:rsid w:val="00F45390"/>
    <w:rsid w:val="00F45D2B"/>
    <w:rsid w:val="00F45E11"/>
    <w:rsid w:val="00F460DC"/>
    <w:rsid w:val="00F479D0"/>
    <w:rsid w:val="00F47CC5"/>
    <w:rsid w:val="00F47CEC"/>
    <w:rsid w:val="00F5015C"/>
    <w:rsid w:val="00F50C36"/>
    <w:rsid w:val="00F50EFC"/>
    <w:rsid w:val="00F51924"/>
    <w:rsid w:val="00F51A55"/>
    <w:rsid w:val="00F52254"/>
    <w:rsid w:val="00F52339"/>
    <w:rsid w:val="00F5249F"/>
    <w:rsid w:val="00F525FB"/>
    <w:rsid w:val="00F528C8"/>
    <w:rsid w:val="00F52AC9"/>
    <w:rsid w:val="00F52CFB"/>
    <w:rsid w:val="00F53139"/>
    <w:rsid w:val="00F539AD"/>
    <w:rsid w:val="00F53D07"/>
    <w:rsid w:val="00F54400"/>
    <w:rsid w:val="00F54A6C"/>
    <w:rsid w:val="00F54D2A"/>
    <w:rsid w:val="00F55321"/>
    <w:rsid w:val="00F555C1"/>
    <w:rsid w:val="00F55BBB"/>
    <w:rsid w:val="00F55D0F"/>
    <w:rsid w:val="00F55DFD"/>
    <w:rsid w:val="00F5627F"/>
    <w:rsid w:val="00F5750A"/>
    <w:rsid w:val="00F60B64"/>
    <w:rsid w:val="00F6115B"/>
    <w:rsid w:val="00F61208"/>
    <w:rsid w:val="00F61AE6"/>
    <w:rsid w:val="00F61C61"/>
    <w:rsid w:val="00F62322"/>
    <w:rsid w:val="00F62826"/>
    <w:rsid w:val="00F62FBD"/>
    <w:rsid w:val="00F634B4"/>
    <w:rsid w:val="00F6382D"/>
    <w:rsid w:val="00F63AE8"/>
    <w:rsid w:val="00F645C7"/>
    <w:rsid w:val="00F6463D"/>
    <w:rsid w:val="00F64815"/>
    <w:rsid w:val="00F648FB"/>
    <w:rsid w:val="00F64A05"/>
    <w:rsid w:val="00F64ADD"/>
    <w:rsid w:val="00F64F49"/>
    <w:rsid w:val="00F6510E"/>
    <w:rsid w:val="00F65346"/>
    <w:rsid w:val="00F65829"/>
    <w:rsid w:val="00F65921"/>
    <w:rsid w:val="00F65AFF"/>
    <w:rsid w:val="00F6618F"/>
    <w:rsid w:val="00F66563"/>
    <w:rsid w:val="00F66589"/>
    <w:rsid w:val="00F66BF8"/>
    <w:rsid w:val="00F66FE2"/>
    <w:rsid w:val="00F672A2"/>
    <w:rsid w:val="00F67D7E"/>
    <w:rsid w:val="00F701C9"/>
    <w:rsid w:val="00F7090A"/>
    <w:rsid w:val="00F71159"/>
    <w:rsid w:val="00F728EE"/>
    <w:rsid w:val="00F72AFA"/>
    <w:rsid w:val="00F72B2D"/>
    <w:rsid w:val="00F72BE7"/>
    <w:rsid w:val="00F7351D"/>
    <w:rsid w:val="00F73A73"/>
    <w:rsid w:val="00F73EE1"/>
    <w:rsid w:val="00F73FD1"/>
    <w:rsid w:val="00F74421"/>
    <w:rsid w:val="00F74ADE"/>
    <w:rsid w:val="00F753A7"/>
    <w:rsid w:val="00F75856"/>
    <w:rsid w:val="00F758BA"/>
    <w:rsid w:val="00F759CA"/>
    <w:rsid w:val="00F75B79"/>
    <w:rsid w:val="00F7617A"/>
    <w:rsid w:val="00F76752"/>
    <w:rsid w:val="00F775A6"/>
    <w:rsid w:val="00F77F3D"/>
    <w:rsid w:val="00F800E0"/>
    <w:rsid w:val="00F803E1"/>
    <w:rsid w:val="00F80906"/>
    <w:rsid w:val="00F8097B"/>
    <w:rsid w:val="00F80E99"/>
    <w:rsid w:val="00F81B98"/>
    <w:rsid w:val="00F82887"/>
    <w:rsid w:val="00F82A92"/>
    <w:rsid w:val="00F82EB2"/>
    <w:rsid w:val="00F82FE0"/>
    <w:rsid w:val="00F83447"/>
    <w:rsid w:val="00F837E8"/>
    <w:rsid w:val="00F8381C"/>
    <w:rsid w:val="00F841EF"/>
    <w:rsid w:val="00F8422B"/>
    <w:rsid w:val="00F8443D"/>
    <w:rsid w:val="00F84E78"/>
    <w:rsid w:val="00F858E0"/>
    <w:rsid w:val="00F85A97"/>
    <w:rsid w:val="00F85ACF"/>
    <w:rsid w:val="00F863B1"/>
    <w:rsid w:val="00F864DE"/>
    <w:rsid w:val="00F86695"/>
    <w:rsid w:val="00F86A2E"/>
    <w:rsid w:val="00F86B46"/>
    <w:rsid w:val="00F873EB"/>
    <w:rsid w:val="00F9057A"/>
    <w:rsid w:val="00F90A1A"/>
    <w:rsid w:val="00F90B46"/>
    <w:rsid w:val="00F91287"/>
    <w:rsid w:val="00F91467"/>
    <w:rsid w:val="00F91D36"/>
    <w:rsid w:val="00F926D9"/>
    <w:rsid w:val="00F92C91"/>
    <w:rsid w:val="00F9324C"/>
    <w:rsid w:val="00F93356"/>
    <w:rsid w:val="00F93807"/>
    <w:rsid w:val="00F93A2C"/>
    <w:rsid w:val="00F94251"/>
    <w:rsid w:val="00F9488E"/>
    <w:rsid w:val="00F94922"/>
    <w:rsid w:val="00F95468"/>
    <w:rsid w:val="00F95F5D"/>
    <w:rsid w:val="00F96ACD"/>
    <w:rsid w:val="00F971C1"/>
    <w:rsid w:val="00F97C27"/>
    <w:rsid w:val="00F986AA"/>
    <w:rsid w:val="00FA090E"/>
    <w:rsid w:val="00FA09C1"/>
    <w:rsid w:val="00FA0B7F"/>
    <w:rsid w:val="00FA0EB5"/>
    <w:rsid w:val="00FA116B"/>
    <w:rsid w:val="00FA1213"/>
    <w:rsid w:val="00FA1BC2"/>
    <w:rsid w:val="00FA1EAE"/>
    <w:rsid w:val="00FA200E"/>
    <w:rsid w:val="00FA2064"/>
    <w:rsid w:val="00FA21BF"/>
    <w:rsid w:val="00FA29CB"/>
    <w:rsid w:val="00FA309D"/>
    <w:rsid w:val="00FA31C1"/>
    <w:rsid w:val="00FA32E4"/>
    <w:rsid w:val="00FA3608"/>
    <w:rsid w:val="00FA3E5A"/>
    <w:rsid w:val="00FA48A1"/>
    <w:rsid w:val="00FA4D73"/>
    <w:rsid w:val="00FA50CB"/>
    <w:rsid w:val="00FA5167"/>
    <w:rsid w:val="00FA5913"/>
    <w:rsid w:val="00FA6327"/>
    <w:rsid w:val="00FA636A"/>
    <w:rsid w:val="00FA670A"/>
    <w:rsid w:val="00FA6B13"/>
    <w:rsid w:val="00FA7951"/>
    <w:rsid w:val="00FA7979"/>
    <w:rsid w:val="00FA7DF0"/>
    <w:rsid w:val="00FB0762"/>
    <w:rsid w:val="00FB0B57"/>
    <w:rsid w:val="00FB0FB3"/>
    <w:rsid w:val="00FB188D"/>
    <w:rsid w:val="00FB1AD9"/>
    <w:rsid w:val="00FB1F6E"/>
    <w:rsid w:val="00FB2948"/>
    <w:rsid w:val="00FB2C5A"/>
    <w:rsid w:val="00FB2FCA"/>
    <w:rsid w:val="00FB3D9C"/>
    <w:rsid w:val="00FB4011"/>
    <w:rsid w:val="00FB405A"/>
    <w:rsid w:val="00FB4062"/>
    <w:rsid w:val="00FB4532"/>
    <w:rsid w:val="00FB4B95"/>
    <w:rsid w:val="00FB4CCF"/>
    <w:rsid w:val="00FB50D8"/>
    <w:rsid w:val="00FB5DB5"/>
    <w:rsid w:val="00FB5ECD"/>
    <w:rsid w:val="00FB65F5"/>
    <w:rsid w:val="00FB6DF4"/>
    <w:rsid w:val="00FB7911"/>
    <w:rsid w:val="00FB7AEA"/>
    <w:rsid w:val="00FB7C8C"/>
    <w:rsid w:val="00FC064B"/>
    <w:rsid w:val="00FC075A"/>
    <w:rsid w:val="00FC080F"/>
    <w:rsid w:val="00FC104B"/>
    <w:rsid w:val="00FC1546"/>
    <w:rsid w:val="00FC1C3C"/>
    <w:rsid w:val="00FC1FDB"/>
    <w:rsid w:val="00FC240E"/>
    <w:rsid w:val="00FC2529"/>
    <w:rsid w:val="00FC2620"/>
    <w:rsid w:val="00FC2980"/>
    <w:rsid w:val="00FC2F70"/>
    <w:rsid w:val="00FC3253"/>
    <w:rsid w:val="00FC36BE"/>
    <w:rsid w:val="00FC3BA2"/>
    <w:rsid w:val="00FC500F"/>
    <w:rsid w:val="00FC54C5"/>
    <w:rsid w:val="00FC5507"/>
    <w:rsid w:val="00FC5569"/>
    <w:rsid w:val="00FC607E"/>
    <w:rsid w:val="00FC6286"/>
    <w:rsid w:val="00FC729E"/>
    <w:rsid w:val="00FC75CB"/>
    <w:rsid w:val="00FC763D"/>
    <w:rsid w:val="00FC77AC"/>
    <w:rsid w:val="00FC7B43"/>
    <w:rsid w:val="00FC7B63"/>
    <w:rsid w:val="00FD106E"/>
    <w:rsid w:val="00FD13EA"/>
    <w:rsid w:val="00FD1C23"/>
    <w:rsid w:val="00FD2148"/>
    <w:rsid w:val="00FD24FB"/>
    <w:rsid w:val="00FD33C1"/>
    <w:rsid w:val="00FD3547"/>
    <w:rsid w:val="00FD36E2"/>
    <w:rsid w:val="00FD3B6B"/>
    <w:rsid w:val="00FD3B7F"/>
    <w:rsid w:val="00FD3BDD"/>
    <w:rsid w:val="00FD4005"/>
    <w:rsid w:val="00FD4192"/>
    <w:rsid w:val="00FD4286"/>
    <w:rsid w:val="00FD42CF"/>
    <w:rsid w:val="00FD4630"/>
    <w:rsid w:val="00FD4C72"/>
    <w:rsid w:val="00FD5813"/>
    <w:rsid w:val="00FD5C3F"/>
    <w:rsid w:val="00FD602F"/>
    <w:rsid w:val="00FD64F4"/>
    <w:rsid w:val="00FD6BC5"/>
    <w:rsid w:val="00FD6C1D"/>
    <w:rsid w:val="00FD75A6"/>
    <w:rsid w:val="00FD7BC9"/>
    <w:rsid w:val="00FD7C16"/>
    <w:rsid w:val="00FD7F11"/>
    <w:rsid w:val="00FE06FB"/>
    <w:rsid w:val="00FE0A34"/>
    <w:rsid w:val="00FE1C82"/>
    <w:rsid w:val="00FE1F2A"/>
    <w:rsid w:val="00FE2082"/>
    <w:rsid w:val="00FE2113"/>
    <w:rsid w:val="00FE36AA"/>
    <w:rsid w:val="00FE389A"/>
    <w:rsid w:val="00FE3A08"/>
    <w:rsid w:val="00FE407C"/>
    <w:rsid w:val="00FE4BE7"/>
    <w:rsid w:val="00FE4F5C"/>
    <w:rsid w:val="00FE4FFD"/>
    <w:rsid w:val="00FE571A"/>
    <w:rsid w:val="00FE572F"/>
    <w:rsid w:val="00FE5CD2"/>
    <w:rsid w:val="00FE65C5"/>
    <w:rsid w:val="00FE7AD9"/>
    <w:rsid w:val="00FE7E1F"/>
    <w:rsid w:val="00FF0288"/>
    <w:rsid w:val="00FF10A3"/>
    <w:rsid w:val="00FF142B"/>
    <w:rsid w:val="00FF142F"/>
    <w:rsid w:val="00FF1F54"/>
    <w:rsid w:val="00FF1F58"/>
    <w:rsid w:val="00FF24FF"/>
    <w:rsid w:val="00FF32AF"/>
    <w:rsid w:val="00FF33CE"/>
    <w:rsid w:val="00FF3FBE"/>
    <w:rsid w:val="00FF3FDD"/>
    <w:rsid w:val="00FF4554"/>
    <w:rsid w:val="00FF45E9"/>
    <w:rsid w:val="00FF472D"/>
    <w:rsid w:val="00FF52C9"/>
    <w:rsid w:val="00FF592D"/>
    <w:rsid w:val="00FF596A"/>
    <w:rsid w:val="00FF6084"/>
    <w:rsid w:val="00FF6153"/>
    <w:rsid w:val="00FF6411"/>
    <w:rsid w:val="00FF701E"/>
    <w:rsid w:val="00FF7753"/>
    <w:rsid w:val="00FF7E47"/>
    <w:rsid w:val="00FF9F12"/>
    <w:rsid w:val="010132DE"/>
    <w:rsid w:val="010D0572"/>
    <w:rsid w:val="0111E9FC"/>
    <w:rsid w:val="0114CEDA"/>
    <w:rsid w:val="011A0E60"/>
    <w:rsid w:val="011FB22A"/>
    <w:rsid w:val="0127D592"/>
    <w:rsid w:val="012A4BDF"/>
    <w:rsid w:val="014186D4"/>
    <w:rsid w:val="0147C6F0"/>
    <w:rsid w:val="014A2F66"/>
    <w:rsid w:val="015DF022"/>
    <w:rsid w:val="015F9A0D"/>
    <w:rsid w:val="017DE322"/>
    <w:rsid w:val="01809D30"/>
    <w:rsid w:val="0185A538"/>
    <w:rsid w:val="0187480C"/>
    <w:rsid w:val="018A87C0"/>
    <w:rsid w:val="018D92BE"/>
    <w:rsid w:val="018FEF0F"/>
    <w:rsid w:val="019065CF"/>
    <w:rsid w:val="019AA223"/>
    <w:rsid w:val="01A68A06"/>
    <w:rsid w:val="01ADCDF7"/>
    <w:rsid w:val="01B5C262"/>
    <w:rsid w:val="01CC48A3"/>
    <w:rsid w:val="01CF4196"/>
    <w:rsid w:val="01DBB645"/>
    <w:rsid w:val="01E24001"/>
    <w:rsid w:val="01EF7DF7"/>
    <w:rsid w:val="01F9459F"/>
    <w:rsid w:val="020DB23C"/>
    <w:rsid w:val="0212F998"/>
    <w:rsid w:val="021B5A51"/>
    <w:rsid w:val="021BB06C"/>
    <w:rsid w:val="021D12F1"/>
    <w:rsid w:val="021D471D"/>
    <w:rsid w:val="022E9A38"/>
    <w:rsid w:val="0238A836"/>
    <w:rsid w:val="023CB36C"/>
    <w:rsid w:val="024A5D8C"/>
    <w:rsid w:val="0255B1AE"/>
    <w:rsid w:val="0268A231"/>
    <w:rsid w:val="02694DDB"/>
    <w:rsid w:val="026CAD7B"/>
    <w:rsid w:val="026D59F2"/>
    <w:rsid w:val="026EC0AC"/>
    <w:rsid w:val="0270B39E"/>
    <w:rsid w:val="0275995B"/>
    <w:rsid w:val="028AFD0E"/>
    <w:rsid w:val="028B1C8B"/>
    <w:rsid w:val="02910DCA"/>
    <w:rsid w:val="0297F7F5"/>
    <w:rsid w:val="02A6E960"/>
    <w:rsid w:val="02A81CA5"/>
    <w:rsid w:val="02AB2B6F"/>
    <w:rsid w:val="02AEEE55"/>
    <w:rsid w:val="02B1BB74"/>
    <w:rsid w:val="02C65F6A"/>
    <w:rsid w:val="02C9143D"/>
    <w:rsid w:val="02D399FE"/>
    <w:rsid w:val="02D5B5FF"/>
    <w:rsid w:val="02DBB906"/>
    <w:rsid w:val="02E5FFC7"/>
    <w:rsid w:val="02F60542"/>
    <w:rsid w:val="0308C96E"/>
    <w:rsid w:val="0310DF5F"/>
    <w:rsid w:val="03111C6F"/>
    <w:rsid w:val="031DC2A7"/>
    <w:rsid w:val="03215205"/>
    <w:rsid w:val="0327D332"/>
    <w:rsid w:val="03338C47"/>
    <w:rsid w:val="033B66D1"/>
    <w:rsid w:val="034B7D17"/>
    <w:rsid w:val="034BB539"/>
    <w:rsid w:val="0362C595"/>
    <w:rsid w:val="037A1381"/>
    <w:rsid w:val="037A6AB1"/>
    <w:rsid w:val="038197BB"/>
    <w:rsid w:val="03886BD5"/>
    <w:rsid w:val="03894EF4"/>
    <w:rsid w:val="038D4279"/>
    <w:rsid w:val="039C77D9"/>
    <w:rsid w:val="03A6276A"/>
    <w:rsid w:val="03B1621F"/>
    <w:rsid w:val="03B29953"/>
    <w:rsid w:val="03B4B8CC"/>
    <w:rsid w:val="03B95CAE"/>
    <w:rsid w:val="03BF6426"/>
    <w:rsid w:val="03D1708D"/>
    <w:rsid w:val="03E9236B"/>
    <w:rsid w:val="03EB789D"/>
    <w:rsid w:val="03EE17CA"/>
    <w:rsid w:val="03F5FCC8"/>
    <w:rsid w:val="03F6B555"/>
    <w:rsid w:val="0402E685"/>
    <w:rsid w:val="0409B5E9"/>
    <w:rsid w:val="040BC276"/>
    <w:rsid w:val="040DA589"/>
    <w:rsid w:val="041384AF"/>
    <w:rsid w:val="0418C047"/>
    <w:rsid w:val="04211273"/>
    <w:rsid w:val="042AFB22"/>
    <w:rsid w:val="042B5285"/>
    <w:rsid w:val="0446CD3F"/>
    <w:rsid w:val="044B90DD"/>
    <w:rsid w:val="0460D932"/>
    <w:rsid w:val="0463E820"/>
    <w:rsid w:val="047A4B95"/>
    <w:rsid w:val="047C1E86"/>
    <w:rsid w:val="049243DD"/>
    <w:rsid w:val="04A71338"/>
    <w:rsid w:val="04A8F895"/>
    <w:rsid w:val="04AA3640"/>
    <w:rsid w:val="04ACDB1E"/>
    <w:rsid w:val="04AE33EB"/>
    <w:rsid w:val="04B139CC"/>
    <w:rsid w:val="04B2523B"/>
    <w:rsid w:val="04B95998"/>
    <w:rsid w:val="04C25AB7"/>
    <w:rsid w:val="04E53135"/>
    <w:rsid w:val="04E54C70"/>
    <w:rsid w:val="04E91FB2"/>
    <w:rsid w:val="04ED769F"/>
    <w:rsid w:val="04EECBF8"/>
    <w:rsid w:val="05029688"/>
    <w:rsid w:val="05100B05"/>
    <w:rsid w:val="0511F677"/>
    <w:rsid w:val="05161E04"/>
    <w:rsid w:val="052C460C"/>
    <w:rsid w:val="0544DCA5"/>
    <w:rsid w:val="054A9A5A"/>
    <w:rsid w:val="055824D6"/>
    <w:rsid w:val="0559A056"/>
    <w:rsid w:val="055D9723"/>
    <w:rsid w:val="05797B06"/>
    <w:rsid w:val="057E2238"/>
    <w:rsid w:val="05A31BB6"/>
    <w:rsid w:val="05A3E3E7"/>
    <w:rsid w:val="05A4CBCC"/>
    <w:rsid w:val="05C29DD0"/>
    <w:rsid w:val="05C89F6F"/>
    <w:rsid w:val="05CEF512"/>
    <w:rsid w:val="05D00736"/>
    <w:rsid w:val="05D1C840"/>
    <w:rsid w:val="05D66136"/>
    <w:rsid w:val="05DF2259"/>
    <w:rsid w:val="05EB6F2C"/>
    <w:rsid w:val="060BD53D"/>
    <w:rsid w:val="060BDB5C"/>
    <w:rsid w:val="062470F6"/>
    <w:rsid w:val="062859A4"/>
    <w:rsid w:val="0630DF31"/>
    <w:rsid w:val="06333F17"/>
    <w:rsid w:val="06454C5D"/>
    <w:rsid w:val="06462DE5"/>
    <w:rsid w:val="064E6786"/>
    <w:rsid w:val="065126A9"/>
    <w:rsid w:val="0655D620"/>
    <w:rsid w:val="065B80BD"/>
    <w:rsid w:val="066B8A47"/>
    <w:rsid w:val="0679BD51"/>
    <w:rsid w:val="067F8913"/>
    <w:rsid w:val="0687C3DD"/>
    <w:rsid w:val="068CDEC5"/>
    <w:rsid w:val="06B7145B"/>
    <w:rsid w:val="06C70331"/>
    <w:rsid w:val="06CEF5E4"/>
    <w:rsid w:val="06D0AAD0"/>
    <w:rsid w:val="06DA007B"/>
    <w:rsid w:val="06DEEF65"/>
    <w:rsid w:val="0716C3FB"/>
    <w:rsid w:val="0718DB90"/>
    <w:rsid w:val="07343227"/>
    <w:rsid w:val="0735C18E"/>
    <w:rsid w:val="073B6594"/>
    <w:rsid w:val="073D4050"/>
    <w:rsid w:val="074163E3"/>
    <w:rsid w:val="0763E31F"/>
    <w:rsid w:val="07677E8E"/>
    <w:rsid w:val="0770C35E"/>
    <w:rsid w:val="07715624"/>
    <w:rsid w:val="07729D74"/>
    <w:rsid w:val="0774EA5C"/>
    <w:rsid w:val="0789D203"/>
    <w:rsid w:val="079935C9"/>
    <w:rsid w:val="0799895D"/>
    <w:rsid w:val="07A67EE8"/>
    <w:rsid w:val="07B31135"/>
    <w:rsid w:val="07B46A19"/>
    <w:rsid w:val="07BCE5FF"/>
    <w:rsid w:val="07BDD56E"/>
    <w:rsid w:val="07BE6918"/>
    <w:rsid w:val="07CA156B"/>
    <w:rsid w:val="07E759E2"/>
    <w:rsid w:val="07EEE70B"/>
    <w:rsid w:val="07F0C719"/>
    <w:rsid w:val="0818887B"/>
    <w:rsid w:val="081FAE24"/>
    <w:rsid w:val="082BF9AC"/>
    <w:rsid w:val="083B2F92"/>
    <w:rsid w:val="084C2E5D"/>
    <w:rsid w:val="08576A0F"/>
    <w:rsid w:val="085788BA"/>
    <w:rsid w:val="085FD8E5"/>
    <w:rsid w:val="08890BF8"/>
    <w:rsid w:val="088D856D"/>
    <w:rsid w:val="088F4835"/>
    <w:rsid w:val="08B331F9"/>
    <w:rsid w:val="08C0D5BE"/>
    <w:rsid w:val="08C28766"/>
    <w:rsid w:val="08C64B68"/>
    <w:rsid w:val="08CF2F5D"/>
    <w:rsid w:val="08D0FA71"/>
    <w:rsid w:val="08D23BAA"/>
    <w:rsid w:val="08DB84A9"/>
    <w:rsid w:val="08EF1DF1"/>
    <w:rsid w:val="08F97FDF"/>
    <w:rsid w:val="09061FEB"/>
    <w:rsid w:val="090B2689"/>
    <w:rsid w:val="0914CB62"/>
    <w:rsid w:val="091BFBC0"/>
    <w:rsid w:val="091F694E"/>
    <w:rsid w:val="093511B7"/>
    <w:rsid w:val="09390FB2"/>
    <w:rsid w:val="09554F15"/>
    <w:rsid w:val="09585C12"/>
    <w:rsid w:val="095C86EB"/>
    <w:rsid w:val="095D32D4"/>
    <w:rsid w:val="095E60A5"/>
    <w:rsid w:val="0977B686"/>
    <w:rsid w:val="09820931"/>
    <w:rsid w:val="0985DD67"/>
    <w:rsid w:val="098BF3D8"/>
    <w:rsid w:val="098FC916"/>
    <w:rsid w:val="09913831"/>
    <w:rsid w:val="099DDA1A"/>
    <w:rsid w:val="09BA5F45"/>
    <w:rsid w:val="09D1B830"/>
    <w:rsid w:val="09D4766F"/>
    <w:rsid w:val="09D99A02"/>
    <w:rsid w:val="09EB30B7"/>
    <w:rsid w:val="09EFA406"/>
    <w:rsid w:val="09F33B10"/>
    <w:rsid w:val="09FBD3EB"/>
    <w:rsid w:val="0A0B0D3E"/>
    <w:rsid w:val="0A11D30D"/>
    <w:rsid w:val="0A1ECFB6"/>
    <w:rsid w:val="0A2B5B0E"/>
    <w:rsid w:val="0A3F2B26"/>
    <w:rsid w:val="0A4CDF01"/>
    <w:rsid w:val="0A50E167"/>
    <w:rsid w:val="0A52C7F6"/>
    <w:rsid w:val="0A542904"/>
    <w:rsid w:val="0A5AAC57"/>
    <w:rsid w:val="0A5E57C7"/>
    <w:rsid w:val="0A76548B"/>
    <w:rsid w:val="0A9469FB"/>
    <w:rsid w:val="0A95DA3C"/>
    <w:rsid w:val="0A9861D4"/>
    <w:rsid w:val="0AA7DBEC"/>
    <w:rsid w:val="0ABC85CB"/>
    <w:rsid w:val="0AC5A71F"/>
    <w:rsid w:val="0AC8868F"/>
    <w:rsid w:val="0AC9478C"/>
    <w:rsid w:val="0ACB8C28"/>
    <w:rsid w:val="0ACED369"/>
    <w:rsid w:val="0ACFE01E"/>
    <w:rsid w:val="0AD7E46E"/>
    <w:rsid w:val="0AFFF41B"/>
    <w:rsid w:val="0B0482D6"/>
    <w:rsid w:val="0B06F405"/>
    <w:rsid w:val="0B11A5B0"/>
    <w:rsid w:val="0B20960E"/>
    <w:rsid w:val="0B24E0EF"/>
    <w:rsid w:val="0B26C599"/>
    <w:rsid w:val="0B288943"/>
    <w:rsid w:val="0B326A79"/>
    <w:rsid w:val="0B333BCE"/>
    <w:rsid w:val="0B38A12A"/>
    <w:rsid w:val="0B4EE768"/>
    <w:rsid w:val="0B633475"/>
    <w:rsid w:val="0B63A764"/>
    <w:rsid w:val="0B74EF6B"/>
    <w:rsid w:val="0B7709DE"/>
    <w:rsid w:val="0B83AB1D"/>
    <w:rsid w:val="0B9EF1DE"/>
    <w:rsid w:val="0BA2CC62"/>
    <w:rsid w:val="0BA9C6AF"/>
    <w:rsid w:val="0BAD3F6F"/>
    <w:rsid w:val="0BB1F00C"/>
    <w:rsid w:val="0BB71C53"/>
    <w:rsid w:val="0BBE26DB"/>
    <w:rsid w:val="0BC4F27C"/>
    <w:rsid w:val="0BC9C3EB"/>
    <w:rsid w:val="0BCDBBCD"/>
    <w:rsid w:val="0BE4F99C"/>
    <w:rsid w:val="0BE912D2"/>
    <w:rsid w:val="0BEACE4F"/>
    <w:rsid w:val="0BF79FFB"/>
    <w:rsid w:val="0C3E99C4"/>
    <w:rsid w:val="0C3EB36D"/>
    <w:rsid w:val="0C4108F4"/>
    <w:rsid w:val="0C55693A"/>
    <w:rsid w:val="0C5C3B46"/>
    <w:rsid w:val="0C6EFA05"/>
    <w:rsid w:val="0C762351"/>
    <w:rsid w:val="0C8271F6"/>
    <w:rsid w:val="0CA24CB4"/>
    <w:rsid w:val="0CB6C3FB"/>
    <w:rsid w:val="0CBA1EFF"/>
    <w:rsid w:val="0CBC5774"/>
    <w:rsid w:val="0CBCCB6A"/>
    <w:rsid w:val="0CC27FAF"/>
    <w:rsid w:val="0CCACB58"/>
    <w:rsid w:val="0D0744B2"/>
    <w:rsid w:val="0D234721"/>
    <w:rsid w:val="0D2A5BFD"/>
    <w:rsid w:val="0D34242E"/>
    <w:rsid w:val="0D40610B"/>
    <w:rsid w:val="0D4E9771"/>
    <w:rsid w:val="0D5F7B76"/>
    <w:rsid w:val="0D608FE1"/>
    <w:rsid w:val="0D6336BB"/>
    <w:rsid w:val="0D6E5668"/>
    <w:rsid w:val="0D7487F7"/>
    <w:rsid w:val="0D75C508"/>
    <w:rsid w:val="0D763148"/>
    <w:rsid w:val="0D7CA015"/>
    <w:rsid w:val="0D898FC2"/>
    <w:rsid w:val="0D8ECDE7"/>
    <w:rsid w:val="0D9A4365"/>
    <w:rsid w:val="0DB3A08B"/>
    <w:rsid w:val="0DBDE4EC"/>
    <w:rsid w:val="0DD39165"/>
    <w:rsid w:val="0DD6F17A"/>
    <w:rsid w:val="0DD96511"/>
    <w:rsid w:val="0DF0B537"/>
    <w:rsid w:val="0DF73FB2"/>
    <w:rsid w:val="0E008502"/>
    <w:rsid w:val="0E0640B0"/>
    <w:rsid w:val="0E06D20F"/>
    <w:rsid w:val="0E114A15"/>
    <w:rsid w:val="0E19A4A8"/>
    <w:rsid w:val="0E249F27"/>
    <w:rsid w:val="0E24C0F7"/>
    <w:rsid w:val="0E31CE02"/>
    <w:rsid w:val="0E3209A8"/>
    <w:rsid w:val="0E47A6DF"/>
    <w:rsid w:val="0E483D36"/>
    <w:rsid w:val="0E4EBDEF"/>
    <w:rsid w:val="0E5FA999"/>
    <w:rsid w:val="0E661FE3"/>
    <w:rsid w:val="0E72EB1E"/>
    <w:rsid w:val="0E745C78"/>
    <w:rsid w:val="0E90D9E4"/>
    <w:rsid w:val="0E94A6DE"/>
    <w:rsid w:val="0EA25A88"/>
    <w:rsid w:val="0EA6858B"/>
    <w:rsid w:val="0EB85948"/>
    <w:rsid w:val="0ECD55A1"/>
    <w:rsid w:val="0ECE7A5B"/>
    <w:rsid w:val="0EEB510C"/>
    <w:rsid w:val="0EF344C7"/>
    <w:rsid w:val="0EFE1D11"/>
    <w:rsid w:val="0F08F09B"/>
    <w:rsid w:val="0F0C0488"/>
    <w:rsid w:val="0F0F5FEF"/>
    <w:rsid w:val="0F0FB4C0"/>
    <w:rsid w:val="0F142D03"/>
    <w:rsid w:val="0F1775F9"/>
    <w:rsid w:val="0F216082"/>
    <w:rsid w:val="0F248F09"/>
    <w:rsid w:val="0F2653EF"/>
    <w:rsid w:val="0F31923F"/>
    <w:rsid w:val="0F400FB8"/>
    <w:rsid w:val="0F42C377"/>
    <w:rsid w:val="0F4FE771"/>
    <w:rsid w:val="0F51EB82"/>
    <w:rsid w:val="0F64E1B5"/>
    <w:rsid w:val="0F65CD06"/>
    <w:rsid w:val="0F66D652"/>
    <w:rsid w:val="0F8569D2"/>
    <w:rsid w:val="0F8F7C1C"/>
    <w:rsid w:val="0F94A9AD"/>
    <w:rsid w:val="0F9C3AD0"/>
    <w:rsid w:val="0F9DB6A2"/>
    <w:rsid w:val="0FB091DE"/>
    <w:rsid w:val="0FC9DAE7"/>
    <w:rsid w:val="0FD2638B"/>
    <w:rsid w:val="0FE0F8F4"/>
    <w:rsid w:val="0FE24E62"/>
    <w:rsid w:val="0FE2CB9D"/>
    <w:rsid w:val="0FEB9ADC"/>
    <w:rsid w:val="10080198"/>
    <w:rsid w:val="100E2513"/>
    <w:rsid w:val="102E6626"/>
    <w:rsid w:val="104089FC"/>
    <w:rsid w:val="1066E522"/>
    <w:rsid w:val="107651E1"/>
    <w:rsid w:val="107AC616"/>
    <w:rsid w:val="1090D02A"/>
    <w:rsid w:val="10926828"/>
    <w:rsid w:val="109D27E6"/>
    <w:rsid w:val="10A3B5D8"/>
    <w:rsid w:val="10B1FB64"/>
    <w:rsid w:val="10BFADDF"/>
    <w:rsid w:val="10C0F54F"/>
    <w:rsid w:val="10D44EEB"/>
    <w:rsid w:val="10D7ECF0"/>
    <w:rsid w:val="10DB1AD5"/>
    <w:rsid w:val="10DE9F7C"/>
    <w:rsid w:val="10F166C0"/>
    <w:rsid w:val="10FA4B03"/>
    <w:rsid w:val="10FF4037"/>
    <w:rsid w:val="11177C4F"/>
    <w:rsid w:val="11285BC8"/>
    <w:rsid w:val="1130A169"/>
    <w:rsid w:val="113DC271"/>
    <w:rsid w:val="113DFA86"/>
    <w:rsid w:val="11441C04"/>
    <w:rsid w:val="114E9733"/>
    <w:rsid w:val="11726DA0"/>
    <w:rsid w:val="118A8E2B"/>
    <w:rsid w:val="11908555"/>
    <w:rsid w:val="11993B37"/>
    <w:rsid w:val="119E3524"/>
    <w:rsid w:val="11A256D7"/>
    <w:rsid w:val="11B3CCCF"/>
    <w:rsid w:val="11B4959F"/>
    <w:rsid w:val="11C92FD0"/>
    <w:rsid w:val="11D56153"/>
    <w:rsid w:val="11DFC35F"/>
    <w:rsid w:val="11E222FE"/>
    <w:rsid w:val="11E67023"/>
    <w:rsid w:val="11FDE807"/>
    <w:rsid w:val="12058842"/>
    <w:rsid w:val="121893F2"/>
    <w:rsid w:val="121D50CF"/>
    <w:rsid w:val="1229D578"/>
    <w:rsid w:val="124EF5BC"/>
    <w:rsid w:val="12505822"/>
    <w:rsid w:val="1253ECCA"/>
    <w:rsid w:val="125B43F8"/>
    <w:rsid w:val="12693E92"/>
    <w:rsid w:val="127422D9"/>
    <w:rsid w:val="127F1F1B"/>
    <w:rsid w:val="1299C3E2"/>
    <w:rsid w:val="129B7839"/>
    <w:rsid w:val="12A03198"/>
    <w:rsid w:val="12A695C6"/>
    <w:rsid w:val="12AEC691"/>
    <w:rsid w:val="12C40A02"/>
    <w:rsid w:val="12CA41C4"/>
    <w:rsid w:val="12CD1FEA"/>
    <w:rsid w:val="12D4F6C8"/>
    <w:rsid w:val="12F1088F"/>
    <w:rsid w:val="12F3BD80"/>
    <w:rsid w:val="13107615"/>
    <w:rsid w:val="131BE33B"/>
    <w:rsid w:val="13265E8C"/>
    <w:rsid w:val="13421213"/>
    <w:rsid w:val="1352652E"/>
    <w:rsid w:val="135348F6"/>
    <w:rsid w:val="1353A6A5"/>
    <w:rsid w:val="13550848"/>
    <w:rsid w:val="135857E6"/>
    <w:rsid w:val="135CB3B0"/>
    <w:rsid w:val="135F6A01"/>
    <w:rsid w:val="13606BB7"/>
    <w:rsid w:val="1364FDD3"/>
    <w:rsid w:val="136CA819"/>
    <w:rsid w:val="136EB3F0"/>
    <w:rsid w:val="1372305A"/>
    <w:rsid w:val="137534C4"/>
    <w:rsid w:val="137DBFA7"/>
    <w:rsid w:val="13A56BD3"/>
    <w:rsid w:val="13A81B32"/>
    <w:rsid w:val="13BB3944"/>
    <w:rsid w:val="13BB4EC6"/>
    <w:rsid w:val="13E40C72"/>
    <w:rsid w:val="13E5068C"/>
    <w:rsid w:val="13F8B2F1"/>
    <w:rsid w:val="14075FE4"/>
    <w:rsid w:val="1415D62C"/>
    <w:rsid w:val="1419A16B"/>
    <w:rsid w:val="141F9AE1"/>
    <w:rsid w:val="142865D8"/>
    <w:rsid w:val="1428DEF0"/>
    <w:rsid w:val="1429AE4D"/>
    <w:rsid w:val="1461D031"/>
    <w:rsid w:val="1463AFCD"/>
    <w:rsid w:val="14649931"/>
    <w:rsid w:val="14786BE0"/>
    <w:rsid w:val="14937828"/>
    <w:rsid w:val="149492AC"/>
    <w:rsid w:val="1497567A"/>
    <w:rsid w:val="14992EC6"/>
    <w:rsid w:val="149D91DA"/>
    <w:rsid w:val="14A88C7D"/>
    <w:rsid w:val="14AB2AEA"/>
    <w:rsid w:val="14B20799"/>
    <w:rsid w:val="14B7069B"/>
    <w:rsid w:val="14BC1B03"/>
    <w:rsid w:val="14C0C1BE"/>
    <w:rsid w:val="14C115B5"/>
    <w:rsid w:val="14C843A6"/>
    <w:rsid w:val="14CE12A1"/>
    <w:rsid w:val="14D0638B"/>
    <w:rsid w:val="14DB574A"/>
    <w:rsid w:val="14E22CA2"/>
    <w:rsid w:val="14E74DDD"/>
    <w:rsid w:val="14EAD0CC"/>
    <w:rsid w:val="14F68B44"/>
    <w:rsid w:val="1500CDD8"/>
    <w:rsid w:val="150F632A"/>
    <w:rsid w:val="15150488"/>
    <w:rsid w:val="15151BC5"/>
    <w:rsid w:val="1526BD58"/>
    <w:rsid w:val="153F5F4D"/>
    <w:rsid w:val="15427B9D"/>
    <w:rsid w:val="154E561C"/>
    <w:rsid w:val="1558A198"/>
    <w:rsid w:val="155C4BA9"/>
    <w:rsid w:val="155E38AD"/>
    <w:rsid w:val="155ED575"/>
    <w:rsid w:val="155ED8C1"/>
    <w:rsid w:val="155F9C86"/>
    <w:rsid w:val="1580D6ED"/>
    <w:rsid w:val="15A0DF54"/>
    <w:rsid w:val="15AE6758"/>
    <w:rsid w:val="15AF25E9"/>
    <w:rsid w:val="15B1D485"/>
    <w:rsid w:val="15B29B8B"/>
    <w:rsid w:val="15BF6228"/>
    <w:rsid w:val="15BF63DB"/>
    <w:rsid w:val="15DE3688"/>
    <w:rsid w:val="15DF314F"/>
    <w:rsid w:val="15E5E80B"/>
    <w:rsid w:val="15E7FEF4"/>
    <w:rsid w:val="15EBFB03"/>
    <w:rsid w:val="15EC741B"/>
    <w:rsid w:val="15ED004D"/>
    <w:rsid w:val="15EDAB7D"/>
    <w:rsid w:val="1601120B"/>
    <w:rsid w:val="160D60D8"/>
    <w:rsid w:val="160DA763"/>
    <w:rsid w:val="161B976A"/>
    <w:rsid w:val="1621ACB5"/>
    <w:rsid w:val="162BC114"/>
    <w:rsid w:val="163645D8"/>
    <w:rsid w:val="163C9D4F"/>
    <w:rsid w:val="165A643E"/>
    <w:rsid w:val="166841F8"/>
    <w:rsid w:val="16697789"/>
    <w:rsid w:val="167DFD03"/>
    <w:rsid w:val="1684DBC0"/>
    <w:rsid w:val="1685541D"/>
    <w:rsid w:val="1685EA89"/>
    <w:rsid w:val="1692423E"/>
    <w:rsid w:val="169D4366"/>
    <w:rsid w:val="169D7212"/>
    <w:rsid w:val="16AE8755"/>
    <w:rsid w:val="16AFC084"/>
    <w:rsid w:val="16B05AFD"/>
    <w:rsid w:val="16BAD36C"/>
    <w:rsid w:val="16D2034A"/>
    <w:rsid w:val="16E93A0E"/>
    <w:rsid w:val="16EB3827"/>
    <w:rsid w:val="16EFAF35"/>
    <w:rsid w:val="16FF5A7A"/>
    <w:rsid w:val="170636E8"/>
    <w:rsid w:val="1710F9DA"/>
    <w:rsid w:val="17115BDF"/>
    <w:rsid w:val="17178F96"/>
    <w:rsid w:val="1725EC49"/>
    <w:rsid w:val="172CB946"/>
    <w:rsid w:val="172EB51B"/>
    <w:rsid w:val="17394C2A"/>
    <w:rsid w:val="173969DF"/>
    <w:rsid w:val="173EE0FC"/>
    <w:rsid w:val="17425536"/>
    <w:rsid w:val="1746B84C"/>
    <w:rsid w:val="1754FC5F"/>
    <w:rsid w:val="175BE786"/>
    <w:rsid w:val="1760DE8C"/>
    <w:rsid w:val="176915F1"/>
    <w:rsid w:val="176FAE66"/>
    <w:rsid w:val="1772B1F4"/>
    <w:rsid w:val="17730DA4"/>
    <w:rsid w:val="17764049"/>
    <w:rsid w:val="1785203C"/>
    <w:rsid w:val="178802B1"/>
    <w:rsid w:val="179593B8"/>
    <w:rsid w:val="17A12392"/>
    <w:rsid w:val="17A47F40"/>
    <w:rsid w:val="17AFD0C9"/>
    <w:rsid w:val="17B243ED"/>
    <w:rsid w:val="17C0FB18"/>
    <w:rsid w:val="17C150F1"/>
    <w:rsid w:val="17CB18EA"/>
    <w:rsid w:val="17D9318C"/>
    <w:rsid w:val="17EA21A2"/>
    <w:rsid w:val="1804C736"/>
    <w:rsid w:val="180A5D29"/>
    <w:rsid w:val="18150B12"/>
    <w:rsid w:val="18276BE2"/>
    <w:rsid w:val="182F8A44"/>
    <w:rsid w:val="1839D9E7"/>
    <w:rsid w:val="183CC685"/>
    <w:rsid w:val="1841A0E2"/>
    <w:rsid w:val="1842E32A"/>
    <w:rsid w:val="184F04E3"/>
    <w:rsid w:val="184F3AAF"/>
    <w:rsid w:val="18503602"/>
    <w:rsid w:val="185B6AF6"/>
    <w:rsid w:val="185F9AA8"/>
    <w:rsid w:val="186D840D"/>
    <w:rsid w:val="18813A15"/>
    <w:rsid w:val="18933436"/>
    <w:rsid w:val="1898A056"/>
    <w:rsid w:val="189C3C21"/>
    <w:rsid w:val="189DAB7D"/>
    <w:rsid w:val="18A56157"/>
    <w:rsid w:val="18AD8BF5"/>
    <w:rsid w:val="18AE14F8"/>
    <w:rsid w:val="18B175AE"/>
    <w:rsid w:val="18B19A15"/>
    <w:rsid w:val="18B7B70E"/>
    <w:rsid w:val="18BA1A0D"/>
    <w:rsid w:val="18BE5953"/>
    <w:rsid w:val="18C09AC7"/>
    <w:rsid w:val="18C509AC"/>
    <w:rsid w:val="18CB877B"/>
    <w:rsid w:val="18D90CB1"/>
    <w:rsid w:val="18DD5794"/>
    <w:rsid w:val="18DFEE6F"/>
    <w:rsid w:val="18EAD71E"/>
    <w:rsid w:val="18EB430F"/>
    <w:rsid w:val="18FF8758"/>
    <w:rsid w:val="19030DE0"/>
    <w:rsid w:val="19099D32"/>
    <w:rsid w:val="190D4229"/>
    <w:rsid w:val="190D9057"/>
    <w:rsid w:val="19163DB0"/>
    <w:rsid w:val="191AB232"/>
    <w:rsid w:val="191DCE9F"/>
    <w:rsid w:val="191FAD1D"/>
    <w:rsid w:val="194CE3C5"/>
    <w:rsid w:val="195A2A3E"/>
    <w:rsid w:val="195FB262"/>
    <w:rsid w:val="19609AEF"/>
    <w:rsid w:val="197BB050"/>
    <w:rsid w:val="19A6C518"/>
    <w:rsid w:val="19ACB143"/>
    <w:rsid w:val="19AEB06A"/>
    <w:rsid w:val="19B09E76"/>
    <w:rsid w:val="19C2DCCD"/>
    <w:rsid w:val="19C56231"/>
    <w:rsid w:val="19C7AC51"/>
    <w:rsid w:val="19CC8063"/>
    <w:rsid w:val="19D1DDE0"/>
    <w:rsid w:val="19D720B2"/>
    <w:rsid w:val="19DE129D"/>
    <w:rsid w:val="19DEB308"/>
    <w:rsid w:val="19DF8BFB"/>
    <w:rsid w:val="19E068C2"/>
    <w:rsid w:val="19E0F1DE"/>
    <w:rsid w:val="19E84FA1"/>
    <w:rsid w:val="19F70062"/>
    <w:rsid w:val="1A07D24B"/>
    <w:rsid w:val="1A08D38A"/>
    <w:rsid w:val="1A0EEA8F"/>
    <w:rsid w:val="1A152911"/>
    <w:rsid w:val="1A17FEC3"/>
    <w:rsid w:val="1A27820D"/>
    <w:rsid w:val="1A4914AC"/>
    <w:rsid w:val="1A561F08"/>
    <w:rsid w:val="1A56C00C"/>
    <w:rsid w:val="1A5CB6B4"/>
    <w:rsid w:val="1A5E0266"/>
    <w:rsid w:val="1A71409F"/>
    <w:rsid w:val="1A732815"/>
    <w:rsid w:val="1A818DDC"/>
    <w:rsid w:val="1A9173B9"/>
    <w:rsid w:val="1A9A40FA"/>
    <w:rsid w:val="1AA94074"/>
    <w:rsid w:val="1AB0066B"/>
    <w:rsid w:val="1AB026EB"/>
    <w:rsid w:val="1ABDBFEE"/>
    <w:rsid w:val="1AC14C20"/>
    <w:rsid w:val="1AC4AB30"/>
    <w:rsid w:val="1AF911F3"/>
    <w:rsid w:val="1B0C52CE"/>
    <w:rsid w:val="1B1F96B1"/>
    <w:rsid w:val="1B26F520"/>
    <w:rsid w:val="1B2AF214"/>
    <w:rsid w:val="1B2E2ED1"/>
    <w:rsid w:val="1B341652"/>
    <w:rsid w:val="1B50EB47"/>
    <w:rsid w:val="1B597E6F"/>
    <w:rsid w:val="1B5F4336"/>
    <w:rsid w:val="1B6BD6B0"/>
    <w:rsid w:val="1B753C1A"/>
    <w:rsid w:val="1B765786"/>
    <w:rsid w:val="1B840D10"/>
    <w:rsid w:val="1B918A2B"/>
    <w:rsid w:val="1BC4DA25"/>
    <w:rsid w:val="1BD7D0A3"/>
    <w:rsid w:val="1BDD0219"/>
    <w:rsid w:val="1BEC8E5B"/>
    <w:rsid w:val="1C07CABD"/>
    <w:rsid w:val="1C132BA4"/>
    <w:rsid w:val="1C14D416"/>
    <w:rsid w:val="1C4185D2"/>
    <w:rsid w:val="1C53AA0B"/>
    <w:rsid w:val="1C5F1005"/>
    <w:rsid w:val="1C6D7E41"/>
    <w:rsid w:val="1C6E0FF3"/>
    <w:rsid w:val="1C790BEF"/>
    <w:rsid w:val="1C8867D5"/>
    <w:rsid w:val="1C9FE253"/>
    <w:rsid w:val="1CA4DC89"/>
    <w:rsid w:val="1CAEB766"/>
    <w:rsid w:val="1CBAA8DF"/>
    <w:rsid w:val="1CC24D13"/>
    <w:rsid w:val="1CCB4345"/>
    <w:rsid w:val="1CD92486"/>
    <w:rsid w:val="1CEAD3FD"/>
    <w:rsid w:val="1D001C5F"/>
    <w:rsid w:val="1D025F9B"/>
    <w:rsid w:val="1D042B20"/>
    <w:rsid w:val="1D05DB10"/>
    <w:rsid w:val="1D1C1001"/>
    <w:rsid w:val="1D27C0E9"/>
    <w:rsid w:val="1D3DA6C1"/>
    <w:rsid w:val="1D4ECCA9"/>
    <w:rsid w:val="1D5DDE09"/>
    <w:rsid w:val="1D610BA7"/>
    <w:rsid w:val="1D61E9CC"/>
    <w:rsid w:val="1D70C1E5"/>
    <w:rsid w:val="1D77B6B8"/>
    <w:rsid w:val="1D7A94D3"/>
    <w:rsid w:val="1D7ABD19"/>
    <w:rsid w:val="1D7E11A4"/>
    <w:rsid w:val="1D81FF8E"/>
    <w:rsid w:val="1D873C60"/>
    <w:rsid w:val="1D967738"/>
    <w:rsid w:val="1D9ABB9C"/>
    <w:rsid w:val="1D9B1243"/>
    <w:rsid w:val="1DAD1DCB"/>
    <w:rsid w:val="1DAE89CA"/>
    <w:rsid w:val="1DAEB0F7"/>
    <w:rsid w:val="1DB3168E"/>
    <w:rsid w:val="1DBD1F03"/>
    <w:rsid w:val="1DC1FA9C"/>
    <w:rsid w:val="1DCA9A12"/>
    <w:rsid w:val="1DD55158"/>
    <w:rsid w:val="1DEECF3A"/>
    <w:rsid w:val="1DF09A11"/>
    <w:rsid w:val="1DF78AC5"/>
    <w:rsid w:val="1E0C6C63"/>
    <w:rsid w:val="1E17A457"/>
    <w:rsid w:val="1E33703F"/>
    <w:rsid w:val="1E40DA09"/>
    <w:rsid w:val="1E489E0F"/>
    <w:rsid w:val="1E4F4160"/>
    <w:rsid w:val="1E6C14CD"/>
    <w:rsid w:val="1E74F5A4"/>
    <w:rsid w:val="1E81E32B"/>
    <w:rsid w:val="1E87A800"/>
    <w:rsid w:val="1E89BAF9"/>
    <w:rsid w:val="1E90FC6E"/>
    <w:rsid w:val="1E99370E"/>
    <w:rsid w:val="1EA070DD"/>
    <w:rsid w:val="1EABA6AD"/>
    <w:rsid w:val="1EBABB05"/>
    <w:rsid w:val="1EBE4667"/>
    <w:rsid w:val="1ED1F6AC"/>
    <w:rsid w:val="1EE0B67B"/>
    <w:rsid w:val="1EE4C791"/>
    <w:rsid w:val="1EE71712"/>
    <w:rsid w:val="1EE7E09C"/>
    <w:rsid w:val="1EECA8A2"/>
    <w:rsid w:val="1EF838CF"/>
    <w:rsid w:val="1EFAA814"/>
    <w:rsid w:val="1F088812"/>
    <w:rsid w:val="1F209EA3"/>
    <w:rsid w:val="1F324799"/>
    <w:rsid w:val="1F3D8121"/>
    <w:rsid w:val="1F455C35"/>
    <w:rsid w:val="1F4A46CB"/>
    <w:rsid w:val="1F661565"/>
    <w:rsid w:val="1F71D8D0"/>
    <w:rsid w:val="1F7303AC"/>
    <w:rsid w:val="1F745C9A"/>
    <w:rsid w:val="1F7820D3"/>
    <w:rsid w:val="1F790474"/>
    <w:rsid w:val="1F7E52C4"/>
    <w:rsid w:val="1F80B208"/>
    <w:rsid w:val="1F821459"/>
    <w:rsid w:val="1F8AE4F9"/>
    <w:rsid w:val="1F90FCDB"/>
    <w:rsid w:val="1F9C4A99"/>
    <w:rsid w:val="1F9DD816"/>
    <w:rsid w:val="1FAF9C99"/>
    <w:rsid w:val="1FC1A133"/>
    <w:rsid w:val="1FC36BDF"/>
    <w:rsid w:val="1FCB0D9B"/>
    <w:rsid w:val="1FCDF66D"/>
    <w:rsid w:val="1FDCB6BA"/>
    <w:rsid w:val="1FEAF1D4"/>
    <w:rsid w:val="1FF476B8"/>
    <w:rsid w:val="1FF4CB17"/>
    <w:rsid w:val="1FF773A5"/>
    <w:rsid w:val="200BA3D4"/>
    <w:rsid w:val="200F6D12"/>
    <w:rsid w:val="202CA67C"/>
    <w:rsid w:val="20306941"/>
    <w:rsid w:val="2037D2F0"/>
    <w:rsid w:val="2038394C"/>
    <w:rsid w:val="20387444"/>
    <w:rsid w:val="203BF484"/>
    <w:rsid w:val="203C413E"/>
    <w:rsid w:val="2050D657"/>
    <w:rsid w:val="20568B66"/>
    <w:rsid w:val="205AE274"/>
    <w:rsid w:val="205C9C56"/>
    <w:rsid w:val="205FBD33"/>
    <w:rsid w:val="2061BBD7"/>
    <w:rsid w:val="206CE69F"/>
    <w:rsid w:val="206D36DE"/>
    <w:rsid w:val="206DC70D"/>
    <w:rsid w:val="2071268E"/>
    <w:rsid w:val="20739FE6"/>
    <w:rsid w:val="207DDFC5"/>
    <w:rsid w:val="2087B1DA"/>
    <w:rsid w:val="20942D79"/>
    <w:rsid w:val="20CEB382"/>
    <w:rsid w:val="20E1A71B"/>
    <w:rsid w:val="20E5EDF9"/>
    <w:rsid w:val="20FF79DF"/>
    <w:rsid w:val="21075193"/>
    <w:rsid w:val="21109DBD"/>
    <w:rsid w:val="211F4301"/>
    <w:rsid w:val="212E0278"/>
    <w:rsid w:val="2132864F"/>
    <w:rsid w:val="2133121C"/>
    <w:rsid w:val="2135D170"/>
    <w:rsid w:val="213AE2E0"/>
    <w:rsid w:val="214A7E1C"/>
    <w:rsid w:val="215A3F2E"/>
    <w:rsid w:val="215B091C"/>
    <w:rsid w:val="215FD5D3"/>
    <w:rsid w:val="2164215A"/>
    <w:rsid w:val="2168A824"/>
    <w:rsid w:val="217D2006"/>
    <w:rsid w:val="21809892"/>
    <w:rsid w:val="21830F19"/>
    <w:rsid w:val="219550F9"/>
    <w:rsid w:val="21A2869F"/>
    <w:rsid w:val="21B8E833"/>
    <w:rsid w:val="21D98635"/>
    <w:rsid w:val="21DCBECC"/>
    <w:rsid w:val="21DFA33B"/>
    <w:rsid w:val="21FF435B"/>
    <w:rsid w:val="2203DD02"/>
    <w:rsid w:val="221968A6"/>
    <w:rsid w:val="22274907"/>
    <w:rsid w:val="223F719F"/>
    <w:rsid w:val="2242617A"/>
    <w:rsid w:val="226EBC9F"/>
    <w:rsid w:val="2270D04A"/>
    <w:rsid w:val="2275F373"/>
    <w:rsid w:val="2297B3E4"/>
    <w:rsid w:val="22A81938"/>
    <w:rsid w:val="22C583EA"/>
    <w:rsid w:val="22D62463"/>
    <w:rsid w:val="22F5146B"/>
    <w:rsid w:val="22F669E7"/>
    <w:rsid w:val="22FB22CF"/>
    <w:rsid w:val="2305F802"/>
    <w:rsid w:val="230A5CA9"/>
    <w:rsid w:val="2310D725"/>
    <w:rsid w:val="2325AE71"/>
    <w:rsid w:val="23296EB2"/>
    <w:rsid w:val="2337BF11"/>
    <w:rsid w:val="2350778A"/>
    <w:rsid w:val="235F30A4"/>
    <w:rsid w:val="23684FBD"/>
    <w:rsid w:val="236E2D21"/>
    <w:rsid w:val="236FCABE"/>
    <w:rsid w:val="23762B1C"/>
    <w:rsid w:val="23829181"/>
    <w:rsid w:val="2382DC52"/>
    <w:rsid w:val="2397969E"/>
    <w:rsid w:val="239C8349"/>
    <w:rsid w:val="23A567CF"/>
    <w:rsid w:val="23AD2246"/>
    <w:rsid w:val="23AD22A6"/>
    <w:rsid w:val="23B37AFE"/>
    <w:rsid w:val="23CDF19D"/>
    <w:rsid w:val="23E6F83C"/>
    <w:rsid w:val="23E7935E"/>
    <w:rsid w:val="23EF8DE8"/>
    <w:rsid w:val="23F18864"/>
    <w:rsid w:val="23F4428D"/>
    <w:rsid w:val="23F94F9E"/>
    <w:rsid w:val="24012687"/>
    <w:rsid w:val="24013475"/>
    <w:rsid w:val="2402BE53"/>
    <w:rsid w:val="241472C4"/>
    <w:rsid w:val="24152F19"/>
    <w:rsid w:val="24180B8F"/>
    <w:rsid w:val="24232043"/>
    <w:rsid w:val="24304549"/>
    <w:rsid w:val="2440C26F"/>
    <w:rsid w:val="245128F8"/>
    <w:rsid w:val="24553AD3"/>
    <w:rsid w:val="245688DA"/>
    <w:rsid w:val="2468B85F"/>
    <w:rsid w:val="246C84CA"/>
    <w:rsid w:val="247A8311"/>
    <w:rsid w:val="247D3CA0"/>
    <w:rsid w:val="248B8027"/>
    <w:rsid w:val="249E8919"/>
    <w:rsid w:val="24A2B043"/>
    <w:rsid w:val="24A9C87A"/>
    <w:rsid w:val="24B213CB"/>
    <w:rsid w:val="24B226F6"/>
    <w:rsid w:val="24BD7D1A"/>
    <w:rsid w:val="24C4C740"/>
    <w:rsid w:val="24C4EC5E"/>
    <w:rsid w:val="24D4BF67"/>
    <w:rsid w:val="24DF34A0"/>
    <w:rsid w:val="24E06B98"/>
    <w:rsid w:val="25027EC4"/>
    <w:rsid w:val="2512C993"/>
    <w:rsid w:val="251A750F"/>
    <w:rsid w:val="251B35FB"/>
    <w:rsid w:val="251D1275"/>
    <w:rsid w:val="25266059"/>
    <w:rsid w:val="2526D68C"/>
    <w:rsid w:val="252E0B0A"/>
    <w:rsid w:val="253BA88A"/>
    <w:rsid w:val="25410958"/>
    <w:rsid w:val="2541AE5E"/>
    <w:rsid w:val="25494398"/>
    <w:rsid w:val="255F4D84"/>
    <w:rsid w:val="256780C4"/>
    <w:rsid w:val="256ABC02"/>
    <w:rsid w:val="256AD260"/>
    <w:rsid w:val="257925E0"/>
    <w:rsid w:val="257D0721"/>
    <w:rsid w:val="258A19C5"/>
    <w:rsid w:val="25951FFF"/>
    <w:rsid w:val="2596798B"/>
    <w:rsid w:val="25993465"/>
    <w:rsid w:val="259E7969"/>
    <w:rsid w:val="25A8F684"/>
    <w:rsid w:val="25A9B2B6"/>
    <w:rsid w:val="25AB81A7"/>
    <w:rsid w:val="25AD2462"/>
    <w:rsid w:val="25BE1043"/>
    <w:rsid w:val="25C7011C"/>
    <w:rsid w:val="25C94FE3"/>
    <w:rsid w:val="25CCABC9"/>
    <w:rsid w:val="25D31980"/>
    <w:rsid w:val="25D4F5D4"/>
    <w:rsid w:val="25E31F7B"/>
    <w:rsid w:val="2604AD11"/>
    <w:rsid w:val="2625AFB1"/>
    <w:rsid w:val="262870E7"/>
    <w:rsid w:val="26296AAD"/>
    <w:rsid w:val="264049B5"/>
    <w:rsid w:val="264B22F1"/>
    <w:rsid w:val="264DCC3B"/>
    <w:rsid w:val="26538AD0"/>
    <w:rsid w:val="265CBB27"/>
    <w:rsid w:val="266363E4"/>
    <w:rsid w:val="2665B347"/>
    <w:rsid w:val="267D16DB"/>
    <w:rsid w:val="2683A31A"/>
    <w:rsid w:val="269767E3"/>
    <w:rsid w:val="269B79EC"/>
    <w:rsid w:val="26B5A489"/>
    <w:rsid w:val="26BFD89D"/>
    <w:rsid w:val="26C88868"/>
    <w:rsid w:val="26D02597"/>
    <w:rsid w:val="26D778EB"/>
    <w:rsid w:val="26E78A05"/>
    <w:rsid w:val="26E90082"/>
    <w:rsid w:val="26F0E4ED"/>
    <w:rsid w:val="26F4E978"/>
    <w:rsid w:val="26FB457C"/>
    <w:rsid w:val="26FBB9C3"/>
    <w:rsid w:val="270E8635"/>
    <w:rsid w:val="271A129C"/>
    <w:rsid w:val="271F5AC7"/>
    <w:rsid w:val="2725EA26"/>
    <w:rsid w:val="2738D537"/>
    <w:rsid w:val="274585CB"/>
    <w:rsid w:val="275D89C1"/>
    <w:rsid w:val="276D5BB4"/>
    <w:rsid w:val="277EE2BA"/>
    <w:rsid w:val="278C22C4"/>
    <w:rsid w:val="27A08049"/>
    <w:rsid w:val="27B8481C"/>
    <w:rsid w:val="27C94EA9"/>
    <w:rsid w:val="27CE9DBE"/>
    <w:rsid w:val="27D5913B"/>
    <w:rsid w:val="27D78B74"/>
    <w:rsid w:val="27E711E8"/>
    <w:rsid w:val="2801BE84"/>
    <w:rsid w:val="28035901"/>
    <w:rsid w:val="280E95E9"/>
    <w:rsid w:val="28111BEE"/>
    <w:rsid w:val="2822603D"/>
    <w:rsid w:val="283F2B47"/>
    <w:rsid w:val="28433DEF"/>
    <w:rsid w:val="28439C51"/>
    <w:rsid w:val="284E819A"/>
    <w:rsid w:val="28547E2D"/>
    <w:rsid w:val="2854AC8F"/>
    <w:rsid w:val="2861469B"/>
    <w:rsid w:val="286601AB"/>
    <w:rsid w:val="286B503E"/>
    <w:rsid w:val="287B984B"/>
    <w:rsid w:val="2882C075"/>
    <w:rsid w:val="2899CAA3"/>
    <w:rsid w:val="28B3DD9A"/>
    <w:rsid w:val="28BE44F0"/>
    <w:rsid w:val="28CCF2D3"/>
    <w:rsid w:val="28D20A4F"/>
    <w:rsid w:val="28D46924"/>
    <w:rsid w:val="28EDF576"/>
    <w:rsid w:val="28FD7B6A"/>
    <w:rsid w:val="29091341"/>
    <w:rsid w:val="291223B1"/>
    <w:rsid w:val="29153A3F"/>
    <w:rsid w:val="29170885"/>
    <w:rsid w:val="292980D7"/>
    <w:rsid w:val="2937A92E"/>
    <w:rsid w:val="294222E2"/>
    <w:rsid w:val="2948DA0C"/>
    <w:rsid w:val="2949992A"/>
    <w:rsid w:val="2952E526"/>
    <w:rsid w:val="2958EBA0"/>
    <w:rsid w:val="297569EE"/>
    <w:rsid w:val="2978ABBD"/>
    <w:rsid w:val="29818F7B"/>
    <w:rsid w:val="2991D362"/>
    <w:rsid w:val="2997D6CE"/>
    <w:rsid w:val="299C551D"/>
    <w:rsid w:val="29AD4EF1"/>
    <w:rsid w:val="29B75267"/>
    <w:rsid w:val="29B9F04C"/>
    <w:rsid w:val="29C219D6"/>
    <w:rsid w:val="29D14AA4"/>
    <w:rsid w:val="29E270D5"/>
    <w:rsid w:val="29EC39BB"/>
    <w:rsid w:val="29F199A1"/>
    <w:rsid w:val="29F3A8EF"/>
    <w:rsid w:val="29F661D3"/>
    <w:rsid w:val="29F81D44"/>
    <w:rsid w:val="29FCC4DB"/>
    <w:rsid w:val="2A11AC1D"/>
    <w:rsid w:val="2A2CD613"/>
    <w:rsid w:val="2A2EBE08"/>
    <w:rsid w:val="2A3993BF"/>
    <w:rsid w:val="2A3BE36E"/>
    <w:rsid w:val="2A433BD5"/>
    <w:rsid w:val="2A43B277"/>
    <w:rsid w:val="2A5A7E02"/>
    <w:rsid w:val="2A5CDCAC"/>
    <w:rsid w:val="2A6815D3"/>
    <w:rsid w:val="2A6E9B7E"/>
    <w:rsid w:val="2A7075F9"/>
    <w:rsid w:val="2A7AE26C"/>
    <w:rsid w:val="2A822DA4"/>
    <w:rsid w:val="2A8C90FF"/>
    <w:rsid w:val="2A908547"/>
    <w:rsid w:val="2A95A2F2"/>
    <w:rsid w:val="2AAF74A5"/>
    <w:rsid w:val="2AAFF6E8"/>
    <w:rsid w:val="2AB6909E"/>
    <w:rsid w:val="2ACC312D"/>
    <w:rsid w:val="2ACC95BF"/>
    <w:rsid w:val="2ADA57AB"/>
    <w:rsid w:val="2AE919CF"/>
    <w:rsid w:val="2AF05478"/>
    <w:rsid w:val="2AFB40E9"/>
    <w:rsid w:val="2AFE6ECE"/>
    <w:rsid w:val="2B20E9E7"/>
    <w:rsid w:val="2B23B234"/>
    <w:rsid w:val="2B32F747"/>
    <w:rsid w:val="2B3638CE"/>
    <w:rsid w:val="2B38866E"/>
    <w:rsid w:val="2B3D9F55"/>
    <w:rsid w:val="2B42734F"/>
    <w:rsid w:val="2B55C0AD"/>
    <w:rsid w:val="2B5B6575"/>
    <w:rsid w:val="2B5C72E7"/>
    <w:rsid w:val="2B5F8047"/>
    <w:rsid w:val="2B6BACBD"/>
    <w:rsid w:val="2B74C5DA"/>
    <w:rsid w:val="2B7A7B31"/>
    <w:rsid w:val="2B874501"/>
    <w:rsid w:val="2B8868F1"/>
    <w:rsid w:val="2B895D44"/>
    <w:rsid w:val="2B911632"/>
    <w:rsid w:val="2B995E07"/>
    <w:rsid w:val="2BAA178E"/>
    <w:rsid w:val="2BAAEA0E"/>
    <w:rsid w:val="2BBA4AB4"/>
    <w:rsid w:val="2BC96B5C"/>
    <w:rsid w:val="2BC982B4"/>
    <w:rsid w:val="2BEEF660"/>
    <w:rsid w:val="2BF2CBEA"/>
    <w:rsid w:val="2BF7291A"/>
    <w:rsid w:val="2BFC44E3"/>
    <w:rsid w:val="2BFFE15C"/>
    <w:rsid w:val="2C054C60"/>
    <w:rsid w:val="2C18991C"/>
    <w:rsid w:val="2C30307D"/>
    <w:rsid w:val="2C62FB02"/>
    <w:rsid w:val="2C669966"/>
    <w:rsid w:val="2C6D01F9"/>
    <w:rsid w:val="2C73F16C"/>
    <w:rsid w:val="2C8B25B9"/>
    <w:rsid w:val="2C8DB47A"/>
    <w:rsid w:val="2C91CA07"/>
    <w:rsid w:val="2CB04C7F"/>
    <w:rsid w:val="2CBB2D72"/>
    <w:rsid w:val="2CC0CAD0"/>
    <w:rsid w:val="2CCEFAEE"/>
    <w:rsid w:val="2CD3F5DF"/>
    <w:rsid w:val="2CF28CC3"/>
    <w:rsid w:val="2CF735D6"/>
    <w:rsid w:val="2CFC772A"/>
    <w:rsid w:val="2D12134E"/>
    <w:rsid w:val="2D1B135B"/>
    <w:rsid w:val="2D2D606C"/>
    <w:rsid w:val="2D3D1B17"/>
    <w:rsid w:val="2D4A5A7F"/>
    <w:rsid w:val="2D4EFF50"/>
    <w:rsid w:val="2D51370C"/>
    <w:rsid w:val="2D6ADCAA"/>
    <w:rsid w:val="2D72FCEE"/>
    <w:rsid w:val="2D73D3A1"/>
    <w:rsid w:val="2D8D3B26"/>
    <w:rsid w:val="2D9D2CC2"/>
    <w:rsid w:val="2DA817C7"/>
    <w:rsid w:val="2DAB725F"/>
    <w:rsid w:val="2DAFC73E"/>
    <w:rsid w:val="2DB957AE"/>
    <w:rsid w:val="2DCCAC3E"/>
    <w:rsid w:val="2DD75DB1"/>
    <w:rsid w:val="2DD88194"/>
    <w:rsid w:val="2DDF8395"/>
    <w:rsid w:val="2DF213A2"/>
    <w:rsid w:val="2DFEA035"/>
    <w:rsid w:val="2DFEA863"/>
    <w:rsid w:val="2DFF2C70"/>
    <w:rsid w:val="2E031CEE"/>
    <w:rsid w:val="2E2309AE"/>
    <w:rsid w:val="2E3128CC"/>
    <w:rsid w:val="2E410FC8"/>
    <w:rsid w:val="2E4ACFEA"/>
    <w:rsid w:val="2E4E9039"/>
    <w:rsid w:val="2E56FDD3"/>
    <w:rsid w:val="2E5E225C"/>
    <w:rsid w:val="2E5ED25B"/>
    <w:rsid w:val="2E8B4827"/>
    <w:rsid w:val="2E8EB4FF"/>
    <w:rsid w:val="2E9415B7"/>
    <w:rsid w:val="2EBD34C2"/>
    <w:rsid w:val="2EBE288D"/>
    <w:rsid w:val="2ECC4781"/>
    <w:rsid w:val="2EDD2363"/>
    <w:rsid w:val="2EE1CE77"/>
    <w:rsid w:val="2EECB024"/>
    <w:rsid w:val="2F06B261"/>
    <w:rsid w:val="2F0BB3B3"/>
    <w:rsid w:val="2F1FB49B"/>
    <w:rsid w:val="2F2B18CE"/>
    <w:rsid w:val="2F31C7CF"/>
    <w:rsid w:val="2F3703CE"/>
    <w:rsid w:val="2F374D75"/>
    <w:rsid w:val="2F4B2353"/>
    <w:rsid w:val="2F520948"/>
    <w:rsid w:val="2F5E5882"/>
    <w:rsid w:val="2F65D2EA"/>
    <w:rsid w:val="2F68EC80"/>
    <w:rsid w:val="2F6AF49B"/>
    <w:rsid w:val="2F808A4C"/>
    <w:rsid w:val="2F9EF20C"/>
    <w:rsid w:val="2FB714BC"/>
    <w:rsid w:val="2FB9D499"/>
    <w:rsid w:val="2FC8201B"/>
    <w:rsid w:val="2FC82D24"/>
    <w:rsid w:val="2FCFEED2"/>
    <w:rsid w:val="2FD5BE05"/>
    <w:rsid w:val="2FE3F560"/>
    <w:rsid w:val="2FEBFFDF"/>
    <w:rsid w:val="2FF26E44"/>
    <w:rsid w:val="3002F48C"/>
    <w:rsid w:val="3005470B"/>
    <w:rsid w:val="300B0845"/>
    <w:rsid w:val="300C4127"/>
    <w:rsid w:val="3017A97A"/>
    <w:rsid w:val="301C1509"/>
    <w:rsid w:val="301C9075"/>
    <w:rsid w:val="302042CC"/>
    <w:rsid w:val="302C61A3"/>
    <w:rsid w:val="3042E71E"/>
    <w:rsid w:val="304C76F2"/>
    <w:rsid w:val="304F8776"/>
    <w:rsid w:val="3051FD78"/>
    <w:rsid w:val="30553548"/>
    <w:rsid w:val="306E58F2"/>
    <w:rsid w:val="30723679"/>
    <w:rsid w:val="307D35E9"/>
    <w:rsid w:val="307EAAA8"/>
    <w:rsid w:val="30AAB76F"/>
    <w:rsid w:val="30AB0E57"/>
    <w:rsid w:val="30B6CE05"/>
    <w:rsid w:val="30D2AF71"/>
    <w:rsid w:val="30DDAA28"/>
    <w:rsid w:val="30E17295"/>
    <w:rsid w:val="30E5DA96"/>
    <w:rsid w:val="30FBDFDB"/>
    <w:rsid w:val="31204C24"/>
    <w:rsid w:val="31319BD4"/>
    <w:rsid w:val="3133859E"/>
    <w:rsid w:val="31425003"/>
    <w:rsid w:val="3161A9BE"/>
    <w:rsid w:val="3163FD85"/>
    <w:rsid w:val="318221E7"/>
    <w:rsid w:val="318D4286"/>
    <w:rsid w:val="319D2723"/>
    <w:rsid w:val="31A70F70"/>
    <w:rsid w:val="31AC1A69"/>
    <w:rsid w:val="31AFAC82"/>
    <w:rsid w:val="31BEE137"/>
    <w:rsid w:val="31C655C1"/>
    <w:rsid w:val="31CFE84D"/>
    <w:rsid w:val="31D6A79B"/>
    <w:rsid w:val="31DAB9A4"/>
    <w:rsid w:val="31DC8C70"/>
    <w:rsid w:val="31E9E41D"/>
    <w:rsid w:val="31EB15DB"/>
    <w:rsid w:val="31F2F934"/>
    <w:rsid w:val="31F49E0D"/>
    <w:rsid w:val="32025B33"/>
    <w:rsid w:val="3207D63D"/>
    <w:rsid w:val="320DEC9C"/>
    <w:rsid w:val="320E9E43"/>
    <w:rsid w:val="3215342B"/>
    <w:rsid w:val="3215F2E9"/>
    <w:rsid w:val="32211B0E"/>
    <w:rsid w:val="323279A5"/>
    <w:rsid w:val="323C6124"/>
    <w:rsid w:val="324937C6"/>
    <w:rsid w:val="325852BB"/>
    <w:rsid w:val="326125C5"/>
    <w:rsid w:val="3262B990"/>
    <w:rsid w:val="326F7455"/>
    <w:rsid w:val="328A051E"/>
    <w:rsid w:val="32991098"/>
    <w:rsid w:val="329A7527"/>
    <w:rsid w:val="32AC2BB9"/>
    <w:rsid w:val="32B95B90"/>
    <w:rsid w:val="32CF77AD"/>
    <w:rsid w:val="32CFB088"/>
    <w:rsid w:val="32EB60DD"/>
    <w:rsid w:val="32F3BD86"/>
    <w:rsid w:val="32F66905"/>
    <w:rsid w:val="32FF5734"/>
    <w:rsid w:val="33065A71"/>
    <w:rsid w:val="33110CE6"/>
    <w:rsid w:val="33193859"/>
    <w:rsid w:val="332C37B7"/>
    <w:rsid w:val="3333E5FB"/>
    <w:rsid w:val="33488ACA"/>
    <w:rsid w:val="33545D18"/>
    <w:rsid w:val="33586C41"/>
    <w:rsid w:val="3361EC2B"/>
    <w:rsid w:val="3366775A"/>
    <w:rsid w:val="3366EEB8"/>
    <w:rsid w:val="3367B396"/>
    <w:rsid w:val="3379D863"/>
    <w:rsid w:val="338772CC"/>
    <w:rsid w:val="338CB277"/>
    <w:rsid w:val="33967462"/>
    <w:rsid w:val="33AC2CA3"/>
    <w:rsid w:val="33B76BFF"/>
    <w:rsid w:val="33BD457E"/>
    <w:rsid w:val="33BD9766"/>
    <w:rsid w:val="33BE924C"/>
    <w:rsid w:val="33BF4C23"/>
    <w:rsid w:val="33C57DF1"/>
    <w:rsid w:val="33C658AE"/>
    <w:rsid w:val="33C6AF2B"/>
    <w:rsid w:val="33CAA826"/>
    <w:rsid w:val="33CF4914"/>
    <w:rsid w:val="33D9A25D"/>
    <w:rsid w:val="33E1C98C"/>
    <w:rsid w:val="33E544C9"/>
    <w:rsid w:val="33E552F8"/>
    <w:rsid w:val="33FE2FE2"/>
    <w:rsid w:val="34042C2B"/>
    <w:rsid w:val="3405098C"/>
    <w:rsid w:val="3406199B"/>
    <w:rsid w:val="340C3073"/>
    <w:rsid w:val="340E2E23"/>
    <w:rsid w:val="341D96EB"/>
    <w:rsid w:val="3429BD65"/>
    <w:rsid w:val="343C0394"/>
    <w:rsid w:val="343C245A"/>
    <w:rsid w:val="34452847"/>
    <w:rsid w:val="34526856"/>
    <w:rsid w:val="34549C14"/>
    <w:rsid w:val="345C3A8D"/>
    <w:rsid w:val="34659647"/>
    <w:rsid w:val="3472C36A"/>
    <w:rsid w:val="347BC2E9"/>
    <w:rsid w:val="349B4C35"/>
    <w:rsid w:val="34A3030A"/>
    <w:rsid w:val="34A63DF1"/>
    <w:rsid w:val="34AB164D"/>
    <w:rsid w:val="34ABA3E0"/>
    <w:rsid w:val="34ADE5B3"/>
    <w:rsid w:val="34BDBDC6"/>
    <w:rsid w:val="34C80C39"/>
    <w:rsid w:val="34E147EF"/>
    <w:rsid w:val="34E58662"/>
    <w:rsid w:val="34E7F428"/>
    <w:rsid w:val="34EE60B2"/>
    <w:rsid w:val="34EF0531"/>
    <w:rsid w:val="34F02D79"/>
    <w:rsid w:val="34F2BDD3"/>
    <w:rsid w:val="3508CE7E"/>
    <w:rsid w:val="350C3355"/>
    <w:rsid w:val="3520D974"/>
    <w:rsid w:val="352278D6"/>
    <w:rsid w:val="352B7809"/>
    <w:rsid w:val="353270DE"/>
    <w:rsid w:val="357F4967"/>
    <w:rsid w:val="3586239E"/>
    <w:rsid w:val="358BDEA1"/>
    <w:rsid w:val="358D653E"/>
    <w:rsid w:val="35A0D9ED"/>
    <w:rsid w:val="35A85223"/>
    <w:rsid w:val="35ABA544"/>
    <w:rsid w:val="35AC2421"/>
    <w:rsid w:val="35AEA24E"/>
    <w:rsid w:val="35B0B6B3"/>
    <w:rsid w:val="35CD1D5C"/>
    <w:rsid w:val="35CD9A06"/>
    <w:rsid w:val="35D80054"/>
    <w:rsid w:val="35D8E993"/>
    <w:rsid w:val="35DF7CE3"/>
    <w:rsid w:val="35F4AD60"/>
    <w:rsid w:val="360555DE"/>
    <w:rsid w:val="3607E28C"/>
    <w:rsid w:val="3608A4B6"/>
    <w:rsid w:val="36267E79"/>
    <w:rsid w:val="362F48FE"/>
    <w:rsid w:val="3632439F"/>
    <w:rsid w:val="36363051"/>
    <w:rsid w:val="363FC2FC"/>
    <w:rsid w:val="3658B879"/>
    <w:rsid w:val="366D96A0"/>
    <w:rsid w:val="3679589F"/>
    <w:rsid w:val="3680B15B"/>
    <w:rsid w:val="3688E9C6"/>
    <w:rsid w:val="368B8414"/>
    <w:rsid w:val="36991D8D"/>
    <w:rsid w:val="369B4F7C"/>
    <w:rsid w:val="369BE32F"/>
    <w:rsid w:val="369ED486"/>
    <w:rsid w:val="369F06BC"/>
    <w:rsid w:val="36B3FF94"/>
    <w:rsid w:val="36BCD40A"/>
    <w:rsid w:val="36BEDF55"/>
    <w:rsid w:val="36CE2066"/>
    <w:rsid w:val="36D623AF"/>
    <w:rsid w:val="36D87831"/>
    <w:rsid w:val="36DD3A31"/>
    <w:rsid w:val="36E3E29E"/>
    <w:rsid w:val="36E4AEC5"/>
    <w:rsid w:val="36EAF7FC"/>
    <w:rsid w:val="36FB19E1"/>
    <w:rsid w:val="3700A581"/>
    <w:rsid w:val="3706BF4E"/>
    <w:rsid w:val="370A71F3"/>
    <w:rsid w:val="370C54B8"/>
    <w:rsid w:val="370C71F1"/>
    <w:rsid w:val="371FD8AD"/>
    <w:rsid w:val="372CD3E7"/>
    <w:rsid w:val="372EDFDF"/>
    <w:rsid w:val="375D0B18"/>
    <w:rsid w:val="375E0EFE"/>
    <w:rsid w:val="3772E345"/>
    <w:rsid w:val="37734729"/>
    <w:rsid w:val="37780A24"/>
    <w:rsid w:val="37808BDE"/>
    <w:rsid w:val="379FF8D7"/>
    <w:rsid w:val="37A9AF7D"/>
    <w:rsid w:val="37B8196E"/>
    <w:rsid w:val="37BC7816"/>
    <w:rsid w:val="37C86DB1"/>
    <w:rsid w:val="37C9DA28"/>
    <w:rsid w:val="37E08D28"/>
    <w:rsid w:val="37E21F9A"/>
    <w:rsid w:val="37ED087B"/>
    <w:rsid w:val="37EE2804"/>
    <w:rsid w:val="37F84149"/>
    <w:rsid w:val="38003381"/>
    <w:rsid w:val="3801F7D0"/>
    <w:rsid w:val="380AC1AB"/>
    <w:rsid w:val="380CA29E"/>
    <w:rsid w:val="38198980"/>
    <w:rsid w:val="3821CBE1"/>
    <w:rsid w:val="3828FCC1"/>
    <w:rsid w:val="382C5C9C"/>
    <w:rsid w:val="382E282A"/>
    <w:rsid w:val="3834EDEE"/>
    <w:rsid w:val="383E3035"/>
    <w:rsid w:val="38553FD4"/>
    <w:rsid w:val="385D1512"/>
    <w:rsid w:val="385D2301"/>
    <w:rsid w:val="385E11AC"/>
    <w:rsid w:val="38684BAB"/>
    <w:rsid w:val="386B6A59"/>
    <w:rsid w:val="388EA9C4"/>
    <w:rsid w:val="3890972E"/>
    <w:rsid w:val="3894A72B"/>
    <w:rsid w:val="389F9CE6"/>
    <w:rsid w:val="38AF7D87"/>
    <w:rsid w:val="38B7DBF3"/>
    <w:rsid w:val="38BB1D2B"/>
    <w:rsid w:val="38D7703D"/>
    <w:rsid w:val="38E73B12"/>
    <w:rsid w:val="38F049C8"/>
    <w:rsid w:val="38F6CE32"/>
    <w:rsid w:val="3900394E"/>
    <w:rsid w:val="39014C38"/>
    <w:rsid w:val="39053AC8"/>
    <w:rsid w:val="390B72F3"/>
    <w:rsid w:val="39123ED0"/>
    <w:rsid w:val="39217341"/>
    <w:rsid w:val="392E926D"/>
    <w:rsid w:val="393F18A3"/>
    <w:rsid w:val="39423579"/>
    <w:rsid w:val="3947480C"/>
    <w:rsid w:val="3947AC6D"/>
    <w:rsid w:val="394A70DC"/>
    <w:rsid w:val="39740BB5"/>
    <w:rsid w:val="3988E1F5"/>
    <w:rsid w:val="398BF19E"/>
    <w:rsid w:val="398E98AE"/>
    <w:rsid w:val="39A04D2D"/>
    <w:rsid w:val="39A2628D"/>
    <w:rsid w:val="39B6ECB4"/>
    <w:rsid w:val="39CAC1D9"/>
    <w:rsid w:val="39D0D02E"/>
    <w:rsid w:val="39E19482"/>
    <w:rsid w:val="39E8890B"/>
    <w:rsid w:val="39E975C4"/>
    <w:rsid w:val="39F7705C"/>
    <w:rsid w:val="3A0FE455"/>
    <w:rsid w:val="3A10A6F5"/>
    <w:rsid w:val="3A246BB4"/>
    <w:rsid w:val="3A2A1B60"/>
    <w:rsid w:val="3A32BAA3"/>
    <w:rsid w:val="3A39F4D1"/>
    <w:rsid w:val="3A46EB96"/>
    <w:rsid w:val="3A56CD90"/>
    <w:rsid w:val="3A64CCCD"/>
    <w:rsid w:val="3A6D7166"/>
    <w:rsid w:val="3A744B10"/>
    <w:rsid w:val="3A7BCF2F"/>
    <w:rsid w:val="3A804704"/>
    <w:rsid w:val="3A80A576"/>
    <w:rsid w:val="3A89E2A7"/>
    <w:rsid w:val="3A8C175E"/>
    <w:rsid w:val="3AB2917B"/>
    <w:rsid w:val="3AB53372"/>
    <w:rsid w:val="3AC3D709"/>
    <w:rsid w:val="3AC4D519"/>
    <w:rsid w:val="3AC692EB"/>
    <w:rsid w:val="3AC80484"/>
    <w:rsid w:val="3AE33F91"/>
    <w:rsid w:val="3AEDE2C1"/>
    <w:rsid w:val="3AF84B06"/>
    <w:rsid w:val="3B237F65"/>
    <w:rsid w:val="3B3EA680"/>
    <w:rsid w:val="3B3EC543"/>
    <w:rsid w:val="3B5D5885"/>
    <w:rsid w:val="3B608C79"/>
    <w:rsid w:val="3B779E06"/>
    <w:rsid w:val="3B7F58BB"/>
    <w:rsid w:val="3B811D62"/>
    <w:rsid w:val="3B840E17"/>
    <w:rsid w:val="3B85AA1C"/>
    <w:rsid w:val="3B91A9A0"/>
    <w:rsid w:val="3B95BECE"/>
    <w:rsid w:val="3B99CDEC"/>
    <w:rsid w:val="3BA27E0E"/>
    <w:rsid w:val="3BA2C51F"/>
    <w:rsid w:val="3BA3EC26"/>
    <w:rsid w:val="3BA6BA2C"/>
    <w:rsid w:val="3BAF2A11"/>
    <w:rsid w:val="3BC1DB4C"/>
    <w:rsid w:val="3BCB2ECB"/>
    <w:rsid w:val="3BCE59F2"/>
    <w:rsid w:val="3BD0300A"/>
    <w:rsid w:val="3BD0A895"/>
    <w:rsid w:val="3BD41EEF"/>
    <w:rsid w:val="3BE43E68"/>
    <w:rsid w:val="3BEA5299"/>
    <w:rsid w:val="3BEAD5E3"/>
    <w:rsid w:val="3BF0898C"/>
    <w:rsid w:val="3BFB5774"/>
    <w:rsid w:val="3C0B3185"/>
    <w:rsid w:val="3C0B39D0"/>
    <w:rsid w:val="3C0BBED3"/>
    <w:rsid w:val="3C0DE656"/>
    <w:rsid w:val="3C12240D"/>
    <w:rsid w:val="3C25BCE0"/>
    <w:rsid w:val="3C359BA7"/>
    <w:rsid w:val="3C3B12AA"/>
    <w:rsid w:val="3C46992A"/>
    <w:rsid w:val="3C48123A"/>
    <w:rsid w:val="3C518C7D"/>
    <w:rsid w:val="3C664A61"/>
    <w:rsid w:val="3C6B3376"/>
    <w:rsid w:val="3C6FDC24"/>
    <w:rsid w:val="3C7B978E"/>
    <w:rsid w:val="3C846A82"/>
    <w:rsid w:val="3C881CF8"/>
    <w:rsid w:val="3C96E0B3"/>
    <w:rsid w:val="3CA330F2"/>
    <w:rsid w:val="3CB045CF"/>
    <w:rsid w:val="3CB37F16"/>
    <w:rsid w:val="3CC2617D"/>
    <w:rsid w:val="3CC7D997"/>
    <w:rsid w:val="3CD0F14C"/>
    <w:rsid w:val="3CD15502"/>
    <w:rsid w:val="3CD91C7B"/>
    <w:rsid w:val="3CDA4828"/>
    <w:rsid w:val="3CE10FE0"/>
    <w:rsid w:val="3CE1134A"/>
    <w:rsid w:val="3CEDF499"/>
    <w:rsid w:val="3CF71937"/>
    <w:rsid w:val="3D05DA4C"/>
    <w:rsid w:val="3D0B4B37"/>
    <w:rsid w:val="3D10C261"/>
    <w:rsid w:val="3D18817C"/>
    <w:rsid w:val="3D1D0F37"/>
    <w:rsid w:val="3D1D6DD0"/>
    <w:rsid w:val="3D274A3C"/>
    <w:rsid w:val="3D28F20A"/>
    <w:rsid w:val="3D320D85"/>
    <w:rsid w:val="3D32BE54"/>
    <w:rsid w:val="3D412577"/>
    <w:rsid w:val="3D415C4F"/>
    <w:rsid w:val="3D43D335"/>
    <w:rsid w:val="3D5655EB"/>
    <w:rsid w:val="3D56BEA8"/>
    <w:rsid w:val="3D63A677"/>
    <w:rsid w:val="3D6A7D91"/>
    <w:rsid w:val="3D8D01F9"/>
    <w:rsid w:val="3D8E213B"/>
    <w:rsid w:val="3D923512"/>
    <w:rsid w:val="3D9826DE"/>
    <w:rsid w:val="3DA4185E"/>
    <w:rsid w:val="3DACD789"/>
    <w:rsid w:val="3DAE17D1"/>
    <w:rsid w:val="3DD19531"/>
    <w:rsid w:val="3DD87B05"/>
    <w:rsid w:val="3E0E0754"/>
    <w:rsid w:val="3E14AAC0"/>
    <w:rsid w:val="3E155710"/>
    <w:rsid w:val="3E20EDF9"/>
    <w:rsid w:val="3E27FAF7"/>
    <w:rsid w:val="3E4731DF"/>
    <w:rsid w:val="3E62F167"/>
    <w:rsid w:val="3E6CC1AD"/>
    <w:rsid w:val="3E6DF102"/>
    <w:rsid w:val="3E6E0ACB"/>
    <w:rsid w:val="3E7D8294"/>
    <w:rsid w:val="3E8333E0"/>
    <w:rsid w:val="3E89938E"/>
    <w:rsid w:val="3E95A1C3"/>
    <w:rsid w:val="3EACC64F"/>
    <w:rsid w:val="3EB6F97D"/>
    <w:rsid w:val="3EB833A3"/>
    <w:rsid w:val="3EBC7000"/>
    <w:rsid w:val="3EC16792"/>
    <w:rsid w:val="3ECA17AC"/>
    <w:rsid w:val="3ECF1A3B"/>
    <w:rsid w:val="3ECFF36C"/>
    <w:rsid w:val="3EED8DBF"/>
    <w:rsid w:val="3F028268"/>
    <w:rsid w:val="3F073954"/>
    <w:rsid w:val="3F09DFA5"/>
    <w:rsid w:val="3F0B18BD"/>
    <w:rsid w:val="3F169583"/>
    <w:rsid w:val="3F288357"/>
    <w:rsid w:val="3F28D25A"/>
    <w:rsid w:val="3F2C885F"/>
    <w:rsid w:val="3F2FAF98"/>
    <w:rsid w:val="3F35076E"/>
    <w:rsid w:val="3F358D2C"/>
    <w:rsid w:val="3F4C360F"/>
    <w:rsid w:val="3F4C853A"/>
    <w:rsid w:val="3F55A730"/>
    <w:rsid w:val="3F562D04"/>
    <w:rsid w:val="3F5D2BDC"/>
    <w:rsid w:val="3F63108F"/>
    <w:rsid w:val="3F63EFAF"/>
    <w:rsid w:val="3F75CD38"/>
    <w:rsid w:val="3F7FC778"/>
    <w:rsid w:val="3F963C6A"/>
    <w:rsid w:val="3F9A336D"/>
    <w:rsid w:val="3FAC7B5D"/>
    <w:rsid w:val="3FB07B21"/>
    <w:rsid w:val="3FC4B1DF"/>
    <w:rsid w:val="3FE0069F"/>
    <w:rsid w:val="3FE7125A"/>
    <w:rsid w:val="3FED5E4F"/>
    <w:rsid w:val="3FF09A00"/>
    <w:rsid w:val="401B19C9"/>
    <w:rsid w:val="4020431E"/>
    <w:rsid w:val="4020923A"/>
    <w:rsid w:val="402E48B9"/>
    <w:rsid w:val="40392608"/>
    <w:rsid w:val="40489A5A"/>
    <w:rsid w:val="4059FBEC"/>
    <w:rsid w:val="40686CB7"/>
    <w:rsid w:val="4083B4A7"/>
    <w:rsid w:val="40998396"/>
    <w:rsid w:val="409B4739"/>
    <w:rsid w:val="40BE834F"/>
    <w:rsid w:val="40C4A2BB"/>
    <w:rsid w:val="40CD9702"/>
    <w:rsid w:val="40E0C5B6"/>
    <w:rsid w:val="40E56A60"/>
    <w:rsid w:val="40F50094"/>
    <w:rsid w:val="40F7468B"/>
    <w:rsid w:val="40F9E5CC"/>
    <w:rsid w:val="40FEE0F0"/>
    <w:rsid w:val="41109A6A"/>
    <w:rsid w:val="41122604"/>
    <w:rsid w:val="411919AC"/>
    <w:rsid w:val="411F94F8"/>
    <w:rsid w:val="412158C1"/>
    <w:rsid w:val="4146400B"/>
    <w:rsid w:val="414C4B82"/>
    <w:rsid w:val="414E2EA1"/>
    <w:rsid w:val="4152B903"/>
    <w:rsid w:val="415AA9BF"/>
    <w:rsid w:val="415D26B7"/>
    <w:rsid w:val="415EF412"/>
    <w:rsid w:val="418AE4FC"/>
    <w:rsid w:val="4192A2CC"/>
    <w:rsid w:val="41970383"/>
    <w:rsid w:val="419D29A6"/>
    <w:rsid w:val="41A8D63C"/>
    <w:rsid w:val="41AE27C4"/>
    <w:rsid w:val="41AFBB04"/>
    <w:rsid w:val="41BF0347"/>
    <w:rsid w:val="41DB46F6"/>
    <w:rsid w:val="41DC2C48"/>
    <w:rsid w:val="41F84902"/>
    <w:rsid w:val="41FFCA75"/>
    <w:rsid w:val="42148F6B"/>
    <w:rsid w:val="4214F9C9"/>
    <w:rsid w:val="42357FCF"/>
    <w:rsid w:val="4249C479"/>
    <w:rsid w:val="42537FEC"/>
    <w:rsid w:val="4254DF4F"/>
    <w:rsid w:val="425B2A1F"/>
    <w:rsid w:val="426C4056"/>
    <w:rsid w:val="426E1437"/>
    <w:rsid w:val="427F4A87"/>
    <w:rsid w:val="427F5CF5"/>
    <w:rsid w:val="4281B064"/>
    <w:rsid w:val="428BDB78"/>
    <w:rsid w:val="42AF81A5"/>
    <w:rsid w:val="42B2E1CB"/>
    <w:rsid w:val="42C36AA1"/>
    <w:rsid w:val="42C3B390"/>
    <w:rsid w:val="42C941FE"/>
    <w:rsid w:val="42CB664C"/>
    <w:rsid w:val="42CE174E"/>
    <w:rsid w:val="42D5E422"/>
    <w:rsid w:val="42DFD1E2"/>
    <w:rsid w:val="42E0A5CB"/>
    <w:rsid w:val="42E81BE3"/>
    <w:rsid w:val="42F97AE7"/>
    <w:rsid w:val="42FEABC3"/>
    <w:rsid w:val="430694B9"/>
    <w:rsid w:val="4326B879"/>
    <w:rsid w:val="432B3178"/>
    <w:rsid w:val="434032D0"/>
    <w:rsid w:val="43557B68"/>
    <w:rsid w:val="435A5D5E"/>
    <w:rsid w:val="435BE71C"/>
    <w:rsid w:val="4379734A"/>
    <w:rsid w:val="4383B1CA"/>
    <w:rsid w:val="4383F02C"/>
    <w:rsid w:val="43856FA7"/>
    <w:rsid w:val="43928CCA"/>
    <w:rsid w:val="4395175D"/>
    <w:rsid w:val="4395705A"/>
    <w:rsid w:val="439C1CD5"/>
    <w:rsid w:val="43A73CED"/>
    <w:rsid w:val="43A7D998"/>
    <w:rsid w:val="43AA19F0"/>
    <w:rsid w:val="43ACDAE5"/>
    <w:rsid w:val="43D2E7FB"/>
    <w:rsid w:val="43DB45F9"/>
    <w:rsid w:val="43DCD1B3"/>
    <w:rsid w:val="43F8D0CC"/>
    <w:rsid w:val="44189534"/>
    <w:rsid w:val="441B2D56"/>
    <w:rsid w:val="441D5955"/>
    <w:rsid w:val="441DFE1F"/>
    <w:rsid w:val="444AF9CF"/>
    <w:rsid w:val="444DDD8F"/>
    <w:rsid w:val="44567E92"/>
    <w:rsid w:val="445E05A3"/>
    <w:rsid w:val="44693A01"/>
    <w:rsid w:val="446EE6CA"/>
    <w:rsid w:val="44780245"/>
    <w:rsid w:val="447E0727"/>
    <w:rsid w:val="447E540B"/>
    <w:rsid w:val="448021A1"/>
    <w:rsid w:val="4483E372"/>
    <w:rsid w:val="4489C7D4"/>
    <w:rsid w:val="44926D89"/>
    <w:rsid w:val="44946581"/>
    <w:rsid w:val="44ABDC79"/>
    <w:rsid w:val="44B23668"/>
    <w:rsid w:val="44B2F70C"/>
    <w:rsid w:val="44B3F6B1"/>
    <w:rsid w:val="44BE61E8"/>
    <w:rsid w:val="44BE9E41"/>
    <w:rsid w:val="44E6C75F"/>
    <w:rsid w:val="44E75BC6"/>
    <w:rsid w:val="44EB1402"/>
    <w:rsid w:val="45041F44"/>
    <w:rsid w:val="451EE9B2"/>
    <w:rsid w:val="452A026D"/>
    <w:rsid w:val="452A392C"/>
    <w:rsid w:val="4530E986"/>
    <w:rsid w:val="4534A57C"/>
    <w:rsid w:val="454D5DD5"/>
    <w:rsid w:val="4554A62E"/>
    <w:rsid w:val="455C32CA"/>
    <w:rsid w:val="4560974A"/>
    <w:rsid w:val="456C7ACC"/>
    <w:rsid w:val="45700345"/>
    <w:rsid w:val="459045D2"/>
    <w:rsid w:val="45CB86F7"/>
    <w:rsid w:val="45D7B852"/>
    <w:rsid w:val="45E5D55D"/>
    <w:rsid w:val="45EDF7BF"/>
    <w:rsid w:val="45F3D8F4"/>
    <w:rsid w:val="45F971B6"/>
    <w:rsid w:val="45FC33B9"/>
    <w:rsid w:val="45FF1EC8"/>
    <w:rsid w:val="46014648"/>
    <w:rsid w:val="4606CE9B"/>
    <w:rsid w:val="46190F12"/>
    <w:rsid w:val="4619FDF4"/>
    <w:rsid w:val="461A9EDC"/>
    <w:rsid w:val="46234B45"/>
    <w:rsid w:val="463365E9"/>
    <w:rsid w:val="463E6C69"/>
    <w:rsid w:val="46496F98"/>
    <w:rsid w:val="4662A637"/>
    <w:rsid w:val="466F9412"/>
    <w:rsid w:val="4671FAD1"/>
    <w:rsid w:val="467E343C"/>
    <w:rsid w:val="467F07B3"/>
    <w:rsid w:val="467F45EA"/>
    <w:rsid w:val="467FFEC1"/>
    <w:rsid w:val="4685B28A"/>
    <w:rsid w:val="4685CBAA"/>
    <w:rsid w:val="468BD6D1"/>
    <w:rsid w:val="4694E402"/>
    <w:rsid w:val="46966154"/>
    <w:rsid w:val="46970C66"/>
    <w:rsid w:val="469D801E"/>
    <w:rsid w:val="469FD3F1"/>
    <w:rsid w:val="46A42C63"/>
    <w:rsid w:val="46A48643"/>
    <w:rsid w:val="46A6EF2D"/>
    <w:rsid w:val="46CA2D8C"/>
    <w:rsid w:val="46CCF709"/>
    <w:rsid w:val="46D9CA01"/>
    <w:rsid w:val="46E27B80"/>
    <w:rsid w:val="4705DA0D"/>
    <w:rsid w:val="4708169D"/>
    <w:rsid w:val="4715BCF2"/>
    <w:rsid w:val="471ABBE2"/>
    <w:rsid w:val="4725E7FA"/>
    <w:rsid w:val="472B4438"/>
    <w:rsid w:val="475AB116"/>
    <w:rsid w:val="4765069D"/>
    <w:rsid w:val="4769CA6B"/>
    <w:rsid w:val="476B9685"/>
    <w:rsid w:val="476DB86A"/>
    <w:rsid w:val="4773A055"/>
    <w:rsid w:val="477C9059"/>
    <w:rsid w:val="4784DFF3"/>
    <w:rsid w:val="4788E2CD"/>
    <w:rsid w:val="478ED67C"/>
    <w:rsid w:val="47966568"/>
    <w:rsid w:val="47A8D4E1"/>
    <w:rsid w:val="47B62ADE"/>
    <w:rsid w:val="47B792FC"/>
    <w:rsid w:val="47C32E8D"/>
    <w:rsid w:val="47D2CDC6"/>
    <w:rsid w:val="47D4292F"/>
    <w:rsid w:val="47D6EC03"/>
    <w:rsid w:val="47DFC391"/>
    <w:rsid w:val="47E047CB"/>
    <w:rsid w:val="47E8880C"/>
    <w:rsid w:val="47ED8C05"/>
    <w:rsid w:val="47F2A222"/>
    <w:rsid w:val="47FA41B8"/>
    <w:rsid w:val="47FD99E0"/>
    <w:rsid w:val="48056203"/>
    <w:rsid w:val="480FD625"/>
    <w:rsid w:val="4813A3F3"/>
    <w:rsid w:val="48148F58"/>
    <w:rsid w:val="481A1126"/>
    <w:rsid w:val="481AB402"/>
    <w:rsid w:val="4824F0B6"/>
    <w:rsid w:val="4845E365"/>
    <w:rsid w:val="48507879"/>
    <w:rsid w:val="485514F5"/>
    <w:rsid w:val="486EFE57"/>
    <w:rsid w:val="48804C08"/>
    <w:rsid w:val="48828A42"/>
    <w:rsid w:val="488EB7BE"/>
    <w:rsid w:val="48925177"/>
    <w:rsid w:val="489A35C3"/>
    <w:rsid w:val="489B7874"/>
    <w:rsid w:val="489BE3A9"/>
    <w:rsid w:val="48C15A65"/>
    <w:rsid w:val="48C99B4C"/>
    <w:rsid w:val="48CF823A"/>
    <w:rsid w:val="48D5761C"/>
    <w:rsid w:val="48DEC66F"/>
    <w:rsid w:val="48E210F7"/>
    <w:rsid w:val="48EE9E79"/>
    <w:rsid w:val="48F30D71"/>
    <w:rsid w:val="48F859E9"/>
    <w:rsid w:val="48FE01E9"/>
    <w:rsid w:val="4907FDA4"/>
    <w:rsid w:val="490C35CE"/>
    <w:rsid w:val="490D53EC"/>
    <w:rsid w:val="492FE831"/>
    <w:rsid w:val="493B9229"/>
    <w:rsid w:val="493D4705"/>
    <w:rsid w:val="49438747"/>
    <w:rsid w:val="4943EB84"/>
    <w:rsid w:val="494CF258"/>
    <w:rsid w:val="494F7E13"/>
    <w:rsid w:val="4953627E"/>
    <w:rsid w:val="49558FBB"/>
    <w:rsid w:val="4960BCDF"/>
    <w:rsid w:val="4963ACF1"/>
    <w:rsid w:val="496CAFA1"/>
    <w:rsid w:val="49870B97"/>
    <w:rsid w:val="499BF8E9"/>
    <w:rsid w:val="499E5D34"/>
    <w:rsid w:val="49A8F893"/>
    <w:rsid w:val="49B1A2FF"/>
    <w:rsid w:val="49B5FA67"/>
    <w:rsid w:val="49BA8512"/>
    <w:rsid w:val="49CA91F4"/>
    <w:rsid w:val="49CBAACA"/>
    <w:rsid w:val="49DB0F08"/>
    <w:rsid w:val="49DB87C2"/>
    <w:rsid w:val="49F4C9BC"/>
    <w:rsid w:val="49FEA394"/>
    <w:rsid w:val="4A273BED"/>
    <w:rsid w:val="4A28C750"/>
    <w:rsid w:val="4A290122"/>
    <w:rsid w:val="4A440FA4"/>
    <w:rsid w:val="4A444918"/>
    <w:rsid w:val="4A590CB4"/>
    <w:rsid w:val="4A59482A"/>
    <w:rsid w:val="4A610B6F"/>
    <w:rsid w:val="4A6F259D"/>
    <w:rsid w:val="4A7086A9"/>
    <w:rsid w:val="4A717CF8"/>
    <w:rsid w:val="4A756A8A"/>
    <w:rsid w:val="4A7F7600"/>
    <w:rsid w:val="4AA6D395"/>
    <w:rsid w:val="4AB7525D"/>
    <w:rsid w:val="4ABFB2CC"/>
    <w:rsid w:val="4AC168E2"/>
    <w:rsid w:val="4AE20C30"/>
    <w:rsid w:val="4AE99887"/>
    <w:rsid w:val="4AEBCE2E"/>
    <w:rsid w:val="4AED84E6"/>
    <w:rsid w:val="4B0D6039"/>
    <w:rsid w:val="4B19C633"/>
    <w:rsid w:val="4B20F621"/>
    <w:rsid w:val="4B367C01"/>
    <w:rsid w:val="4B37195E"/>
    <w:rsid w:val="4B3E3ACE"/>
    <w:rsid w:val="4B423E56"/>
    <w:rsid w:val="4B4617BD"/>
    <w:rsid w:val="4B47170C"/>
    <w:rsid w:val="4B6DE483"/>
    <w:rsid w:val="4B776BA9"/>
    <w:rsid w:val="4B78C82D"/>
    <w:rsid w:val="4B78E7D6"/>
    <w:rsid w:val="4B98E7B5"/>
    <w:rsid w:val="4BD6B552"/>
    <w:rsid w:val="4BDCC8A1"/>
    <w:rsid w:val="4BDF9BAE"/>
    <w:rsid w:val="4BF24E26"/>
    <w:rsid w:val="4C089DB2"/>
    <w:rsid w:val="4C0E483C"/>
    <w:rsid w:val="4C183E06"/>
    <w:rsid w:val="4C1A4E62"/>
    <w:rsid w:val="4C1D87F4"/>
    <w:rsid w:val="4C23CEF6"/>
    <w:rsid w:val="4C293518"/>
    <w:rsid w:val="4C305A6A"/>
    <w:rsid w:val="4C35E256"/>
    <w:rsid w:val="4C398D00"/>
    <w:rsid w:val="4C3F315B"/>
    <w:rsid w:val="4C572B51"/>
    <w:rsid w:val="4C695550"/>
    <w:rsid w:val="4C6D801D"/>
    <w:rsid w:val="4C7F3EFF"/>
    <w:rsid w:val="4C821131"/>
    <w:rsid w:val="4C94D061"/>
    <w:rsid w:val="4C9BB125"/>
    <w:rsid w:val="4CB145DB"/>
    <w:rsid w:val="4CBA287A"/>
    <w:rsid w:val="4CBE123D"/>
    <w:rsid w:val="4CD1FB78"/>
    <w:rsid w:val="4CDB31AA"/>
    <w:rsid w:val="4CDBCC84"/>
    <w:rsid w:val="4CE085B7"/>
    <w:rsid w:val="4CFA5A36"/>
    <w:rsid w:val="4D041863"/>
    <w:rsid w:val="4D132990"/>
    <w:rsid w:val="4D191580"/>
    <w:rsid w:val="4D1A78B8"/>
    <w:rsid w:val="4D1C2E2D"/>
    <w:rsid w:val="4D35913F"/>
    <w:rsid w:val="4D3B8D14"/>
    <w:rsid w:val="4D44CB55"/>
    <w:rsid w:val="4D53BD2B"/>
    <w:rsid w:val="4D5755CC"/>
    <w:rsid w:val="4D594329"/>
    <w:rsid w:val="4D5C5FBF"/>
    <w:rsid w:val="4D698E27"/>
    <w:rsid w:val="4D708133"/>
    <w:rsid w:val="4D70ED9A"/>
    <w:rsid w:val="4D7161E9"/>
    <w:rsid w:val="4D72FCB5"/>
    <w:rsid w:val="4D7D7020"/>
    <w:rsid w:val="4D7FE976"/>
    <w:rsid w:val="4D805FD2"/>
    <w:rsid w:val="4D90D98F"/>
    <w:rsid w:val="4D9479AD"/>
    <w:rsid w:val="4DA8BFA5"/>
    <w:rsid w:val="4DAF8BAF"/>
    <w:rsid w:val="4DB17E4D"/>
    <w:rsid w:val="4DB44EF2"/>
    <w:rsid w:val="4DB67BCF"/>
    <w:rsid w:val="4DBBCA4F"/>
    <w:rsid w:val="4DCB81D2"/>
    <w:rsid w:val="4DD25920"/>
    <w:rsid w:val="4DD6CDFA"/>
    <w:rsid w:val="4DD9723A"/>
    <w:rsid w:val="4DE50F46"/>
    <w:rsid w:val="4DF01F8F"/>
    <w:rsid w:val="4DF17351"/>
    <w:rsid w:val="4DFAECDC"/>
    <w:rsid w:val="4DFBFF0A"/>
    <w:rsid w:val="4E0129A2"/>
    <w:rsid w:val="4E06FD8F"/>
    <w:rsid w:val="4E0947EC"/>
    <w:rsid w:val="4E09DBE4"/>
    <w:rsid w:val="4E0CA70F"/>
    <w:rsid w:val="4E18852A"/>
    <w:rsid w:val="4E1CC142"/>
    <w:rsid w:val="4E23DF17"/>
    <w:rsid w:val="4E35A73A"/>
    <w:rsid w:val="4E5CBFA8"/>
    <w:rsid w:val="4E5ED8AE"/>
    <w:rsid w:val="4E5F03ED"/>
    <w:rsid w:val="4E65C07D"/>
    <w:rsid w:val="4E6D672F"/>
    <w:rsid w:val="4E7214B7"/>
    <w:rsid w:val="4E79C7F4"/>
    <w:rsid w:val="4E877CF1"/>
    <w:rsid w:val="4EBF60F3"/>
    <w:rsid w:val="4ED97198"/>
    <w:rsid w:val="4EE9951A"/>
    <w:rsid w:val="4EFDE704"/>
    <w:rsid w:val="4F027735"/>
    <w:rsid w:val="4F0865A9"/>
    <w:rsid w:val="4F13008B"/>
    <w:rsid w:val="4F18CDA1"/>
    <w:rsid w:val="4F1A1690"/>
    <w:rsid w:val="4F1BDD6B"/>
    <w:rsid w:val="4F1FAB47"/>
    <w:rsid w:val="4F27F8BD"/>
    <w:rsid w:val="4F400DD7"/>
    <w:rsid w:val="4F42361F"/>
    <w:rsid w:val="4F43ED21"/>
    <w:rsid w:val="4F4518B8"/>
    <w:rsid w:val="4F4F7E65"/>
    <w:rsid w:val="4F512713"/>
    <w:rsid w:val="4F5EF4E5"/>
    <w:rsid w:val="4F682E9F"/>
    <w:rsid w:val="4F71FE9E"/>
    <w:rsid w:val="4F74354A"/>
    <w:rsid w:val="4F7CD2BB"/>
    <w:rsid w:val="4F7E95F0"/>
    <w:rsid w:val="4F82F49E"/>
    <w:rsid w:val="4F8310EE"/>
    <w:rsid w:val="4F83BFF4"/>
    <w:rsid w:val="4FA50E7E"/>
    <w:rsid w:val="4FA5184D"/>
    <w:rsid w:val="4FA8E37C"/>
    <w:rsid w:val="4FB43B03"/>
    <w:rsid w:val="4FBEEC34"/>
    <w:rsid w:val="4FD06BE6"/>
    <w:rsid w:val="4FDC2851"/>
    <w:rsid w:val="4FE0AA4A"/>
    <w:rsid w:val="4FE29302"/>
    <w:rsid w:val="4FE2B11E"/>
    <w:rsid w:val="4FE86158"/>
    <w:rsid w:val="4FEBFDAB"/>
    <w:rsid w:val="50037351"/>
    <w:rsid w:val="5015AF79"/>
    <w:rsid w:val="50267C72"/>
    <w:rsid w:val="5026A35E"/>
    <w:rsid w:val="503039EB"/>
    <w:rsid w:val="503F8E44"/>
    <w:rsid w:val="5040D06A"/>
    <w:rsid w:val="50450DFF"/>
    <w:rsid w:val="50507C8D"/>
    <w:rsid w:val="5062E189"/>
    <w:rsid w:val="506A83E0"/>
    <w:rsid w:val="507658AB"/>
    <w:rsid w:val="5077396B"/>
    <w:rsid w:val="508AAF9A"/>
    <w:rsid w:val="508C531E"/>
    <w:rsid w:val="508D5478"/>
    <w:rsid w:val="5092444C"/>
    <w:rsid w:val="50A832E2"/>
    <w:rsid w:val="50AA6D73"/>
    <w:rsid w:val="50B2631C"/>
    <w:rsid w:val="50B49E02"/>
    <w:rsid w:val="50BA95A3"/>
    <w:rsid w:val="50BF2ED4"/>
    <w:rsid w:val="50C03416"/>
    <w:rsid w:val="50C21B2E"/>
    <w:rsid w:val="50C290D1"/>
    <w:rsid w:val="50C38C7A"/>
    <w:rsid w:val="50D78C01"/>
    <w:rsid w:val="50DC2533"/>
    <w:rsid w:val="50DFD991"/>
    <w:rsid w:val="50E69DA9"/>
    <w:rsid w:val="50FCD226"/>
    <w:rsid w:val="5108A4AB"/>
    <w:rsid w:val="510EF014"/>
    <w:rsid w:val="51111879"/>
    <w:rsid w:val="511318D3"/>
    <w:rsid w:val="51152C25"/>
    <w:rsid w:val="512A6662"/>
    <w:rsid w:val="512F7C11"/>
    <w:rsid w:val="51470C69"/>
    <w:rsid w:val="5158DF6C"/>
    <w:rsid w:val="516433BF"/>
    <w:rsid w:val="517B313B"/>
    <w:rsid w:val="5183C5FC"/>
    <w:rsid w:val="518E086A"/>
    <w:rsid w:val="518F0FDB"/>
    <w:rsid w:val="5195AE1B"/>
    <w:rsid w:val="519D900E"/>
    <w:rsid w:val="51AB0ABE"/>
    <w:rsid w:val="51B17FDA"/>
    <w:rsid w:val="51EBEBE4"/>
    <w:rsid w:val="51F7925C"/>
    <w:rsid w:val="52090262"/>
    <w:rsid w:val="52142869"/>
    <w:rsid w:val="52189607"/>
    <w:rsid w:val="52203975"/>
    <w:rsid w:val="522F2CE4"/>
    <w:rsid w:val="5232C4B9"/>
    <w:rsid w:val="52433FD1"/>
    <w:rsid w:val="52519431"/>
    <w:rsid w:val="5251B752"/>
    <w:rsid w:val="5254BCC1"/>
    <w:rsid w:val="525642F3"/>
    <w:rsid w:val="525C0477"/>
    <w:rsid w:val="5269EDAB"/>
    <w:rsid w:val="527637B5"/>
    <w:rsid w:val="5278ED50"/>
    <w:rsid w:val="528A87E5"/>
    <w:rsid w:val="528C6678"/>
    <w:rsid w:val="52904B46"/>
    <w:rsid w:val="5296D528"/>
    <w:rsid w:val="52A05F94"/>
    <w:rsid w:val="52A37A60"/>
    <w:rsid w:val="52A8DBE7"/>
    <w:rsid w:val="52BFBF64"/>
    <w:rsid w:val="52CC8E94"/>
    <w:rsid w:val="52DDBC1C"/>
    <w:rsid w:val="52DED585"/>
    <w:rsid w:val="52E27039"/>
    <w:rsid w:val="52F896CB"/>
    <w:rsid w:val="52F8EF17"/>
    <w:rsid w:val="52FC381F"/>
    <w:rsid w:val="530E2AEB"/>
    <w:rsid w:val="5311B593"/>
    <w:rsid w:val="531C06BC"/>
    <w:rsid w:val="532E4B94"/>
    <w:rsid w:val="53317E7C"/>
    <w:rsid w:val="53341688"/>
    <w:rsid w:val="534E2687"/>
    <w:rsid w:val="534F1161"/>
    <w:rsid w:val="5359C3E6"/>
    <w:rsid w:val="535BC3C5"/>
    <w:rsid w:val="535EF0B4"/>
    <w:rsid w:val="536466D8"/>
    <w:rsid w:val="537CAB32"/>
    <w:rsid w:val="537D15C9"/>
    <w:rsid w:val="537D32DF"/>
    <w:rsid w:val="538F0411"/>
    <w:rsid w:val="5394BB1D"/>
    <w:rsid w:val="53A4D2C3"/>
    <w:rsid w:val="53AE7D79"/>
    <w:rsid w:val="53AF7E3E"/>
    <w:rsid w:val="53B06B49"/>
    <w:rsid w:val="53B2B80E"/>
    <w:rsid w:val="53C00BE5"/>
    <w:rsid w:val="53C3F3E0"/>
    <w:rsid w:val="53CBA143"/>
    <w:rsid w:val="53D67B27"/>
    <w:rsid w:val="53E6F7D7"/>
    <w:rsid w:val="53F558CD"/>
    <w:rsid w:val="53F6ACCB"/>
    <w:rsid w:val="540C6CB0"/>
    <w:rsid w:val="5417F97A"/>
    <w:rsid w:val="5423E5F3"/>
    <w:rsid w:val="5424765A"/>
    <w:rsid w:val="54264DEF"/>
    <w:rsid w:val="543713E8"/>
    <w:rsid w:val="543D06E9"/>
    <w:rsid w:val="54443E07"/>
    <w:rsid w:val="5452C64F"/>
    <w:rsid w:val="54551FC7"/>
    <w:rsid w:val="5463AC9D"/>
    <w:rsid w:val="54766A0B"/>
    <w:rsid w:val="547DD067"/>
    <w:rsid w:val="548C62F7"/>
    <w:rsid w:val="548FDF0E"/>
    <w:rsid w:val="5494672C"/>
    <w:rsid w:val="54969D35"/>
    <w:rsid w:val="549EFE57"/>
    <w:rsid w:val="54B6AB04"/>
    <w:rsid w:val="54BA8C19"/>
    <w:rsid w:val="54BF7538"/>
    <w:rsid w:val="54C003E8"/>
    <w:rsid w:val="54C3427B"/>
    <w:rsid w:val="54C4B18B"/>
    <w:rsid w:val="54C663B6"/>
    <w:rsid w:val="54CCDA1C"/>
    <w:rsid w:val="54D70D9B"/>
    <w:rsid w:val="54D86619"/>
    <w:rsid w:val="54D93F17"/>
    <w:rsid w:val="54EA0F50"/>
    <w:rsid w:val="54EADBE8"/>
    <w:rsid w:val="54F3ED63"/>
    <w:rsid w:val="54F672B9"/>
    <w:rsid w:val="54FC665D"/>
    <w:rsid w:val="54FED7D6"/>
    <w:rsid w:val="550BEBB6"/>
    <w:rsid w:val="55279C82"/>
    <w:rsid w:val="552A83BD"/>
    <w:rsid w:val="552B64B8"/>
    <w:rsid w:val="5536B06A"/>
    <w:rsid w:val="553A3A25"/>
    <w:rsid w:val="553D93C4"/>
    <w:rsid w:val="553FC2E4"/>
    <w:rsid w:val="554C97C6"/>
    <w:rsid w:val="555D08A8"/>
    <w:rsid w:val="556405E0"/>
    <w:rsid w:val="5566916C"/>
    <w:rsid w:val="556BB3C9"/>
    <w:rsid w:val="5576AB91"/>
    <w:rsid w:val="55852BC4"/>
    <w:rsid w:val="558B9114"/>
    <w:rsid w:val="558F9F02"/>
    <w:rsid w:val="55A83A7F"/>
    <w:rsid w:val="55A8E83F"/>
    <w:rsid w:val="55C17740"/>
    <w:rsid w:val="55C25A42"/>
    <w:rsid w:val="55DF3070"/>
    <w:rsid w:val="55E89BE6"/>
    <w:rsid w:val="55F7F79E"/>
    <w:rsid w:val="56042F56"/>
    <w:rsid w:val="56128BD1"/>
    <w:rsid w:val="561F18FD"/>
    <w:rsid w:val="5636B3EB"/>
    <w:rsid w:val="563A1EB4"/>
    <w:rsid w:val="56437131"/>
    <w:rsid w:val="56479D9F"/>
    <w:rsid w:val="56539C63"/>
    <w:rsid w:val="5664E751"/>
    <w:rsid w:val="566B18A1"/>
    <w:rsid w:val="5671A44C"/>
    <w:rsid w:val="567ECD12"/>
    <w:rsid w:val="567EE536"/>
    <w:rsid w:val="56836E1A"/>
    <w:rsid w:val="5694F9E7"/>
    <w:rsid w:val="569B9557"/>
    <w:rsid w:val="56AB88FF"/>
    <w:rsid w:val="56AF425A"/>
    <w:rsid w:val="56BC5289"/>
    <w:rsid w:val="56C9F3EC"/>
    <w:rsid w:val="56D1B32E"/>
    <w:rsid w:val="56E80ED4"/>
    <w:rsid w:val="56EC17F5"/>
    <w:rsid w:val="56EF284A"/>
    <w:rsid w:val="56FF9247"/>
    <w:rsid w:val="57030352"/>
    <w:rsid w:val="5704CB31"/>
    <w:rsid w:val="570785BD"/>
    <w:rsid w:val="5725B558"/>
    <w:rsid w:val="57336225"/>
    <w:rsid w:val="57398D43"/>
    <w:rsid w:val="573A1C1C"/>
    <w:rsid w:val="5746F9A4"/>
    <w:rsid w:val="5764323D"/>
    <w:rsid w:val="5765E68E"/>
    <w:rsid w:val="5770BD21"/>
    <w:rsid w:val="5777B467"/>
    <w:rsid w:val="5779A6C6"/>
    <w:rsid w:val="577B1EA6"/>
    <w:rsid w:val="5780028D"/>
    <w:rsid w:val="5782A06E"/>
    <w:rsid w:val="579864A8"/>
    <w:rsid w:val="579F39FD"/>
    <w:rsid w:val="57A766DB"/>
    <w:rsid w:val="57ADF53E"/>
    <w:rsid w:val="57BE12AA"/>
    <w:rsid w:val="57C37EB8"/>
    <w:rsid w:val="57C5ECBA"/>
    <w:rsid w:val="57C721C6"/>
    <w:rsid w:val="57D2B4BF"/>
    <w:rsid w:val="57DD14B3"/>
    <w:rsid w:val="57E55B50"/>
    <w:rsid w:val="57E7167E"/>
    <w:rsid w:val="57E71727"/>
    <w:rsid w:val="57E86329"/>
    <w:rsid w:val="57EAE05E"/>
    <w:rsid w:val="57F24A01"/>
    <w:rsid w:val="57F7EF52"/>
    <w:rsid w:val="57F91B39"/>
    <w:rsid w:val="57FF8AFC"/>
    <w:rsid w:val="5801612D"/>
    <w:rsid w:val="5811A0AC"/>
    <w:rsid w:val="5818CA8F"/>
    <w:rsid w:val="5820C15E"/>
    <w:rsid w:val="58222111"/>
    <w:rsid w:val="5836251E"/>
    <w:rsid w:val="5840F251"/>
    <w:rsid w:val="58411C8F"/>
    <w:rsid w:val="5848DD91"/>
    <w:rsid w:val="5851E2B3"/>
    <w:rsid w:val="58549FD0"/>
    <w:rsid w:val="5858AE6B"/>
    <w:rsid w:val="585C1263"/>
    <w:rsid w:val="5864D7B5"/>
    <w:rsid w:val="5868BB87"/>
    <w:rsid w:val="586EB7AD"/>
    <w:rsid w:val="586FFF0A"/>
    <w:rsid w:val="5883E9EA"/>
    <w:rsid w:val="5884AE32"/>
    <w:rsid w:val="5885D8EB"/>
    <w:rsid w:val="5886CFD9"/>
    <w:rsid w:val="588ACCD8"/>
    <w:rsid w:val="588F723E"/>
    <w:rsid w:val="58962B61"/>
    <w:rsid w:val="58996A65"/>
    <w:rsid w:val="589D11C1"/>
    <w:rsid w:val="58B28155"/>
    <w:rsid w:val="58B52B56"/>
    <w:rsid w:val="58B88DA5"/>
    <w:rsid w:val="58C6BF6A"/>
    <w:rsid w:val="58E048C4"/>
    <w:rsid w:val="58E2C632"/>
    <w:rsid w:val="58EB38E9"/>
    <w:rsid w:val="58EBF420"/>
    <w:rsid w:val="58F10925"/>
    <w:rsid w:val="58F2BE6F"/>
    <w:rsid w:val="58F82BCD"/>
    <w:rsid w:val="590AB068"/>
    <w:rsid w:val="59100252"/>
    <w:rsid w:val="591F08BB"/>
    <w:rsid w:val="59289B6E"/>
    <w:rsid w:val="59350773"/>
    <w:rsid w:val="594DA9CD"/>
    <w:rsid w:val="595CAA1A"/>
    <w:rsid w:val="596AA709"/>
    <w:rsid w:val="596B88F3"/>
    <w:rsid w:val="59705CC5"/>
    <w:rsid w:val="5976E7F0"/>
    <w:rsid w:val="598690C5"/>
    <w:rsid w:val="59C57BB5"/>
    <w:rsid w:val="59CFC5CF"/>
    <w:rsid w:val="59DDAED0"/>
    <w:rsid w:val="59E6DF8F"/>
    <w:rsid w:val="59EA5785"/>
    <w:rsid w:val="59EC3FD9"/>
    <w:rsid w:val="59F35E4F"/>
    <w:rsid w:val="59F72927"/>
    <w:rsid w:val="59F80998"/>
    <w:rsid w:val="59FCF42E"/>
    <w:rsid w:val="5A06CEB8"/>
    <w:rsid w:val="5A1895BD"/>
    <w:rsid w:val="5A1B1D78"/>
    <w:rsid w:val="5A217866"/>
    <w:rsid w:val="5A352DA2"/>
    <w:rsid w:val="5A567C49"/>
    <w:rsid w:val="5A59E48A"/>
    <w:rsid w:val="5A639B1C"/>
    <w:rsid w:val="5A6B2E16"/>
    <w:rsid w:val="5A838585"/>
    <w:rsid w:val="5A85D1CD"/>
    <w:rsid w:val="5AA423BC"/>
    <w:rsid w:val="5AA6F8BD"/>
    <w:rsid w:val="5AA98618"/>
    <w:rsid w:val="5AAC486D"/>
    <w:rsid w:val="5AB02505"/>
    <w:rsid w:val="5AB2097F"/>
    <w:rsid w:val="5AB67473"/>
    <w:rsid w:val="5AB888DE"/>
    <w:rsid w:val="5ABFFE37"/>
    <w:rsid w:val="5AC40ED8"/>
    <w:rsid w:val="5ACAA89A"/>
    <w:rsid w:val="5AD92239"/>
    <w:rsid w:val="5AE2D4BD"/>
    <w:rsid w:val="5AE33C88"/>
    <w:rsid w:val="5AE939C2"/>
    <w:rsid w:val="5AF01511"/>
    <w:rsid w:val="5B007C9E"/>
    <w:rsid w:val="5B05E6D1"/>
    <w:rsid w:val="5B07856C"/>
    <w:rsid w:val="5B0E7FA2"/>
    <w:rsid w:val="5B175805"/>
    <w:rsid w:val="5B228120"/>
    <w:rsid w:val="5B287FD8"/>
    <w:rsid w:val="5B2C57F5"/>
    <w:rsid w:val="5B33D08A"/>
    <w:rsid w:val="5B3637E6"/>
    <w:rsid w:val="5B37239C"/>
    <w:rsid w:val="5B3C74CD"/>
    <w:rsid w:val="5B4363BD"/>
    <w:rsid w:val="5B56B348"/>
    <w:rsid w:val="5B60C04D"/>
    <w:rsid w:val="5B6EFF51"/>
    <w:rsid w:val="5B735C89"/>
    <w:rsid w:val="5B77E9DF"/>
    <w:rsid w:val="5B93EF7F"/>
    <w:rsid w:val="5BAE017B"/>
    <w:rsid w:val="5BB26A7F"/>
    <w:rsid w:val="5BC2B19D"/>
    <w:rsid w:val="5BC699A1"/>
    <w:rsid w:val="5BD42B8E"/>
    <w:rsid w:val="5BD5502B"/>
    <w:rsid w:val="5BEF2361"/>
    <w:rsid w:val="5BFF3338"/>
    <w:rsid w:val="5C083481"/>
    <w:rsid w:val="5C16378A"/>
    <w:rsid w:val="5C21C65B"/>
    <w:rsid w:val="5C232EFE"/>
    <w:rsid w:val="5C410DF0"/>
    <w:rsid w:val="5C42F47C"/>
    <w:rsid w:val="5C43F09B"/>
    <w:rsid w:val="5C45C455"/>
    <w:rsid w:val="5C481C08"/>
    <w:rsid w:val="5C5EA485"/>
    <w:rsid w:val="5C65CA18"/>
    <w:rsid w:val="5C678F19"/>
    <w:rsid w:val="5C6BEDC1"/>
    <w:rsid w:val="5C8DB0AD"/>
    <w:rsid w:val="5C959B52"/>
    <w:rsid w:val="5CA01F3E"/>
    <w:rsid w:val="5CA3A79B"/>
    <w:rsid w:val="5CA8A227"/>
    <w:rsid w:val="5CAEC232"/>
    <w:rsid w:val="5CB87888"/>
    <w:rsid w:val="5CBB8B6D"/>
    <w:rsid w:val="5CC5190C"/>
    <w:rsid w:val="5CD6CCF7"/>
    <w:rsid w:val="5CEF2BE3"/>
    <w:rsid w:val="5CF18C2E"/>
    <w:rsid w:val="5CF6D402"/>
    <w:rsid w:val="5CFC39C6"/>
    <w:rsid w:val="5D14D3CF"/>
    <w:rsid w:val="5D1F4E5A"/>
    <w:rsid w:val="5D3D078A"/>
    <w:rsid w:val="5D3E9C52"/>
    <w:rsid w:val="5D404021"/>
    <w:rsid w:val="5D421C2C"/>
    <w:rsid w:val="5D55F5CC"/>
    <w:rsid w:val="5D58CD28"/>
    <w:rsid w:val="5D5ABEDD"/>
    <w:rsid w:val="5D5F89AD"/>
    <w:rsid w:val="5D63093E"/>
    <w:rsid w:val="5D63A25A"/>
    <w:rsid w:val="5D735B26"/>
    <w:rsid w:val="5D8AF3C2"/>
    <w:rsid w:val="5DA0EE7D"/>
    <w:rsid w:val="5DA76935"/>
    <w:rsid w:val="5DAB613F"/>
    <w:rsid w:val="5DAC8E2A"/>
    <w:rsid w:val="5DAEFA3C"/>
    <w:rsid w:val="5DC62F92"/>
    <w:rsid w:val="5DCC23B5"/>
    <w:rsid w:val="5DD42D38"/>
    <w:rsid w:val="5DEBD6B5"/>
    <w:rsid w:val="5DEC78C5"/>
    <w:rsid w:val="5DF297FA"/>
    <w:rsid w:val="5DF56F4A"/>
    <w:rsid w:val="5E018EBA"/>
    <w:rsid w:val="5E13AE6F"/>
    <w:rsid w:val="5E3F77FC"/>
    <w:rsid w:val="5E432696"/>
    <w:rsid w:val="5E44D01E"/>
    <w:rsid w:val="5E472E7E"/>
    <w:rsid w:val="5E4E2DC2"/>
    <w:rsid w:val="5E54AFBD"/>
    <w:rsid w:val="5E56C751"/>
    <w:rsid w:val="5E6A0AA8"/>
    <w:rsid w:val="5E6F551A"/>
    <w:rsid w:val="5E7012E6"/>
    <w:rsid w:val="5E74243F"/>
    <w:rsid w:val="5E7F2E1C"/>
    <w:rsid w:val="5E81265E"/>
    <w:rsid w:val="5E89F3C7"/>
    <w:rsid w:val="5E9E7F71"/>
    <w:rsid w:val="5EA2577B"/>
    <w:rsid w:val="5EA3F249"/>
    <w:rsid w:val="5EB3E1D8"/>
    <w:rsid w:val="5EB553A5"/>
    <w:rsid w:val="5EBD389F"/>
    <w:rsid w:val="5EC04C18"/>
    <w:rsid w:val="5EC15315"/>
    <w:rsid w:val="5EC902EC"/>
    <w:rsid w:val="5ECBD9B3"/>
    <w:rsid w:val="5EE17679"/>
    <w:rsid w:val="5EE84F81"/>
    <w:rsid w:val="5EE88EBF"/>
    <w:rsid w:val="5EEE5404"/>
    <w:rsid w:val="5EF4507A"/>
    <w:rsid w:val="5EFCC61C"/>
    <w:rsid w:val="5F0EE904"/>
    <w:rsid w:val="5F14DA22"/>
    <w:rsid w:val="5F27A547"/>
    <w:rsid w:val="5F41DC17"/>
    <w:rsid w:val="5F535730"/>
    <w:rsid w:val="5F57D016"/>
    <w:rsid w:val="5F7B915D"/>
    <w:rsid w:val="5F884926"/>
    <w:rsid w:val="5FAC2B2D"/>
    <w:rsid w:val="5FBCBC93"/>
    <w:rsid w:val="5FCDBFDA"/>
    <w:rsid w:val="5FD15A34"/>
    <w:rsid w:val="5FD7439C"/>
    <w:rsid w:val="5FE24650"/>
    <w:rsid w:val="5FF7D5EA"/>
    <w:rsid w:val="5FFBCE00"/>
    <w:rsid w:val="60065902"/>
    <w:rsid w:val="60086619"/>
    <w:rsid w:val="600CBA0A"/>
    <w:rsid w:val="600E7170"/>
    <w:rsid w:val="6013F583"/>
    <w:rsid w:val="6025F86E"/>
    <w:rsid w:val="602BEE97"/>
    <w:rsid w:val="6033C7F7"/>
    <w:rsid w:val="60440857"/>
    <w:rsid w:val="60461F44"/>
    <w:rsid w:val="6062EDA7"/>
    <w:rsid w:val="606965EE"/>
    <w:rsid w:val="607A6BBC"/>
    <w:rsid w:val="60A1F749"/>
    <w:rsid w:val="60BAFBE1"/>
    <w:rsid w:val="60BD2F83"/>
    <w:rsid w:val="60C765C5"/>
    <w:rsid w:val="60CFD911"/>
    <w:rsid w:val="60D055BA"/>
    <w:rsid w:val="60D95A31"/>
    <w:rsid w:val="60DADAFA"/>
    <w:rsid w:val="60E42EEC"/>
    <w:rsid w:val="60FA46DD"/>
    <w:rsid w:val="610ABA20"/>
    <w:rsid w:val="612039AE"/>
    <w:rsid w:val="612560DC"/>
    <w:rsid w:val="613818F4"/>
    <w:rsid w:val="614DE8ED"/>
    <w:rsid w:val="61624C75"/>
    <w:rsid w:val="616793AE"/>
    <w:rsid w:val="618A264E"/>
    <w:rsid w:val="618BBA4D"/>
    <w:rsid w:val="6196B483"/>
    <w:rsid w:val="61A194CE"/>
    <w:rsid w:val="61A1A926"/>
    <w:rsid w:val="61A3B35C"/>
    <w:rsid w:val="61B2DD05"/>
    <w:rsid w:val="61B37315"/>
    <w:rsid w:val="61BA5A44"/>
    <w:rsid w:val="61BF9FF5"/>
    <w:rsid w:val="61DC0E6F"/>
    <w:rsid w:val="61E3DE57"/>
    <w:rsid w:val="61E4026A"/>
    <w:rsid w:val="61E4E67A"/>
    <w:rsid w:val="6219C95D"/>
    <w:rsid w:val="621A936E"/>
    <w:rsid w:val="622F5CC3"/>
    <w:rsid w:val="6233C59A"/>
    <w:rsid w:val="623608D6"/>
    <w:rsid w:val="62416684"/>
    <w:rsid w:val="62532DAC"/>
    <w:rsid w:val="625D8C66"/>
    <w:rsid w:val="626091CB"/>
    <w:rsid w:val="6262AA34"/>
    <w:rsid w:val="6266D6F0"/>
    <w:rsid w:val="6266FB39"/>
    <w:rsid w:val="62751385"/>
    <w:rsid w:val="6281A037"/>
    <w:rsid w:val="628EE451"/>
    <w:rsid w:val="6291CB93"/>
    <w:rsid w:val="62B3F2EE"/>
    <w:rsid w:val="62CAC9B0"/>
    <w:rsid w:val="62CD2C5A"/>
    <w:rsid w:val="62D47DF5"/>
    <w:rsid w:val="62D49BA7"/>
    <w:rsid w:val="62D59156"/>
    <w:rsid w:val="62DBFBBE"/>
    <w:rsid w:val="62DC2E0B"/>
    <w:rsid w:val="62DCFCB9"/>
    <w:rsid w:val="62E4C3ED"/>
    <w:rsid w:val="62EA9FE4"/>
    <w:rsid w:val="62EB0C80"/>
    <w:rsid w:val="6302D4FD"/>
    <w:rsid w:val="630C1705"/>
    <w:rsid w:val="63144AAE"/>
    <w:rsid w:val="63152BB9"/>
    <w:rsid w:val="63181796"/>
    <w:rsid w:val="631D72AC"/>
    <w:rsid w:val="631F9A86"/>
    <w:rsid w:val="63209664"/>
    <w:rsid w:val="632198B3"/>
    <w:rsid w:val="633F7730"/>
    <w:rsid w:val="634170DE"/>
    <w:rsid w:val="635E350E"/>
    <w:rsid w:val="6362689A"/>
    <w:rsid w:val="636FC351"/>
    <w:rsid w:val="6377A67F"/>
    <w:rsid w:val="637F78A8"/>
    <w:rsid w:val="6381F187"/>
    <w:rsid w:val="6389AF70"/>
    <w:rsid w:val="638C7578"/>
    <w:rsid w:val="639059A0"/>
    <w:rsid w:val="639C740F"/>
    <w:rsid w:val="63A0A2D9"/>
    <w:rsid w:val="63A1D51B"/>
    <w:rsid w:val="63A52A44"/>
    <w:rsid w:val="63A665A0"/>
    <w:rsid w:val="63A9F2C3"/>
    <w:rsid w:val="63ACB959"/>
    <w:rsid w:val="63AE4D38"/>
    <w:rsid w:val="63CD5ED7"/>
    <w:rsid w:val="63D3F4B5"/>
    <w:rsid w:val="63EF0C63"/>
    <w:rsid w:val="63F707AC"/>
    <w:rsid w:val="6400A197"/>
    <w:rsid w:val="6405FE6C"/>
    <w:rsid w:val="640623A9"/>
    <w:rsid w:val="6409658B"/>
    <w:rsid w:val="6425678D"/>
    <w:rsid w:val="64261D67"/>
    <w:rsid w:val="642E1410"/>
    <w:rsid w:val="643F9C96"/>
    <w:rsid w:val="6445A770"/>
    <w:rsid w:val="644C3DF1"/>
    <w:rsid w:val="64503C48"/>
    <w:rsid w:val="645FFC54"/>
    <w:rsid w:val="64661180"/>
    <w:rsid w:val="646C1C37"/>
    <w:rsid w:val="64713136"/>
    <w:rsid w:val="6473A247"/>
    <w:rsid w:val="647B8374"/>
    <w:rsid w:val="64810403"/>
    <w:rsid w:val="648571EE"/>
    <w:rsid w:val="648D99CE"/>
    <w:rsid w:val="64930828"/>
    <w:rsid w:val="6493816F"/>
    <w:rsid w:val="649A498A"/>
    <w:rsid w:val="649A5BC9"/>
    <w:rsid w:val="649E3B01"/>
    <w:rsid w:val="64AB45E4"/>
    <w:rsid w:val="64BC5FA3"/>
    <w:rsid w:val="64C9FA2A"/>
    <w:rsid w:val="64DE5E34"/>
    <w:rsid w:val="64E2625B"/>
    <w:rsid w:val="64EDE522"/>
    <w:rsid w:val="64F1FB06"/>
    <w:rsid w:val="64F34220"/>
    <w:rsid w:val="64F74329"/>
    <w:rsid w:val="64F9E6B4"/>
    <w:rsid w:val="65048B0B"/>
    <w:rsid w:val="65078A07"/>
    <w:rsid w:val="650F37B3"/>
    <w:rsid w:val="6516C768"/>
    <w:rsid w:val="654446F9"/>
    <w:rsid w:val="65483C90"/>
    <w:rsid w:val="655EA12A"/>
    <w:rsid w:val="6562350F"/>
    <w:rsid w:val="6576AB3E"/>
    <w:rsid w:val="6581C7DA"/>
    <w:rsid w:val="6585258C"/>
    <w:rsid w:val="65853ED8"/>
    <w:rsid w:val="658CC070"/>
    <w:rsid w:val="658E10F0"/>
    <w:rsid w:val="658F71B3"/>
    <w:rsid w:val="659E77B2"/>
    <w:rsid w:val="65A75C5B"/>
    <w:rsid w:val="65A9603F"/>
    <w:rsid w:val="65B2D871"/>
    <w:rsid w:val="65BE4C1E"/>
    <w:rsid w:val="65C2CB85"/>
    <w:rsid w:val="65C71097"/>
    <w:rsid w:val="65C8DC8B"/>
    <w:rsid w:val="65CC5480"/>
    <w:rsid w:val="65D8576E"/>
    <w:rsid w:val="65ED37AA"/>
    <w:rsid w:val="65F0AD42"/>
    <w:rsid w:val="65F29B2B"/>
    <w:rsid w:val="65F7A67B"/>
    <w:rsid w:val="66026A72"/>
    <w:rsid w:val="660E672E"/>
    <w:rsid w:val="660F0178"/>
    <w:rsid w:val="6610AE9B"/>
    <w:rsid w:val="661256BF"/>
    <w:rsid w:val="661D4878"/>
    <w:rsid w:val="661DD52D"/>
    <w:rsid w:val="662071AB"/>
    <w:rsid w:val="6630E39E"/>
    <w:rsid w:val="6636C77C"/>
    <w:rsid w:val="663D2BEB"/>
    <w:rsid w:val="66509F7D"/>
    <w:rsid w:val="6658E443"/>
    <w:rsid w:val="665CC4F1"/>
    <w:rsid w:val="667BB090"/>
    <w:rsid w:val="6683FDA6"/>
    <w:rsid w:val="66881183"/>
    <w:rsid w:val="6689F3AF"/>
    <w:rsid w:val="66A5CB60"/>
    <w:rsid w:val="66C4A98D"/>
    <w:rsid w:val="66C54AAF"/>
    <w:rsid w:val="66C99A4F"/>
    <w:rsid w:val="66DCCD64"/>
    <w:rsid w:val="66DED37D"/>
    <w:rsid w:val="66EA05A1"/>
    <w:rsid w:val="66FCFE17"/>
    <w:rsid w:val="6701C69E"/>
    <w:rsid w:val="67050E62"/>
    <w:rsid w:val="670C3EED"/>
    <w:rsid w:val="6712A875"/>
    <w:rsid w:val="6722F7BC"/>
    <w:rsid w:val="672C7107"/>
    <w:rsid w:val="673627B3"/>
    <w:rsid w:val="673D9FF7"/>
    <w:rsid w:val="67432CBC"/>
    <w:rsid w:val="6747655F"/>
    <w:rsid w:val="6749845B"/>
    <w:rsid w:val="674F42CC"/>
    <w:rsid w:val="676779A2"/>
    <w:rsid w:val="676E7C03"/>
    <w:rsid w:val="6774D066"/>
    <w:rsid w:val="67850EC6"/>
    <w:rsid w:val="6786E0EB"/>
    <w:rsid w:val="679E7A5A"/>
    <w:rsid w:val="67C0D08E"/>
    <w:rsid w:val="67C373DA"/>
    <w:rsid w:val="67D8E189"/>
    <w:rsid w:val="67E979C9"/>
    <w:rsid w:val="67F35C67"/>
    <w:rsid w:val="67F5263A"/>
    <w:rsid w:val="67F9EC4C"/>
    <w:rsid w:val="67FEAD9E"/>
    <w:rsid w:val="6802571B"/>
    <w:rsid w:val="6812F26E"/>
    <w:rsid w:val="68180078"/>
    <w:rsid w:val="681B983C"/>
    <w:rsid w:val="682033FA"/>
    <w:rsid w:val="683A6EF8"/>
    <w:rsid w:val="684EA17B"/>
    <w:rsid w:val="6857B5B4"/>
    <w:rsid w:val="6865A792"/>
    <w:rsid w:val="6876C14E"/>
    <w:rsid w:val="68A38822"/>
    <w:rsid w:val="68A682EC"/>
    <w:rsid w:val="68AC692E"/>
    <w:rsid w:val="68B3CAEE"/>
    <w:rsid w:val="68C006D5"/>
    <w:rsid w:val="68C45A4E"/>
    <w:rsid w:val="68D02EEE"/>
    <w:rsid w:val="68D62C87"/>
    <w:rsid w:val="68E8630A"/>
    <w:rsid w:val="68F268EC"/>
    <w:rsid w:val="68F3D58A"/>
    <w:rsid w:val="690D2001"/>
    <w:rsid w:val="69116B9D"/>
    <w:rsid w:val="69136409"/>
    <w:rsid w:val="691C4C85"/>
    <w:rsid w:val="692267ED"/>
    <w:rsid w:val="6931CC91"/>
    <w:rsid w:val="69352763"/>
    <w:rsid w:val="6946435C"/>
    <w:rsid w:val="694F6F1D"/>
    <w:rsid w:val="696EEEAF"/>
    <w:rsid w:val="697135CF"/>
    <w:rsid w:val="697D6BF6"/>
    <w:rsid w:val="6998FBC4"/>
    <w:rsid w:val="69A5108B"/>
    <w:rsid w:val="69CB865D"/>
    <w:rsid w:val="69CC4779"/>
    <w:rsid w:val="69CDF31A"/>
    <w:rsid w:val="69D8C7B0"/>
    <w:rsid w:val="69E1CD7A"/>
    <w:rsid w:val="69F16100"/>
    <w:rsid w:val="69FF9A28"/>
    <w:rsid w:val="6A18804D"/>
    <w:rsid w:val="6A1B609A"/>
    <w:rsid w:val="6A23DE51"/>
    <w:rsid w:val="6A344DE9"/>
    <w:rsid w:val="6A38F580"/>
    <w:rsid w:val="6A42330E"/>
    <w:rsid w:val="6A4B41BF"/>
    <w:rsid w:val="6A4FBA5C"/>
    <w:rsid w:val="6A688E51"/>
    <w:rsid w:val="6A760547"/>
    <w:rsid w:val="6A89C65D"/>
    <w:rsid w:val="6AA870DF"/>
    <w:rsid w:val="6AADB84A"/>
    <w:rsid w:val="6AAFA9BF"/>
    <w:rsid w:val="6AC9CCC0"/>
    <w:rsid w:val="6ACA59BD"/>
    <w:rsid w:val="6ACF04A8"/>
    <w:rsid w:val="6ADE6BD2"/>
    <w:rsid w:val="6AE204A1"/>
    <w:rsid w:val="6AECF262"/>
    <w:rsid w:val="6AF5C3A8"/>
    <w:rsid w:val="6AFDC4B6"/>
    <w:rsid w:val="6B13D51B"/>
    <w:rsid w:val="6B17B433"/>
    <w:rsid w:val="6B418861"/>
    <w:rsid w:val="6B43CB7A"/>
    <w:rsid w:val="6B47DA1E"/>
    <w:rsid w:val="6B52BF95"/>
    <w:rsid w:val="6B553A12"/>
    <w:rsid w:val="6B645660"/>
    <w:rsid w:val="6B71480D"/>
    <w:rsid w:val="6B76DF45"/>
    <w:rsid w:val="6B7BE097"/>
    <w:rsid w:val="6B7C47C4"/>
    <w:rsid w:val="6B8C3CB7"/>
    <w:rsid w:val="6B9F4C92"/>
    <w:rsid w:val="6BB00BEA"/>
    <w:rsid w:val="6BB39A25"/>
    <w:rsid w:val="6BC51AF6"/>
    <w:rsid w:val="6BD4FF6D"/>
    <w:rsid w:val="6BD6734E"/>
    <w:rsid w:val="6BDB28E4"/>
    <w:rsid w:val="6BE843D7"/>
    <w:rsid w:val="6C0E7C25"/>
    <w:rsid w:val="6C0F975B"/>
    <w:rsid w:val="6C12ADBA"/>
    <w:rsid w:val="6C26B081"/>
    <w:rsid w:val="6C452935"/>
    <w:rsid w:val="6C4783B6"/>
    <w:rsid w:val="6C7872EC"/>
    <w:rsid w:val="6C78FFB3"/>
    <w:rsid w:val="6C80C183"/>
    <w:rsid w:val="6C8D2915"/>
    <w:rsid w:val="6C8FFB3D"/>
    <w:rsid w:val="6CA22049"/>
    <w:rsid w:val="6CA94CE6"/>
    <w:rsid w:val="6CAD573A"/>
    <w:rsid w:val="6CBED39C"/>
    <w:rsid w:val="6CC34745"/>
    <w:rsid w:val="6CD3C871"/>
    <w:rsid w:val="6CDB717E"/>
    <w:rsid w:val="6CED61B8"/>
    <w:rsid w:val="6CF8044A"/>
    <w:rsid w:val="6D04507E"/>
    <w:rsid w:val="6D0D3291"/>
    <w:rsid w:val="6D21ABB4"/>
    <w:rsid w:val="6D23A912"/>
    <w:rsid w:val="6D26899D"/>
    <w:rsid w:val="6D39623A"/>
    <w:rsid w:val="6D4EBDEB"/>
    <w:rsid w:val="6D5882D0"/>
    <w:rsid w:val="6D5AC284"/>
    <w:rsid w:val="6D60C7A3"/>
    <w:rsid w:val="6D6A55CB"/>
    <w:rsid w:val="6D6E488F"/>
    <w:rsid w:val="6D76F87C"/>
    <w:rsid w:val="6D88C07A"/>
    <w:rsid w:val="6DA00F2B"/>
    <w:rsid w:val="6DA3A011"/>
    <w:rsid w:val="6DB7FE39"/>
    <w:rsid w:val="6DBFC654"/>
    <w:rsid w:val="6DCFE040"/>
    <w:rsid w:val="6DF5E4C6"/>
    <w:rsid w:val="6DF98114"/>
    <w:rsid w:val="6E01D4AD"/>
    <w:rsid w:val="6E037171"/>
    <w:rsid w:val="6E0A16DA"/>
    <w:rsid w:val="6E1A135D"/>
    <w:rsid w:val="6E401C96"/>
    <w:rsid w:val="6E4EE04B"/>
    <w:rsid w:val="6E512B4E"/>
    <w:rsid w:val="6E612554"/>
    <w:rsid w:val="6E66049D"/>
    <w:rsid w:val="6E7408C3"/>
    <w:rsid w:val="6E785350"/>
    <w:rsid w:val="6E9302BE"/>
    <w:rsid w:val="6E9C6F16"/>
    <w:rsid w:val="6E9CF84A"/>
    <w:rsid w:val="6EB2F3AF"/>
    <w:rsid w:val="6EB34D90"/>
    <w:rsid w:val="6EB4253C"/>
    <w:rsid w:val="6EC69218"/>
    <w:rsid w:val="6ECB3AC7"/>
    <w:rsid w:val="6ECE1459"/>
    <w:rsid w:val="6ED349E5"/>
    <w:rsid w:val="6ED46577"/>
    <w:rsid w:val="6EDAEA55"/>
    <w:rsid w:val="6EE88A7B"/>
    <w:rsid w:val="6EE9A7B9"/>
    <w:rsid w:val="6EFCBD19"/>
    <w:rsid w:val="6F0BF421"/>
    <w:rsid w:val="6F10B63C"/>
    <w:rsid w:val="6F1D1F1D"/>
    <w:rsid w:val="6F2320E7"/>
    <w:rsid w:val="6F2977DE"/>
    <w:rsid w:val="6F2DA788"/>
    <w:rsid w:val="6F4A0BBA"/>
    <w:rsid w:val="6F5002AB"/>
    <w:rsid w:val="6F624D32"/>
    <w:rsid w:val="6F7D511A"/>
    <w:rsid w:val="6F8A4B82"/>
    <w:rsid w:val="6F8B7FC1"/>
    <w:rsid w:val="6F91878A"/>
    <w:rsid w:val="6F93F552"/>
    <w:rsid w:val="6F9878A3"/>
    <w:rsid w:val="6F9EAAF7"/>
    <w:rsid w:val="6FBC391B"/>
    <w:rsid w:val="6FBEE0B8"/>
    <w:rsid w:val="6FCE39C5"/>
    <w:rsid w:val="6FD43242"/>
    <w:rsid w:val="6FDB3ADB"/>
    <w:rsid w:val="6FDE6BB1"/>
    <w:rsid w:val="6FDEEC32"/>
    <w:rsid w:val="6FE7C8AA"/>
    <w:rsid w:val="6FEB751D"/>
    <w:rsid w:val="6FF2363E"/>
    <w:rsid w:val="7003E33A"/>
    <w:rsid w:val="70121D82"/>
    <w:rsid w:val="701E8434"/>
    <w:rsid w:val="7034F32D"/>
    <w:rsid w:val="7035ABE2"/>
    <w:rsid w:val="70380A71"/>
    <w:rsid w:val="703958ED"/>
    <w:rsid w:val="704BC29E"/>
    <w:rsid w:val="705E0F18"/>
    <w:rsid w:val="705E10D1"/>
    <w:rsid w:val="705FA665"/>
    <w:rsid w:val="7067C5C1"/>
    <w:rsid w:val="706DB59B"/>
    <w:rsid w:val="706F3830"/>
    <w:rsid w:val="7076FB35"/>
    <w:rsid w:val="70860450"/>
    <w:rsid w:val="7086F883"/>
    <w:rsid w:val="70887CA1"/>
    <w:rsid w:val="7089D6C8"/>
    <w:rsid w:val="70A35228"/>
    <w:rsid w:val="70A437B2"/>
    <w:rsid w:val="70A81518"/>
    <w:rsid w:val="70C40F68"/>
    <w:rsid w:val="70CAF65A"/>
    <w:rsid w:val="70CF47AD"/>
    <w:rsid w:val="70D9CAAE"/>
    <w:rsid w:val="70E335A6"/>
    <w:rsid w:val="70E3CCD8"/>
    <w:rsid w:val="70E97C73"/>
    <w:rsid w:val="70F6EAF5"/>
    <w:rsid w:val="7104A8F2"/>
    <w:rsid w:val="7109C441"/>
    <w:rsid w:val="710BFA41"/>
    <w:rsid w:val="710C1322"/>
    <w:rsid w:val="712010CC"/>
    <w:rsid w:val="713387A2"/>
    <w:rsid w:val="7139EE0C"/>
    <w:rsid w:val="714E0B88"/>
    <w:rsid w:val="71533214"/>
    <w:rsid w:val="7158B952"/>
    <w:rsid w:val="715CA123"/>
    <w:rsid w:val="71608909"/>
    <w:rsid w:val="7162761A"/>
    <w:rsid w:val="7170BE71"/>
    <w:rsid w:val="71772FD7"/>
    <w:rsid w:val="7177D327"/>
    <w:rsid w:val="717ABC93"/>
    <w:rsid w:val="717B848A"/>
    <w:rsid w:val="718B3A59"/>
    <w:rsid w:val="71A62006"/>
    <w:rsid w:val="71BB1B85"/>
    <w:rsid w:val="71BF4905"/>
    <w:rsid w:val="71C1A74A"/>
    <w:rsid w:val="71D1DA31"/>
    <w:rsid w:val="71D7595E"/>
    <w:rsid w:val="71DF6A72"/>
    <w:rsid w:val="71F16D21"/>
    <w:rsid w:val="71F5318C"/>
    <w:rsid w:val="72023B28"/>
    <w:rsid w:val="721C6FD9"/>
    <w:rsid w:val="7221487B"/>
    <w:rsid w:val="722B36CF"/>
    <w:rsid w:val="722D623E"/>
    <w:rsid w:val="722E296D"/>
    <w:rsid w:val="7238745B"/>
    <w:rsid w:val="723BB055"/>
    <w:rsid w:val="7276939A"/>
    <w:rsid w:val="72802324"/>
    <w:rsid w:val="728E8267"/>
    <w:rsid w:val="729493A0"/>
    <w:rsid w:val="72ABBF99"/>
    <w:rsid w:val="72AF023C"/>
    <w:rsid w:val="72B5D723"/>
    <w:rsid w:val="72C04C13"/>
    <w:rsid w:val="72C81685"/>
    <w:rsid w:val="72C955E9"/>
    <w:rsid w:val="72CCB878"/>
    <w:rsid w:val="72EF0275"/>
    <w:rsid w:val="72F1F822"/>
    <w:rsid w:val="72F3A238"/>
    <w:rsid w:val="72F8BD35"/>
    <w:rsid w:val="7305FB44"/>
    <w:rsid w:val="73060D54"/>
    <w:rsid w:val="730E8839"/>
    <w:rsid w:val="731E7A7A"/>
    <w:rsid w:val="73287278"/>
    <w:rsid w:val="73415059"/>
    <w:rsid w:val="7356AB23"/>
    <w:rsid w:val="73608702"/>
    <w:rsid w:val="736E3A21"/>
    <w:rsid w:val="7379185A"/>
    <w:rsid w:val="73B3B6FD"/>
    <w:rsid w:val="73BBF513"/>
    <w:rsid w:val="73BCD5AC"/>
    <w:rsid w:val="73BE52A4"/>
    <w:rsid w:val="73C80BFB"/>
    <w:rsid w:val="73D4751F"/>
    <w:rsid w:val="73D653CB"/>
    <w:rsid w:val="73DFC62D"/>
    <w:rsid w:val="73E455ED"/>
    <w:rsid w:val="73ED6CD7"/>
    <w:rsid w:val="73EDAF86"/>
    <w:rsid w:val="741E5766"/>
    <w:rsid w:val="741FB592"/>
    <w:rsid w:val="742D9E69"/>
    <w:rsid w:val="74369329"/>
    <w:rsid w:val="7449889D"/>
    <w:rsid w:val="7451A784"/>
    <w:rsid w:val="74581750"/>
    <w:rsid w:val="7465264A"/>
    <w:rsid w:val="74727120"/>
    <w:rsid w:val="749B366E"/>
    <w:rsid w:val="74AF4366"/>
    <w:rsid w:val="74B1480D"/>
    <w:rsid w:val="74B65BEC"/>
    <w:rsid w:val="74C13632"/>
    <w:rsid w:val="74D3BCA8"/>
    <w:rsid w:val="74D8D84A"/>
    <w:rsid w:val="74DEFE6D"/>
    <w:rsid w:val="74FA6342"/>
    <w:rsid w:val="7505B7E2"/>
    <w:rsid w:val="750713A7"/>
    <w:rsid w:val="75096F60"/>
    <w:rsid w:val="75214DB0"/>
    <w:rsid w:val="752464F5"/>
    <w:rsid w:val="753527F6"/>
    <w:rsid w:val="753FAF57"/>
    <w:rsid w:val="7552C21F"/>
    <w:rsid w:val="755D2591"/>
    <w:rsid w:val="75631229"/>
    <w:rsid w:val="7563BD2F"/>
    <w:rsid w:val="75660339"/>
    <w:rsid w:val="75704580"/>
    <w:rsid w:val="75765538"/>
    <w:rsid w:val="7578885C"/>
    <w:rsid w:val="757EBB4F"/>
    <w:rsid w:val="7580B59B"/>
    <w:rsid w:val="75887EE6"/>
    <w:rsid w:val="7592626B"/>
    <w:rsid w:val="7595ED50"/>
    <w:rsid w:val="75BF7026"/>
    <w:rsid w:val="75F0CFE5"/>
    <w:rsid w:val="75F8B8F7"/>
    <w:rsid w:val="760921DA"/>
    <w:rsid w:val="7615564F"/>
    <w:rsid w:val="76339753"/>
    <w:rsid w:val="766212D0"/>
    <w:rsid w:val="7667669B"/>
    <w:rsid w:val="76A68B03"/>
    <w:rsid w:val="76B4FDE6"/>
    <w:rsid w:val="76B9C318"/>
    <w:rsid w:val="76BF38C7"/>
    <w:rsid w:val="76D720EA"/>
    <w:rsid w:val="76DE79A0"/>
    <w:rsid w:val="7702C236"/>
    <w:rsid w:val="7717F995"/>
    <w:rsid w:val="772D88AF"/>
    <w:rsid w:val="772FBC3B"/>
    <w:rsid w:val="7731BDB1"/>
    <w:rsid w:val="77401A80"/>
    <w:rsid w:val="77403532"/>
    <w:rsid w:val="7746CE02"/>
    <w:rsid w:val="774BB661"/>
    <w:rsid w:val="77507356"/>
    <w:rsid w:val="77551F48"/>
    <w:rsid w:val="7756D1F6"/>
    <w:rsid w:val="77603AA1"/>
    <w:rsid w:val="777B4F21"/>
    <w:rsid w:val="77965791"/>
    <w:rsid w:val="77A5BA8F"/>
    <w:rsid w:val="77BD0DAB"/>
    <w:rsid w:val="77D1843E"/>
    <w:rsid w:val="77D47E5F"/>
    <w:rsid w:val="77DF8344"/>
    <w:rsid w:val="77E9BB16"/>
    <w:rsid w:val="77F6F3A8"/>
    <w:rsid w:val="77FFFC25"/>
    <w:rsid w:val="780D8262"/>
    <w:rsid w:val="78177922"/>
    <w:rsid w:val="782A14BF"/>
    <w:rsid w:val="782E3467"/>
    <w:rsid w:val="783535CA"/>
    <w:rsid w:val="78398399"/>
    <w:rsid w:val="78442ED0"/>
    <w:rsid w:val="78473D47"/>
    <w:rsid w:val="78474FFF"/>
    <w:rsid w:val="7852334A"/>
    <w:rsid w:val="78603076"/>
    <w:rsid w:val="7863DB98"/>
    <w:rsid w:val="78665C67"/>
    <w:rsid w:val="78669C2F"/>
    <w:rsid w:val="78705381"/>
    <w:rsid w:val="78998F4F"/>
    <w:rsid w:val="789AA199"/>
    <w:rsid w:val="78BD1EC8"/>
    <w:rsid w:val="78C6AE41"/>
    <w:rsid w:val="78D0F986"/>
    <w:rsid w:val="78D69ABC"/>
    <w:rsid w:val="78DD7609"/>
    <w:rsid w:val="78E8470C"/>
    <w:rsid w:val="78F08021"/>
    <w:rsid w:val="78F0CE8D"/>
    <w:rsid w:val="79082173"/>
    <w:rsid w:val="790FD4BD"/>
    <w:rsid w:val="792207AF"/>
    <w:rsid w:val="792B84C9"/>
    <w:rsid w:val="792D68F5"/>
    <w:rsid w:val="793AC618"/>
    <w:rsid w:val="793B4F55"/>
    <w:rsid w:val="793C40F1"/>
    <w:rsid w:val="7942916A"/>
    <w:rsid w:val="79609875"/>
    <w:rsid w:val="7979F4A5"/>
    <w:rsid w:val="797D3933"/>
    <w:rsid w:val="798490A6"/>
    <w:rsid w:val="79877EBB"/>
    <w:rsid w:val="79895941"/>
    <w:rsid w:val="798B250B"/>
    <w:rsid w:val="798C26D5"/>
    <w:rsid w:val="79ADACE7"/>
    <w:rsid w:val="79B3781B"/>
    <w:rsid w:val="79CFC886"/>
    <w:rsid w:val="79E07B95"/>
    <w:rsid w:val="79E29CC0"/>
    <w:rsid w:val="79FA6996"/>
    <w:rsid w:val="7A04BE1E"/>
    <w:rsid w:val="7A0AE544"/>
    <w:rsid w:val="7A17EB12"/>
    <w:rsid w:val="7A1AB7DF"/>
    <w:rsid w:val="7A22A565"/>
    <w:rsid w:val="7A2C4D31"/>
    <w:rsid w:val="7A2E5B2E"/>
    <w:rsid w:val="7A33C796"/>
    <w:rsid w:val="7A3C6ED7"/>
    <w:rsid w:val="7A435CBB"/>
    <w:rsid w:val="7A5D23B6"/>
    <w:rsid w:val="7A65B954"/>
    <w:rsid w:val="7A695E73"/>
    <w:rsid w:val="7A758553"/>
    <w:rsid w:val="7A78A86D"/>
    <w:rsid w:val="7A82A5D6"/>
    <w:rsid w:val="7A87E7B6"/>
    <w:rsid w:val="7A902935"/>
    <w:rsid w:val="7AAC6304"/>
    <w:rsid w:val="7AB73A2D"/>
    <w:rsid w:val="7AC157F5"/>
    <w:rsid w:val="7AD467CE"/>
    <w:rsid w:val="7AD87C1D"/>
    <w:rsid w:val="7AE092E3"/>
    <w:rsid w:val="7AE8A08D"/>
    <w:rsid w:val="7AF92623"/>
    <w:rsid w:val="7AFF97A7"/>
    <w:rsid w:val="7B046B8C"/>
    <w:rsid w:val="7B1AECA2"/>
    <w:rsid w:val="7B1C25B7"/>
    <w:rsid w:val="7B249851"/>
    <w:rsid w:val="7B365FD3"/>
    <w:rsid w:val="7B3E4EEE"/>
    <w:rsid w:val="7B47791E"/>
    <w:rsid w:val="7B51A783"/>
    <w:rsid w:val="7B5E30D9"/>
    <w:rsid w:val="7B736EDD"/>
    <w:rsid w:val="7B78B0E4"/>
    <w:rsid w:val="7B991E7A"/>
    <w:rsid w:val="7B9AF34D"/>
    <w:rsid w:val="7BA041B7"/>
    <w:rsid w:val="7BA24935"/>
    <w:rsid w:val="7BA4B5CE"/>
    <w:rsid w:val="7BB3D14C"/>
    <w:rsid w:val="7BBA5280"/>
    <w:rsid w:val="7BBBE356"/>
    <w:rsid w:val="7BC51BAA"/>
    <w:rsid w:val="7BF95202"/>
    <w:rsid w:val="7C02ED3F"/>
    <w:rsid w:val="7C03D937"/>
    <w:rsid w:val="7C140C6A"/>
    <w:rsid w:val="7C1CDE4D"/>
    <w:rsid w:val="7C1DB654"/>
    <w:rsid w:val="7C26FCD4"/>
    <w:rsid w:val="7C2BCA86"/>
    <w:rsid w:val="7C3B0E5B"/>
    <w:rsid w:val="7C3C3577"/>
    <w:rsid w:val="7C40BFCC"/>
    <w:rsid w:val="7C41182E"/>
    <w:rsid w:val="7C4FB724"/>
    <w:rsid w:val="7C51FAEA"/>
    <w:rsid w:val="7C53DA47"/>
    <w:rsid w:val="7C5455BD"/>
    <w:rsid w:val="7C63B26B"/>
    <w:rsid w:val="7C6DE3B2"/>
    <w:rsid w:val="7C6EEBE2"/>
    <w:rsid w:val="7C71B160"/>
    <w:rsid w:val="7C9FC19A"/>
    <w:rsid w:val="7CA55146"/>
    <w:rsid w:val="7CB15C8D"/>
    <w:rsid w:val="7CB9CBE9"/>
    <w:rsid w:val="7CD1F659"/>
    <w:rsid w:val="7CD318E2"/>
    <w:rsid w:val="7CD4F414"/>
    <w:rsid w:val="7CDECE98"/>
    <w:rsid w:val="7CE993BE"/>
    <w:rsid w:val="7D148145"/>
    <w:rsid w:val="7D1AC85D"/>
    <w:rsid w:val="7D1B85DE"/>
    <w:rsid w:val="7D303F7F"/>
    <w:rsid w:val="7D3D54F2"/>
    <w:rsid w:val="7D426FDB"/>
    <w:rsid w:val="7D43DD88"/>
    <w:rsid w:val="7D4629B2"/>
    <w:rsid w:val="7D54AE4F"/>
    <w:rsid w:val="7D63A22E"/>
    <w:rsid w:val="7D6969A9"/>
    <w:rsid w:val="7D6AAA8B"/>
    <w:rsid w:val="7D79E723"/>
    <w:rsid w:val="7D7D485C"/>
    <w:rsid w:val="7D82F13F"/>
    <w:rsid w:val="7D859789"/>
    <w:rsid w:val="7D873B19"/>
    <w:rsid w:val="7D888F66"/>
    <w:rsid w:val="7D927DAF"/>
    <w:rsid w:val="7D9374D9"/>
    <w:rsid w:val="7D9E7BFE"/>
    <w:rsid w:val="7DA4D604"/>
    <w:rsid w:val="7DBA312E"/>
    <w:rsid w:val="7DC47DB1"/>
    <w:rsid w:val="7DE06B09"/>
    <w:rsid w:val="7DEE1189"/>
    <w:rsid w:val="7DFD925A"/>
    <w:rsid w:val="7E02AC12"/>
    <w:rsid w:val="7E102B68"/>
    <w:rsid w:val="7E166966"/>
    <w:rsid w:val="7E19BC78"/>
    <w:rsid w:val="7E22BD81"/>
    <w:rsid w:val="7E33C86D"/>
    <w:rsid w:val="7E35CF48"/>
    <w:rsid w:val="7E36A77F"/>
    <w:rsid w:val="7E3B14C3"/>
    <w:rsid w:val="7E4121A7"/>
    <w:rsid w:val="7E528D64"/>
    <w:rsid w:val="7E5664E4"/>
    <w:rsid w:val="7E5CC753"/>
    <w:rsid w:val="7E660C7B"/>
    <w:rsid w:val="7E79254D"/>
    <w:rsid w:val="7E7DDFC8"/>
    <w:rsid w:val="7E843781"/>
    <w:rsid w:val="7E95C883"/>
    <w:rsid w:val="7E9BAFAD"/>
    <w:rsid w:val="7EA5BF37"/>
    <w:rsid w:val="7EB11F99"/>
    <w:rsid w:val="7EB7C309"/>
    <w:rsid w:val="7EBEA8EE"/>
    <w:rsid w:val="7EE28813"/>
    <w:rsid w:val="7EED9C00"/>
    <w:rsid w:val="7EFD6E46"/>
    <w:rsid w:val="7EFF2840"/>
    <w:rsid w:val="7F1E6D57"/>
    <w:rsid w:val="7F23A1AF"/>
    <w:rsid w:val="7F35DBA7"/>
    <w:rsid w:val="7F3812E0"/>
    <w:rsid w:val="7F4A5E1E"/>
    <w:rsid w:val="7F599C31"/>
    <w:rsid w:val="7F654872"/>
    <w:rsid w:val="7F7105B2"/>
    <w:rsid w:val="7F71DF07"/>
    <w:rsid w:val="7F829099"/>
    <w:rsid w:val="7F82DBDD"/>
    <w:rsid w:val="7F836123"/>
    <w:rsid w:val="7F900193"/>
    <w:rsid w:val="7F92CF2A"/>
    <w:rsid w:val="7F9536A7"/>
    <w:rsid w:val="7FB1879E"/>
    <w:rsid w:val="7FC4F250"/>
    <w:rsid w:val="7FC4F68C"/>
    <w:rsid w:val="7FCBFC79"/>
    <w:rsid w:val="7FD5D254"/>
    <w:rsid w:val="7FDF89D1"/>
    <w:rsid w:val="7FE3D525"/>
    <w:rsid w:val="7FF5B88A"/>
  </w:rsids>
  <w:docVars>
    <w:docVar w:name="__Grammarly_42___1" w:val="H4sIAAAAAAAEAKtWcslP9kxRslIyNDY0NjYzNrMwAjIsDM0MjJR0lIJTi4sz8/NACowNagGHk84X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890117D"/>
  <w15:chartTrackingRefBased/>
  <w15:docId w15:val="{CE851C2D-DE3E-429C-8A1D-A0D7F4164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3C1A"/>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BC0D17"/>
    <w:pPr>
      <w:keepNext/>
      <w:numPr>
        <w:numId w:val="1"/>
      </w:numPr>
      <w:spacing w:before="120" w:after="120"/>
      <w:jc w:val="right"/>
      <w:outlineLvl w:val="0"/>
    </w:pPr>
    <w:rPr>
      <w:rFonts w:ascii="Arial" w:hAnsi="Arial"/>
      <w:b/>
      <w:sz w:val="32"/>
      <w:szCs w:val="28"/>
    </w:rPr>
  </w:style>
  <w:style w:type="paragraph" w:styleId="Heading2">
    <w:name w:val="heading 2"/>
    <w:basedOn w:val="body-textcontinued"/>
    <w:next w:val="Normal"/>
    <w:link w:val="Heading2Char"/>
    <w:uiPriority w:val="9"/>
    <w:qFormat/>
    <w:rsid w:val="00753682"/>
    <w:pPr>
      <w:spacing w:before="0" w:after="0" w:line="480" w:lineRule="auto"/>
      <w:outlineLvl w:val="1"/>
    </w:pPr>
    <w:rPr>
      <w:rFonts w:ascii="Bahnschrift" w:hAnsi="Bahnschrift"/>
      <w:iCs/>
      <w:color w:val="1F4E79" w:themeColor="accent1" w:themeShade="80"/>
    </w:rPr>
  </w:style>
  <w:style w:type="paragraph" w:styleId="Heading3">
    <w:name w:val="heading 3"/>
    <w:basedOn w:val="bullets"/>
    <w:next w:val="Normal"/>
    <w:link w:val="Heading3Char"/>
    <w:uiPriority w:val="9"/>
    <w:qFormat/>
    <w:rsid w:val="00C4357F"/>
    <w:pPr>
      <w:keepNext/>
      <w:numPr>
        <w:numId w:val="0"/>
      </w:numPr>
      <w:spacing w:before="120" w:after="60"/>
      <w:outlineLvl w:val="2"/>
    </w:pPr>
    <w:rPr>
      <w:rFonts w:ascii="Arial" w:hAnsi="Arial"/>
      <w:b/>
    </w:rPr>
  </w:style>
  <w:style w:type="paragraph" w:styleId="Heading4">
    <w:name w:val="heading 4"/>
    <w:basedOn w:val="Normal"/>
    <w:next w:val="Normal"/>
    <w:link w:val="Heading4Char"/>
    <w:autoRedefine/>
    <w:uiPriority w:val="9"/>
    <w:qFormat/>
    <w:rsid w:val="00550C91"/>
    <w:pPr>
      <w:keepNext/>
      <w:spacing w:before="80" w:after="40"/>
      <w:ind w:left="-20"/>
      <w:jc w:val="center"/>
      <w:outlineLvl w:val="3"/>
    </w:pPr>
    <w:rPr>
      <w:rFonts w:ascii="Arial" w:hAnsi="Arial"/>
      <w:b/>
      <w:i/>
      <w:snapToGrid w:val="0"/>
      <w:sz w:val="24"/>
    </w:rPr>
  </w:style>
  <w:style w:type="paragraph" w:styleId="Heading5">
    <w:name w:val="heading 5"/>
    <w:basedOn w:val="Normal"/>
    <w:next w:val="Normal"/>
    <w:link w:val="Heading5Char"/>
    <w:uiPriority w:val="9"/>
    <w:qFormat/>
    <w:rsid w:val="00BC0D17"/>
    <w:pPr>
      <w:keepNext/>
      <w:spacing w:before="240" w:after="60"/>
      <w:outlineLvl w:val="4"/>
    </w:pPr>
    <w:rPr>
      <w:rFonts w:ascii="Arial" w:hAnsi="Arial" w:cs="Arial"/>
      <w:b/>
    </w:rPr>
  </w:style>
  <w:style w:type="paragraph" w:styleId="Heading6">
    <w:name w:val="heading 6"/>
    <w:basedOn w:val="Normal"/>
    <w:next w:val="Normal"/>
    <w:link w:val="Heading6Char"/>
    <w:semiHidden/>
    <w:unhideWhenUsed/>
    <w:qFormat/>
    <w:rsid w:val="00BC0D17"/>
    <w:pPr>
      <w:numPr>
        <w:ilvl w:val="5"/>
        <w:numId w:val="1"/>
      </w:numPr>
      <w:spacing w:before="240" w:after="60"/>
      <w:outlineLvl w:val="5"/>
    </w:pPr>
    <w:rPr>
      <w:b/>
      <w:bCs/>
      <w:szCs w:val="22"/>
    </w:rPr>
  </w:style>
  <w:style w:type="paragraph" w:styleId="Heading7">
    <w:name w:val="heading 7"/>
    <w:basedOn w:val="Normal"/>
    <w:next w:val="Normal"/>
    <w:link w:val="Heading7Char"/>
    <w:semiHidden/>
    <w:unhideWhenUsed/>
    <w:qFormat/>
    <w:rsid w:val="00BC0D17"/>
    <w:pPr>
      <w:numPr>
        <w:ilvl w:val="6"/>
        <w:numId w:val="1"/>
      </w:numPr>
      <w:spacing w:before="240" w:after="60"/>
      <w:outlineLvl w:val="6"/>
    </w:pPr>
    <w:rPr>
      <w:sz w:val="24"/>
      <w:szCs w:val="24"/>
    </w:rPr>
  </w:style>
  <w:style w:type="paragraph" w:styleId="Heading8">
    <w:name w:val="heading 8"/>
    <w:basedOn w:val="Normal"/>
    <w:next w:val="Normal"/>
    <w:link w:val="Heading8Char"/>
    <w:semiHidden/>
    <w:unhideWhenUsed/>
    <w:qFormat/>
    <w:rsid w:val="00BC0D17"/>
    <w:pPr>
      <w:numPr>
        <w:ilvl w:val="7"/>
        <w:numId w:val="1"/>
      </w:numPr>
      <w:spacing w:before="240" w:after="60"/>
      <w:outlineLvl w:val="7"/>
    </w:pPr>
    <w:rPr>
      <w:i/>
      <w:iCs/>
      <w:sz w:val="24"/>
      <w:szCs w:val="24"/>
    </w:rPr>
  </w:style>
  <w:style w:type="paragraph" w:styleId="Heading9">
    <w:name w:val="heading 9"/>
    <w:basedOn w:val="Normal"/>
    <w:next w:val="Normal"/>
    <w:link w:val="Heading9Char"/>
    <w:semiHidden/>
    <w:unhideWhenUsed/>
    <w:qFormat/>
    <w:rsid w:val="00BC0D17"/>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18F"/>
    <w:rPr>
      <w:rFonts w:ascii="Arial" w:eastAsia="Times New Roman" w:hAnsi="Arial" w:cs="Times New Roman"/>
      <w:b/>
      <w:sz w:val="32"/>
      <w:szCs w:val="28"/>
    </w:rPr>
  </w:style>
  <w:style w:type="character" w:customStyle="1" w:styleId="Heading2Char">
    <w:name w:val="Heading 2 Char"/>
    <w:basedOn w:val="DefaultParagraphFont"/>
    <w:link w:val="Heading2"/>
    <w:uiPriority w:val="9"/>
    <w:rsid w:val="00753682"/>
    <w:rPr>
      <w:rFonts w:ascii="Bahnschrift" w:eastAsia="SimSun" w:hAnsi="Bahnschrift" w:cs="Times New Roman"/>
      <w:iCs/>
      <w:color w:val="1F4E79" w:themeColor="accent1" w:themeShade="80"/>
      <w:sz w:val="24"/>
      <w:lang w:eastAsia="zh-CN"/>
    </w:rPr>
  </w:style>
  <w:style w:type="character" w:customStyle="1" w:styleId="Heading3Char">
    <w:name w:val="Heading 3 Char"/>
    <w:basedOn w:val="DefaultParagraphFont"/>
    <w:link w:val="Heading3"/>
    <w:uiPriority w:val="9"/>
    <w:rsid w:val="00C4357F"/>
    <w:rPr>
      <w:rFonts w:ascii="Arial" w:eastAsia="Times New Roman" w:hAnsi="Arial" w:cs="Times New Roman"/>
      <w:b/>
      <w:color w:val="538135" w:themeColor="accent6" w:themeShade="BF"/>
      <w:sz w:val="24"/>
      <w:szCs w:val="20"/>
    </w:rPr>
  </w:style>
  <w:style w:type="character" w:customStyle="1" w:styleId="Heading4Char">
    <w:name w:val="Heading 4 Char"/>
    <w:basedOn w:val="DefaultParagraphFont"/>
    <w:link w:val="Heading4"/>
    <w:uiPriority w:val="9"/>
    <w:rsid w:val="00D905EB"/>
    <w:rPr>
      <w:rFonts w:ascii="Arial" w:eastAsia="Times New Roman" w:hAnsi="Arial" w:cs="Times New Roman"/>
      <w:b/>
      <w:i/>
      <w:snapToGrid w:val="0"/>
      <w:sz w:val="24"/>
      <w:szCs w:val="20"/>
    </w:rPr>
  </w:style>
  <w:style w:type="character" w:customStyle="1" w:styleId="Heading5Char">
    <w:name w:val="Heading 5 Char"/>
    <w:basedOn w:val="DefaultParagraphFont"/>
    <w:link w:val="Heading5"/>
    <w:uiPriority w:val="9"/>
    <w:rsid w:val="0004118F"/>
    <w:rPr>
      <w:rFonts w:ascii="Arial" w:eastAsia="Times New Roman" w:hAnsi="Arial" w:cs="Arial"/>
      <w:b/>
      <w:szCs w:val="20"/>
    </w:rPr>
  </w:style>
  <w:style w:type="character" w:customStyle="1" w:styleId="Heading6Char">
    <w:name w:val="Heading 6 Char"/>
    <w:basedOn w:val="DefaultParagraphFont"/>
    <w:link w:val="Heading6"/>
    <w:semiHidden/>
    <w:rsid w:val="0004118F"/>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04118F"/>
    <w:rPr>
      <w:rFonts w:ascii="Times New Roman" w:eastAsia="Times New Roman" w:hAnsi="Times New Roman" w:cs="Times New Roman"/>
      <w:sz w:val="24"/>
      <w:szCs w:val="24"/>
    </w:rPr>
  </w:style>
  <w:style w:type="character" w:customStyle="1" w:styleId="Heading8Char">
    <w:name w:val="Heading 8 Char"/>
    <w:basedOn w:val="DefaultParagraphFont"/>
    <w:link w:val="Heading8"/>
    <w:semiHidden/>
    <w:rsid w:val="0004118F"/>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semiHidden/>
    <w:rsid w:val="0004118F"/>
    <w:rPr>
      <w:rFonts w:ascii="Arial" w:eastAsia="Times New Roman" w:hAnsi="Arial" w:cs="Arial"/>
    </w:rPr>
  </w:style>
  <w:style w:type="paragraph" w:customStyle="1" w:styleId="BodyText1">
    <w:name w:val="Body Text1"/>
    <w:aliases w:val="Body Text2,bo3hdy 4h Char,body 4h,body 4h Char,body 4h Char Char Char,body text1,body tx,bt,bt Char Char,bt Char Char Char,flush,flush Char Char,flush Char Char Char Char Char Char Char Char Char Char Char Char Char,indent,memo,memo body text"/>
    <w:basedOn w:val="Normal"/>
    <w:rsid w:val="00BC0D17"/>
    <w:pPr>
      <w:spacing w:after="240" w:line="320" w:lineRule="exact"/>
      <w:ind w:firstLine="720"/>
    </w:pPr>
  </w:style>
  <w:style w:type="paragraph" w:customStyle="1" w:styleId="TOCHeader">
    <w:name w:val="TOC Header"/>
    <w:basedOn w:val="Normal"/>
    <w:rsid w:val="00BC0D17"/>
    <w:pPr>
      <w:keepNext/>
      <w:keepLines/>
      <w:tabs>
        <w:tab w:val="right" w:pos="9360"/>
      </w:tabs>
      <w:spacing w:before="240" w:after="240"/>
    </w:pPr>
    <w:rPr>
      <w:b/>
      <w:sz w:val="24"/>
    </w:rPr>
  </w:style>
  <w:style w:type="paragraph" w:customStyle="1" w:styleId="bullets">
    <w:name w:val="bullets"/>
    <w:aliases w:val="b1,bu"/>
    <w:basedOn w:val="Normal"/>
    <w:link w:val="bulletsChar"/>
    <w:qFormat/>
    <w:rsid w:val="000C1B31"/>
    <w:pPr>
      <w:numPr>
        <w:numId w:val="2"/>
      </w:numPr>
      <w:spacing w:before="80" w:after="80"/>
      <w:contextualSpacing/>
    </w:pPr>
    <w:rPr>
      <w:sz w:val="24"/>
    </w:rPr>
  </w:style>
  <w:style w:type="paragraph" w:customStyle="1" w:styleId="ExhibitTitleContinued">
    <w:name w:val="Exhibit Title Continued"/>
    <w:basedOn w:val="ExhibitTitle"/>
    <w:rsid w:val="00BC0D17"/>
  </w:style>
  <w:style w:type="paragraph" w:customStyle="1" w:styleId="ExhibitTitle">
    <w:name w:val="Exhibit Title"/>
    <w:basedOn w:val="Normal"/>
    <w:link w:val="ExhibitTitleChar"/>
    <w:qFormat/>
    <w:rsid w:val="000D5AD3"/>
    <w:pPr>
      <w:keepNext/>
      <w:keepLines/>
      <w:spacing w:before="120" w:after="120" w:line="260" w:lineRule="exact"/>
      <w:ind w:left="1260" w:hanging="1260"/>
    </w:pPr>
    <w:rPr>
      <w:rFonts w:ascii="Arial" w:hAnsi="Arial"/>
      <w:b/>
      <w:snapToGrid w:val="0"/>
      <w:color w:val="0A357E"/>
      <w:sz w:val="20"/>
    </w:rPr>
  </w:style>
  <w:style w:type="character" w:styleId="PageNumber">
    <w:name w:val="page number"/>
    <w:uiPriority w:val="99"/>
    <w:rsid w:val="00BC0D17"/>
    <w:rPr>
      <w:rFonts w:ascii="Arial" w:hAnsi="Arial"/>
      <w:b/>
      <w:sz w:val="18"/>
    </w:rPr>
  </w:style>
  <w:style w:type="paragraph" w:styleId="Footer">
    <w:name w:val="footer"/>
    <w:basedOn w:val="Normal"/>
    <w:link w:val="FooterChar"/>
    <w:uiPriority w:val="99"/>
    <w:rsid w:val="00BC0D17"/>
    <w:pPr>
      <w:tabs>
        <w:tab w:val="right" w:pos="9360"/>
      </w:tabs>
    </w:pPr>
    <w:rPr>
      <w:i/>
      <w:iCs/>
      <w:color w:val="000000" w:themeColor="text1"/>
      <w:sz w:val="16"/>
      <w:szCs w:val="16"/>
    </w:rPr>
  </w:style>
  <w:style w:type="character" w:customStyle="1" w:styleId="FooterChar">
    <w:name w:val="Footer Char"/>
    <w:link w:val="Footer"/>
    <w:uiPriority w:val="99"/>
    <w:rsid w:val="00BC0D17"/>
    <w:rPr>
      <w:rFonts w:ascii="Times New Roman" w:eastAsia="Times New Roman" w:hAnsi="Times New Roman" w:cs="Times New Roman"/>
      <w:i/>
      <w:iCs/>
      <w:color w:val="000000" w:themeColor="text1"/>
      <w:sz w:val="16"/>
      <w:szCs w:val="16"/>
    </w:rPr>
  </w:style>
  <w:style w:type="paragraph" w:styleId="Header">
    <w:name w:val="header"/>
    <w:basedOn w:val="Heading1Blue"/>
    <w:link w:val="HeaderChar"/>
    <w:rsid w:val="00BC0D17"/>
    <w:pPr>
      <w:tabs>
        <w:tab w:val="right" w:pos="10872"/>
      </w:tabs>
      <w:spacing w:before="0" w:after="0"/>
      <w:ind w:left="1332"/>
    </w:pPr>
    <w:rPr>
      <w:rFonts w:cs="Arial"/>
      <w:color w:val="000000" w:themeColor="text1"/>
      <w:sz w:val="16"/>
      <w:szCs w:val="16"/>
    </w:rPr>
  </w:style>
  <w:style w:type="character" w:customStyle="1" w:styleId="HeaderChar">
    <w:name w:val="Header Char"/>
    <w:basedOn w:val="DefaultParagraphFont"/>
    <w:link w:val="Header"/>
    <w:rsid w:val="00BC0D17"/>
    <w:rPr>
      <w:rFonts w:ascii="Arial" w:eastAsia="Times New Roman" w:hAnsi="Arial" w:cs="Arial"/>
      <w:b/>
      <w:color w:val="000000" w:themeColor="text1"/>
      <w:sz w:val="16"/>
      <w:szCs w:val="16"/>
    </w:rPr>
  </w:style>
  <w:style w:type="character" w:styleId="FootnoteReference">
    <w:name w:val="footnote reference"/>
    <w:rsid w:val="00BC0D17"/>
    <w:rPr>
      <w:color w:val="auto"/>
      <w:vertAlign w:val="superscript"/>
    </w:rPr>
  </w:style>
  <w:style w:type="paragraph" w:styleId="FootnoteText">
    <w:name w:val="footnote text"/>
    <w:basedOn w:val="Normal"/>
    <w:link w:val="FootnoteTextChar"/>
    <w:rsid w:val="00BC0D17"/>
    <w:pPr>
      <w:ind w:firstLine="720"/>
    </w:pPr>
    <w:rPr>
      <w:sz w:val="20"/>
    </w:rPr>
  </w:style>
  <w:style w:type="character" w:customStyle="1" w:styleId="FootnoteTextChar">
    <w:name w:val="Footnote Text Char"/>
    <w:basedOn w:val="DefaultParagraphFont"/>
    <w:link w:val="FootnoteText"/>
    <w:rsid w:val="00BC0D17"/>
    <w:rPr>
      <w:rFonts w:ascii="Times New Roman" w:eastAsia="Times New Roman" w:hAnsi="Times New Roman" w:cs="Times New Roman"/>
      <w:sz w:val="20"/>
      <w:szCs w:val="20"/>
    </w:rPr>
  </w:style>
  <w:style w:type="paragraph" w:customStyle="1" w:styleId="bullets-blank">
    <w:name w:val="bullets-blank"/>
    <w:basedOn w:val="Normal"/>
    <w:rsid w:val="008B2E95"/>
    <w:pPr>
      <w:spacing w:after="80"/>
      <w:ind w:left="720" w:hanging="360"/>
    </w:pPr>
    <w:rPr>
      <w:rFonts w:ascii="Arial" w:hAnsi="Arial"/>
      <w:sz w:val="24"/>
    </w:rPr>
  </w:style>
  <w:style w:type="paragraph" w:customStyle="1" w:styleId="exhibitsource">
    <w:name w:val="exhibit source"/>
    <w:basedOn w:val="Normal"/>
    <w:rsid w:val="0004118F"/>
    <w:pPr>
      <w:keepLines/>
      <w:spacing w:before="60" w:after="240"/>
      <w:ind w:left="187" w:hanging="187"/>
    </w:pPr>
    <w:rPr>
      <w:rFonts w:ascii="Arial" w:hAnsi="Arial"/>
      <w:sz w:val="20"/>
    </w:rPr>
  </w:style>
  <w:style w:type="paragraph" w:styleId="Index1">
    <w:name w:val="index 1"/>
    <w:basedOn w:val="Normal"/>
    <w:next w:val="Normal"/>
    <w:autoRedefine/>
    <w:semiHidden/>
    <w:rsid w:val="00BC0D17"/>
    <w:pPr>
      <w:ind w:left="240" w:hanging="240"/>
    </w:pPr>
    <w:rPr>
      <w:sz w:val="24"/>
    </w:rPr>
  </w:style>
  <w:style w:type="paragraph" w:styleId="Index2">
    <w:name w:val="index 2"/>
    <w:basedOn w:val="Normal"/>
    <w:next w:val="Normal"/>
    <w:autoRedefine/>
    <w:semiHidden/>
    <w:rsid w:val="00BC0D17"/>
    <w:pPr>
      <w:ind w:left="480" w:hanging="240"/>
    </w:pPr>
    <w:rPr>
      <w:sz w:val="24"/>
    </w:rPr>
  </w:style>
  <w:style w:type="paragraph" w:styleId="Index3">
    <w:name w:val="index 3"/>
    <w:basedOn w:val="Normal"/>
    <w:next w:val="Normal"/>
    <w:autoRedefine/>
    <w:semiHidden/>
    <w:rsid w:val="00BC0D17"/>
    <w:pPr>
      <w:ind w:left="720" w:hanging="240"/>
    </w:pPr>
    <w:rPr>
      <w:sz w:val="24"/>
    </w:rPr>
  </w:style>
  <w:style w:type="paragraph" w:styleId="Index4">
    <w:name w:val="index 4"/>
    <w:basedOn w:val="Normal"/>
    <w:next w:val="Normal"/>
    <w:autoRedefine/>
    <w:semiHidden/>
    <w:rsid w:val="00BC0D17"/>
    <w:pPr>
      <w:ind w:left="960" w:hanging="240"/>
    </w:pPr>
    <w:rPr>
      <w:sz w:val="24"/>
    </w:rPr>
  </w:style>
  <w:style w:type="paragraph" w:styleId="Index5">
    <w:name w:val="index 5"/>
    <w:basedOn w:val="Normal"/>
    <w:next w:val="Normal"/>
    <w:autoRedefine/>
    <w:semiHidden/>
    <w:rsid w:val="00BC0D17"/>
    <w:pPr>
      <w:ind w:left="1200" w:hanging="240"/>
    </w:pPr>
    <w:rPr>
      <w:sz w:val="24"/>
    </w:rPr>
  </w:style>
  <w:style w:type="paragraph" w:styleId="Index6">
    <w:name w:val="index 6"/>
    <w:basedOn w:val="Normal"/>
    <w:next w:val="Normal"/>
    <w:autoRedefine/>
    <w:semiHidden/>
    <w:rsid w:val="00BC0D17"/>
    <w:pPr>
      <w:ind w:left="1440" w:hanging="240"/>
    </w:pPr>
    <w:rPr>
      <w:sz w:val="24"/>
    </w:rPr>
  </w:style>
  <w:style w:type="paragraph" w:styleId="Index7">
    <w:name w:val="index 7"/>
    <w:basedOn w:val="Normal"/>
    <w:next w:val="Normal"/>
    <w:autoRedefine/>
    <w:semiHidden/>
    <w:rsid w:val="00BC0D17"/>
    <w:pPr>
      <w:ind w:left="1680" w:hanging="240"/>
    </w:pPr>
    <w:rPr>
      <w:sz w:val="24"/>
    </w:rPr>
  </w:style>
  <w:style w:type="paragraph" w:styleId="Index8">
    <w:name w:val="index 8"/>
    <w:basedOn w:val="Normal"/>
    <w:next w:val="Normal"/>
    <w:autoRedefine/>
    <w:semiHidden/>
    <w:rsid w:val="00BC0D17"/>
    <w:pPr>
      <w:ind w:left="1920" w:hanging="240"/>
    </w:pPr>
    <w:rPr>
      <w:sz w:val="24"/>
    </w:rPr>
  </w:style>
  <w:style w:type="paragraph" w:styleId="Index9">
    <w:name w:val="index 9"/>
    <w:basedOn w:val="Normal"/>
    <w:next w:val="Normal"/>
    <w:autoRedefine/>
    <w:semiHidden/>
    <w:rsid w:val="00BC0D17"/>
    <w:pPr>
      <w:ind w:left="2160" w:hanging="240"/>
    </w:pPr>
    <w:rPr>
      <w:sz w:val="24"/>
    </w:rPr>
  </w:style>
  <w:style w:type="paragraph" w:styleId="IndexHeading">
    <w:name w:val="index heading"/>
    <w:basedOn w:val="Normal"/>
    <w:next w:val="Index1"/>
    <w:semiHidden/>
    <w:rsid w:val="00BC0D17"/>
    <w:rPr>
      <w:sz w:val="24"/>
    </w:rPr>
  </w:style>
  <w:style w:type="paragraph" w:styleId="TOC1">
    <w:name w:val="toc 1"/>
    <w:basedOn w:val="Normal"/>
    <w:next w:val="Normal"/>
    <w:uiPriority w:val="39"/>
    <w:rsid w:val="006454E6"/>
    <w:pPr>
      <w:tabs>
        <w:tab w:val="right" w:pos="9360"/>
      </w:tabs>
      <w:spacing w:before="240"/>
      <w:ind w:left="720" w:right="720" w:hanging="450"/>
    </w:pPr>
    <w:rPr>
      <w:rFonts w:ascii="Bahnschrift" w:hAnsi="Bahnschrift"/>
      <w:b/>
      <w:noProof/>
      <w:color w:val="0A357E"/>
      <w:sz w:val="24"/>
    </w:rPr>
  </w:style>
  <w:style w:type="paragraph" w:styleId="TOC2">
    <w:name w:val="toc 2"/>
    <w:basedOn w:val="Normal"/>
    <w:next w:val="Normal"/>
    <w:uiPriority w:val="39"/>
    <w:rsid w:val="006454E6"/>
    <w:pPr>
      <w:tabs>
        <w:tab w:val="left" w:pos="1260"/>
        <w:tab w:val="right" w:leader="dot" w:pos="9360"/>
      </w:tabs>
      <w:spacing w:before="60" w:after="60"/>
      <w:ind w:left="1267" w:right="720" w:hanging="547"/>
    </w:pPr>
    <w:rPr>
      <w:rFonts w:ascii="Bahnschrift" w:hAnsi="Bahnschrift"/>
      <w:noProof/>
    </w:rPr>
  </w:style>
  <w:style w:type="paragraph" w:styleId="TOC3">
    <w:name w:val="toc 3"/>
    <w:basedOn w:val="Normal"/>
    <w:next w:val="Normal"/>
    <w:uiPriority w:val="39"/>
    <w:rsid w:val="00BC0D17"/>
    <w:pPr>
      <w:tabs>
        <w:tab w:val="left" w:pos="1980"/>
        <w:tab w:val="right" w:leader="dot" w:pos="9360"/>
      </w:tabs>
      <w:spacing w:before="60" w:after="60"/>
      <w:ind w:left="1987" w:right="720" w:hanging="720"/>
    </w:pPr>
    <w:rPr>
      <w:rFonts w:cs="Arial"/>
      <w:bCs/>
      <w:noProof/>
    </w:rPr>
  </w:style>
  <w:style w:type="paragraph" w:styleId="TOC4">
    <w:name w:val="toc 4"/>
    <w:basedOn w:val="Normal"/>
    <w:next w:val="Normal"/>
    <w:rsid w:val="00BC0D17"/>
    <w:pPr>
      <w:tabs>
        <w:tab w:val="right" w:leader="dot" w:pos="9360"/>
      </w:tabs>
      <w:ind w:left="2880" w:hanging="900"/>
    </w:pPr>
  </w:style>
  <w:style w:type="paragraph" w:styleId="TOC5">
    <w:name w:val="toc 5"/>
    <w:aliases w:val="toc tab/fig"/>
    <w:basedOn w:val="Normal"/>
    <w:next w:val="Normal"/>
    <w:rsid w:val="0004118F"/>
    <w:pPr>
      <w:tabs>
        <w:tab w:val="right" w:leader="dot" w:pos="9360"/>
      </w:tabs>
      <w:spacing w:after="120"/>
      <w:ind w:left="734" w:hanging="547"/>
    </w:pPr>
  </w:style>
  <w:style w:type="paragraph" w:styleId="TOC6">
    <w:name w:val="toc 6"/>
    <w:basedOn w:val="Normal"/>
    <w:next w:val="Normal"/>
    <w:autoRedefine/>
    <w:semiHidden/>
    <w:rsid w:val="00BC0D17"/>
    <w:pPr>
      <w:ind w:left="1200"/>
    </w:pPr>
  </w:style>
  <w:style w:type="paragraph" w:styleId="TOC7">
    <w:name w:val="toc 7"/>
    <w:basedOn w:val="Normal"/>
    <w:next w:val="Normal"/>
    <w:autoRedefine/>
    <w:semiHidden/>
    <w:rsid w:val="00BC0D17"/>
    <w:pPr>
      <w:ind w:left="1440"/>
    </w:pPr>
  </w:style>
  <w:style w:type="paragraph" w:styleId="TOC8">
    <w:name w:val="toc 8"/>
    <w:basedOn w:val="Normal"/>
    <w:next w:val="Normal"/>
    <w:autoRedefine/>
    <w:semiHidden/>
    <w:rsid w:val="00BC0D17"/>
    <w:pPr>
      <w:ind w:left="1680"/>
    </w:pPr>
  </w:style>
  <w:style w:type="paragraph" w:styleId="TOC9">
    <w:name w:val="toc 9"/>
    <w:basedOn w:val="Normal"/>
    <w:next w:val="Normal"/>
    <w:autoRedefine/>
    <w:semiHidden/>
    <w:rsid w:val="00BC0D17"/>
    <w:pPr>
      <w:ind w:left="1920"/>
    </w:pPr>
  </w:style>
  <w:style w:type="paragraph" w:styleId="CommentText">
    <w:name w:val="annotation text"/>
    <w:basedOn w:val="Normal"/>
    <w:link w:val="CommentTextChar"/>
    <w:uiPriority w:val="99"/>
    <w:rsid w:val="00BC0D17"/>
  </w:style>
  <w:style w:type="character" w:customStyle="1" w:styleId="CommentTextChar">
    <w:name w:val="Comment Text Char"/>
    <w:basedOn w:val="DefaultParagraphFont"/>
    <w:link w:val="CommentText"/>
    <w:uiPriority w:val="99"/>
    <w:rsid w:val="0004118F"/>
    <w:rPr>
      <w:rFonts w:ascii="Times New Roman" w:eastAsia="Times New Roman" w:hAnsi="Times New Roman" w:cs="Times New Roman"/>
      <w:szCs w:val="20"/>
    </w:rPr>
  </w:style>
  <w:style w:type="paragraph" w:customStyle="1" w:styleId="bullets-2ndlevel">
    <w:name w:val="bullets-2nd level"/>
    <w:basedOn w:val="Normal"/>
    <w:rsid w:val="00BC0D17"/>
    <w:pPr>
      <w:numPr>
        <w:numId w:val="3"/>
      </w:numPr>
      <w:tabs>
        <w:tab w:val="left" w:pos="1080"/>
      </w:tabs>
      <w:spacing w:after="80"/>
    </w:pPr>
  </w:style>
  <w:style w:type="paragraph" w:customStyle="1" w:styleId="biblio">
    <w:name w:val="biblio"/>
    <w:basedOn w:val="Normal"/>
    <w:rsid w:val="008B2E95"/>
    <w:pPr>
      <w:keepLines/>
      <w:spacing w:after="240"/>
      <w:ind w:left="720" w:hanging="720"/>
    </w:pPr>
    <w:rPr>
      <w:rFonts w:ascii="Arial" w:hAnsi="Arial"/>
      <w:sz w:val="24"/>
    </w:rPr>
  </w:style>
  <w:style w:type="paragraph" w:customStyle="1" w:styleId="ChNumber">
    <w:name w:val="ChNumber"/>
    <w:semiHidden/>
    <w:rsid w:val="00BC0D17"/>
    <w:pPr>
      <w:widowControl w:val="0"/>
      <w:tabs>
        <w:tab w:val="left" w:pos="0"/>
        <w:tab w:val="left" w:pos="864"/>
        <w:tab w:val="left" w:pos="1297"/>
        <w:tab w:val="left" w:pos="1730"/>
        <w:tab w:val="left" w:pos="2163"/>
        <w:tab w:val="left" w:pos="2596"/>
        <w:tab w:val="left" w:pos="3030"/>
        <w:tab w:val="left" w:pos="3463"/>
        <w:tab w:val="left" w:pos="3896"/>
        <w:tab w:val="left" w:pos="4329"/>
        <w:tab w:val="left" w:pos="4762"/>
        <w:tab w:val="left" w:pos="5196"/>
        <w:tab w:val="left" w:pos="5629"/>
        <w:tab w:val="left" w:pos="6062"/>
        <w:tab w:val="left" w:pos="6495"/>
        <w:tab w:val="left" w:pos="6928"/>
        <w:tab w:val="left" w:pos="7362"/>
        <w:tab w:val="left" w:pos="7795"/>
        <w:tab w:val="left" w:pos="8228"/>
        <w:tab w:val="left" w:pos="8661"/>
        <w:tab w:val="left" w:pos="9094"/>
        <w:tab w:val="left" w:pos="9528"/>
        <w:tab w:val="left" w:pos="9961"/>
        <w:tab w:val="left" w:pos="10394"/>
      </w:tabs>
      <w:spacing w:after="0" w:line="240" w:lineRule="auto"/>
      <w:jc w:val="right"/>
    </w:pPr>
    <w:rPr>
      <w:rFonts w:ascii="Arial" w:eastAsia="Times New Roman" w:hAnsi="Arial" w:cs="Times New Roman"/>
      <w:b/>
      <w:i/>
      <w:sz w:val="60"/>
      <w:szCs w:val="20"/>
    </w:rPr>
  </w:style>
  <w:style w:type="paragraph" w:customStyle="1" w:styleId="figurewbox">
    <w:name w:val="figure w/box"/>
    <w:rsid w:val="00BC0D17"/>
    <w:pPr>
      <w:pBdr>
        <w:top w:val="single" w:sz="12" w:space="9" w:color="auto"/>
        <w:left w:val="single" w:sz="12" w:space="6" w:color="auto"/>
        <w:bottom w:val="single" w:sz="12" w:space="9" w:color="auto"/>
        <w:right w:val="single" w:sz="12" w:space="4" w:color="auto"/>
      </w:pBdr>
      <w:spacing w:after="0" w:line="240" w:lineRule="auto"/>
      <w:ind w:left="180" w:right="180"/>
      <w:jc w:val="center"/>
    </w:pPr>
    <w:rPr>
      <w:rFonts w:ascii="Times New Roman" w:eastAsia="Times New Roman" w:hAnsi="Times New Roman" w:cs="Times New Roman"/>
      <w:sz w:val="24"/>
      <w:szCs w:val="20"/>
    </w:rPr>
  </w:style>
  <w:style w:type="paragraph" w:customStyle="1" w:styleId="aboxtxt">
    <w:name w:val="abox_txt"/>
    <w:qFormat/>
    <w:rsid w:val="00E56FFD"/>
    <w:pPr>
      <w:framePr w:hSpace="144" w:wrap="around" w:vAnchor="text" w:hAnchor="text" w:xAlign="right" w:y="1"/>
      <w:spacing w:before="40" w:after="40" w:line="240" w:lineRule="auto"/>
      <w:suppressOverlap/>
    </w:pPr>
    <w:rPr>
      <w:rFonts w:ascii="Arial" w:eastAsia="Times New Roman" w:hAnsi="Arial" w:cs="Times New Roman"/>
      <w:sz w:val="20"/>
      <w:szCs w:val="20"/>
    </w:rPr>
  </w:style>
  <w:style w:type="paragraph" w:customStyle="1" w:styleId="TableHeaders">
    <w:name w:val="Table Headers"/>
    <w:basedOn w:val="Normal"/>
    <w:qFormat/>
    <w:rsid w:val="00BC0D17"/>
    <w:pPr>
      <w:keepNext/>
      <w:spacing w:before="40" w:after="40"/>
      <w:jc w:val="center"/>
    </w:pPr>
    <w:rPr>
      <w:rFonts w:ascii="Arial" w:hAnsi="Arial"/>
      <w:b/>
      <w:snapToGrid w:val="0"/>
      <w:color w:val="FFFFFF" w:themeColor="background1"/>
      <w:sz w:val="20"/>
    </w:rPr>
  </w:style>
  <w:style w:type="paragraph" w:customStyle="1" w:styleId="figurewobox">
    <w:name w:val="figure w/o box"/>
    <w:basedOn w:val="figurewbox"/>
    <w:rsid w:val="00BC0D17"/>
    <w:pPr>
      <w:pBdr>
        <w:top w:val="none" w:sz="0" w:space="0" w:color="auto"/>
        <w:left w:val="none" w:sz="0" w:space="0" w:color="auto"/>
        <w:bottom w:val="none" w:sz="0" w:space="0" w:color="auto"/>
        <w:right w:val="none" w:sz="0" w:space="0" w:color="auto"/>
      </w:pBdr>
      <w:ind w:left="0" w:right="0"/>
    </w:pPr>
  </w:style>
  <w:style w:type="paragraph" w:customStyle="1" w:styleId="equation">
    <w:name w:val="equation"/>
    <w:basedOn w:val="Normal"/>
    <w:rsid w:val="00BC0D17"/>
    <w:pPr>
      <w:tabs>
        <w:tab w:val="center" w:pos="4680"/>
        <w:tab w:val="right" w:pos="9360"/>
      </w:tabs>
      <w:spacing w:after="240" w:line="480" w:lineRule="exact"/>
    </w:pPr>
  </w:style>
  <w:style w:type="paragraph" w:styleId="BalloonText">
    <w:name w:val="Balloon Text"/>
    <w:basedOn w:val="Normal"/>
    <w:link w:val="BalloonTextChar"/>
    <w:uiPriority w:val="99"/>
    <w:rsid w:val="00BC0D17"/>
    <w:rPr>
      <w:rFonts w:ascii="Arial" w:hAnsi="Arial" w:cs="Tahoma"/>
      <w:sz w:val="20"/>
      <w:szCs w:val="16"/>
    </w:rPr>
  </w:style>
  <w:style w:type="character" w:customStyle="1" w:styleId="BalloonTextChar">
    <w:name w:val="Balloon Text Char"/>
    <w:basedOn w:val="DefaultParagraphFont"/>
    <w:link w:val="BalloonText"/>
    <w:uiPriority w:val="99"/>
    <w:rsid w:val="0004118F"/>
    <w:rPr>
      <w:rFonts w:ascii="Arial" w:eastAsia="Times New Roman" w:hAnsi="Arial" w:cs="Tahoma"/>
      <w:sz w:val="20"/>
      <w:szCs w:val="16"/>
    </w:rPr>
  </w:style>
  <w:style w:type="paragraph" w:customStyle="1" w:styleId="bullets-3rdlevel">
    <w:name w:val="bullets-3rd level"/>
    <w:basedOn w:val="bullets-2ndlevel"/>
    <w:rsid w:val="00BC0D17"/>
    <w:pPr>
      <w:numPr>
        <w:numId w:val="4"/>
      </w:numPr>
    </w:pPr>
  </w:style>
  <w:style w:type="paragraph" w:customStyle="1" w:styleId="TOC0">
    <w:name w:val="TOC 0"/>
    <w:basedOn w:val="Heading1Blue"/>
    <w:rsid w:val="00BC0D17"/>
  </w:style>
  <w:style w:type="paragraph" w:customStyle="1" w:styleId="TOCHeaderApp">
    <w:name w:val="TOC Header App"/>
    <w:basedOn w:val="TOCHeader"/>
    <w:rsid w:val="0004118F"/>
    <w:pPr>
      <w:spacing w:after="120"/>
    </w:pPr>
  </w:style>
  <w:style w:type="paragraph" w:customStyle="1" w:styleId="ayellowbox">
    <w:name w:val="ayellow_box"/>
    <w:basedOn w:val="BodyText1"/>
    <w:rsid w:val="0004118F"/>
    <w:pPr>
      <w:pBdr>
        <w:top w:val="dashed" w:sz="4" w:space="4" w:color="auto"/>
        <w:left w:val="dashed" w:sz="4" w:space="4" w:color="auto"/>
        <w:bottom w:val="dashed" w:sz="4" w:space="4" w:color="auto"/>
        <w:right w:val="dashed" w:sz="4" w:space="4" w:color="auto"/>
      </w:pBdr>
      <w:shd w:val="clear" w:color="auto" w:fill="FFFF99"/>
    </w:pPr>
    <w:rPr>
      <w:rFonts w:ascii="Arial" w:hAnsi="Arial" w:cs="Arial"/>
      <w:sz w:val="20"/>
    </w:rPr>
  </w:style>
  <w:style w:type="paragraph" w:customStyle="1" w:styleId="AppHeading1">
    <w:name w:val="App Heading 1"/>
    <w:basedOn w:val="Normal"/>
    <w:rsid w:val="00BC0D17"/>
    <w:pPr>
      <w:keepNext/>
      <w:spacing w:before="120" w:after="120"/>
    </w:pPr>
    <w:rPr>
      <w:rFonts w:ascii="Arial" w:hAnsi="Arial"/>
      <w:b/>
      <w:color w:val="0A357E"/>
      <w:sz w:val="32"/>
      <w:szCs w:val="28"/>
    </w:rPr>
  </w:style>
  <w:style w:type="paragraph" w:customStyle="1" w:styleId="aboxhdg">
    <w:name w:val="abox_hdg"/>
    <w:qFormat/>
    <w:rsid w:val="00E56FFD"/>
    <w:pPr>
      <w:framePr w:hSpace="144" w:wrap="around" w:vAnchor="text" w:hAnchor="text" w:xAlign="right" w:y="1"/>
      <w:spacing w:before="60" w:after="40" w:line="240" w:lineRule="auto"/>
      <w:suppressOverlap/>
      <w:jc w:val="center"/>
    </w:pPr>
    <w:rPr>
      <w:rFonts w:ascii="Arial" w:eastAsia="Times New Roman" w:hAnsi="Arial" w:cs="Times New Roman"/>
      <w:b/>
      <w:sz w:val="20"/>
      <w:szCs w:val="20"/>
    </w:rPr>
  </w:style>
  <w:style w:type="table" w:customStyle="1" w:styleId="anewtable">
    <w:name w:val="anewtable"/>
    <w:basedOn w:val="TableNormal"/>
    <w:rsid w:val="00BC0D17"/>
    <w:pPr>
      <w:spacing w:after="0" w:line="240" w:lineRule="auto"/>
    </w:pPr>
    <w:rPr>
      <w:rFonts w:ascii="Times New Roman" w:eastAsia="Times New Roman" w:hAnsi="Times New Roman" w:cs="Times New Roman"/>
      <w:sz w:val="20"/>
      <w:szCs w:val="20"/>
    </w:rPr>
    <w:tblPr/>
    <w:tblStylePr w:type="firstRow">
      <w:tblPr/>
      <w:tcPr>
        <w:shd w:val="clear" w:color="auto" w:fill="CCCCCC"/>
      </w:tcPr>
    </w:tblStylePr>
  </w:style>
  <w:style w:type="paragraph" w:customStyle="1" w:styleId="Tablebullet">
    <w:name w:val="Table bullet"/>
    <w:basedOn w:val="Normal"/>
    <w:qFormat/>
    <w:rsid w:val="00C9676B"/>
    <w:pPr>
      <w:numPr>
        <w:numId w:val="7"/>
      </w:numPr>
    </w:pPr>
    <w:rPr>
      <w:rFonts w:ascii="Arial" w:hAnsi="Arial"/>
      <w:sz w:val="20"/>
    </w:rPr>
  </w:style>
  <w:style w:type="character" w:styleId="Hyperlink">
    <w:name w:val="Hyperlink"/>
    <w:uiPriority w:val="99"/>
    <w:rsid w:val="00BC0D17"/>
    <w:rPr>
      <w:color w:val="3333FF"/>
      <w:u w:val="none"/>
    </w:rPr>
  </w:style>
  <w:style w:type="table" w:styleId="TableGrid">
    <w:name w:val="Table Grid"/>
    <w:aliases w:val="Orange Table"/>
    <w:basedOn w:val="TableNormal"/>
    <w:uiPriority w:val="39"/>
    <w:rsid w:val="00BC0D17"/>
    <w:pPr>
      <w:spacing w:after="0" w:line="240" w:lineRule="auto"/>
    </w:pPr>
    <w:rPr>
      <w:rFonts w:ascii="Arial" w:eastAsia="Times New Roman" w:hAnsi="Arial" w:cs="Times New Roman"/>
      <w:sz w:val="20"/>
      <w:szCs w:val="20"/>
    </w:rPr>
    <w:tblPr>
      <w:tblStyleRowBandSize w:val="1"/>
      <w:tblBorders>
        <w:top w:val="single" w:sz="2" w:space="0" w:color="B1953A"/>
        <w:bottom w:val="single" w:sz="2" w:space="0" w:color="ED9749"/>
        <w:insideV w:val="single" w:sz="2" w:space="0" w:color="D9D9D9"/>
      </w:tblBorders>
    </w:tblPr>
    <w:tblStylePr w:type="firstRow">
      <w:pPr>
        <w:jc w:val="center"/>
      </w:pPr>
      <w:rPr>
        <w:b/>
        <w:color w:val="FFFFFF" w:themeColor="background1"/>
      </w:rPr>
      <w:tblPr/>
      <w:tcPr>
        <w:tcBorders>
          <w:top w:val="single" w:sz="4" w:space="0" w:color="ED7D31" w:themeColor="accent2"/>
          <w:left w:val="nil"/>
          <w:bottom w:val="nil"/>
          <w:right w:val="nil"/>
          <w:insideH w:val="nil"/>
          <w:insideV w:val="nil"/>
          <w:tl2br w:val="nil"/>
          <w:tr2bl w:val="nil"/>
        </w:tcBorders>
        <w:shd w:val="clear" w:color="auto" w:fill="ED7D31" w:themeFill="accent2"/>
      </w:tcPr>
    </w:tblStylePr>
    <w:tblStylePr w:type="lastRow">
      <w:tblPr/>
      <w:tcPr>
        <w:tcBorders>
          <w:top w:val="nil"/>
          <w:left w:val="nil"/>
          <w:bottom w:val="single" w:sz="4" w:space="0" w:color="ED9749"/>
          <w:right w:val="nil"/>
          <w:insideH w:val="nil"/>
          <w:insideV w:val="nil"/>
          <w:tl2br w:val="nil"/>
          <w:tr2bl w:val="nil"/>
        </w:tcBorders>
        <w:shd w:val="clear" w:color="auto" w:fill="FAE1CA"/>
      </w:tcPr>
    </w:tblStylePr>
    <w:tblStylePr w:type="band2Horz">
      <w:tblPr/>
      <w:tcPr>
        <w:shd w:val="clear" w:color="auto" w:fill="FAE1CA"/>
      </w:tcPr>
    </w:tblStylePr>
    <w:tblStylePr w:type="swCell">
      <w:tblPr/>
      <w:tcPr>
        <w:tcBorders>
          <w:top w:val="nil"/>
          <w:left w:val="nil"/>
          <w:bottom w:val="single" w:sz="4" w:space="0" w:color="ED9749"/>
          <w:right w:val="nil"/>
          <w:insideH w:val="nil"/>
          <w:insideV w:val="nil"/>
          <w:tl2br w:val="nil"/>
          <w:tr2bl w:val="nil"/>
        </w:tcBorders>
      </w:tcPr>
    </w:tblStylePr>
  </w:style>
  <w:style w:type="paragraph" w:styleId="TableofFigures">
    <w:name w:val="table of figures"/>
    <w:basedOn w:val="Normal"/>
    <w:next w:val="Normal"/>
    <w:uiPriority w:val="99"/>
    <w:rsid w:val="00BE689D"/>
    <w:pPr>
      <w:tabs>
        <w:tab w:val="right" w:leader="dot" w:pos="9350"/>
      </w:tabs>
      <w:spacing w:before="60"/>
      <w:ind w:left="900" w:right="778" w:hanging="569"/>
    </w:pPr>
    <w:rPr>
      <w:rFonts w:ascii="Bahnschrift" w:hAnsi="Bahnschrift"/>
      <w:noProof/>
    </w:rPr>
  </w:style>
  <w:style w:type="paragraph" w:customStyle="1" w:styleId="ES-1">
    <w:name w:val="ES-1"/>
    <w:basedOn w:val="TOC0"/>
    <w:rsid w:val="0004118F"/>
    <w:pPr>
      <w:spacing w:after="240"/>
    </w:pPr>
  </w:style>
  <w:style w:type="paragraph" w:customStyle="1" w:styleId="ES-2">
    <w:name w:val="ES-2"/>
    <w:basedOn w:val="Heading2"/>
    <w:next w:val="Normal"/>
    <w:rsid w:val="00BC0D17"/>
  </w:style>
  <w:style w:type="paragraph" w:customStyle="1" w:styleId="ES-3">
    <w:name w:val="ES-3"/>
    <w:basedOn w:val="Heading3"/>
    <w:rsid w:val="00BC0D17"/>
    <w:pPr>
      <w:tabs>
        <w:tab w:val="left" w:pos="900"/>
      </w:tabs>
      <w:ind w:left="900" w:hanging="900"/>
    </w:pPr>
  </w:style>
  <w:style w:type="character" w:styleId="CommentReference">
    <w:name w:val="annotation reference"/>
    <w:uiPriority w:val="99"/>
    <w:rsid w:val="00BC0D17"/>
    <w:rPr>
      <w:sz w:val="16"/>
      <w:szCs w:val="16"/>
    </w:rPr>
  </w:style>
  <w:style w:type="paragraph" w:styleId="CommentSubject">
    <w:name w:val="annotation subject"/>
    <w:basedOn w:val="CommentText"/>
    <w:next w:val="CommentText"/>
    <w:link w:val="CommentSubjectChar"/>
    <w:uiPriority w:val="99"/>
    <w:semiHidden/>
    <w:rsid w:val="00BC0D17"/>
    <w:rPr>
      <w:b/>
      <w:bCs/>
      <w:sz w:val="20"/>
    </w:rPr>
  </w:style>
  <w:style w:type="character" w:customStyle="1" w:styleId="CommentSubjectChar">
    <w:name w:val="Comment Subject Char"/>
    <w:basedOn w:val="CommentTextChar"/>
    <w:link w:val="CommentSubject"/>
    <w:uiPriority w:val="99"/>
    <w:semiHidden/>
    <w:rsid w:val="0004118F"/>
    <w:rPr>
      <w:rFonts w:ascii="Times New Roman" w:eastAsia="Times New Roman" w:hAnsi="Times New Roman" w:cs="Times New Roman"/>
      <w:b/>
      <w:bCs/>
      <w:sz w:val="20"/>
      <w:szCs w:val="20"/>
    </w:rPr>
  </w:style>
  <w:style w:type="paragraph" w:customStyle="1" w:styleId="TOCapp">
    <w:name w:val="TOC_app"/>
    <w:basedOn w:val="TableofFigures"/>
    <w:rsid w:val="00BC0D17"/>
    <w:pPr>
      <w:tabs>
        <w:tab w:val="clear" w:pos="9350"/>
        <w:tab w:val="right" w:leader="dot" w:pos="9360"/>
      </w:tabs>
      <w:ind w:left="720" w:hanging="389"/>
    </w:pPr>
  </w:style>
  <w:style w:type="table" w:customStyle="1" w:styleId="Graytablesimple">
    <w:name w:val="Gray_table_simple"/>
    <w:basedOn w:val="TableNormal"/>
    <w:rsid w:val="0004118F"/>
    <w:pPr>
      <w:spacing w:before="40" w:after="40" w:line="240" w:lineRule="auto"/>
      <w:contextualSpacing/>
    </w:pPr>
    <w:rPr>
      <w:rFonts w:ascii="Arial" w:eastAsia="Times New Roman" w:hAnsi="Arial" w:cs="Times New Roman"/>
      <w:sz w:val="20"/>
      <w:szCs w:val="20"/>
    </w:rPr>
    <w:tblPr/>
    <w:tblStylePr w:type="firstRow">
      <w:pPr>
        <w:wordWrap/>
        <w:spacing w:before="0" w:beforeLines="0" w:beforeAutospacing="0" w:after="0" w:afterLines="0" w:afterAutospacing="0"/>
        <w:contextualSpacing w:val="0"/>
      </w:pPr>
      <w:rPr>
        <w:rFonts w:ascii="Arial" w:hAnsi="Arial"/>
        <w:sz w:val="20"/>
        <w:szCs w:val="20"/>
      </w:rPr>
      <w:tblPr/>
      <w:tcPr>
        <w:tcBorders>
          <w:top w:val="single" w:sz="12" w:space="0" w:color="auto"/>
          <w:bottom w:val="single" w:sz="6" w:space="0" w:color="auto"/>
          <w:insideV w:val="single" w:sz="6" w:space="0" w:color="FFFFFF"/>
        </w:tcBorders>
        <w:shd w:val="clear" w:color="auto" w:fill="0A357E"/>
      </w:tcPr>
    </w:tblStylePr>
    <w:tblStylePr w:type="lastRow">
      <w:tblPr/>
      <w:tcPr>
        <w:tcBorders>
          <w:bottom w:val="single" w:sz="12" w:space="0" w:color="auto"/>
        </w:tcBorders>
      </w:tcPr>
    </w:tblStylePr>
    <w:tblStylePr w:type="firstCol">
      <w:tblPr/>
      <w:tcPr>
        <w:shd w:val="clear" w:color="auto" w:fill="D9D9D9"/>
      </w:tcPr>
    </w:tblStylePr>
  </w:style>
  <w:style w:type="table" w:customStyle="1" w:styleId="Graytablecomplex">
    <w:name w:val="Gray_table_complex"/>
    <w:basedOn w:val="TableNormal"/>
    <w:rsid w:val="0004118F"/>
    <w:pPr>
      <w:spacing w:before="40" w:after="40" w:line="240" w:lineRule="auto"/>
    </w:pPr>
    <w:rPr>
      <w:rFonts w:ascii="Arial" w:eastAsia="Times New Roman" w:hAnsi="Arial" w:cs="Times New Roman"/>
      <w:sz w:val="20"/>
      <w:szCs w:val="20"/>
    </w:rPr>
    <w:tblPr>
      <w:tblBorders>
        <w:top w:val="single" w:sz="6" w:space="0" w:color="auto"/>
        <w:bottom w:val="single" w:sz="6" w:space="0" w:color="auto"/>
        <w:insideH w:val="single" w:sz="6" w:space="0" w:color="auto"/>
        <w:insideV w:val="single" w:sz="6" w:space="0" w:color="auto"/>
      </w:tblBorders>
    </w:tblPr>
    <w:tblStylePr w:type="firstRow">
      <w:pPr>
        <w:wordWrap/>
        <w:spacing w:before="0" w:beforeLines="0" w:beforeAutospacing="0" w:after="0" w:afterLines="0" w:afterAutospacing="0" w:line="240" w:lineRule="auto"/>
        <w:contextualSpacing w:val="0"/>
      </w:pPr>
      <w:tblPr/>
      <w:tcPr>
        <w:tcBorders>
          <w:top w:val="single" w:sz="12" w:space="0" w:color="auto"/>
          <w:insideV w:val="single" w:sz="6" w:space="0" w:color="FFFFFF"/>
        </w:tcBorders>
        <w:shd w:val="clear" w:color="auto" w:fill="0A357E"/>
      </w:tcPr>
    </w:tblStylePr>
    <w:tblStylePr w:type="lastRow">
      <w:tblPr/>
      <w:tcPr>
        <w:tcBorders>
          <w:top w:val="nil"/>
          <w:left w:val="nil"/>
          <w:bottom w:val="single" w:sz="12" w:space="0" w:color="auto"/>
          <w:right w:val="nil"/>
          <w:insideH w:val="nil"/>
          <w:insideV w:val="single" w:sz="6" w:space="0" w:color="auto"/>
        </w:tcBorders>
      </w:tcPr>
    </w:tblStylePr>
    <w:tblStylePr w:type="firstCol">
      <w:tblPr/>
      <w:tcPr>
        <w:shd w:val="clear" w:color="auto" w:fill="D9D9D9"/>
      </w:tcPr>
    </w:tblStylePr>
  </w:style>
  <w:style w:type="paragraph" w:customStyle="1" w:styleId="aboxbullet">
    <w:name w:val="abox_bullet"/>
    <w:basedOn w:val="Normal"/>
    <w:rsid w:val="00E56FFD"/>
    <w:pPr>
      <w:framePr w:hSpace="144" w:vSpace="144" w:wrap="around" w:vAnchor="text" w:hAnchor="margin" w:xAlign="right" w:y="1"/>
      <w:numPr>
        <w:numId w:val="9"/>
      </w:numPr>
      <w:tabs>
        <w:tab w:val="num" w:pos="720"/>
      </w:tabs>
      <w:spacing w:after="20"/>
      <w:suppressOverlap/>
    </w:pPr>
    <w:rPr>
      <w:rFonts w:ascii="Arial" w:hAnsi="Arial"/>
      <w:sz w:val="20"/>
      <w:szCs w:val="18"/>
    </w:rPr>
  </w:style>
  <w:style w:type="paragraph" w:customStyle="1" w:styleId="Tabletext">
    <w:name w:val="Table text"/>
    <w:qFormat/>
    <w:rsid w:val="00C9676B"/>
    <w:pPr>
      <w:spacing w:before="40" w:after="40" w:line="240" w:lineRule="auto"/>
    </w:pPr>
    <w:rPr>
      <w:rFonts w:ascii="Arial" w:eastAsia="Times New Roman" w:hAnsi="Arial" w:cs="Times New Roman"/>
      <w:sz w:val="20"/>
      <w:szCs w:val="20"/>
    </w:rPr>
  </w:style>
  <w:style w:type="paragraph" w:customStyle="1" w:styleId="TablebulletLM">
    <w:name w:val="Table bullet_LM"/>
    <w:basedOn w:val="Tablebullet"/>
    <w:uiPriority w:val="99"/>
    <w:qFormat/>
    <w:rsid w:val="00C4357F"/>
    <w:pPr>
      <w:spacing w:before="40" w:after="40"/>
      <w:contextualSpacing/>
    </w:pPr>
    <w:rPr>
      <w:rFonts w:ascii="Arial Narrow" w:hAnsi="Arial Narrow"/>
      <w:snapToGrid w:val="0"/>
    </w:rPr>
  </w:style>
  <w:style w:type="paragraph" w:customStyle="1" w:styleId="Coverdate">
    <w:name w:val="Cover_date"/>
    <w:basedOn w:val="Normal"/>
    <w:qFormat/>
    <w:rsid w:val="00BC0D17"/>
    <w:pPr>
      <w:tabs>
        <w:tab w:val="left" w:pos="260"/>
      </w:tabs>
      <w:autoSpaceDE w:val="0"/>
      <w:autoSpaceDN w:val="0"/>
      <w:adjustRightInd w:val="0"/>
      <w:spacing w:before="90" w:line="288" w:lineRule="auto"/>
      <w:ind w:left="-25"/>
      <w:textAlignment w:val="center"/>
    </w:pPr>
    <w:rPr>
      <w:rFonts w:ascii="Arial Narrow" w:hAnsi="Arial Narrow" w:cs="Arial"/>
      <w:b/>
      <w:bCs/>
      <w:spacing w:val="-3"/>
      <w:sz w:val="24"/>
      <w:szCs w:val="24"/>
    </w:rPr>
  </w:style>
  <w:style w:type="paragraph" w:customStyle="1" w:styleId="CoverPropNo">
    <w:name w:val="Cover_PropNo"/>
    <w:basedOn w:val="BasicParagraph"/>
    <w:qFormat/>
    <w:rsid w:val="00BC0D17"/>
    <w:pPr>
      <w:tabs>
        <w:tab w:val="left" w:pos="260"/>
      </w:tabs>
      <w:spacing w:before="180"/>
      <w:ind w:left="-25"/>
    </w:pPr>
    <w:rPr>
      <w:rFonts w:ascii="Arial Narrow" w:hAnsi="Arial Narrow" w:cs="Arial"/>
      <w:color w:val="auto"/>
      <w:spacing w:val="-3"/>
    </w:rPr>
  </w:style>
  <w:style w:type="paragraph" w:customStyle="1" w:styleId="CoverRFP">
    <w:name w:val="Cover_RFP"/>
    <w:basedOn w:val="BasicParagraph"/>
    <w:qFormat/>
    <w:rsid w:val="00BC0D17"/>
    <w:pPr>
      <w:tabs>
        <w:tab w:val="left" w:pos="260"/>
      </w:tabs>
      <w:ind w:left="-25"/>
    </w:pPr>
    <w:rPr>
      <w:rFonts w:ascii="Arial Narrow" w:hAnsi="Arial Narrow" w:cs="Arial"/>
      <w:color w:val="auto"/>
      <w:spacing w:val="-3"/>
    </w:rPr>
  </w:style>
  <w:style w:type="paragraph" w:customStyle="1" w:styleId="Covervol">
    <w:name w:val="Cover_vol"/>
    <w:basedOn w:val="BasicParagraph"/>
    <w:qFormat/>
    <w:rsid w:val="00BC0D17"/>
    <w:pPr>
      <w:numPr>
        <w:numId w:val="5"/>
      </w:numPr>
      <w:tabs>
        <w:tab w:val="left" w:pos="260"/>
      </w:tabs>
    </w:pPr>
    <w:rPr>
      <w:rFonts w:ascii="Arial Narrow" w:hAnsi="Arial Narrow" w:cs="Arial"/>
      <w:b/>
      <w:bCs/>
      <w:color w:val="auto"/>
      <w:spacing w:val="-3"/>
      <w:sz w:val="32"/>
      <w:szCs w:val="32"/>
    </w:rPr>
  </w:style>
  <w:style w:type="paragraph" w:customStyle="1" w:styleId="Cover-Title">
    <w:name w:val="Cover-Title"/>
    <w:basedOn w:val="Normal"/>
    <w:qFormat/>
    <w:rsid w:val="00BC0D17"/>
    <w:rPr>
      <w:rFonts w:ascii="Arial Narrow" w:hAnsi="Arial Narrow"/>
      <w:bCs/>
      <w:sz w:val="60"/>
      <w:szCs w:val="60"/>
    </w:rPr>
  </w:style>
  <w:style w:type="paragraph" w:customStyle="1" w:styleId="DisclaimerBox">
    <w:name w:val="DisclaimerBox"/>
    <w:basedOn w:val="Normal"/>
    <w:qFormat/>
    <w:rsid w:val="00BC0D17"/>
    <w:pPr>
      <w:pBdr>
        <w:bottom w:val="single" w:sz="2" w:space="6" w:color="auto"/>
      </w:pBdr>
      <w:jc w:val="center"/>
    </w:pPr>
    <w:rPr>
      <w:rFonts w:ascii="Arial" w:hAnsi="Arial"/>
      <w:b/>
      <w:sz w:val="32"/>
      <w:szCs w:val="32"/>
    </w:rPr>
  </w:style>
  <w:style w:type="paragraph" w:customStyle="1" w:styleId="DisclaimerText">
    <w:name w:val="DisclaimerText"/>
    <w:basedOn w:val="Normal"/>
    <w:qFormat/>
    <w:rsid w:val="00BC0D17"/>
  </w:style>
  <w:style w:type="paragraph" w:customStyle="1" w:styleId="agraph">
    <w:name w:val="agraph"/>
    <w:basedOn w:val="Normal"/>
    <w:rsid w:val="0004118F"/>
    <w:pPr>
      <w:keepNext/>
      <w:spacing w:before="120" w:after="120"/>
      <w:jc w:val="center"/>
    </w:pPr>
  </w:style>
  <w:style w:type="paragraph" w:customStyle="1" w:styleId="Date1">
    <w:name w:val="Date1"/>
    <w:basedOn w:val="Footer"/>
    <w:rsid w:val="0004118F"/>
    <w:rPr>
      <w:i w:val="0"/>
      <w:sz w:val="20"/>
    </w:rPr>
  </w:style>
  <w:style w:type="paragraph" w:customStyle="1" w:styleId="bodytextLM">
    <w:name w:val="body text LM"/>
    <w:basedOn w:val="BodyText1"/>
    <w:qFormat/>
    <w:rsid w:val="0004118F"/>
    <w:pPr>
      <w:ind w:firstLine="0"/>
    </w:pPr>
  </w:style>
  <w:style w:type="character" w:customStyle="1" w:styleId="bulletsChar">
    <w:name w:val="bullets Char"/>
    <w:aliases w:val="bu Char,bu Char Char,bullets Char Char"/>
    <w:link w:val="bullets"/>
    <w:rsid w:val="000C1B31"/>
    <w:rPr>
      <w:rFonts w:ascii="Times New Roman" w:eastAsia="Times New Roman" w:hAnsi="Times New Roman" w:cs="Times New Roman"/>
      <w:sz w:val="24"/>
      <w:szCs w:val="20"/>
    </w:rPr>
  </w:style>
  <w:style w:type="character" w:customStyle="1" w:styleId="ExhibitTitleChar">
    <w:name w:val="Exhibit Title Char"/>
    <w:link w:val="ExhibitTitle"/>
    <w:locked/>
    <w:rsid w:val="000D5AD3"/>
    <w:rPr>
      <w:rFonts w:ascii="Arial" w:eastAsia="Times New Roman" w:hAnsi="Arial" w:cs="Times New Roman"/>
      <w:b/>
      <w:snapToGrid w:val="0"/>
      <w:color w:val="0A357E"/>
      <w:sz w:val="20"/>
      <w:szCs w:val="20"/>
    </w:rPr>
  </w:style>
  <w:style w:type="character" w:customStyle="1" w:styleId="dateChar">
    <w:name w:val="date Char"/>
    <w:rsid w:val="0004118F"/>
    <w:rPr>
      <w:rFonts w:ascii="Arial" w:hAnsi="Arial"/>
      <w:i/>
      <w:sz w:val="18"/>
      <w:lang w:val="en-US" w:eastAsia="en-US" w:bidi="ar-SA"/>
    </w:rPr>
  </w:style>
  <w:style w:type="character" w:styleId="Strong">
    <w:name w:val="Strong"/>
    <w:uiPriority w:val="22"/>
    <w:qFormat/>
    <w:rsid w:val="0004118F"/>
    <w:rPr>
      <w:b/>
      <w:bCs/>
    </w:rPr>
  </w:style>
  <w:style w:type="paragraph" w:customStyle="1" w:styleId="bodytextfirst">
    <w:name w:val="body text first"/>
    <w:basedOn w:val="BodyText1"/>
    <w:qFormat/>
    <w:rsid w:val="0004118F"/>
    <w:pPr>
      <w:spacing w:before="240"/>
    </w:pPr>
  </w:style>
  <w:style w:type="paragraph" w:customStyle="1" w:styleId="R-Text">
    <w:name w:val="R-Text"/>
    <w:basedOn w:val="Normal"/>
    <w:link w:val="R-TextChar"/>
    <w:rsid w:val="00E27C2E"/>
    <w:pPr>
      <w:spacing w:after="120"/>
    </w:pPr>
    <w:rPr>
      <w:lang w:val="x-none" w:eastAsia="x-none"/>
    </w:rPr>
  </w:style>
  <w:style w:type="character" w:customStyle="1" w:styleId="R-TextChar">
    <w:name w:val="R-Text Char"/>
    <w:link w:val="R-Text"/>
    <w:locked/>
    <w:rsid w:val="00E27C2E"/>
    <w:rPr>
      <w:rFonts w:ascii="Times New Roman" w:eastAsia="Times New Roman" w:hAnsi="Times New Roman" w:cs="Times New Roman"/>
      <w:szCs w:val="20"/>
      <w:lang w:val="x-none" w:eastAsia="x-none"/>
    </w:rPr>
  </w:style>
  <w:style w:type="paragraph" w:styleId="ListBullet">
    <w:name w:val="List Bullet"/>
    <w:basedOn w:val="Normal"/>
    <w:uiPriority w:val="99"/>
    <w:unhideWhenUsed/>
    <w:rsid w:val="0004118F"/>
    <w:pPr>
      <w:tabs>
        <w:tab w:val="num" w:pos="360"/>
      </w:tabs>
      <w:ind w:left="360" w:hanging="360"/>
      <w:contextualSpacing/>
    </w:pPr>
  </w:style>
  <w:style w:type="paragraph" w:customStyle="1" w:styleId="absbodytext">
    <w:name w:val="absbodytext"/>
    <w:basedOn w:val="Normal"/>
    <w:rsid w:val="0004118F"/>
    <w:pPr>
      <w:snapToGrid w:val="0"/>
      <w:spacing w:after="220"/>
    </w:pPr>
    <w:rPr>
      <w:szCs w:val="22"/>
    </w:rPr>
  </w:style>
  <w:style w:type="character" w:customStyle="1" w:styleId="A3">
    <w:name w:val="A3"/>
    <w:uiPriority w:val="99"/>
    <w:rsid w:val="0004118F"/>
    <w:rPr>
      <w:rFonts w:cs="Helvetica"/>
      <w:i/>
      <w:iCs/>
      <w:color w:val="000000"/>
      <w:sz w:val="19"/>
      <w:szCs w:val="19"/>
    </w:rPr>
  </w:style>
  <w:style w:type="character" w:styleId="FollowedHyperlink">
    <w:name w:val="FollowedHyperlink"/>
    <w:basedOn w:val="DefaultParagraphFont"/>
    <w:uiPriority w:val="99"/>
    <w:rsid w:val="00BC0D17"/>
    <w:rPr>
      <w:color w:val="6F57B5"/>
      <w:u w:val="none"/>
    </w:rPr>
  </w:style>
  <w:style w:type="paragraph" w:styleId="BodyText">
    <w:name w:val="Body Text"/>
    <w:basedOn w:val="Normal"/>
    <w:link w:val="BodyTextChar"/>
    <w:uiPriority w:val="99"/>
    <w:unhideWhenUsed/>
    <w:qFormat/>
    <w:rsid w:val="00070CB8"/>
    <w:pPr>
      <w:spacing w:line="480" w:lineRule="auto"/>
      <w:ind w:firstLine="360"/>
    </w:pPr>
    <w:rPr>
      <w:sz w:val="20"/>
    </w:rPr>
  </w:style>
  <w:style w:type="character" w:customStyle="1" w:styleId="BodyTextChar">
    <w:name w:val="Body Text Char"/>
    <w:basedOn w:val="DefaultParagraphFont"/>
    <w:link w:val="BodyText"/>
    <w:uiPriority w:val="99"/>
    <w:rsid w:val="00070CB8"/>
    <w:rPr>
      <w:rFonts w:ascii="Times New Roman" w:eastAsia="Times New Roman" w:hAnsi="Times New Roman" w:cs="Times New Roman"/>
      <w:sz w:val="20"/>
      <w:szCs w:val="20"/>
    </w:rPr>
  </w:style>
  <w:style w:type="character" w:customStyle="1" w:styleId="fnt0">
    <w:name w:val="fnt0"/>
    <w:basedOn w:val="DefaultParagraphFont"/>
    <w:rsid w:val="0004118F"/>
  </w:style>
  <w:style w:type="paragraph" w:customStyle="1" w:styleId="FakeHeading2">
    <w:name w:val="Fake Heading 2"/>
    <w:basedOn w:val="Heading2"/>
    <w:rsid w:val="0004118F"/>
    <w:pPr>
      <w:ind w:left="864"/>
    </w:pPr>
    <w:rPr>
      <w:rFonts w:eastAsia="Batang"/>
      <w:lang w:eastAsia="ko-KR"/>
    </w:rPr>
  </w:style>
  <w:style w:type="paragraph" w:customStyle="1" w:styleId="Default">
    <w:name w:val="Default"/>
    <w:rsid w:val="0004118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R-Pubs-PresChar">
    <w:name w:val="R-Pubs-Pres Char"/>
    <w:basedOn w:val="DefaultParagraphFont"/>
    <w:link w:val="R-Pubs-Pres"/>
    <w:locked/>
    <w:rsid w:val="001C0387"/>
    <w:rPr>
      <w:rFonts w:ascii="Times New Roman" w:hAnsi="Times New Roman"/>
    </w:rPr>
  </w:style>
  <w:style w:type="paragraph" w:customStyle="1" w:styleId="R-Pubs-Pres">
    <w:name w:val="R-Pubs-Pres"/>
    <w:basedOn w:val="Normal"/>
    <w:link w:val="R-Pubs-PresChar"/>
    <w:rsid w:val="001C0387"/>
    <w:pPr>
      <w:spacing w:after="120"/>
      <w:ind w:left="446" w:hanging="446"/>
    </w:pPr>
    <w:rPr>
      <w:rFonts w:eastAsiaTheme="minorHAnsi" w:cstheme="minorBidi"/>
      <w:szCs w:val="22"/>
    </w:rPr>
  </w:style>
  <w:style w:type="table" w:customStyle="1" w:styleId="BlueTable">
    <w:name w:val="Blue Table"/>
    <w:basedOn w:val="TableNormal"/>
    <w:uiPriority w:val="99"/>
    <w:rsid w:val="00BC0D17"/>
    <w:pPr>
      <w:spacing w:after="0" w:line="240" w:lineRule="auto"/>
    </w:pPr>
    <w:rPr>
      <w:rFonts w:ascii="Arial" w:eastAsia="Times New Roman" w:hAnsi="Arial" w:cs="Times New Roman"/>
      <w:sz w:val="20"/>
      <w:szCs w:val="20"/>
    </w:rPr>
    <w:tblPr>
      <w:tblStyleRowBandSize w:val="1"/>
      <w:tblBorders>
        <w:bottom w:val="single" w:sz="4" w:space="0" w:color="0A357E"/>
        <w:insideV w:val="single" w:sz="4" w:space="0" w:color="D9D9D9" w:themeColor="background1" w:themeShade="D9"/>
      </w:tblBorders>
    </w:tblPr>
    <w:tcPr>
      <w:shd w:val="clear" w:color="auto" w:fill="auto"/>
    </w:tcPr>
    <w:tblStylePr w:type="firstRow">
      <w:tblPr/>
      <w:tcPr>
        <w:tcBorders>
          <w:top w:val="single" w:sz="4" w:space="0" w:color="0A357E"/>
          <w:left w:val="nil"/>
          <w:bottom w:val="nil"/>
          <w:right w:val="nil"/>
          <w:insideH w:val="nil"/>
          <w:insideV w:val="nil"/>
          <w:tl2br w:val="nil"/>
          <w:tr2bl w:val="nil"/>
        </w:tcBorders>
        <w:shd w:val="clear" w:color="auto" w:fill="0A357E"/>
      </w:tcPr>
    </w:tblStylePr>
    <w:tblStylePr w:type="band2Horz">
      <w:tblPr/>
      <w:tcPr>
        <w:tcBorders>
          <w:top w:val="nil"/>
          <w:left w:val="nil"/>
          <w:bottom w:val="nil"/>
          <w:right w:val="nil"/>
          <w:insideH w:val="nil"/>
          <w:insideV w:val="single" w:sz="4" w:space="0" w:color="D9D9D9" w:themeColor="background1" w:themeShade="D9"/>
          <w:tl2br w:val="nil"/>
          <w:tr2bl w:val="nil"/>
        </w:tcBorders>
        <w:shd w:val="clear" w:color="auto" w:fill="D5E3FB"/>
      </w:tcPr>
    </w:tblStylePr>
  </w:style>
  <w:style w:type="paragraph" w:customStyle="1" w:styleId="BodyTextpsg">
    <w:name w:val="Body Text_psg"/>
    <w:basedOn w:val="Normal"/>
    <w:link w:val="BodyTextpsgChar"/>
    <w:qFormat/>
    <w:rsid w:val="000C1B31"/>
    <w:pPr>
      <w:ind w:firstLine="360"/>
    </w:pPr>
    <w:rPr>
      <w:sz w:val="24"/>
    </w:rPr>
  </w:style>
  <w:style w:type="character" w:customStyle="1" w:styleId="BodyTextpsgChar">
    <w:name w:val="Body Text_psg Char"/>
    <w:link w:val="BodyTextpsg"/>
    <w:locked/>
    <w:rsid w:val="000C1B31"/>
    <w:rPr>
      <w:rFonts w:ascii="Times New Roman" w:eastAsia="Times New Roman" w:hAnsi="Times New Roman" w:cs="Times New Roman"/>
      <w:sz w:val="24"/>
      <w:szCs w:val="20"/>
    </w:rPr>
  </w:style>
  <w:style w:type="paragraph" w:customStyle="1" w:styleId="bodytextpsg0">
    <w:name w:val="body text_psg"/>
    <w:basedOn w:val="Normal"/>
    <w:link w:val="bodytextpsgCharChar"/>
    <w:qFormat/>
    <w:rsid w:val="0004118F"/>
    <w:pPr>
      <w:spacing w:after="120"/>
      <w:ind w:firstLine="360"/>
    </w:pPr>
  </w:style>
  <w:style w:type="character" w:customStyle="1" w:styleId="bodytextpsgCharChar">
    <w:name w:val="body text_psg Char Char"/>
    <w:basedOn w:val="DefaultParagraphFont"/>
    <w:link w:val="bodytextpsg0"/>
    <w:rsid w:val="0004118F"/>
    <w:rPr>
      <w:rFonts w:ascii="Times New Roman" w:eastAsia="Times New Roman" w:hAnsi="Times New Roman" w:cs="Times New Roman"/>
      <w:sz w:val="24"/>
      <w:szCs w:val="20"/>
    </w:rPr>
  </w:style>
  <w:style w:type="character" w:customStyle="1" w:styleId="goog-trans-section">
    <w:name w:val="goog-trans-section"/>
    <w:basedOn w:val="DefaultParagraphFont"/>
    <w:rsid w:val="0004118F"/>
  </w:style>
  <w:style w:type="character" w:customStyle="1" w:styleId="bodytextChar0">
    <w:name w:val="body text Char"/>
    <w:aliases w:val="body text1 Char Char Char Char,body tx Char,bt Char,bt Char Char Char Char,bt Char1,flush Char,indent Char,memo Char,memo body text Char,memo body text Char Char"/>
    <w:basedOn w:val="DefaultParagraphFont"/>
    <w:uiPriority w:val="99"/>
    <w:locked/>
    <w:rsid w:val="0004118F"/>
  </w:style>
  <w:style w:type="paragraph" w:customStyle="1" w:styleId="TableText0">
    <w:name w:val="Table Text"/>
    <w:basedOn w:val="Normal"/>
    <w:link w:val="TableTextChar"/>
    <w:uiPriority w:val="17"/>
    <w:qFormat/>
    <w:rsid w:val="0004118F"/>
    <w:pPr>
      <w:spacing w:before="40" w:after="40"/>
    </w:pPr>
    <w:rPr>
      <w:rFonts w:ascii="Arial" w:hAnsi="Arial"/>
      <w:sz w:val="18"/>
    </w:rPr>
  </w:style>
  <w:style w:type="character" w:customStyle="1" w:styleId="EndNoteBibliographyChar">
    <w:name w:val="EndNote Bibliography Char"/>
    <w:basedOn w:val="DefaultParagraphFont"/>
    <w:link w:val="EndNoteBibliography"/>
    <w:locked/>
    <w:rsid w:val="0004118F"/>
    <w:rPr>
      <w:rFonts w:ascii="Calibri" w:hAnsi="Calibri"/>
    </w:rPr>
  </w:style>
  <w:style w:type="paragraph" w:customStyle="1" w:styleId="EndNoteBibliography">
    <w:name w:val="EndNote Bibliography"/>
    <w:basedOn w:val="Normal"/>
    <w:link w:val="EndNoteBibliographyChar"/>
    <w:rsid w:val="0004118F"/>
    <w:pPr>
      <w:spacing w:after="160"/>
    </w:pPr>
    <w:rPr>
      <w:rFonts w:ascii="Calibri" w:hAnsi="Calibri" w:eastAsiaTheme="minorHAnsi" w:cstheme="minorBidi"/>
      <w:szCs w:val="22"/>
    </w:rPr>
  </w:style>
  <w:style w:type="paragraph" w:customStyle="1" w:styleId="BasicParagraph">
    <w:name w:val="[Basic Paragraph]"/>
    <w:basedOn w:val="Normal"/>
    <w:uiPriority w:val="99"/>
    <w:rsid w:val="00BC0D17"/>
    <w:pPr>
      <w:autoSpaceDE w:val="0"/>
      <w:autoSpaceDN w:val="0"/>
      <w:adjustRightInd w:val="0"/>
      <w:spacing w:line="288" w:lineRule="auto"/>
      <w:textAlignment w:val="center"/>
    </w:pPr>
    <w:rPr>
      <w:color w:val="000000"/>
      <w:sz w:val="24"/>
      <w:szCs w:val="24"/>
    </w:rPr>
  </w:style>
  <w:style w:type="paragraph" w:customStyle="1" w:styleId="AppHeadingSub1">
    <w:name w:val="App Heading Sub1"/>
    <w:basedOn w:val="AppHeading1"/>
    <w:qFormat/>
    <w:rsid w:val="00BC0D17"/>
    <w:pPr>
      <w:pBdr>
        <w:top w:val="thinThickLargeGap" w:sz="8" w:space="6" w:color="0A357E"/>
        <w:left w:val="thinThickLargeGap" w:sz="8" w:space="4" w:color="0A357E"/>
        <w:bottom w:val="thickThinLargeGap" w:sz="8" w:space="6" w:color="0A357E"/>
        <w:right w:val="thickThinLargeGap" w:sz="8" w:space="4" w:color="0A357E"/>
      </w:pBdr>
      <w:spacing w:before="240" w:after="240" w:line="360" w:lineRule="exact"/>
      <w:jc w:val="center"/>
      <w:outlineLvl w:val="0"/>
    </w:pPr>
    <w:rPr>
      <w:rFonts w:ascii="Arial Bold" w:hAnsi="Arial Bold"/>
      <w:b w:val="0"/>
    </w:rPr>
  </w:style>
  <w:style w:type="paragraph" w:customStyle="1" w:styleId="BodyTextaft-12">
    <w:name w:val="Body Text_aft-12"/>
    <w:basedOn w:val="Normal"/>
    <w:qFormat/>
    <w:rsid w:val="000C1B31"/>
    <w:pPr>
      <w:spacing w:before="120"/>
      <w:ind w:firstLine="360"/>
    </w:pPr>
    <w:rPr>
      <w:sz w:val="24"/>
    </w:rPr>
  </w:style>
  <w:style w:type="paragraph" w:customStyle="1" w:styleId="CaptionText">
    <w:name w:val="Caption Text"/>
    <w:basedOn w:val="Normal"/>
    <w:qFormat/>
    <w:rsid w:val="00BC0D17"/>
    <w:pPr>
      <w:framePr w:hSpace="187" w:wrap="around" w:vAnchor="text" w:hAnchor="page" w:xAlign="right" w:y="15"/>
      <w:spacing w:before="120" w:after="120"/>
      <w:suppressOverlap/>
    </w:pPr>
    <w:rPr>
      <w:rFonts w:ascii="Arial" w:hAnsi="Arial"/>
      <w:sz w:val="18"/>
      <w:szCs w:val="18"/>
    </w:rPr>
  </w:style>
  <w:style w:type="paragraph" w:customStyle="1" w:styleId="Cover-text">
    <w:name w:val="Cover-text"/>
    <w:basedOn w:val="BasicParagraph"/>
    <w:qFormat/>
    <w:rsid w:val="00BC0D17"/>
    <w:pPr>
      <w:spacing w:line="240" w:lineRule="auto"/>
      <w:ind w:left="162"/>
    </w:pPr>
    <w:rPr>
      <w:rFonts w:ascii="Arial Narrow" w:hAnsi="Arial Narrow" w:cs="Arial"/>
      <w:color w:val="auto"/>
      <w:sz w:val="20"/>
      <w:szCs w:val="20"/>
    </w:rPr>
  </w:style>
  <w:style w:type="paragraph" w:customStyle="1" w:styleId="Cover-text-bold">
    <w:name w:val="Cover-text-bold"/>
    <w:basedOn w:val="BasicParagraph"/>
    <w:qFormat/>
    <w:rsid w:val="00BC0D17"/>
    <w:pPr>
      <w:spacing w:line="240" w:lineRule="auto"/>
      <w:ind w:left="-18"/>
    </w:pPr>
    <w:rPr>
      <w:rFonts w:ascii="Arial Narrow" w:hAnsi="Arial Narrow" w:cs="Arial"/>
      <w:b/>
      <w:bCs/>
      <w:color w:val="auto"/>
      <w:sz w:val="20"/>
      <w:szCs w:val="20"/>
    </w:rPr>
  </w:style>
  <w:style w:type="character" w:styleId="EndnoteReference">
    <w:name w:val="endnote reference"/>
    <w:basedOn w:val="DefaultParagraphFont"/>
    <w:uiPriority w:val="99"/>
    <w:rsid w:val="00BC0D17"/>
    <w:rPr>
      <w:vertAlign w:val="superscript"/>
    </w:rPr>
  </w:style>
  <w:style w:type="paragraph" w:styleId="EndnoteText">
    <w:name w:val="endnote text"/>
    <w:basedOn w:val="Normal"/>
    <w:link w:val="EndnoteTextChar"/>
    <w:uiPriority w:val="99"/>
    <w:rsid w:val="00BC0D17"/>
    <w:rPr>
      <w:sz w:val="20"/>
    </w:rPr>
  </w:style>
  <w:style w:type="character" w:customStyle="1" w:styleId="EndnoteTextChar">
    <w:name w:val="Endnote Text Char"/>
    <w:basedOn w:val="DefaultParagraphFont"/>
    <w:link w:val="EndnoteText"/>
    <w:uiPriority w:val="99"/>
    <w:rsid w:val="00BC0D17"/>
    <w:rPr>
      <w:rFonts w:ascii="Times New Roman" w:eastAsia="Times New Roman" w:hAnsi="Times New Roman" w:cs="Times New Roman"/>
      <w:sz w:val="20"/>
      <w:szCs w:val="20"/>
    </w:rPr>
  </w:style>
  <w:style w:type="paragraph" w:customStyle="1" w:styleId="exhibitsource1">
    <w:name w:val="exhibit source1"/>
    <w:basedOn w:val="Normal"/>
    <w:rsid w:val="00FB50D8"/>
    <w:pPr>
      <w:keepLines/>
      <w:spacing w:after="40"/>
      <w:ind w:left="187" w:hanging="187"/>
    </w:pPr>
    <w:rPr>
      <w:rFonts w:ascii="Arial Narrow" w:hAnsi="Arial Narrow"/>
      <w:sz w:val="20"/>
    </w:rPr>
  </w:style>
  <w:style w:type="paragraph" w:customStyle="1" w:styleId="exhibitsource2">
    <w:name w:val="exhibit source2"/>
    <w:basedOn w:val="exhibitsource1"/>
    <w:qFormat/>
    <w:rsid w:val="00BC0D17"/>
    <w:pPr>
      <w:spacing w:after="240"/>
    </w:pPr>
  </w:style>
  <w:style w:type="table" w:customStyle="1" w:styleId="GreenTable">
    <w:name w:val="Green Table"/>
    <w:basedOn w:val="TableNormal"/>
    <w:uiPriority w:val="99"/>
    <w:rsid w:val="00BC0D17"/>
    <w:pPr>
      <w:spacing w:after="0" w:line="240" w:lineRule="auto"/>
    </w:pPr>
    <w:rPr>
      <w:rFonts w:ascii="Arial" w:eastAsia="Times New Roman" w:hAnsi="Arial" w:cs="Times New Roman"/>
      <w:sz w:val="20"/>
      <w:szCs w:val="20"/>
    </w:rPr>
    <w:tblPr>
      <w:tblStyleRowBandSize w:val="1"/>
      <w:tblStyleColBandSize w:val="1"/>
      <w:tblBorders>
        <w:bottom w:val="single" w:sz="4" w:space="0" w:color="A5A5A5" w:themeColor="accent3"/>
        <w:insideV w:val="single" w:sz="4" w:space="0" w:color="D9D9D9" w:themeColor="background1" w:themeShade="D9"/>
      </w:tblBorders>
    </w:tblPr>
    <w:tblStylePr w:type="firstRow">
      <w:rPr>
        <w:b/>
      </w:rPr>
      <w:tblPr/>
      <w:tcPr>
        <w:tcBorders>
          <w:top w:val="nil"/>
          <w:left w:val="nil"/>
          <w:bottom w:val="nil"/>
          <w:right w:val="nil"/>
          <w:insideH w:val="nil"/>
          <w:insideV w:val="nil"/>
          <w:tl2br w:val="nil"/>
          <w:tr2bl w:val="nil"/>
        </w:tcBorders>
        <w:shd w:val="clear" w:color="auto" w:fill="A5A5A5" w:themeFill="accent3"/>
      </w:tcPr>
    </w:tblStylePr>
    <w:tblStylePr w:type="band2Horz">
      <w:tblPr/>
      <w:tcPr>
        <w:shd w:val="clear" w:color="auto" w:fill="EDEDED" w:themeFill="accent3" w:themeFillTint="33"/>
      </w:tcPr>
    </w:tblStylePr>
  </w:style>
  <w:style w:type="paragraph" w:customStyle="1" w:styleId="Heading1Blue">
    <w:name w:val="Heading 1 Blue"/>
    <w:basedOn w:val="Heading1"/>
    <w:qFormat/>
    <w:rsid w:val="00BC0D17"/>
    <w:pPr>
      <w:numPr>
        <w:numId w:val="0"/>
      </w:numPr>
      <w:jc w:val="left"/>
      <w:outlineLvl w:val="9"/>
    </w:pPr>
    <w:rPr>
      <w:color w:val="0A357E"/>
    </w:rPr>
  </w:style>
  <w:style w:type="table" w:styleId="LightList">
    <w:name w:val="Light List"/>
    <w:basedOn w:val="TableNormal"/>
    <w:uiPriority w:val="61"/>
    <w:rsid w:val="00BC0D17"/>
    <w:pPr>
      <w:spacing w:after="0" w:line="240" w:lineRule="auto"/>
    </w:pPr>
    <w:rPr>
      <w:rFonts w:ascii="Calibri" w:eastAsia="MS Mincho" w:hAnsi="Calibri" w:cs="Arial"/>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2">
    <w:name w:val="Light List Accent 2"/>
    <w:basedOn w:val="TableNormal"/>
    <w:uiPriority w:val="61"/>
    <w:rsid w:val="00BC0D17"/>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ListParagraph">
    <w:name w:val="List Paragraph"/>
    <w:aliases w:val="Bullet Level 2,List Paragraph1,cS List Paragraph"/>
    <w:basedOn w:val="Normal"/>
    <w:link w:val="ListParagraphChar"/>
    <w:uiPriority w:val="34"/>
    <w:qFormat/>
    <w:rsid w:val="00BC0D17"/>
    <w:pPr>
      <w:ind w:left="720"/>
      <w:contextualSpacing/>
    </w:pPr>
  </w:style>
  <w:style w:type="table" w:styleId="MediumGrid3Accent1">
    <w:name w:val="Medium Grid 3 Accent 1"/>
    <w:basedOn w:val="TableNormal"/>
    <w:uiPriority w:val="69"/>
    <w:rsid w:val="00BC0D17"/>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List1Accent1">
    <w:name w:val="Medium List 1 Accent 1"/>
    <w:basedOn w:val="TableNormal"/>
    <w:uiPriority w:val="65"/>
    <w:rsid w:val="00BC0D17"/>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SemiBold" w:eastAsia="Times New Roman" w:hAnsi="Bahnschrift SemiBol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ProposalTable">
    <w:name w:val="Proposal Table"/>
    <w:basedOn w:val="TableNormal"/>
    <w:uiPriority w:val="99"/>
    <w:rsid w:val="00BC0D17"/>
    <w:pPr>
      <w:spacing w:after="0" w:line="240" w:lineRule="auto"/>
    </w:pPr>
    <w:rPr>
      <w:rFonts w:ascii="Arial" w:eastAsia="Times New Roman" w:hAnsi="Arial" w:cs="Times New Roman"/>
      <w:sz w:val="20"/>
      <w:szCs w:val="20"/>
    </w:rPr>
    <w:tblPr>
      <w:tblStyleRowBandSize w:val="1"/>
      <w:tblBorders>
        <w:bottom w:val="single" w:sz="8" w:space="0" w:color="5B9BD5" w:themeColor="accent1"/>
        <w:insideV w:val="single" w:sz="4" w:space="0" w:color="D9D9D9" w:themeColor="background1" w:themeShade="D9"/>
      </w:tblBorders>
    </w:tblPr>
    <w:tblStylePr w:type="firstRow">
      <w:rPr>
        <w:b w:val="0"/>
      </w:rPr>
      <w:tblPr/>
      <w:tcPr>
        <w:shd w:val="clear" w:color="auto" w:fill="9CC2E5" w:themeFill="accent1" w:themeFillTint="99"/>
      </w:tcPr>
    </w:tblStylePr>
    <w:tblStylePr w:type="band2Horz">
      <w:tblPr/>
      <w:tcPr>
        <w:shd w:val="clear" w:color="auto" w:fill="DEEAF6" w:themeFill="accent1" w:themeFillTint="33"/>
      </w:tcPr>
    </w:tblStylePr>
  </w:style>
  <w:style w:type="table" w:customStyle="1" w:styleId="PurpleTable">
    <w:name w:val="Purple Table"/>
    <w:basedOn w:val="TableNormal"/>
    <w:uiPriority w:val="99"/>
    <w:rsid w:val="00BC0D17"/>
    <w:pPr>
      <w:spacing w:after="0" w:line="240" w:lineRule="auto"/>
    </w:pPr>
    <w:rPr>
      <w:rFonts w:ascii="Arial" w:eastAsia="Times New Roman" w:hAnsi="Arial" w:cs="Times New Roman"/>
      <w:sz w:val="18"/>
      <w:szCs w:val="20"/>
    </w:rPr>
    <w:tblPr>
      <w:tblStyleRowBandSize w:val="1"/>
      <w:tblBorders>
        <w:bottom w:val="single" w:sz="4" w:space="0" w:color="4472C4" w:themeColor="accent5"/>
      </w:tblBorders>
    </w:tblPr>
    <w:tblStylePr w:type="firstRow">
      <w:rPr>
        <w:color w:val="FFFFFF" w:themeColor="background1"/>
      </w:rPr>
      <w:tblPr/>
      <w:tcPr>
        <w:shd w:val="clear" w:color="auto" w:fill="4472C4" w:themeFill="accent5"/>
      </w:tcPr>
    </w:tblStylePr>
    <w:tblStylePr w:type="band2Horz">
      <w:tblPr/>
      <w:tcPr>
        <w:shd w:val="clear" w:color="auto" w:fill="D9E2F3" w:themeFill="accent5" w:themeFillTint="33"/>
      </w:tcPr>
    </w:tblStylePr>
  </w:style>
  <w:style w:type="paragraph" w:styleId="Quote">
    <w:name w:val="Quote"/>
    <w:basedOn w:val="Normal"/>
    <w:next w:val="Normal"/>
    <w:link w:val="QuoteChar"/>
    <w:uiPriority w:val="29"/>
    <w:qFormat/>
    <w:rsid w:val="00BC0D17"/>
    <w:pPr>
      <w:spacing w:after="120"/>
      <w:ind w:left="720" w:right="720"/>
    </w:pPr>
    <w:rPr>
      <w:rFonts w:eastAsia="MS Mincho"/>
      <w:i/>
      <w:iCs/>
      <w:color w:val="000000"/>
      <w:szCs w:val="22"/>
      <w:lang w:eastAsia="ja-JP"/>
    </w:rPr>
  </w:style>
  <w:style w:type="character" w:customStyle="1" w:styleId="QuoteChar">
    <w:name w:val="Quote Char"/>
    <w:link w:val="Quote"/>
    <w:uiPriority w:val="29"/>
    <w:rsid w:val="00BC0D17"/>
    <w:rPr>
      <w:rFonts w:ascii="Times New Roman" w:eastAsia="MS Mincho" w:hAnsi="Times New Roman" w:cs="Times New Roman"/>
      <w:i/>
      <w:iCs/>
      <w:color w:val="000000"/>
      <w:lang w:eastAsia="ja-JP"/>
    </w:rPr>
  </w:style>
  <w:style w:type="table" w:customStyle="1" w:styleId="Style1">
    <w:name w:val="Style1"/>
    <w:basedOn w:val="TableNormal"/>
    <w:uiPriority w:val="99"/>
    <w:rsid w:val="00BC0D17"/>
    <w:pPr>
      <w:spacing w:after="0" w:line="240" w:lineRule="auto"/>
    </w:pPr>
    <w:rPr>
      <w:rFonts w:ascii="Arial" w:eastAsia="Times New Roman" w:hAnsi="Arial" w:cs="Times New Roman"/>
      <w:sz w:val="20"/>
      <w:szCs w:val="20"/>
    </w:rPr>
    <w:tblPr/>
  </w:style>
  <w:style w:type="table" w:customStyle="1" w:styleId="Style2">
    <w:name w:val="Style2"/>
    <w:basedOn w:val="TableNormal"/>
    <w:uiPriority w:val="99"/>
    <w:rsid w:val="00BC0D17"/>
    <w:pPr>
      <w:spacing w:after="0" w:line="240" w:lineRule="auto"/>
    </w:pPr>
    <w:rPr>
      <w:rFonts w:ascii="Arial" w:eastAsia="Times New Roman" w:hAnsi="Arial" w:cs="Times New Roman"/>
      <w:sz w:val="20"/>
      <w:szCs w:val="20"/>
    </w:rPr>
    <w:tblPr>
      <w:tblStyleRowBandSize w:val="1"/>
    </w:tblPr>
    <w:tblStylePr w:type="firstRow">
      <w:rPr>
        <w:b/>
      </w:r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D5E3FB"/>
      </w:tcPr>
    </w:tblStylePr>
  </w:style>
  <w:style w:type="table" w:styleId="Table3Deffects3">
    <w:name w:val="Table 3D effects 3"/>
    <w:basedOn w:val="TableNormal"/>
    <w:rsid w:val="00BC0D17"/>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2nd">
    <w:name w:val="Table bullet 2nd"/>
    <w:basedOn w:val="Normal"/>
    <w:qFormat/>
    <w:rsid w:val="00BC0D17"/>
    <w:pPr>
      <w:numPr>
        <w:numId w:val="6"/>
      </w:numPr>
      <w:spacing w:before="40" w:after="40"/>
    </w:pPr>
    <w:rPr>
      <w:rFonts w:ascii="Arial" w:hAnsi="Arial"/>
      <w:sz w:val="18"/>
    </w:rPr>
  </w:style>
  <w:style w:type="table" w:styleId="TableColorful3">
    <w:name w:val="Table Colorful 3"/>
    <w:basedOn w:val="TableNormal"/>
    <w:rsid w:val="00BC0D17"/>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rsid w:val="00BC0D17"/>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TextIndent1">
    <w:name w:val="Table Text Indent1"/>
    <w:basedOn w:val="Tabletext"/>
    <w:qFormat/>
    <w:rsid w:val="00BC0D17"/>
    <w:pPr>
      <w:ind w:left="245"/>
    </w:pPr>
  </w:style>
  <w:style w:type="paragraph" w:customStyle="1" w:styleId="Tablecont">
    <w:name w:val="Table_cont"/>
    <w:basedOn w:val="Tabletext"/>
    <w:qFormat/>
    <w:rsid w:val="00FA0B7F"/>
    <w:pPr>
      <w:spacing w:after="0"/>
      <w:ind w:right="-86"/>
      <w:jc w:val="right"/>
    </w:pPr>
    <w:rPr>
      <w:rFonts w:ascii="Arial Narrow" w:eastAsia="MS Mincho" w:hAnsi="Arial Narrow"/>
    </w:rPr>
  </w:style>
  <w:style w:type="paragraph" w:customStyle="1" w:styleId="TextboxBulletBlue">
    <w:name w:val="Textbox Bullet Blue"/>
    <w:basedOn w:val="ListParagraph"/>
    <w:qFormat/>
    <w:rsid w:val="00BC0D17"/>
    <w:pPr>
      <w:framePr w:hSpace="187" w:wrap="around" w:vAnchor="page" w:hAnchor="text" w:x="-1439" w:y="1441"/>
      <w:numPr>
        <w:ilvl w:val="1"/>
        <w:numId w:val="8"/>
      </w:numPr>
      <w:spacing w:after="120" w:line="259" w:lineRule="auto"/>
      <w:contextualSpacing w:val="0"/>
      <w:suppressOverlap/>
    </w:pPr>
    <w:rPr>
      <w:rFonts w:ascii="Arial" w:hAnsi="Arial"/>
      <w:color w:val="0A357E"/>
      <w:sz w:val="18"/>
      <w:szCs w:val="22"/>
    </w:rPr>
  </w:style>
  <w:style w:type="paragraph" w:customStyle="1" w:styleId="Textboxheading">
    <w:name w:val="Textbox heading"/>
    <w:basedOn w:val="Normal"/>
    <w:qFormat/>
    <w:rsid w:val="00BC0D17"/>
    <w:pPr>
      <w:spacing w:before="160" w:after="120" w:line="259" w:lineRule="auto"/>
      <w:ind w:left="630"/>
    </w:pPr>
    <w:rPr>
      <w:rFonts w:ascii="Arial" w:hAnsi="Arial"/>
      <w:b/>
      <w:bCs/>
      <w:color w:val="00447C"/>
      <w:sz w:val="24"/>
      <w:szCs w:val="24"/>
    </w:rPr>
  </w:style>
  <w:style w:type="paragraph" w:customStyle="1" w:styleId="Tabletext-8">
    <w:name w:val="Table text-8"/>
    <w:uiPriority w:val="99"/>
    <w:qFormat/>
    <w:rsid w:val="00493EA0"/>
    <w:pPr>
      <w:spacing w:before="40" w:after="40" w:line="240" w:lineRule="auto"/>
    </w:pPr>
    <w:rPr>
      <w:rFonts w:ascii="Arial" w:eastAsia="Times New Roman" w:hAnsi="Arial" w:cs="Times New Roman"/>
      <w:sz w:val="16"/>
      <w:szCs w:val="16"/>
    </w:rPr>
  </w:style>
  <w:style w:type="paragraph" w:customStyle="1" w:styleId="arev">
    <w:name w:val="arev"/>
    <w:basedOn w:val="Normal"/>
    <w:qFormat/>
    <w:rsid w:val="00C504B6"/>
    <w:pPr>
      <w:pBdr>
        <w:bottom w:val="single" w:sz="4" w:space="1" w:color="auto"/>
      </w:pBdr>
      <w:spacing w:after="120"/>
      <w:ind w:left="720" w:right="360" w:hanging="360"/>
    </w:pPr>
    <w:rPr>
      <w:i/>
      <w:szCs w:val="22"/>
    </w:rPr>
  </w:style>
  <w:style w:type="paragraph" w:customStyle="1" w:styleId="aboxbodytextind">
    <w:name w:val="abox_body text_ind"/>
    <w:basedOn w:val="Normal"/>
    <w:qFormat/>
    <w:rsid w:val="00C504B6"/>
    <w:pPr>
      <w:spacing w:after="240"/>
      <w:ind w:left="720" w:right="360"/>
    </w:pPr>
    <w:rPr>
      <w:szCs w:val="22"/>
    </w:rPr>
  </w:style>
  <w:style w:type="paragraph" w:customStyle="1" w:styleId="absbodytext0">
    <w:name w:val="abs body text"/>
    <w:basedOn w:val="Normal"/>
    <w:rsid w:val="00C504B6"/>
    <w:pPr>
      <w:contextualSpacing/>
    </w:pPr>
    <w:rPr>
      <w:rFonts w:ascii="Arial" w:hAnsi="Arial" w:cs="Arial"/>
      <w:bCs/>
      <w:snapToGrid w:val="0"/>
      <w:sz w:val="20"/>
    </w:rPr>
  </w:style>
  <w:style w:type="paragraph" w:customStyle="1" w:styleId="abstitle">
    <w:name w:val="abs_title"/>
    <w:basedOn w:val="Normal"/>
    <w:qFormat/>
    <w:rsid w:val="00C504B6"/>
    <w:pPr>
      <w:keepNext/>
      <w:spacing w:before="60" w:after="60"/>
      <w:jc w:val="center"/>
    </w:pPr>
    <w:rPr>
      <w:rFonts w:ascii="Arial" w:eastAsia="Calibri" w:hAnsi="Arial" w:cs="Arial"/>
      <w:b/>
      <w:bCs/>
      <w:snapToGrid w:val="0"/>
      <w:color w:val="FFFFFF"/>
      <w:sz w:val="20"/>
      <w:szCs w:val="18"/>
    </w:rPr>
  </w:style>
  <w:style w:type="paragraph" w:customStyle="1" w:styleId="Biblio0">
    <w:name w:val="Biblio"/>
    <w:basedOn w:val="Normal"/>
    <w:rsid w:val="000B7F99"/>
    <w:pPr>
      <w:keepLines/>
      <w:spacing w:after="120"/>
      <w:ind w:left="360" w:hanging="360"/>
    </w:pPr>
    <w:rPr>
      <w:kern w:val="2"/>
    </w:rPr>
  </w:style>
  <w:style w:type="table" w:styleId="PlainTable4">
    <w:name w:val="Plain Table 4"/>
    <w:basedOn w:val="TableNormal"/>
    <w:uiPriority w:val="44"/>
    <w:rsid w:val="000B7F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0B7F9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bodytextpsgChar0">
    <w:name w:val="body text_psg Char"/>
    <w:rsid w:val="00326CA3"/>
    <w:rPr>
      <w:rFonts w:ascii="Times New Roman" w:eastAsia="Times New Roman" w:hAnsi="Times New Roman" w:cs="Times New Roman"/>
      <w:szCs w:val="20"/>
    </w:rPr>
  </w:style>
  <w:style w:type="paragraph" w:customStyle="1" w:styleId="asideheading">
    <w:name w:val="aside_heading"/>
    <w:basedOn w:val="Normal"/>
    <w:qFormat/>
    <w:rsid w:val="00326CA3"/>
    <w:pPr>
      <w:keepNext/>
      <w:spacing w:before="40" w:after="40"/>
      <w:ind w:left="72"/>
    </w:pPr>
    <w:rPr>
      <w:rFonts w:ascii="Arial" w:hAnsi="Arial" w:cs="Arial"/>
      <w:b/>
      <w:snapToGrid w:val="0"/>
      <w:color w:val="FFFFFF"/>
      <w:sz w:val="18"/>
    </w:rPr>
  </w:style>
  <w:style w:type="paragraph" w:customStyle="1" w:styleId="TableText-cent">
    <w:name w:val="Table Text-cent"/>
    <w:basedOn w:val="Normal"/>
    <w:qFormat/>
    <w:rsid w:val="00326CA3"/>
    <w:pPr>
      <w:jc w:val="center"/>
    </w:pPr>
    <w:rPr>
      <w:rFonts w:ascii="Arial" w:hAnsi="Arial"/>
      <w:sz w:val="20"/>
    </w:rPr>
  </w:style>
  <w:style w:type="paragraph" w:styleId="NoSpacing">
    <w:name w:val="No Spacing"/>
    <w:uiPriority w:val="1"/>
    <w:qFormat/>
    <w:rsid w:val="002011A5"/>
    <w:pPr>
      <w:spacing w:after="0" w:line="240" w:lineRule="auto"/>
    </w:pPr>
  </w:style>
  <w:style w:type="paragraph" w:customStyle="1" w:styleId="TableParagraph">
    <w:name w:val="Table Paragraph"/>
    <w:basedOn w:val="Normal"/>
    <w:uiPriority w:val="1"/>
    <w:qFormat/>
    <w:rsid w:val="00292FE3"/>
    <w:pPr>
      <w:widowControl w:val="0"/>
    </w:pPr>
    <w:rPr>
      <w:rFonts w:asciiTheme="minorHAnsi" w:eastAsiaTheme="minorHAnsi" w:hAnsiTheme="minorHAnsi" w:cstheme="minorBidi"/>
      <w:szCs w:val="22"/>
    </w:rPr>
  </w:style>
  <w:style w:type="paragraph" w:styleId="Revision">
    <w:name w:val="Revision"/>
    <w:hidden/>
    <w:uiPriority w:val="99"/>
    <w:semiHidden/>
    <w:rsid w:val="00C37309"/>
    <w:pPr>
      <w:spacing w:after="0" w:line="240" w:lineRule="auto"/>
    </w:pPr>
    <w:rPr>
      <w:rFonts w:ascii="Times New Roman" w:eastAsia="Times New Roman" w:hAnsi="Times New Roman" w:cs="Times New Roman"/>
      <w:sz w:val="24"/>
      <w:szCs w:val="20"/>
    </w:rPr>
  </w:style>
  <w:style w:type="table" w:styleId="GridTableLight">
    <w:name w:val="Grid Table Light"/>
    <w:basedOn w:val="TableNormal"/>
    <w:uiPriority w:val="40"/>
    <w:rsid w:val="00A120B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1">
    <w:name w:val="Style11"/>
    <w:basedOn w:val="TableNormal"/>
    <w:uiPriority w:val="99"/>
    <w:rsid w:val="00B95DBB"/>
    <w:pPr>
      <w:spacing w:after="0" w:line="240" w:lineRule="auto"/>
    </w:pPr>
    <w:rPr>
      <w:rFonts w:ascii="Arial" w:eastAsia="Times New Roman" w:hAnsi="Arial" w:cs="Times New Roman"/>
      <w:sz w:val="20"/>
      <w:szCs w:val="20"/>
    </w:rPr>
    <w:tblPr/>
  </w:style>
  <w:style w:type="table" w:styleId="PlainTable1">
    <w:name w:val="Plain Table 1"/>
    <w:basedOn w:val="TableNormal"/>
    <w:uiPriority w:val="41"/>
    <w:rsid w:val="000437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676B"/>
    <w:pPr>
      <w:spacing w:after="200"/>
    </w:pPr>
    <w:rPr>
      <w:i/>
      <w:iCs/>
      <w:color w:val="44546A" w:themeColor="text2"/>
      <w:sz w:val="18"/>
      <w:szCs w:val="18"/>
    </w:rPr>
  </w:style>
  <w:style w:type="table" w:customStyle="1" w:styleId="Style113">
    <w:name w:val="Style113"/>
    <w:basedOn w:val="TableNormal"/>
    <w:uiPriority w:val="99"/>
    <w:rsid w:val="00D721B4"/>
    <w:pPr>
      <w:spacing w:after="0" w:line="240" w:lineRule="auto"/>
    </w:pPr>
    <w:rPr>
      <w:rFonts w:ascii="Arial" w:eastAsia="Times New Roman" w:hAnsi="Arial" w:cs="Times New Roman"/>
      <w:sz w:val="20"/>
      <w:szCs w:val="20"/>
    </w:rPr>
    <w:tblPr/>
  </w:style>
  <w:style w:type="character" w:styleId="UnresolvedMention">
    <w:name w:val="Unresolved Mention"/>
    <w:basedOn w:val="DefaultParagraphFont"/>
    <w:uiPriority w:val="99"/>
    <w:unhideWhenUsed/>
    <w:rsid w:val="00D721B4"/>
    <w:rPr>
      <w:color w:val="605E5C"/>
      <w:shd w:val="clear" w:color="auto" w:fill="E1DFDD"/>
    </w:rPr>
  </w:style>
  <w:style w:type="character" w:customStyle="1" w:styleId="table-titleChar">
    <w:name w:val="table-title Char"/>
    <w:link w:val="table-title"/>
    <w:locked/>
    <w:rsid w:val="00943CB5"/>
    <w:rPr>
      <w:rFonts w:ascii="Bahnschrift" w:eastAsia="SimSun" w:hAnsi="Bahnschrift"/>
      <w:b/>
      <w:color w:val="1F4E79"/>
      <w:sz w:val="20"/>
    </w:rPr>
  </w:style>
  <w:style w:type="paragraph" w:customStyle="1" w:styleId="table-title">
    <w:name w:val="table-title"/>
    <w:basedOn w:val="Normal"/>
    <w:link w:val="table-titleChar"/>
    <w:rsid w:val="007E0C16"/>
    <w:pPr>
      <w:keepNext/>
      <w:keepLines/>
      <w:snapToGrid w:val="0"/>
      <w:spacing w:before="120" w:after="80"/>
      <w:ind w:left="975" w:hanging="975"/>
    </w:pPr>
    <w:rPr>
      <w:rFonts w:ascii="Bahnschrift" w:eastAsia="SimSun" w:hAnsi="Bahnschrift" w:cstheme="minorBidi"/>
      <w:b/>
      <w:color w:val="1F4E79"/>
      <w:sz w:val="20"/>
      <w:szCs w:val="22"/>
    </w:rPr>
  </w:style>
  <w:style w:type="character" w:customStyle="1" w:styleId="table-title-bold">
    <w:name w:val="table-title-bold"/>
    <w:basedOn w:val="DefaultParagraphFont"/>
    <w:uiPriority w:val="1"/>
    <w:qFormat/>
    <w:rsid w:val="00943CB5"/>
    <w:rPr>
      <w:rFonts w:ascii="Arial Narrow" w:hAnsi="Arial Narrow" w:hint="default"/>
      <w:b/>
      <w:bCs w:val="0"/>
    </w:rPr>
  </w:style>
  <w:style w:type="paragraph" w:customStyle="1" w:styleId="table-bulletLM">
    <w:name w:val="table-bullet_LM"/>
    <w:basedOn w:val="Normal"/>
    <w:qFormat/>
    <w:rsid w:val="00943CB5"/>
    <w:pPr>
      <w:numPr>
        <w:numId w:val="10"/>
      </w:numPr>
      <w:spacing w:line="220" w:lineRule="exact"/>
      <w:contextualSpacing/>
    </w:pPr>
    <w:rPr>
      <w:rFonts w:ascii="Arial Narrow" w:eastAsia="SimSun" w:hAnsi="Arial Narrow"/>
      <w:sz w:val="20"/>
      <w:szCs w:val="22"/>
      <w:lang w:eastAsia="zh-CN"/>
    </w:rPr>
  </w:style>
  <w:style w:type="paragraph" w:customStyle="1" w:styleId="body-textspace-after">
    <w:name w:val="body-text_space-after"/>
    <w:basedOn w:val="Normal"/>
    <w:next w:val="BodyText"/>
    <w:rsid w:val="00943CB5"/>
    <w:pPr>
      <w:spacing w:before="120" w:after="120"/>
      <w:ind w:firstLine="360"/>
    </w:pPr>
    <w:rPr>
      <w:rFonts w:eastAsia="SimSun"/>
      <w:sz w:val="24"/>
      <w:szCs w:val="24"/>
      <w:lang w:eastAsia="zh-CN"/>
    </w:rPr>
  </w:style>
  <w:style w:type="paragraph" w:customStyle="1" w:styleId="a2colbul">
    <w:name w:val="a2col_bul"/>
    <w:basedOn w:val="bullets"/>
    <w:qFormat/>
    <w:rsid w:val="009F1403"/>
    <w:pPr>
      <w:spacing w:after="0" w:line="270" w:lineRule="exact"/>
      <w:ind w:left="343"/>
    </w:pPr>
    <w:rPr>
      <w:rFonts w:eastAsia="SimSun"/>
      <w:szCs w:val="22"/>
      <w:lang w:eastAsia="zh-CN"/>
    </w:rPr>
  </w:style>
  <w:style w:type="paragraph" w:customStyle="1" w:styleId="textbox-heading">
    <w:name w:val="textbox-heading"/>
    <w:basedOn w:val="Normal"/>
    <w:rsid w:val="009F1403"/>
    <w:pPr>
      <w:framePr w:hSpace="144" w:wrap="around" w:vAnchor="text" w:hAnchor="page" w:x="6755" w:y="-13"/>
      <w:spacing w:before="60" w:after="60" w:line="220" w:lineRule="exact"/>
      <w:suppressOverlap/>
    </w:pPr>
    <w:rPr>
      <w:rFonts w:ascii="Arial Narrow" w:eastAsia="SimSun" w:hAnsi="Arial Narrow"/>
      <w:b/>
      <w:color w:val="0A357E"/>
      <w:sz w:val="20"/>
      <w:lang w:eastAsia="zh-CN"/>
    </w:rPr>
  </w:style>
  <w:style w:type="paragraph" w:customStyle="1" w:styleId="table-headers">
    <w:name w:val="table-headers"/>
    <w:basedOn w:val="Normal"/>
    <w:rsid w:val="009B4EB6"/>
    <w:pPr>
      <w:spacing w:line="220" w:lineRule="exact"/>
      <w:jc w:val="center"/>
    </w:pPr>
    <w:rPr>
      <w:rFonts w:ascii="Arial Narrow" w:eastAsia="SimSun" w:hAnsi="Arial Narrow"/>
      <w:b/>
      <w:color w:val="FFFFFF" w:themeColor="background1"/>
      <w:sz w:val="20"/>
      <w:szCs w:val="22"/>
      <w:lang w:eastAsia="zh-CN"/>
    </w:rPr>
  </w:style>
  <w:style w:type="paragraph" w:customStyle="1" w:styleId="table-text">
    <w:name w:val="table-text"/>
    <w:basedOn w:val="Tabletext"/>
    <w:qFormat/>
    <w:rsid w:val="009F1403"/>
    <w:pPr>
      <w:spacing w:before="0" w:after="0" w:line="220" w:lineRule="exact"/>
    </w:pPr>
    <w:rPr>
      <w:rFonts w:ascii="Arial Narrow" w:eastAsia="SimSun" w:hAnsi="Arial Narrow"/>
      <w:szCs w:val="22"/>
    </w:rPr>
  </w:style>
  <w:style w:type="paragraph" w:customStyle="1" w:styleId="textbox-bullet">
    <w:name w:val="textbox-bullet"/>
    <w:basedOn w:val="Normal"/>
    <w:rsid w:val="009F1403"/>
    <w:pPr>
      <w:framePr w:hSpace="288" w:wrap="around" w:vAnchor="text" w:hAnchor="page" w:x="7014" w:y="1"/>
      <w:spacing w:after="20" w:line="260" w:lineRule="exact"/>
      <w:ind w:left="418" w:hanging="360"/>
      <w:suppressOverlap/>
    </w:pPr>
    <w:rPr>
      <w:rFonts w:eastAsia="Calibri"/>
      <w:color w:val="0A357E"/>
      <w:sz w:val="24"/>
      <w:szCs w:val="24"/>
      <w:lang w:eastAsia="zh-CN"/>
    </w:rPr>
  </w:style>
  <w:style w:type="paragraph" w:customStyle="1" w:styleId="textbox-text">
    <w:name w:val="textbox-text"/>
    <w:basedOn w:val="Normal"/>
    <w:qFormat/>
    <w:rsid w:val="00B35640"/>
    <w:pPr>
      <w:framePr w:wrap="auto" w:hAnchor="text" w:x="6755"/>
      <w:spacing w:after="60" w:line="220" w:lineRule="exact"/>
      <w:ind w:left="-18"/>
    </w:pPr>
    <w:rPr>
      <w:rFonts w:ascii="Arial Narrow" w:eastAsia="Calibri" w:hAnsi="Arial Narrow" w:cs="Arial"/>
      <w:color w:val="0A357E"/>
      <w:sz w:val="20"/>
      <w:szCs w:val="22"/>
      <w:lang w:eastAsia="zh-CN"/>
    </w:rPr>
  </w:style>
  <w:style w:type="paragraph" w:customStyle="1" w:styleId="bullets2nd-level">
    <w:name w:val="bullets_2nd-level"/>
    <w:basedOn w:val="Normal"/>
    <w:rsid w:val="009E5C52"/>
    <w:pPr>
      <w:numPr>
        <w:numId w:val="12"/>
      </w:numPr>
      <w:spacing w:after="120"/>
    </w:pPr>
    <w:rPr>
      <w:rFonts w:ascii="Arial" w:eastAsia="SimSun" w:hAnsi="Arial"/>
      <w:sz w:val="24"/>
      <w:szCs w:val="22"/>
      <w:lang w:eastAsia="zh-CN"/>
    </w:rPr>
  </w:style>
  <w:style w:type="paragraph" w:customStyle="1" w:styleId="table-bulletind">
    <w:name w:val="table-bullet_ind"/>
    <w:basedOn w:val="Normal"/>
    <w:rsid w:val="009E5C52"/>
    <w:pPr>
      <w:numPr>
        <w:numId w:val="11"/>
      </w:numPr>
      <w:spacing w:before="60" w:after="60"/>
    </w:pPr>
    <w:rPr>
      <w:rFonts w:ascii="Arial" w:eastAsia="MS Mincho" w:hAnsi="Arial"/>
      <w:sz w:val="18"/>
      <w:szCs w:val="18"/>
    </w:rPr>
  </w:style>
  <w:style w:type="table" w:styleId="GridTable5DarkAccent1">
    <w:name w:val="Grid Table 5 Dark Accent 1"/>
    <w:basedOn w:val="TableNormal"/>
    <w:uiPriority w:val="50"/>
    <w:rsid w:val="00C93D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4Accent1">
    <w:name w:val="List Table 4 Accent 1"/>
    <w:basedOn w:val="TableNormal"/>
    <w:uiPriority w:val="49"/>
    <w:rsid w:val="00C93DD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C93DD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POP">
    <w:name w:val="PPOP"/>
    <w:basedOn w:val="TableNormal"/>
    <w:uiPriority w:val="99"/>
    <w:rsid w:val="00C93DDD"/>
    <w:pPr>
      <w:spacing w:after="0" w:line="240" w:lineRule="auto"/>
    </w:pPr>
    <w:tblPr/>
  </w:style>
  <w:style w:type="table" w:styleId="PlainTable2">
    <w:name w:val="Plain Table 2"/>
    <w:basedOn w:val="TableNormal"/>
    <w:uiPriority w:val="42"/>
    <w:rsid w:val="00F44E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5">
    <w:name w:val="Grid Table 4 Accent 5"/>
    <w:basedOn w:val="TableNormal"/>
    <w:uiPriority w:val="49"/>
    <w:rsid w:val="00760A6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DB027C"/>
    <w:pPr>
      <w:spacing w:before="100" w:beforeAutospacing="1" w:after="100" w:afterAutospacing="1"/>
    </w:pPr>
    <w:rPr>
      <w:sz w:val="24"/>
      <w:szCs w:val="24"/>
    </w:rPr>
  </w:style>
  <w:style w:type="character" w:customStyle="1" w:styleId="ListParagraphChar">
    <w:name w:val="List Paragraph Char"/>
    <w:aliases w:val="Bullet Level 2 Char,List Paragraph1 Char,cS List Paragraph Char"/>
    <w:link w:val="ListParagraph"/>
    <w:uiPriority w:val="34"/>
    <w:locked/>
    <w:rsid w:val="00E71B81"/>
    <w:rPr>
      <w:rFonts w:ascii="Times New Roman" w:eastAsia="Times New Roman" w:hAnsi="Times New Roman" w:cs="Times New Roman"/>
      <w:szCs w:val="20"/>
    </w:rPr>
  </w:style>
  <w:style w:type="table" w:customStyle="1" w:styleId="TableGrid1">
    <w:name w:val="Table Grid1"/>
    <w:basedOn w:val="TableNormal"/>
    <w:next w:val="TableGrid"/>
    <w:uiPriority w:val="39"/>
    <w:rsid w:val="004E1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urpleTable1">
    <w:name w:val="Purple Table1"/>
    <w:basedOn w:val="TableNormal"/>
    <w:uiPriority w:val="99"/>
    <w:rsid w:val="00CE09F0"/>
    <w:pPr>
      <w:spacing w:after="0" w:line="240" w:lineRule="auto"/>
    </w:pPr>
    <w:rPr>
      <w:rFonts w:ascii="Arial" w:eastAsia="Times New Roman" w:hAnsi="Arial" w:cs="Times New Roman"/>
      <w:sz w:val="18"/>
      <w:szCs w:val="20"/>
    </w:rPr>
    <w:tblPr>
      <w:tblStyleRowBandSize w:val="1"/>
      <w:tblBorders>
        <w:bottom w:val="single" w:sz="4" w:space="0" w:color="4472C4" w:themeColor="accent5"/>
      </w:tblBorders>
    </w:tblPr>
    <w:tblStylePr w:type="firstRow">
      <w:rPr>
        <w:color w:val="FFFFFF" w:themeColor="background1"/>
      </w:rPr>
      <w:tblPr/>
      <w:tcPr>
        <w:shd w:val="clear" w:color="auto" w:fill="4472C4" w:themeFill="accent5"/>
      </w:tcPr>
    </w:tblStylePr>
    <w:tblStylePr w:type="band2Horz">
      <w:tblPr/>
      <w:tcPr>
        <w:shd w:val="clear" w:color="auto" w:fill="D9E2F3" w:themeFill="accent5" w:themeFillTint="33"/>
      </w:tcPr>
    </w:tblStylePr>
  </w:style>
  <w:style w:type="table" w:customStyle="1" w:styleId="Style1131">
    <w:name w:val="Style1131"/>
    <w:basedOn w:val="TableNormal"/>
    <w:uiPriority w:val="99"/>
    <w:rsid w:val="00CE09F0"/>
    <w:pPr>
      <w:spacing w:after="0" w:line="240" w:lineRule="auto"/>
    </w:pPr>
    <w:rPr>
      <w:rFonts w:ascii="Arial" w:eastAsia="Times New Roman" w:hAnsi="Arial" w:cs="Times New Roman"/>
      <w:sz w:val="20"/>
      <w:szCs w:val="20"/>
    </w:rPr>
    <w:tblPr/>
  </w:style>
  <w:style w:type="table" w:styleId="GridTable1LightAccent1">
    <w:name w:val="Grid Table 1 Light Accent 1"/>
    <w:basedOn w:val="TableNormal"/>
    <w:uiPriority w:val="46"/>
    <w:rsid w:val="007D29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OrangeTable1">
    <w:name w:val="Orange Table1"/>
    <w:basedOn w:val="TableNormal"/>
    <w:next w:val="TableGrid"/>
    <w:uiPriority w:val="39"/>
    <w:rsid w:val="00907FFD"/>
    <w:pPr>
      <w:spacing w:after="0" w:line="240" w:lineRule="auto"/>
    </w:pPr>
    <w:rPr>
      <w:rFonts w:ascii="Arial" w:eastAsia="Times New Roman" w:hAnsi="Arial" w:cs="Times New Roman"/>
      <w:sz w:val="20"/>
      <w:szCs w:val="20"/>
    </w:rPr>
    <w:tblPr>
      <w:tblStyleRowBandSize w:val="1"/>
      <w:tblBorders>
        <w:top w:val="single" w:sz="2" w:space="0" w:color="B1953A"/>
        <w:bottom w:val="single" w:sz="2" w:space="0" w:color="ED9749"/>
        <w:insideV w:val="single" w:sz="2" w:space="0" w:color="D9D9D9"/>
      </w:tblBorders>
    </w:tblPr>
    <w:tblStylePr w:type="firstRow">
      <w:pPr>
        <w:jc w:val="center"/>
      </w:pPr>
      <w:rPr>
        <w:b/>
        <w:color w:val="FFFFFF" w:themeColor="background1"/>
      </w:rPr>
      <w:tblPr/>
      <w:tcPr>
        <w:tcBorders>
          <w:top w:val="single" w:sz="4" w:space="0" w:color="ED7D31" w:themeColor="accent2"/>
          <w:left w:val="nil"/>
          <w:bottom w:val="nil"/>
          <w:right w:val="nil"/>
          <w:insideH w:val="nil"/>
          <w:insideV w:val="nil"/>
          <w:tl2br w:val="nil"/>
          <w:tr2bl w:val="nil"/>
        </w:tcBorders>
        <w:shd w:val="clear" w:color="auto" w:fill="ED7D31" w:themeFill="accent2"/>
      </w:tcPr>
    </w:tblStylePr>
    <w:tblStylePr w:type="lastRow">
      <w:tblPr/>
      <w:tcPr>
        <w:tcBorders>
          <w:top w:val="nil"/>
          <w:left w:val="nil"/>
          <w:bottom w:val="single" w:sz="4" w:space="0" w:color="ED9749"/>
          <w:right w:val="nil"/>
          <w:insideH w:val="nil"/>
          <w:insideV w:val="nil"/>
          <w:tl2br w:val="nil"/>
          <w:tr2bl w:val="nil"/>
        </w:tcBorders>
        <w:shd w:val="clear" w:color="auto" w:fill="FAE1CA"/>
      </w:tcPr>
    </w:tblStylePr>
    <w:tblStylePr w:type="band2Horz">
      <w:tblPr/>
      <w:tcPr>
        <w:shd w:val="clear" w:color="auto" w:fill="FAE1CA"/>
      </w:tcPr>
    </w:tblStylePr>
    <w:tblStylePr w:type="swCell">
      <w:tblPr/>
      <w:tcPr>
        <w:tcBorders>
          <w:top w:val="nil"/>
          <w:left w:val="nil"/>
          <w:bottom w:val="single" w:sz="4" w:space="0" w:color="ED9749"/>
          <w:right w:val="nil"/>
          <w:insideH w:val="nil"/>
          <w:insideV w:val="nil"/>
          <w:tl2br w:val="nil"/>
          <w:tr2bl w:val="nil"/>
        </w:tcBorders>
      </w:tcPr>
    </w:tblStylePr>
  </w:style>
  <w:style w:type="table" w:customStyle="1" w:styleId="TableGridLight1">
    <w:name w:val="Table Grid Light1"/>
    <w:basedOn w:val="TableNormal"/>
    <w:next w:val="GridTableLight"/>
    <w:uiPriority w:val="40"/>
    <w:rsid w:val="00907F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ver-rfp">
    <w:name w:val="cover-rfp"/>
    <w:basedOn w:val="BasicParagraph"/>
    <w:qFormat/>
    <w:rsid w:val="00C70568"/>
    <w:pPr>
      <w:tabs>
        <w:tab w:val="left" w:pos="260"/>
      </w:tabs>
      <w:ind w:left="-25"/>
    </w:pPr>
    <w:rPr>
      <w:rFonts w:ascii="Arial Narrow" w:hAnsi="Arial Narrow" w:cs="Arial"/>
      <w:color w:val="auto"/>
      <w:spacing w:val="-3"/>
    </w:rPr>
  </w:style>
  <w:style w:type="paragraph" w:customStyle="1" w:styleId="cover-project-no">
    <w:name w:val="cover-project-no"/>
    <w:basedOn w:val="Normal"/>
    <w:rsid w:val="00C70568"/>
    <w:pPr>
      <w:tabs>
        <w:tab w:val="left" w:pos="259"/>
      </w:tabs>
      <w:spacing w:before="180" w:line="288" w:lineRule="auto"/>
      <w:ind w:left="-29"/>
      <w:contextualSpacing/>
    </w:pPr>
    <w:rPr>
      <w:rFonts w:ascii="Arial Narrow" w:eastAsia="SimSun" w:hAnsi="Arial Narrow"/>
      <w:spacing w:val="-3"/>
      <w:sz w:val="24"/>
      <w:szCs w:val="22"/>
      <w:lang w:eastAsia="zh-CN"/>
    </w:rPr>
  </w:style>
  <w:style w:type="paragraph" w:customStyle="1" w:styleId="cover-vol">
    <w:name w:val="cover-vol"/>
    <w:basedOn w:val="Normal"/>
    <w:rsid w:val="00C70568"/>
    <w:pPr>
      <w:tabs>
        <w:tab w:val="left" w:pos="259"/>
      </w:tabs>
      <w:spacing w:line="288" w:lineRule="auto"/>
      <w:ind w:left="331" w:hanging="360"/>
    </w:pPr>
    <w:rPr>
      <w:rFonts w:ascii="Arial Narrow" w:eastAsia="SimSun" w:hAnsi="Arial Narrow"/>
      <w:b/>
      <w:spacing w:val="-3"/>
      <w:sz w:val="32"/>
      <w:szCs w:val="22"/>
      <w:lang w:eastAsia="zh-CN"/>
    </w:rPr>
  </w:style>
  <w:style w:type="paragraph" w:customStyle="1" w:styleId="cover-text0">
    <w:name w:val="cover-text"/>
    <w:basedOn w:val="Normal"/>
    <w:rsid w:val="00C70568"/>
    <w:rPr>
      <w:rFonts w:ascii="Arial Narrow" w:eastAsia="SimSun" w:hAnsi="Arial Narrow"/>
      <w:sz w:val="20"/>
      <w:szCs w:val="22"/>
      <w:lang w:eastAsia="zh-CN"/>
    </w:rPr>
  </w:style>
  <w:style w:type="paragraph" w:customStyle="1" w:styleId="cover-textbold">
    <w:name w:val="cover-text_bold"/>
    <w:basedOn w:val="Normal"/>
    <w:rsid w:val="00C70568"/>
    <w:pPr>
      <w:ind w:left="-14"/>
    </w:pPr>
    <w:rPr>
      <w:rFonts w:ascii="Arial Narrow" w:eastAsia="SimSun" w:hAnsi="Arial Narrow"/>
      <w:b/>
      <w:sz w:val="20"/>
      <w:szCs w:val="22"/>
      <w:lang w:eastAsia="zh-CN"/>
    </w:rPr>
  </w:style>
  <w:style w:type="paragraph" w:customStyle="1" w:styleId="cover-title0">
    <w:name w:val="cover-title"/>
    <w:basedOn w:val="Normal"/>
    <w:rsid w:val="00C70568"/>
    <w:pPr>
      <w:outlineLvl w:val="0"/>
    </w:pPr>
    <w:rPr>
      <w:rFonts w:ascii="Arial Narrow" w:eastAsia="SimSun" w:hAnsi="Arial Narrow"/>
      <w:sz w:val="60"/>
      <w:szCs w:val="22"/>
      <w:lang w:eastAsia="zh-CN"/>
    </w:rPr>
  </w:style>
  <w:style w:type="paragraph" w:customStyle="1" w:styleId="cover-date">
    <w:name w:val="cover-date"/>
    <w:basedOn w:val="Normal"/>
    <w:rsid w:val="00C70568"/>
    <w:pPr>
      <w:tabs>
        <w:tab w:val="left" w:pos="259"/>
      </w:tabs>
      <w:spacing w:before="90" w:line="288" w:lineRule="auto"/>
      <w:ind w:left="-29"/>
    </w:pPr>
    <w:rPr>
      <w:rFonts w:ascii="Arial Narrow" w:eastAsia="SimSun" w:hAnsi="Arial Narrow"/>
      <w:b/>
      <w:spacing w:val="-3"/>
      <w:sz w:val="24"/>
      <w:szCs w:val="22"/>
      <w:lang w:eastAsia="zh-CN"/>
    </w:rPr>
  </w:style>
  <w:style w:type="paragraph" w:customStyle="1" w:styleId="disclaimer-box">
    <w:name w:val="disclaimer-box"/>
    <w:basedOn w:val="Normal"/>
    <w:rsid w:val="00C70568"/>
    <w:pPr>
      <w:pBdr>
        <w:top w:val="single" w:sz="2" w:space="6" w:color="auto"/>
        <w:left w:val="single" w:sz="2" w:space="4" w:color="auto"/>
        <w:bottom w:val="single" w:sz="2" w:space="6" w:color="auto"/>
        <w:right w:val="single" w:sz="2" w:space="4" w:color="auto"/>
      </w:pBdr>
      <w:jc w:val="center"/>
    </w:pPr>
    <w:rPr>
      <w:rFonts w:ascii="Arial" w:eastAsia="SimSun" w:hAnsi="Arial"/>
      <w:b/>
      <w:sz w:val="32"/>
      <w:szCs w:val="22"/>
      <w:lang w:eastAsia="zh-CN"/>
    </w:rPr>
  </w:style>
  <w:style w:type="paragraph" w:customStyle="1" w:styleId="disclaimer-text">
    <w:name w:val="disclaimer-text"/>
    <w:basedOn w:val="Normal"/>
    <w:rsid w:val="00C70568"/>
    <w:pPr>
      <w:spacing w:before="300"/>
    </w:pPr>
    <w:rPr>
      <w:rFonts w:eastAsia="SimSun"/>
      <w:szCs w:val="22"/>
      <w:lang w:eastAsia="zh-CN"/>
    </w:rPr>
  </w:style>
  <w:style w:type="paragraph" w:customStyle="1" w:styleId="table-text-bold">
    <w:name w:val="table-text-bold"/>
    <w:basedOn w:val="table-text"/>
    <w:qFormat/>
    <w:rsid w:val="00B35640"/>
    <w:rPr>
      <w:b/>
      <w:snapToGrid w:val="0"/>
    </w:rPr>
  </w:style>
  <w:style w:type="paragraph" w:customStyle="1" w:styleId="table-title-Cont">
    <w:name w:val="table-title-Cont."/>
    <w:basedOn w:val="table-title"/>
    <w:qFormat/>
    <w:rsid w:val="00C4357F"/>
    <w:rPr>
      <w:rFonts w:ascii="Arial" w:hAnsi="Arial" w:cs="Arial"/>
      <w:b w:val="0"/>
      <w:bCs/>
    </w:rPr>
  </w:style>
  <w:style w:type="character" w:styleId="PlaceholderText">
    <w:name w:val="Placeholder Text"/>
    <w:basedOn w:val="DefaultParagraphFont"/>
    <w:uiPriority w:val="99"/>
    <w:semiHidden/>
    <w:rsid w:val="00017D18"/>
    <w:rPr>
      <w:color w:val="808080"/>
    </w:rPr>
  </w:style>
  <w:style w:type="table" w:customStyle="1" w:styleId="anewtable1">
    <w:name w:val="anewtable1"/>
    <w:basedOn w:val="TableNormal"/>
    <w:rsid w:val="006F16F6"/>
    <w:pPr>
      <w:spacing w:after="0" w:line="240" w:lineRule="auto"/>
    </w:pPr>
    <w:rPr>
      <w:rFonts w:ascii="Times New Roman" w:eastAsia="Times New Roman" w:hAnsi="Times New Roman" w:cs="Times New Roman"/>
      <w:sz w:val="20"/>
      <w:szCs w:val="20"/>
    </w:rPr>
    <w:tblPr/>
    <w:tblStylePr w:type="firstRow">
      <w:tblPr/>
      <w:tcPr>
        <w:shd w:val="clear" w:color="auto" w:fill="CCCCCC"/>
      </w:tcPr>
    </w:tblStylePr>
  </w:style>
  <w:style w:type="character" w:styleId="Emphasis">
    <w:name w:val="Emphasis"/>
    <w:uiPriority w:val="20"/>
    <w:qFormat/>
    <w:rsid w:val="006F16F6"/>
    <w:rPr>
      <w:i/>
      <w:iCs/>
    </w:rPr>
  </w:style>
  <w:style w:type="table" w:customStyle="1" w:styleId="TableGrid2">
    <w:name w:val="Table Grid2"/>
    <w:basedOn w:val="TableNormal"/>
    <w:next w:val="TableGrid"/>
    <w:uiPriority w:val="59"/>
    <w:rsid w:val="006F16F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1">
    <w:name w:val="Medium List 2 - Accent 21"/>
    <w:hidden/>
    <w:uiPriority w:val="71"/>
    <w:rsid w:val="006F16F6"/>
    <w:pPr>
      <w:spacing w:after="0" w:line="240" w:lineRule="auto"/>
    </w:pPr>
    <w:rPr>
      <w:rFonts w:ascii="Calibri" w:eastAsia="Calibri" w:hAnsi="Calibri" w:cs="Times New Roman"/>
    </w:rPr>
  </w:style>
  <w:style w:type="paragraph" w:customStyle="1" w:styleId="sctxt">
    <w:name w:val="sctxt"/>
    <w:basedOn w:val="Normal"/>
    <w:rsid w:val="006F16F6"/>
    <w:pPr>
      <w:spacing w:before="100" w:beforeAutospacing="1" w:after="100" w:afterAutospacing="1"/>
    </w:pPr>
    <w:rPr>
      <w:sz w:val="24"/>
      <w:szCs w:val="24"/>
    </w:rPr>
  </w:style>
  <w:style w:type="paragraph" w:customStyle="1" w:styleId="prefix">
    <w:name w:val="prefix"/>
    <w:basedOn w:val="Normal"/>
    <w:rsid w:val="006F16F6"/>
    <w:pPr>
      <w:spacing w:before="100" w:beforeAutospacing="1" w:after="100" w:afterAutospacing="1"/>
    </w:pPr>
    <w:rPr>
      <w:sz w:val="24"/>
      <w:szCs w:val="24"/>
    </w:rPr>
  </w:style>
  <w:style w:type="paragraph" w:customStyle="1" w:styleId="my-footnote">
    <w:name w:val="my-footnote"/>
    <w:basedOn w:val="Normal"/>
    <w:rsid w:val="006F16F6"/>
    <w:pPr>
      <w:spacing w:after="225" w:line="300" w:lineRule="atLeast"/>
      <w:textAlignment w:val="baseline"/>
    </w:pPr>
    <w:rPr>
      <w:color w:val="000000"/>
      <w:sz w:val="18"/>
      <w:szCs w:val="18"/>
    </w:rPr>
  </w:style>
  <w:style w:type="table" w:customStyle="1" w:styleId="TableGridLight11">
    <w:name w:val="Table Grid Light11"/>
    <w:basedOn w:val="TableNormal"/>
    <w:uiPriority w:val="40"/>
    <w:rsid w:val="006F16F6"/>
    <w:pPr>
      <w:spacing w:after="0" w:line="240" w:lineRule="auto"/>
    </w:pPr>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HTMLCode">
    <w:name w:val="HTML Code"/>
    <w:uiPriority w:val="99"/>
    <w:semiHidden/>
    <w:unhideWhenUsed/>
    <w:rsid w:val="006F16F6"/>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16F6"/>
    <w:pPr>
      <w:spacing w:after="200" w:line="276" w:lineRule="auto"/>
      <w:ind w:left="720"/>
      <w:contextualSpacing/>
    </w:pPr>
    <w:rPr>
      <w:rFonts w:ascii="Calibri" w:eastAsia="Calibri" w:hAnsi="Calibri"/>
      <w:szCs w:val="22"/>
    </w:rPr>
  </w:style>
  <w:style w:type="paragraph" w:customStyle="1" w:styleId="GridTable5Dark-Accent11">
    <w:name w:val="Grid Table 5 Dark - Accent 11"/>
    <w:basedOn w:val="Heading1"/>
    <w:next w:val="Normal"/>
    <w:uiPriority w:val="39"/>
    <w:semiHidden/>
    <w:unhideWhenUsed/>
    <w:qFormat/>
    <w:rsid w:val="006F16F6"/>
    <w:pPr>
      <w:keepLines/>
      <w:numPr>
        <w:numId w:val="0"/>
      </w:numPr>
      <w:spacing w:before="480" w:after="0" w:line="276" w:lineRule="auto"/>
      <w:jc w:val="left"/>
      <w:outlineLvl w:val="9"/>
    </w:pPr>
    <w:rPr>
      <w:rFonts w:ascii="Calibri Light" w:hAnsi="Calibri Light"/>
      <w:bCs/>
      <w:color w:val="2E74B5"/>
      <w:sz w:val="28"/>
      <w:lang w:val="x-none" w:eastAsia="x-none"/>
    </w:rPr>
  </w:style>
  <w:style w:type="paragraph" w:customStyle="1" w:styleId="MediumList2-Accent22">
    <w:name w:val="Medium List 2 - Accent 22"/>
    <w:hidden/>
    <w:uiPriority w:val="99"/>
    <w:semiHidden/>
    <w:rsid w:val="006F16F6"/>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6F16F6"/>
    <w:rPr>
      <w:rFonts w:eastAsia="Calibri"/>
      <w:sz w:val="24"/>
      <w:szCs w:val="24"/>
      <w:lang w:val="x-none" w:eastAsia="x-none"/>
    </w:rPr>
  </w:style>
  <w:style w:type="character" w:customStyle="1" w:styleId="DocumentMapChar">
    <w:name w:val="Document Map Char"/>
    <w:basedOn w:val="DefaultParagraphFont"/>
    <w:link w:val="DocumentMap"/>
    <w:uiPriority w:val="99"/>
    <w:semiHidden/>
    <w:rsid w:val="006F16F6"/>
    <w:rPr>
      <w:rFonts w:ascii="Times New Roman" w:eastAsia="Calibri" w:hAnsi="Times New Roman" w:cs="Times New Roman"/>
      <w:sz w:val="24"/>
      <w:szCs w:val="24"/>
      <w:lang w:val="x-none" w:eastAsia="x-none"/>
    </w:rPr>
  </w:style>
  <w:style w:type="paragraph" w:customStyle="1" w:styleId="p1">
    <w:name w:val="p1"/>
    <w:basedOn w:val="Normal"/>
    <w:rsid w:val="006F16F6"/>
    <w:rPr>
      <w:rFonts w:ascii="Lucida Grande" w:eastAsia="Calibri" w:hAnsi="Lucida Grande" w:cs="Lucida Grande"/>
      <w:sz w:val="15"/>
      <w:szCs w:val="15"/>
    </w:rPr>
  </w:style>
  <w:style w:type="paragraph" w:customStyle="1" w:styleId="ColorfulShading-Accent11">
    <w:name w:val="Colorful Shading - Accent 11"/>
    <w:hidden/>
    <w:uiPriority w:val="71"/>
    <w:rsid w:val="006F16F6"/>
    <w:pPr>
      <w:spacing w:after="0" w:line="240" w:lineRule="auto"/>
    </w:pPr>
    <w:rPr>
      <w:rFonts w:ascii="Calibri" w:eastAsia="Calibri" w:hAnsi="Calibri" w:cs="Times New Roman"/>
    </w:rPr>
  </w:style>
  <w:style w:type="table" w:customStyle="1" w:styleId="TableGrid11">
    <w:name w:val="Table Grid11"/>
    <w:basedOn w:val="TableNormal"/>
    <w:next w:val="TableGrid"/>
    <w:uiPriority w:val="59"/>
    <w:rsid w:val="006F16F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HeaderPgLimit">
    <w:name w:val="_Prop_Header_PgLimit"/>
    <w:next w:val="Normal"/>
    <w:rsid w:val="001C0387"/>
    <w:pPr>
      <w:tabs>
        <w:tab w:val="right" w:pos="9360"/>
      </w:tabs>
      <w:spacing w:after="0" w:line="240" w:lineRule="auto"/>
    </w:pPr>
    <w:rPr>
      <w:rFonts w:ascii="Arial" w:eastAsia="Times New Roman" w:hAnsi="Arial" w:cs="Times New Roman"/>
      <w:sz w:val="16"/>
      <w:szCs w:val="20"/>
    </w:rPr>
  </w:style>
  <w:style w:type="paragraph" w:customStyle="1" w:styleId="PropFooterPgLimit">
    <w:name w:val="_Prop_Footer_PgLimit"/>
    <w:next w:val="Normal"/>
    <w:rsid w:val="001C0387"/>
    <w:pPr>
      <w:tabs>
        <w:tab w:val="right" w:pos="9288"/>
      </w:tabs>
      <w:spacing w:after="0" w:line="240" w:lineRule="auto"/>
    </w:pPr>
    <w:rPr>
      <w:rFonts w:ascii="Arial" w:eastAsia="Times New Roman" w:hAnsi="Arial" w:cs="Times New Roman"/>
      <w:i/>
      <w:sz w:val="16"/>
      <w:szCs w:val="20"/>
    </w:rPr>
  </w:style>
  <w:style w:type="paragraph" w:customStyle="1" w:styleId="R-2h">
    <w:name w:val="R-2h"/>
    <w:basedOn w:val="Normal"/>
    <w:next w:val="Normal"/>
    <w:link w:val="R-2hChar"/>
    <w:rsid w:val="001C0387"/>
    <w:pPr>
      <w:keepNext/>
      <w:keepLines/>
      <w:spacing w:before="360" w:after="120"/>
      <w:outlineLvl w:val="0"/>
    </w:pPr>
    <w:rPr>
      <w:rFonts w:ascii="Arial" w:hAnsi="Arial"/>
      <w:b/>
      <w:color w:val="0A357E"/>
      <w:sz w:val="28"/>
    </w:rPr>
  </w:style>
  <w:style w:type="paragraph" w:customStyle="1" w:styleId="R-Indent">
    <w:name w:val="R-Indent"/>
    <w:basedOn w:val="Normal"/>
    <w:rsid w:val="001C0387"/>
    <w:pPr>
      <w:ind w:left="446" w:hanging="446"/>
    </w:pPr>
  </w:style>
  <w:style w:type="paragraph" w:customStyle="1" w:styleId="Name">
    <w:name w:val="Name"/>
    <w:qFormat/>
    <w:rsid w:val="001C0387"/>
    <w:pPr>
      <w:keepLines/>
      <w:pBdr>
        <w:left w:val="single" w:sz="48" w:space="4" w:color="0A357E"/>
        <w:bottom w:val="single" w:sz="12" w:space="4" w:color="0A357E"/>
      </w:pBdr>
      <w:spacing w:before="240" w:after="240" w:line="240" w:lineRule="auto"/>
      <w:outlineLvl w:val="0"/>
    </w:pPr>
    <w:rPr>
      <w:rFonts w:ascii="Arial" w:eastAsia="Times New Roman" w:hAnsi="Arial" w:cs="Times New Roman"/>
      <w:b/>
      <w:caps/>
      <w:color w:val="0A357E"/>
      <w:sz w:val="32"/>
      <w:szCs w:val="36"/>
    </w:rPr>
  </w:style>
  <w:style w:type="character" w:customStyle="1" w:styleId="R-2hChar">
    <w:name w:val="R-2h Char"/>
    <w:link w:val="R-2h"/>
    <w:rsid w:val="001C0387"/>
    <w:rPr>
      <w:rFonts w:ascii="Arial" w:eastAsia="Times New Roman" w:hAnsi="Arial" w:cs="Times New Roman"/>
      <w:b/>
      <w:color w:val="0A357E"/>
      <w:sz w:val="28"/>
      <w:szCs w:val="20"/>
    </w:rPr>
  </w:style>
  <w:style w:type="paragraph" w:customStyle="1" w:styleId="R-Headerpg2">
    <w:name w:val="R-Headerpg2"/>
    <w:basedOn w:val="Normal"/>
    <w:rsid w:val="00E27C2E"/>
    <w:pPr>
      <w:pBdr>
        <w:bottom w:val="single" w:sz="12" w:space="1" w:color="0A357E"/>
      </w:pBdr>
      <w:tabs>
        <w:tab w:val="right" w:pos="9360"/>
      </w:tabs>
      <w:jc w:val="right"/>
    </w:pPr>
    <w:rPr>
      <w:rFonts w:ascii="Arial" w:hAnsi="Arial" w:cs="Arial Bold"/>
      <w:b/>
      <w:caps/>
      <w:color w:val="0A357E"/>
    </w:rPr>
  </w:style>
  <w:style w:type="paragraph" w:customStyle="1" w:styleId="R-Employment-firstpart">
    <w:name w:val="R-Employment-firstpart"/>
    <w:basedOn w:val="Normal"/>
    <w:link w:val="R-Employment-firstpartChar"/>
    <w:rsid w:val="00E27C2E"/>
    <w:pPr>
      <w:keepNext/>
      <w:keepLines/>
      <w:spacing w:after="220"/>
      <w:ind w:left="2160" w:hanging="2160"/>
    </w:pPr>
  </w:style>
  <w:style w:type="character" w:customStyle="1" w:styleId="R-Employment-firstpartChar">
    <w:name w:val="R-Employment-firstpart Char"/>
    <w:link w:val="R-Employment-firstpart"/>
    <w:rsid w:val="00E27C2E"/>
    <w:rPr>
      <w:rFonts w:ascii="Times New Roman" w:eastAsia="Times New Roman" w:hAnsi="Times New Roman" w:cs="Times New Roman"/>
      <w:szCs w:val="20"/>
    </w:rPr>
  </w:style>
  <w:style w:type="paragraph" w:customStyle="1" w:styleId="R-Employment-secondpart">
    <w:name w:val="R-Employment-secondpart"/>
    <w:basedOn w:val="R-Employment-firstpart"/>
    <w:rsid w:val="00E27C2E"/>
    <w:pPr>
      <w:keepNext w:val="0"/>
      <w:keepLines w:val="0"/>
      <w:spacing w:after="120"/>
      <w:ind w:left="720" w:firstLine="0"/>
    </w:pPr>
  </w:style>
  <w:style w:type="paragraph" w:customStyle="1" w:styleId="R-bullet">
    <w:name w:val="R-bullet"/>
    <w:basedOn w:val="Normal"/>
    <w:link w:val="R-bulletChar"/>
    <w:rsid w:val="00300FB6"/>
    <w:pPr>
      <w:numPr>
        <w:numId w:val="13"/>
      </w:numPr>
      <w:spacing w:after="120"/>
    </w:pPr>
  </w:style>
  <w:style w:type="character" w:customStyle="1" w:styleId="hl">
    <w:name w:val="hl"/>
    <w:basedOn w:val="DefaultParagraphFont"/>
    <w:rsid w:val="00300FB6"/>
  </w:style>
  <w:style w:type="character" w:customStyle="1" w:styleId="clsstaticdata1">
    <w:name w:val="clsstaticdata1"/>
    <w:rsid w:val="00300FB6"/>
    <w:rPr>
      <w:rFonts w:ascii="Arial" w:hAnsi="Arial" w:cs="Arial" w:hint="default"/>
      <w:color w:val="000000"/>
      <w:sz w:val="18"/>
      <w:szCs w:val="18"/>
    </w:rPr>
  </w:style>
  <w:style w:type="character" w:customStyle="1" w:styleId="R-bulletChar">
    <w:name w:val="R-bullet Char"/>
    <w:basedOn w:val="DefaultParagraphFont"/>
    <w:link w:val="R-bullet"/>
    <w:rsid w:val="00300FB6"/>
    <w:rPr>
      <w:rFonts w:ascii="Times New Roman" w:eastAsia="Times New Roman" w:hAnsi="Times New Roman" w:cs="Times New Roman"/>
      <w:szCs w:val="20"/>
    </w:rPr>
  </w:style>
  <w:style w:type="paragraph" w:customStyle="1" w:styleId="xmsonormal">
    <w:name w:val="x_msonormal"/>
    <w:basedOn w:val="Normal"/>
    <w:rsid w:val="00CA5DFA"/>
    <w:rPr>
      <w:rFonts w:ascii="Calibri" w:hAnsi="Calibri" w:eastAsiaTheme="minorHAnsi" w:cs="Calibri"/>
      <w:szCs w:val="22"/>
    </w:rPr>
  </w:style>
  <w:style w:type="character" w:customStyle="1" w:styleId="normaltextrun">
    <w:name w:val="normaltextrun"/>
    <w:basedOn w:val="DefaultParagraphFont"/>
    <w:rsid w:val="00CA5DFA"/>
  </w:style>
  <w:style w:type="table" w:customStyle="1" w:styleId="TableGrid3">
    <w:name w:val="Table Grid3"/>
    <w:basedOn w:val="TableNormal"/>
    <w:next w:val="TableGrid"/>
    <w:uiPriority w:val="39"/>
    <w:rsid w:val="00531A9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t-0-0">
    <w:name w:val="aft-0-0"/>
    <w:basedOn w:val="bodytextpsg0"/>
    <w:qFormat/>
    <w:rsid w:val="00121EEA"/>
    <w:pPr>
      <w:ind w:firstLine="0"/>
    </w:pPr>
  </w:style>
  <w:style w:type="paragraph" w:customStyle="1" w:styleId="Tabletextbold">
    <w:name w:val="Table text_bold"/>
    <w:basedOn w:val="Tabletext"/>
    <w:qFormat/>
    <w:rsid w:val="00121EEA"/>
    <w:pPr>
      <w:spacing w:before="0" w:after="0"/>
    </w:pPr>
    <w:rPr>
      <w:rFonts w:cs="Arial"/>
      <w:b/>
      <w:sz w:val="18"/>
      <w:szCs w:val="18"/>
    </w:rPr>
  </w:style>
  <w:style w:type="paragraph" w:customStyle="1" w:styleId="bulletslast">
    <w:name w:val="bullets_last"/>
    <w:basedOn w:val="bullets"/>
    <w:qFormat/>
    <w:rsid w:val="007759F3"/>
    <w:pPr>
      <w:numPr>
        <w:numId w:val="0"/>
      </w:numPr>
      <w:spacing w:before="0" w:after="120"/>
      <w:ind w:left="1080"/>
      <w:contextualSpacing w:val="0"/>
    </w:pPr>
    <w:rPr>
      <w:sz w:val="22"/>
    </w:rPr>
  </w:style>
  <w:style w:type="character" w:customStyle="1" w:styleId="TableTextChar">
    <w:name w:val="Table Text Char"/>
    <w:link w:val="TableText0"/>
    <w:uiPriority w:val="17"/>
    <w:rsid w:val="007759F3"/>
    <w:rPr>
      <w:rFonts w:ascii="Arial" w:eastAsia="Times New Roman" w:hAnsi="Arial" w:cs="Times New Roman"/>
      <w:sz w:val="18"/>
      <w:szCs w:val="20"/>
    </w:rPr>
  </w:style>
  <w:style w:type="table" w:customStyle="1" w:styleId="OrangeTable2">
    <w:name w:val="Orange Table2"/>
    <w:basedOn w:val="TableNormal"/>
    <w:next w:val="TableGrid"/>
    <w:uiPriority w:val="39"/>
    <w:rsid w:val="00752EB6"/>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continued">
    <w:name w:val="body-text_continued"/>
    <w:basedOn w:val="Normal"/>
    <w:rsid w:val="00752EB6"/>
    <w:pPr>
      <w:spacing w:before="120" w:after="120"/>
    </w:pPr>
    <w:rPr>
      <w:rFonts w:eastAsia="SimSun"/>
      <w:sz w:val="24"/>
      <w:szCs w:val="22"/>
      <w:lang w:eastAsia="zh-CN"/>
    </w:rPr>
  </w:style>
  <w:style w:type="paragraph" w:customStyle="1" w:styleId="bullets3rd-level">
    <w:name w:val="bullets_3rd-level"/>
    <w:basedOn w:val="Normal"/>
    <w:rsid w:val="0046360F"/>
    <w:pPr>
      <w:spacing w:after="80"/>
      <w:ind w:left="1440" w:hanging="360"/>
    </w:pPr>
    <w:rPr>
      <w:rFonts w:eastAsia="SimSun"/>
      <w:szCs w:val="22"/>
      <w:lang w:eastAsia="zh-CN"/>
    </w:rPr>
  </w:style>
  <w:style w:type="table" w:customStyle="1" w:styleId="TableGrid4">
    <w:name w:val="Table Grid4"/>
    <w:basedOn w:val="TableNormal"/>
    <w:next w:val="TableGrid"/>
    <w:uiPriority w:val="39"/>
    <w:rsid w:val="0067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1Char">
    <w:name w:val="Normal1 Char"/>
    <w:link w:val="Normal1"/>
    <w:locked/>
    <w:rsid w:val="00E97434"/>
    <w:rPr>
      <w:color w:val="000000"/>
      <w:sz w:val="24"/>
      <w:szCs w:val="24"/>
    </w:rPr>
  </w:style>
  <w:style w:type="paragraph" w:customStyle="1" w:styleId="Normal1">
    <w:name w:val="Normal1"/>
    <w:link w:val="Normal1Char"/>
    <w:rsid w:val="00E97434"/>
    <w:pPr>
      <w:spacing w:after="0" w:line="240" w:lineRule="auto"/>
    </w:pPr>
    <w:rPr>
      <w:color w:val="000000"/>
      <w:sz w:val="24"/>
      <w:szCs w:val="24"/>
    </w:rPr>
  </w:style>
  <w:style w:type="paragraph" w:customStyle="1" w:styleId="author-list-header">
    <w:name w:val="author-list-header"/>
    <w:basedOn w:val="Normal"/>
    <w:rsid w:val="00836099"/>
    <w:pPr>
      <w:keepNext/>
      <w:pBdr>
        <w:bottom w:val="single" w:sz="12" w:space="1" w:color="0A357E"/>
      </w:pBdr>
      <w:spacing w:before="240" w:after="120"/>
      <w:outlineLvl w:val="1"/>
    </w:pPr>
    <w:rPr>
      <w:rFonts w:ascii="Arial" w:eastAsia="SimSun" w:hAnsi="Arial"/>
      <w:b/>
      <w:color w:val="0A357E"/>
      <w:sz w:val="24"/>
      <w:szCs w:val="22"/>
      <w:lang w:eastAsia="zh-CN"/>
    </w:rPr>
  </w:style>
  <w:style w:type="paragraph" w:customStyle="1" w:styleId="author-list-name">
    <w:name w:val="author-list-name"/>
    <w:basedOn w:val="Normal"/>
    <w:rsid w:val="00836099"/>
    <w:pPr>
      <w:tabs>
        <w:tab w:val="right" w:pos="9360"/>
      </w:tabs>
      <w:spacing w:before="240" w:after="120"/>
    </w:pPr>
    <w:rPr>
      <w:rFonts w:eastAsia="SimSun"/>
      <w:szCs w:val="22"/>
      <w:lang w:eastAsia="zh-CN"/>
    </w:rPr>
  </w:style>
  <w:style w:type="paragraph" w:customStyle="1" w:styleId="BudgetNarrativeBullets1stLevel">
    <w:name w:val="Budget Narrative Bullets 1st Level"/>
    <w:basedOn w:val="Normal"/>
    <w:qFormat/>
    <w:rsid w:val="00DC0E0F"/>
    <w:pPr>
      <w:numPr>
        <w:numId w:val="14"/>
      </w:numPr>
      <w:spacing w:after="120"/>
    </w:pPr>
    <w:rPr>
      <w:rFonts w:eastAsia="SimSun"/>
      <w:szCs w:val="22"/>
      <w:lang w:eastAsia="zh-CN"/>
    </w:rPr>
  </w:style>
  <w:style w:type="paragraph" w:customStyle="1" w:styleId="table-sourcestd">
    <w:name w:val="table-source_std"/>
    <w:basedOn w:val="Normal"/>
    <w:rsid w:val="000F60A2"/>
    <w:pPr>
      <w:keepLines/>
      <w:spacing w:before="120" w:after="240"/>
      <w:ind w:left="187" w:hanging="187"/>
    </w:pPr>
    <w:rPr>
      <w:rFonts w:ascii="Arial" w:eastAsia="SimSun" w:hAnsi="Arial"/>
      <w:sz w:val="18"/>
      <w:szCs w:val="22"/>
      <w:lang w:eastAsia="zh-CN"/>
    </w:rPr>
  </w:style>
  <w:style w:type="character" w:styleId="Mention">
    <w:name w:val="Mention"/>
    <w:basedOn w:val="DefaultParagraphFont"/>
    <w:uiPriority w:val="99"/>
    <w:unhideWhenUsed/>
    <w:rsid w:val="00C66776"/>
    <w:rPr>
      <w:color w:val="2B579A"/>
      <w:shd w:val="clear" w:color="auto" w:fill="E1DFDD"/>
    </w:rPr>
  </w:style>
  <w:style w:type="table" w:styleId="GridTable3Accent4">
    <w:name w:val="Grid Table 3 Accent 4"/>
    <w:basedOn w:val="TableNormal"/>
    <w:uiPriority w:val="48"/>
    <w:rsid w:val="008A752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3Accent5">
    <w:name w:val="List Table 3 Accent 5"/>
    <w:basedOn w:val="TableNormal"/>
    <w:uiPriority w:val="48"/>
    <w:rsid w:val="008A752C"/>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7ColorfulAccent1">
    <w:name w:val="Grid Table 7 Colorful Accent 1"/>
    <w:basedOn w:val="TableNormal"/>
    <w:uiPriority w:val="52"/>
    <w:rsid w:val="008A752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6ColorfulAccent1">
    <w:name w:val="List Table 6 Colorful Accent 1"/>
    <w:basedOn w:val="TableNormal"/>
    <w:uiPriority w:val="51"/>
    <w:rsid w:val="00EA659E"/>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5DarkAccent5">
    <w:name w:val="List Table 5 Dark Accent 5"/>
    <w:basedOn w:val="TableNormal"/>
    <w:uiPriority w:val="50"/>
    <w:rsid w:val="008A752C"/>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
    <w:name w:val="Grid Table 4"/>
    <w:basedOn w:val="TableNormal"/>
    <w:uiPriority w:val="49"/>
    <w:rsid w:val="00EA6AA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i-provider">
    <w:name w:val="ui-provider"/>
    <w:basedOn w:val="DefaultParagraphFont"/>
    <w:rsid w:val="00533ED7"/>
  </w:style>
  <w:style w:type="paragraph" w:customStyle="1" w:styleId="paragraph">
    <w:name w:val="paragraph"/>
    <w:basedOn w:val="Normal"/>
    <w:uiPriority w:val="1"/>
    <w:rsid w:val="004C5EA2"/>
    <w:pPr>
      <w:spacing w:before="100" w:beforeAutospacing="1" w:after="100" w:afterAutospacing="1"/>
    </w:pPr>
    <w:rPr>
      <w:sz w:val="24"/>
      <w:szCs w:val="24"/>
    </w:rPr>
  </w:style>
  <w:style w:type="character" w:customStyle="1" w:styleId="eop">
    <w:name w:val="eop"/>
    <w:basedOn w:val="DefaultParagraphFont"/>
    <w:rsid w:val="004C5EA2"/>
  </w:style>
  <w:style w:type="character" w:customStyle="1" w:styleId="cf01">
    <w:name w:val="cf01"/>
    <w:basedOn w:val="DefaultParagraphFont"/>
    <w:rsid w:val="005221E6"/>
    <w:rPr>
      <w:rFonts w:ascii="Segoe UI" w:hAnsi="Segoe UI" w:cs="Segoe UI" w:hint="default"/>
      <w:sz w:val="18"/>
      <w:szCs w:val="18"/>
    </w:rPr>
  </w:style>
  <w:style w:type="paragraph" w:customStyle="1" w:styleId="pf0">
    <w:name w:val="pf0"/>
    <w:basedOn w:val="Normal"/>
    <w:rsid w:val="00DC1A41"/>
    <w:pPr>
      <w:spacing w:before="100" w:beforeAutospacing="1" w:after="100" w:afterAutospacing="1"/>
    </w:pPr>
    <w:rPr>
      <w:sz w:val="24"/>
      <w:szCs w:val="24"/>
    </w:rPr>
  </w:style>
  <w:style w:type="character" w:customStyle="1" w:styleId="cf11">
    <w:name w:val="cf11"/>
    <w:basedOn w:val="DefaultParagraphFont"/>
    <w:rsid w:val="00B63D8D"/>
    <w:rPr>
      <w:rFonts w:ascii="Segoe UI" w:hAnsi="Segoe UI" w:cs="Segoe UI" w:hint="default"/>
      <w:sz w:val="18"/>
      <w:szCs w:val="18"/>
      <w:shd w:val="clear" w:color="auto" w:fill="FFFF00"/>
    </w:rPr>
  </w:style>
  <w:style w:type="character" w:customStyle="1" w:styleId="cf21">
    <w:name w:val="cf21"/>
    <w:basedOn w:val="DefaultParagraphFont"/>
    <w:rsid w:val="00B63D8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image" Target="media/image3.svg" /><Relationship Id="rId12" Type="http://schemas.openxmlformats.org/officeDocument/2006/relationships/image" Target="media/image4.png" /><Relationship Id="rId13" Type="http://schemas.openxmlformats.org/officeDocument/2006/relationships/image" Target="media/image5.svg" /><Relationship Id="rId14" Type="http://schemas.openxmlformats.org/officeDocument/2006/relationships/image" Target="media/image6.png" /><Relationship Id="rId15" Type="http://schemas.openxmlformats.org/officeDocument/2006/relationships/image" Target="media/image7.svg" /><Relationship Id="rId16" Type="http://schemas.openxmlformats.org/officeDocument/2006/relationships/image" Target="media/image8.png" /><Relationship Id="rId17" Type="http://schemas.openxmlformats.org/officeDocument/2006/relationships/image" Target="media/image9.svg"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yperlink" Target="mailto:wwt@rti.org" TargetMode="External" /></Relationships>
</file>

<file path=word/_rels/footer1.xml.rels><?xml version="1.0" encoding="utf-8" standalone="yes"?><Relationships xmlns="http://schemas.openxmlformats.org/package/2006/relationships"><Relationship Id="rId1" Type="http://schemas.openxmlformats.org/officeDocument/2006/relationships/image" Target="media/image1.wmf" /></Relationships>
</file>

<file path=word/_rels/footer2.xml.rels><?xml version="1.0" encoding="utf-8" standalone="yes"?><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E5814883B49940B4B8AAE202A6E984" ma:contentTypeVersion="14" ma:contentTypeDescription="Create a new document." ma:contentTypeScope="" ma:versionID="34e949881b6793f6af8a6f3b883e60b2">
  <xsd:schema xmlns:xsd="http://www.w3.org/2001/XMLSchema" xmlns:xs="http://www.w3.org/2001/XMLSchema" xmlns:p="http://schemas.microsoft.com/office/2006/metadata/properties" xmlns:ns2="8ef27eb8-0e3d-496f-b523-771757bdd770" xmlns:ns3="8416942f-d982-4ba4-a5b0-104826b4be24" targetNamespace="http://schemas.microsoft.com/office/2006/metadata/properties" ma:root="true" ma:fieldsID="901b074ffb88530b794da192ee65a309" ns2:_="" ns3:_="">
    <xsd:import namespace="8ef27eb8-0e3d-496f-b523-771757bdd770"/>
    <xsd:import namespace="8416942f-d982-4ba4-a5b0-104826b4be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27eb8-0e3d-496f-b523-771757bdd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16942f-d982-4ba4-a5b0-104826b4be2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2ef209b-0f49-465c-b3e9-45afa3a53443}" ma:internalName="TaxCatchAll" ma:showField="CatchAllData" ma:web="8416942f-d982-4ba4-a5b0-104826b4be2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16942f-d982-4ba4-a5b0-104826b4be24" xsi:nil="true"/>
    <lcf76f155ced4ddcb4097134ff3c332f xmlns="8ef27eb8-0e3d-496f-b523-771757bdd770">
      <Terms xmlns="http://schemas.microsoft.com/office/infopath/2007/PartnerControls"/>
    </lcf76f155ced4ddcb4097134ff3c332f>
    <SharedWithUsers xmlns="8416942f-d982-4ba4-a5b0-104826b4be24">
      <UserInfo>
        <DisplayName>Kingsmill, Dustin</DisplayName>
        <AccountId>17</AccountId>
        <AccountType/>
      </UserInfo>
      <UserInfo>
        <DisplayName>Haughney, Ryan</DisplayName>
        <AccountId>36</AccountId>
        <AccountType/>
      </UserInfo>
      <UserInfo>
        <DisplayName>Chen, Eliza</DisplayName>
        <AccountId>22</AccountId>
        <AccountType/>
      </UserInfo>
      <UserInfo>
        <DisplayName>Albert, Janine</DisplayName>
        <AccountId>23</AccountId>
        <AccountType/>
      </UserInfo>
      <UserInfo>
        <DisplayName>DeBree (she/her), Schuyler</DisplayName>
        <AccountId>18</AccountId>
        <AccountType/>
      </UserInfo>
      <UserInfo>
        <DisplayName>McIntosh, Chloe</DisplayName>
        <AccountId>31</AccountId>
        <AccountType/>
      </UserInfo>
      <UserInfo>
        <DisplayName>McGlynn, Chloe</DisplayName>
        <AccountId>21</AccountId>
        <AccountType/>
      </UserInfo>
      <UserInfo>
        <DisplayName>Burrus, Barri Braddy</DisplayName>
        <AccountId>15</AccountId>
        <AccountType/>
      </UserInfo>
      <UserInfo>
        <DisplayName>Crews, Meredith</DisplayName>
        <AccountId>14</AccountId>
        <AccountType/>
      </UserInfo>
      <UserInfo>
        <DisplayName>Dixon, Kaitlin</DisplayName>
        <AccountId>57</AccountId>
        <AccountType/>
      </UserInfo>
      <UserInfo>
        <DisplayName>Dickinson, Denise</DisplayName>
        <AccountId>16</AccountId>
        <AccountType/>
      </UserInfo>
      <UserInfo>
        <DisplayName>Zeisset, Jonathan</DisplayName>
        <AccountId>70</AccountId>
        <AccountType/>
      </UserInfo>
      <UserInfo>
        <DisplayName>Nguyen, Christine</DisplayName>
        <AccountId>6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AE8C78-0851-4FCC-B7F1-422E421D9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27eb8-0e3d-496f-b523-771757bdd770"/>
    <ds:schemaRef ds:uri="8416942f-d982-4ba4-a5b0-104826b4b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EC7BBD-8DB9-4815-AFBA-21A11790018D}">
  <ds:schemaRefs>
    <ds:schemaRef ds:uri="http://schemas.microsoft.com/office/2006/metadata/properties"/>
    <ds:schemaRef ds:uri="http://schemas.microsoft.com/office/infopath/2007/PartnerControls"/>
    <ds:schemaRef ds:uri="b434f7a6-f9d5-412d-aedf-96829dfdfb2b"/>
    <ds:schemaRef ds:uri="52878832-9b69-491b-adae-fbece58d33d0"/>
    <ds:schemaRef ds:uri="8416942f-d982-4ba4-a5b0-104826b4be24"/>
    <ds:schemaRef ds:uri="8ef27eb8-0e3d-496f-b523-771757bdd770"/>
  </ds:schemaRefs>
</ds:datastoreItem>
</file>

<file path=customXml/itemProps3.xml><?xml version="1.0" encoding="utf-8"?>
<ds:datastoreItem xmlns:ds="http://schemas.openxmlformats.org/officeDocument/2006/customXml" ds:itemID="{B2DEBC24-9A74-4915-A2A6-14A583ACD59F}">
  <ds:schemaRefs>
    <ds:schemaRef ds:uri="http://schemas.openxmlformats.org/officeDocument/2006/bibliography"/>
  </ds:schemaRefs>
</ds:datastoreItem>
</file>

<file path=customXml/itemProps4.xml><?xml version="1.0" encoding="utf-8"?>
<ds:datastoreItem xmlns:ds="http://schemas.openxmlformats.org/officeDocument/2006/customXml" ds:itemID="{77F6FA96-553A-4BA0-AEB6-79CB26035970}">
  <ds:schemaRefs>
    <ds:schemaRef ds:uri="http://schemas.microsoft.com/sharepoint/v3/contenttype/form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3174</Words>
  <Characters>18095</Characters>
  <Application>Microsoft Office Word</Application>
  <DocSecurity>0</DocSecurity>
  <Lines>150</Lines>
  <Paragraphs>42</Paragraphs>
  <ScaleCrop>false</ScaleCrop>
  <Company/>
  <LinksUpToDate>false</LinksUpToDate>
  <CharactersWithSpaces>2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kovich, Jenna</dc:creator>
  <cp:lastModifiedBy>ACF PRA</cp:lastModifiedBy>
  <cp:revision>2</cp:revision>
  <cp:lastPrinted>2022-08-31T01:13:00Z</cp:lastPrinted>
  <dcterms:created xsi:type="dcterms:W3CDTF">2024-12-16T10:46:00Z</dcterms:created>
  <dcterms:modified xsi:type="dcterms:W3CDTF">2024-12-1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2FE5814883B49940B4B8AAE202A6E984</vt:lpwstr>
  </property>
  <property fmtid="{D5CDD505-2E9C-101B-9397-08002B2CF9AE}" pid="4" name="MediaServiceImageTags">
    <vt:lpwstr/>
  </property>
  <property fmtid="{D5CDD505-2E9C-101B-9397-08002B2CF9AE}" pid="5" name="Order">
    <vt:r8>10895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